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6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7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8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9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10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11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12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13.xml" ContentType="application/vnd.openxmlformats-officedocument.wordprocessingml.foot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14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15.xml" ContentType="application/vnd.openxmlformats-officedocument.wordprocessingml.foot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footer16.xml" ContentType="application/vnd.openxmlformats-officedocument.wordprocessingml.foot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footer17.xml" ContentType="application/vnd.openxmlformats-officedocument.wordprocessingml.foot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E5438" w14:textId="20E21FD3" w:rsidR="00A63D1D" w:rsidRPr="00836693" w:rsidRDefault="00D677F1" w:rsidP="007E3E8D">
      <w:pPr>
        <w:pStyle w:val="Heading1"/>
        <w:spacing w:before="480" w:after="400"/>
        <w:rPr>
          <w:rFonts w:eastAsia="Arial" w:cs="Arial"/>
          <w:szCs w:val="40"/>
        </w:rPr>
      </w:pPr>
      <w:r>
        <w:rPr>
          <w:rFonts w:cs="Arial"/>
        </w:rPr>
        <w:t>7</w:t>
      </w:r>
      <w:r w:rsidR="004D606F" w:rsidRPr="00836693">
        <w:rPr>
          <w:rFonts w:cs="Arial"/>
        </w:rPr>
        <w:t xml:space="preserve">. </w:t>
      </w:r>
      <w:r w:rsidR="00FA09EC" w:rsidRPr="00836693">
        <w:rPr>
          <w:rFonts w:cs="Arial"/>
        </w:rPr>
        <w:tab/>
      </w:r>
      <w:r w:rsidR="009C5DD9" w:rsidRPr="00836693">
        <w:rPr>
          <w:rFonts w:cs="Arial"/>
        </w:rPr>
        <w:t>STRONGER COMMUNITIES</w:t>
      </w:r>
      <w:r w:rsidR="00621ABC" w:rsidRPr="00836693">
        <w:rPr>
          <w:rFonts w:cs="Arial"/>
        </w:rPr>
        <w:t xml:space="preserve"> </w:t>
      </w:r>
      <w:r w:rsidR="00A63D1D" w:rsidRPr="00836693">
        <w:rPr>
          <w:rFonts w:cs="Arial"/>
        </w:rPr>
        <w:t>CLUSTER</w:t>
      </w:r>
    </w:p>
    <w:p w14:paraId="4C71C016" w14:textId="5EF46E41" w:rsidR="00E54AF7" w:rsidRPr="00F64B0A" w:rsidRDefault="00E54AF7" w:rsidP="00F64B0A">
      <w:pPr>
        <w:pStyle w:val="Heading2"/>
        <w:numPr>
          <w:ilvl w:val="1"/>
          <w:numId w:val="13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F64B0A">
        <w:rPr>
          <w:color w:val="008EBA"/>
        </w:rPr>
        <w:t>Agency Expense Summary</w:t>
      </w:r>
      <w:bookmarkEnd w:id="0"/>
      <w:r w:rsidRPr="00F64B0A" w:rsidDel="00E54AF7">
        <w:rPr>
          <w:color w:val="008EBA"/>
        </w:rPr>
        <w:t xml:space="preserve"> </w:t>
      </w:r>
    </w:p>
    <w:bookmarkEnd w:id="1"/>
    <w:bookmarkEnd w:id="2"/>
    <w:p w14:paraId="6C893567" w14:textId="77777777" w:rsidR="00BF5648" w:rsidRPr="000651D0" w:rsidRDefault="00BF5648" w:rsidP="00BF5648"/>
    <w:tbl>
      <w:tblPr>
        <w:tblW w:w="9656" w:type="dxa"/>
        <w:tblLayout w:type="fixed"/>
        <w:tblLook w:val="04A0" w:firstRow="1" w:lastRow="0" w:firstColumn="1" w:lastColumn="0" w:noHBand="0" w:noVBand="1"/>
        <w:tblCaption w:val="Agency Expense Summary"/>
        <w:tblDescription w:val="Stonger Communities cluster - Agency Expense Summary"/>
      </w:tblPr>
      <w:tblGrid>
        <w:gridCol w:w="4032"/>
        <w:gridCol w:w="933"/>
        <w:gridCol w:w="19"/>
        <w:gridCol w:w="916"/>
        <w:gridCol w:w="40"/>
        <w:gridCol w:w="878"/>
        <w:gridCol w:w="15"/>
        <w:gridCol w:w="936"/>
        <w:gridCol w:w="938"/>
        <w:gridCol w:w="909"/>
        <w:gridCol w:w="23"/>
        <w:gridCol w:w="17"/>
      </w:tblGrid>
      <w:tr w:rsidR="00BF5648" w:rsidRPr="000C7F9D" w14:paraId="6A4668E4" w14:textId="77777777" w:rsidTr="007D2C1C">
        <w:trPr>
          <w:gridAfter w:val="1"/>
          <w:wAfter w:w="17" w:type="dxa"/>
          <w:trHeight w:val="283"/>
        </w:trPr>
        <w:tc>
          <w:tcPr>
            <w:tcW w:w="403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6D2ADC5" w14:textId="77777777" w:rsidR="00BF5648" w:rsidRPr="000C7F9D" w:rsidRDefault="00BF5648" w:rsidP="00B0100F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Stronger Communities cluster</w:t>
            </w:r>
          </w:p>
        </w:tc>
        <w:tc>
          <w:tcPr>
            <w:tcW w:w="28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B615A6C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0C7F9D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0D6C4BE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BF5648" w:rsidRPr="000C7F9D" w14:paraId="376AD210" w14:textId="77777777" w:rsidTr="007D2C1C">
        <w:trPr>
          <w:gridAfter w:val="1"/>
          <w:wAfter w:w="17" w:type="dxa"/>
          <w:trHeight w:val="255"/>
        </w:trPr>
        <w:tc>
          <w:tcPr>
            <w:tcW w:w="403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2A32D1B0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A32520" w14:textId="31698692" w:rsidR="00BF5648" w:rsidRPr="000C7F9D" w:rsidRDefault="00FB0E96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FD434CF" w14:textId="553B9C60" w:rsidR="00BF5648" w:rsidRPr="000C7F9D" w:rsidRDefault="00012593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FB0E96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-22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AFAD086" w14:textId="77777777" w:rsidR="00BF5648" w:rsidRPr="000C7F9D" w:rsidRDefault="00BF5648" w:rsidP="00894420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31E9107" w14:textId="674C7999" w:rsidR="00BF5648" w:rsidRPr="000C7F9D" w:rsidRDefault="00FB0E96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AE8632" w14:textId="23517E34" w:rsidR="00BF5648" w:rsidRPr="000C7F9D" w:rsidRDefault="00012593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593607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-22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05EFF08" w14:textId="4F5472DD" w:rsidR="00BF5648" w:rsidRPr="000C7F9D" w:rsidRDefault="00BF5648" w:rsidP="00894420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</w:tr>
      <w:tr w:rsidR="00BF5648" w:rsidRPr="000C7F9D" w14:paraId="2052E33B" w14:textId="77777777" w:rsidTr="00364E39">
        <w:trPr>
          <w:gridAfter w:val="1"/>
          <w:wAfter w:w="17" w:type="dxa"/>
          <w:trHeight w:val="267"/>
        </w:trPr>
        <w:tc>
          <w:tcPr>
            <w:tcW w:w="4033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0988D4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0D2FEC3" w14:textId="05285BBA" w:rsidR="00BF5648" w:rsidRPr="000C7F9D" w:rsidRDefault="00FB0E96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845F3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644F1A1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DF6A00D" w14:textId="002F79BB" w:rsidR="00BF5648" w:rsidRPr="000C7F9D" w:rsidRDefault="00FB0E96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7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67088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0BE51C0" w14:textId="77777777" w:rsidR="00BF5648" w:rsidRPr="000C7F9D" w:rsidRDefault="00BF5648" w:rsidP="00894420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BF5648" w:rsidRPr="000C7F9D" w14:paraId="0BE299C1" w14:textId="77777777" w:rsidTr="007D2C1C">
        <w:trPr>
          <w:gridAfter w:val="1"/>
          <w:wAfter w:w="17" w:type="dxa"/>
          <w:trHeight w:val="283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6E415EB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729A24A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343BEC6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8FA718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AE15391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14FC0D6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2BA59F72" w14:textId="77777777" w:rsidR="00BF5648" w:rsidRPr="000C7F9D" w:rsidRDefault="00BF5648" w:rsidP="00894420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C65A0C" w:rsidRPr="00F8244B" w14:paraId="14D15BB0" w14:textId="77777777" w:rsidTr="00364E39">
        <w:trPr>
          <w:gridAfter w:val="2"/>
          <w:wAfter w:w="40" w:type="dxa"/>
          <w:trHeight w:val="320"/>
        </w:trPr>
        <w:tc>
          <w:tcPr>
            <w:tcW w:w="4033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7C2FD8AE" w14:textId="1EFE2D8B" w:rsidR="00C65A0C" w:rsidRPr="00F8244B" w:rsidRDefault="00C65A0C" w:rsidP="0019337A">
            <w:pPr>
              <w:spacing w:before="40" w:after="40" w:line="220" w:lineRule="atLeast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Communities and </w:t>
            </w:r>
            <w:r w:rsidRPr="000C7F9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Justice</w:t>
            </w:r>
            <w:r w:rsidR="001B3D44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52" w:type="dxa"/>
            <w:gridSpan w:val="2"/>
            <w:shd w:val="clear" w:color="auto" w:fill="auto"/>
            <w:noWrap/>
            <w:vAlign w:val="bottom"/>
          </w:tcPr>
          <w:p w14:paraId="52987442" w14:textId="767C7435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,998.1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3DB0FB4B" w14:textId="1CAA2649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,903.2</w:t>
            </w:r>
          </w:p>
        </w:tc>
        <w:tc>
          <w:tcPr>
            <w:tcW w:w="87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9A534A0" w14:textId="4A88D1CE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0.9)</w:t>
            </w:r>
          </w:p>
        </w:tc>
        <w:tc>
          <w:tcPr>
            <w:tcW w:w="950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1E0C9CC" w14:textId="5A17EC4B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66.4</w:t>
            </w:r>
          </w:p>
        </w:tc>
        <w:tc>
          <w:tcPr>
            <w:tcW w:w="938" w:type="dxa"/>
            <w:shd w:val="clear" w:color="auto" w:fill="auto"/>
            <w:noWrap/>
            <w:vAlign w:val="bottom"/>
          </w:tcPr>
          <w:p w14:paraId="07AA71A0" w14:textId="75577AE6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06.8</w:t>
            </w:r>
          </w:p>
        </w:tc>
        <w:tc>
          <w:tcPr>
            <w:tcW w:w="909" w:type="dxa"/>
            <w:shd w:val="clear" w:color="auto" w:fill="auto"/>
            <w:vAlign w:val="bottom"/>
          </w:tcPr>
          <w:p w14:paraId="30D5CAC9" w14:textId="1B53E5BD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4.4</w:t>
            </w:r>
          </w:p>
        </w:tc>
      </w:tr>
      <w:tr w:rsidR="00C65A0C" w:rsidRPr="00F8244B" w14:paraId="70D8688F" w14:textId="77777777" w:rsidTr="00926649">
        <w:trPr>
          <w:gridAfter w:val="2"/>
          <w:wAfter w:w="40" w:type="dxa"/>
          <w:trHeight w:val="290"/>
        </w:trPr>
        <w:tc>
          <w:tcPr>
            <w:tcW w:w="40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1A2C" w14:textId="77777777" w:rsidR="00C65A0C" w:rsidRPr="00F8244B" w:rsidRDefault="00C65A0C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s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3DC69" w14:textId="324B5254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,043.9</w:t>
            </w:r>
          </w:p>
        </w:tc>
        <w:tc>
          <w:tcPr>
            <w:tcW w:w="95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B5421" w14:textId="0FEDE8CE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,749.7</w:t>
            </w:r>
          </w:p>
        </w:tc>
        <w:tc>
          <w:tcPr>
            <w:tcW w:w="878" w:type="dxa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14:paraId="0D37415F" w14:textId="78978F58" w:rsidR="00C65A0C" w:rsidRPr="00F8244B" w:rsidRDefault="00A9481F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.7</w:t>
            </w:r>
          </w:p>
        </w:tc>
        <w:tc>
          <w:tcPr>
            <w:tcW w:w="95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D382A6" w14:textId="735D27F6" w:rsidR="00C65A0C" w:rsidRPr="00F8244B" w:rsidRDefault="005A69BE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47E96E" w14:textId="142E28F3" w:rsidR="00C65A0C" w:rsidRPr="00F8244B" w:rsidRDefault="005A69BE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09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0DD2F39C" w14:textId="2767D359" w:rsidR="00C65A0C" w:rsidRPr="00F8244B" w:rsidRDefault="005A69BE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55C0D" w:rsidRPr="000C7F9D" w14:paraId="4D7514B7" w14:textId="77777777" w:rsidTr="00364E39">
        <w:trPr>
          <w:trHeight w:val="340"/>
        </w:trPr>
        <w:tc>
          <w:tcPr>
            <w:tcW w:w="4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DF6D7" w14:textId="77777777" w:rsidR="00B55C0D" w:rsidRPr="002408AA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408A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C36EE6" w14:textId="248B33B5" w:rsidR="00B55C0D" w:rsidRPr="002408AA" w:rsidRDefault="005A69BE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41.9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22A66" w14:textId="07B3DC35" w:rsidR="00B55C0D" w:rsidRPr="002408AA" w:rsidRDefault="005A69BE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52.9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1516A" w14:textId="61A95AA2" w:rsidR="00B55C0D" w:rsidRPr="002408AA" w:rsidRDefault="005A69BE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.6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D187D" w14:textId="3B9CDACE" w:rsidR="00B55C0D" w:rsidRPr="002408AA" w:rsidRDefault="005A69BE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6.4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14A1A" w14:textId="7F2FBE40" w:rsidR="00B55C0D" w:rsidRPr="002408AA" w:rsidRDefault="005A69BE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6.8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4A75B" w14:textId="5F3A5F45" w:rsidR="00B55C0D" w:rsidRPr="002408AA" w:rsidRDefault="005A69BE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.4</w:t>
            </w:r>
          </w:p>
        </w:tc>
      </w:tr>
      <w:tr w:rsidR="00B55C0D" w:rsidRPr="000C7F9D" w14:paraId="5A731FD4" w14:textId="77777777" w:rsidTr="00045DE6">
        <w:trPr>
          <w:trHeight w:val="33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D5780" w14:textId="77777777" w:rsidR="004B619A" w:rsidRDefault="004B619A" w:rsidP="004B619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4B52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  <w:p w14:paraId="1FA89556" w14:textId="07EDDC69" w:rsidR="00B55C0D" w:rsidRPr="000C7F9D" w:rsidRDefault="00B55C0D" w:rsidP="00B55C0D">
            <w:pPr>
              <w:spacing w:before="40" w:after="40"/>
              <w:ind w:left="113" w:hanging="113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5CA74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47F2F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F00D02" w14:textId="4CF3F19F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FE4E3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CA62A" w14:textId="77777777" w:rsidR="00B55C0D" w:rsidRPr="000C7F9D" w:rsidRDefault="00B55C0D" w:rsidP="00B55C0D">
            <w:pPr>
              <w:spacing w:before="40" w:after="4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52F80F6" w14:textId="62BB77E8" w:rsidR="00B55C0D" w:rsidRPr="000C7F9D" w:rsidRDefault="00B55C0D" w:rsidP="00B55C0D">
            <w:pPr>
              <w:spacing w:before="40" w:after="40"/>
              <w:ind w:left="-8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B55C0D" w:rsidRPr="000C7F9D" w14:paraId="724D03B4" w14:textId="77777777" w:rsidTr="00364E39">
        <w:trPr>
          <w:trHeight w:val="68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E647" w14:textId="77777777" w:rsidR="00B55C0D" w:rsidRPr="000C7F9D" w:rsidRDefault="00B55C0D" w:rsidP="004B619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rown Solicitor's Off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6F89A" w14:textId="1F7073DA" w:rsidR="00B55C0D" w:rsidRPr="00051ADE" w:rsidRDefault="005A69B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1.4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BF860" w14:textId="7C2923E0" w:rsidR="00B55C0D" w:rsidRPr="00051ADE" w:rsidRDefault="005A69B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1.5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B438D7" w14:textId="01ADAE9D" w:rsidR="00B55C0D" w:rsidRPr="00051ADE" w:rsidRDefault="005A69B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57242" w14:textId="2405211B" w:rsidR="00B55C0D" w:rsidRPr="00051ADE" w:rsidRDefault="005A69BE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9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D4C3C" w14:textId="217CFDE3" w:rsidR="00B55C0D" w:rsidRPr="00051ADE" w:rsidRDefault="005A69BE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0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6FD24FD1" w14:textId="493673F7" w:rsidR="00B55C0D" w:rsidRPr="00051ADE" w:rsidRDefault="005A69BE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0</w:t>
            </w:r>
          </w:p>
        </w:tc>
      </w:tr>
      <w:tr w:rsidR="00B55C0D" w:rsidRPr="000C7F9D" w14:paraId="4077882D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F71F" w14:textId="499E521C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re and Rescue NSW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C14F0" w14:textId="7BD05104" w:rsidR="00B55C0D" w:rsidRPr="00051ADE" w:rsidRDefault="006709C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46.6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C0943" w14:textId="617DE148" w:rsidR="00B55C0D" w:rsidRPr="00051ADE" w:rsidRDefault="006709C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47.1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3C3385" w14:textId="6DF453ED" w:rsidR="00B55C0D" w:rsidRPr="00051ADE" w:rsidRDefault="006709C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14989" w14:textId="7F2F10F1" w:rsidR="00B55C0D" w:rsidRPr="00051ADE" w:rsidRDefault="006709C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8.7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EECE7" w14:textId="5DDF0B81" w:rsidR="00B55C0D" w:rsidRPr="00051ADE" w:rsidRDefault="006709C8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2.6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0E93357C" w14:textId="72224632" w:rsidR="00B55C0D" w:rsidRPr="00051ADE" w:rsidRDefault="006709C8" w:rsidP="00B55C0D">
            <w:pPr>
              <w:spacing w:before="20" w:after="20"/>
              <w:ind w:left="-229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.2</w:t>
            </w:r>
          </w:p>
        </w:tc>
      </w:tr>
      <w:tr w:rsidR="00B55C0D" w:rsidRPr="000C7F9D" w14:paraId="44E2CCBB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AA9F" w14:textId="47397DFD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egal Aid Commission of New South Wales</w:t>
            </w:r>
            <w:r w:rsidR="00FF68C7" w:rsidRPr="003966E2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 xml:space="preserve"> (b)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B828E" w14:textId="7B597D05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08.3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C77E6" w14:textId="2DBBF44F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05.7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D08534" w14:textId="001A3D57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0.6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2DCC8" w14:textId="19CC15AB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.8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CA3AB" w14:textId="18B20253" w:rsidR="00B55C0D" w:rsidRPr="00051ADE" w:rsidRDefault="00A06F78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2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418FCE1C" w14:textId="3EEE4016" w:rsidR="00B55C0D" w:rsidRPr="00051ADE" w:rsidRDefault="00A06F78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4.4)</w:t>
            </w:r>
          </w:p>
        </w:tc>
      </w:tr>
      <w:tr w:rsidR="00B55C0D" w:rsidRPr="000C7F9D" w14:paraId="186981BC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5037D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ew South Wales Crime Commissio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3BF48" w14:textId="221E75C2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5.7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E0413" w14:textId="360E39F7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.3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EF1B5A" w14:textId="7B52D42C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.9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92C5A" w14:textId="0B3BC8EF" w:rsidR="00B55C0D" w:rsidRPr="00051ADE" w:rsidRDefault="00A06F78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2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75EAD" w14:textId="4B4C82FC" w:rsidR="00B55C0D" w:rsidRPr="00051ADE" w:rsidRDefault="00D93100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5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3B67CE7E" w14:textId="4C459061" w:rsidR="00B55C0D" w:rsidRPr="00051ADE" w:rsidRDefault="00D93100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.2</w:t>
            </w:r>
          </w:p>
        </w:tc>
      </w:tr>
      <w:tr w:rsidR="00B55C0D" w:rsidRPr="000C7F9D" w14:paraId="54BEE27D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2B821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Police For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E919E" w14:textId="5182B031" w:rsidR="00B55C0D" w:rsidRPr="00051ADE" w:rsidRDefault="00D93100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235.1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54D1D" w14:textId="5C64D18C" w:rsidR="00B55C0D" w:rsidRPr="00051ADE" w:rsidRDefault="00D93100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272.0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8C2EE6" w14:textId="590F3598" w:rsidR="00B55C0D" w:rsidRPr="00051ADE" w:rsidRDefault="00D93100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9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EFED78" w14:textId="05A9E58C" w:rsidR="00B55C0D" w:rsidRPr="00051ADE" w:rsidRDefault="00D93100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84.0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5EC1B" w14:textId="565EE016" w:rsidR="00B55C0D" w:rsidRPr="00051ADE" w:rsidRDefault="00D93100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89.4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52EFCE01" w14:textId="7190BAC0" w:rsidR="00B55C0D" w:rsidRPr="00051ADE" w:rsidRDefault="00D93100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9.6)</w:t>
            </w:r>
          </w:p>
        </w:tc>
      </w:tr>
      <w:tr w:rsidR="004D7E64" w:rsidRPr="00051ADE" w14:paraId="45676353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93EB" w14:textId="5FBF1EDE" w:rsidR="004D7E64" w:rsidRPr="000C7F9D" w:rsidRDefault="004D7E64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Rural Fire Serv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541AB" w14:textId="6C406044" w:rsidR="004D7E64" w:rsidRPr="00051ADE" w:rsidRDefault="00D93100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99.0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4DF71" w14:textId="7067F55C" w:rsidR="004D7E64" w:rsidRPr="00051ADE" w:rsidRDefault="00D93100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56.4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BCACDF" w14:textId="7AC76029" w:rsidR="004D7E64" w:rsidRPr="00051ADE" w:rsidRDefault="00D93100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6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0C80B" w14:textId="277AEDF9" w:rsidR="004D7E64" w:rsidRPr="00051ADE" w:rsidRDefault="002F0F4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.1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73074" w14:textId="758D56FF" w:rsidR="004D7E64" w:rsidRPr="00051ADE" w:rsidRDefault="002F0F44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7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111A9F8B" w14:textId="501777B1" w:rsidR="004D7E64" w:rsidRPr="00051ADE" w:rsidRDefault="002F0F44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4.5)</w:t>
            </w:r>
          </w:p>
        </w:tc>
      </w:tr>
      <w:tr w:rsidR="00DC066B" w:rsidRPr="00051ADE" w14:paraId="05AE9351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F84C" w14:textId="4B38DED9" w:rsidR="00DC066B" w:rsidRPr="000C7F9D" w:rsidRDefault="00DC066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Office of </w:t>
            </w:r>
            <w:r w:rsidRPr="00F6733F">
              <w:rPr>
                <w:rFonts w:ascii="Arial" w:hAnsi="Arial" w:cs="Arial"/>
                <w:sz w:val="18"/>
                <w:szCs w:val="18"/>
                <w:lang w:eastAsia="en-AU"/>
              </w:rPr>
              <w:t>Sport</w:t>
            </w:r>
            <w:r w:rsidR="000C3948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037C6" w14:textId="3A0205A8" w:rsidR="00DC066B" w:rsidRPr="00051ADE" w:rsidRDefault="002F0F4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09.3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8A1AA" w14:textId="5DA6615F" w:rsidR="00DC066B" w:rsidRPr="00051ADE" w:rsidRDefault="002F0F4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35.1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CEBE77" w14:textId="55262D43" w:rsidR="00DC066B" w:rsidRPr="00051ADE" w:rsidRDefault="002F0F4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9.6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DAE8D" w14:textId="03F84E1C" w:rsidR="00DC066B" w:rsidRPr="00051ADE" w:rsidRDefault="002F0F4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0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E3077" w14:textId="539DA233" w:rsidR="00DC066B" w:rsidRPr="00051ADE" w:rsidRDefault="002F0F44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4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18260586" w14:textId="491B9CD3" w:rsidR="00DC066B" w:rsidRPr="00051ADE" w:rsidRDefault="002F0F44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9.9)</w:t>
            </w:r>
          </w:p>
        </w:tc>
      </w:tr>
      <w:tr w:rsidR="00B55C0D" w:rsidRPr="000C7F9D" w14:paraId="3E94AD93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52A1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NSW State Emergency Serv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CC0F5" w14:textId="0766F915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1.5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34201" w14:textId="5D877D55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3.1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1819BF" w14:textId="79DFC66E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7.5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0981D" w14:textId="03874E69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.7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887AB" w14:textId="5C597463" w:rsidR="00B55C0D" w:rsidRPr="00051ADE" w:rsidRDefault="00402787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7.3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7D79A3FA" w14:textId="0419966C" w:rsidR="00B55C0D" w:rsidRPr="00051ADE" w:rsidRDefault="00402787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8.1</w:t>
            </w:r>
          </w:p>
        </w:tc>
      </w:tr>
      <w:tr w:rsidR="00B55C0D" w:rsidRPr="000C7F9D" w14:paraId="61205159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F88E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Home Purchase Assistance Fund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613BC" w14:textId="5FEF8167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.5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FFD52" w14:textId="326F286B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.4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160D86" w14:textId="02C2B4EE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5.1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1CC9C" w14:textId="1D9ADE42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34B1F" w14:textId="36CC033E" w:rsidR="00B55C0D" w:rsidRPr="00051ADE" w:rsidRDefault="00402787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7FC5C4EA" w14:textId="2165C177" w:rsidR="00B55C0D" w:rsidRPr="00051ADE" w:rsidRDefault="00402787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55C0D" w:rsidRPr="000C7F9D" w14:paraId="7BA15D72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A56A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Multicultural NSW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1FA46E" w14:textId="3A11F6EC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9.1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3F066" w14:textId="4A2CBB57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9.1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5A23C3" w14:textId="78D3D94C" w:rsidR="00B55C0D" w:rsidRPr="00051ADE" w:rsidRDefault="00402787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5.7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ADE36" w14:textId="44817BDA" w:rsidR="00B55C0D" w:rsidRPr="00051ADE" w:rsidRDefault="00B35DAA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3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B8687" w14:textId="62F94BC8" w:rsidR="00B55C0D" w:rsidRPr="00051ADE" w:rsidRDefault="00B35DAA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5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02F49268" w14:textId="0ED8A926" w:rsidR="00B55C0D" w:rsidRPr="00051ADE" w:rsidRDefault="00B35DAA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33.3</w:t>
            </w:r>
          </w:p>
        </w:tc>
      </w:tr>
      <w:tr w:rsidR="00DC066B" w:rsidRPr="00051ADE" w14:paraId="0B7C3295" w14:textId="77777777" w:rsidTr="0092664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EA30" w14:textId="77777777" w:rsidR="00DC066B" w:rsidRPr="000C7F9D" w:rsidRDefault="00DC066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Trustee and Guardia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350ABB" w14:textId="205CB168" w:rsidR="00DC066B" w:rsidRPr="00051ADE" w:rsidRDefault="00B35DAA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9.7</w:t>
            </w:r>
          </w:p>
        </w:tc>
        <w:tc>
          <w:tcPr>
            <w:tcW w:w="93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E972DD" w14:textId="6A40AD38" w:rsidR="00DC066B" w:rsidRPr="00051ADE" w:rsidRDefault="00B35DAA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6.0</w:t>
            </w:r>
          </w:p>
        </w:tc>
        <w:tc>
          <w:tcPr>
            <w:tcW w:w="918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E85456" w14:textId="74EA18B9" w:rsidR="00DC066B" w:rsidRPr="00051ADE" w:rsidRDefault="00B35DAA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2</w:t>
            </w:r>
          </w:p>
        </w:tc>
        <w:tc>
          <w:tcPr>
            <w:tcW w:w="95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F84F17" w14:textId="7CF4D219" w:rsidR="00DC066B" w:rsidRPr="00051ADE" w:rsidRDefault="00B35DAA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8</w:t>
            </w:r>
          </w:p>
        </w:tc>
        <w:tc>
          <w:tcPr>
            <w:tcW w:w="9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FF1C44" w14:textId="35CE35BD" w:rsidR="00DC066B" w:rsidRPr="00051ADE" w:rsidRDefault="00B35DAA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7</w:t>
            </w:r>
          </w:p>
        </w:tc>
        <w:tc>
          <w:tcPr>
            <w:tcW w:w="949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EC40BC" w14:textId="7FB8F41C" w:rsidR="00DC066B" w:rsidRPr="00051ADE" w:rsidRDefault="00B35DAA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9.5</w:t>
            </w:r>
          </w:p>
        </w:tc>
      </w:tr>
      <w:tr w:rsidR="00B55C0D" w:rsidRPr="000C7F9D" w14:paraId="324CF40F" w14:textId="77777777" w:rsidTr="00364E39">
        <w:trPr>
          <w:trHeight w:val="340"/>
        </w:trPr>
        <w:tc>
          <w:tcPr>
            <w:tcW w:w="4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93ACD2" w14:textId="0EC3CCF6" w:rsidR="00B55C0D" w:rsidRPr="00681494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814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FB73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59CB6E" w14:textId="65B2194F" w:rsidR="00B55C0D" w:rsidRPr="00681494" w:rsidRDefault="00B35DAA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96.1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DE1E52" w14:textId="2560AE73" w:rsidR="00B55C0D" w:rsidRPr="00681494" w:rsidRDefault="00C324DF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84.7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3DDDB9" w14:textId="737673B4" w:rsidR="00B55C0D" w:rsidRPr="00681494" w:rsidRDefault="00C324DF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1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6FC2F2" w14:textId="23E72EA1" w:rsidR="00B55C0D" w:rsidRPr="00681494" w:rsidRDefault="00C324DF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3.6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96955A" w14:textId="5E7C1729" w:rsidR="00B55C0D" w:rsidRPr="00681494" w:rsidRDefault="00C324DF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7.4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EC9CED" w14:textId="2C112BC2" w:rsidR="00B55C0D" w:rsidRPr="00681494" w:rsidRDefault="00C324DF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.3)</w:t>
            </w:r>
          </w:p>
        </w:tc>
      </w:tr>
      <w:tr w:rsidR="00F26F78" w:rsidRPr="00F8244B" w14:paraId="50AAF0B5" w14:textId="77777777" w:rsidTr="00926649">
        <w:trPr>
          <w:gridAfter w:val="2"/>
          <w:wAfter w:w="40" w:type="dxa"/>
          <w:trHeight w:val="329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5EAF1C" w14:textId="4784C334" w:rsidR="00F26F78" w:rsidRPr="00574B52" w:rsidRDefault="000709A4" w:rsidP="0019337A">
            <w:pPr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Special</w:t>
            </w:r>
            <w:r w:rsidR="00F26F78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 Offices</w:t>
            </w:r>
          </w:p>
        </w:tc>
        <w:tc>
          <w:tcPr>
            <w:tcW w:w="9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0A768" w14:textId="77777777" w:rsidR="00F26F78" w:rsidRPr="00F8244B" w:rsidRDefault="00F26F78" w:rsidP="0019337A">
            <w:pPr>
              <w:spacing w:before="40" w:after="40" w:line="220" w:lineRule="atLeast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2F947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B1F0FC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6C55E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E8E7A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92CA461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</w:tr>
      <w:tr w:rsidR="00637F77" w:rsidRPr="00051ADE" w14:paraId="351A035A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11E9" w14:textId="77777777" w:rsidR="00637F77" w:rsidRPr="000C7F9D" w:rsidRDefault="00637F77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Judicial Commission of New South Wal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F03EB" w14:textId="0EE25752" w:rsidR="00637F77" w:rsidRPr="00051ADE" w:rsidRDefault="00C324DF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4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613E7" w14:textId="45C45786" w:rsidR="00637F77" w:rsidRPr="00051ADE" w:rsidRDefault="00C324DF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5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67457" w14:textId="16953880" w:rsidR="00637F77" w:rsidRPr="00051ADE" w:rsidRDefault="00C324DF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5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9E4E7" w14:textId="244B7112" w:rsidR="00637F77" w:rsidRPr="00051ADE" w:rsidRDefault="00C324DF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F4DB4" w14:textId="32C72CF6" w:rsidR="00637F77" w:rsidRPr="00051ADE" w:rsidRDefault="00C324DF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3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A54DFC9" w14:textId="10EE470B" w:rsidR="00637F77" w:rsidRPr="00051ADE" w:rsidRDefault="00C324DF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7.3)</w:t>
            </w:r>
          </w:p>
        </w:tc>
      </w:tr>
      <w:tr w:rsidR="009858EB" w:rsidRPr="00051ADE" w14:paraId="7B7193AA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F71B1" w14:textId="0B22070C" w:rsidR="009858EB" w:rsidRPr="000C7F9D" w:rsidRDefault="009858E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Children's Guardia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97E13" w14:textId="32B5C693" w:rsidR="009858E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0.3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67286" w14:textId="06BCCFA6" w:rsidR="009858E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.7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D44D6E" w14:textId="46A7A664" w:rsidR="009858E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6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B4B22" w14:textId="0399602C" w:rsidR="009858E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7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E067C" w14:textId="62DB1622" w:rsidR="009858EB" w:rsidRPr="00051ADE" w:rsidRDefault="00643C76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9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70FB8030" w14:textId="073B7572" w:rsidR="009858EB" w:rsidRPr="00051ADE" w:rsidRDefault="00643C76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.5</w:t>
            </w:r>
          </w:p>
        </w:tc>
      </w:tr>
      <w:tr w:rsidR="009A5C2B" w:rsidRPr="00051ADE" w14:paraId="76B16A71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B505" w14:textId="77777777" w:rsidR="009A5C2B" w:rsidRPr="000C7F9D" w:rsidRDefault="009A5C2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Director of Public Prosecution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187C13" w14:textId="197DEE10" w:rsidR="009A5C2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9.0</w:t>
            </w:r>
          </w:p>
        </w:tc>
        <w:tc>
          <w:tcPr>
            <w:tcW w:w="93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5CB719" w14:textId="5BB2CF8C" w:rsidR="009A5C2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4.4</w:t>
            </w:r>
          </w:p>
        </w:tc>
        <w:tc>
          <w:tcPr>
            <w:tcW w:w="918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E91DE4" w14:textId="790872A1" w:rsidR="009A5C2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1</w:t>
            </w:r>
          </w:p>
        </w:tc>
        <w:tc>
          <w:tcPr>
            <w:tcW w:w="95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2C6534" w14:textId="641D93A7" w:rsidR="009A5C2B" w:rsidRPr="00051ADE" w:rsidRDefault="00643C76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2</w:t>
            </w:r>
          </w:p>
        </w:tc>
        <w:tc>
          <w:tcPr>
            <w:tcW w:w="9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3370A1" w14:textId="4C82AAC3" w:rsidR="009A5C2B" w:rsidRPr="00051ADE" w:rsidRDefault="00643C76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7.9</w:t>
            </w:r>
          </w:p>
        </w:tc>
        <w:tc>
          <w:tcPr>
            <w:tcW w:w="949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74AA2D" w14:textId="549A2FD2" w:rsidR="009A5C2B" w:rsidRPr="00051ADE" w:rsidRDefault="00643C76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34.1</w:t>
            </w:r>
          </w:p>
        </w:tc>
      </w:tr>
      <w:tr w:rsidR="00B55C0D" w:rsidRPr="000C7F9D" w14:paraId="6F552EB7" w14:textId="77777777" w:rsidTr="00364E39">
        <w:trPr>
          <w:trHeight w:val="340"/>
        </w:trPr>
        <w:tc>
          <w:tcPr>
            <w:tcW w:w="4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A4F1C" w14:textId="4B416CE5" w:rsidR="00B55C0D" w:rsidRPr="00681494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814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0709A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Special</w:t>
            </w:r>
            <w:r w:rsidR="00FB73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ffices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89E29A" w14:textId="0E134B6C" w:rsidR="00B55C0D" w:rsidRPr="00681494" w:rsidRDefault="00643C76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5.8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C70A7C" w14:textId="15297C0A" w:rsidR="00B55C0D" w:rsidRPr="00681494" w:rsidRDefault="00643C76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8.7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E9F709" w14:textId="2E182AF2" w:rsidR="00B55C0D" w:rsidRPr="00681494" w:rsidRDefault="00643C76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.1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B6F2C0" w14:textId="57BC3D3E" w:rsidR="00B55C0D" w:rsidRPr="00681494" w:rsidRDefault="00643C76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4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8BB1D3" w14:textId="01DFAECA" w:rsidR="00B55C0D" w:rsidRPr="00681494" w:rsidRDefault="00643C76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.0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31D215" w14:textId="62AD0CD1" w:rsidR="00B55C0D" w:rsidRPr="00681494" w:rsidRDefault="00643C76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8.6</w:t>
            </w:r>
          </w:p>
        </w:tc>
      </w:tr>
    </w:tbl>
    <w:p w14:paraId="31EE2070" w14:textId="15954B96" w:rsidR="00BF5648" w:rsidRPr="000A0EDA" w:rsidRDefault="00BF5648" w:rsidP="00C34FFC">
      <w:pPr>
        <w:rPr>
          <w:rFonts w:ascii="Arial" w:eastAsia="Calibri" w:hAnsi="Arial" w:cs="Arial"/>
          <w:sz w:val="6"/>
          <w:szCs w:val="6"/>
          <w:highlight w:val="lightGray"/>
          <w:lang w:eastAsia="en-AU"/>
        </w:rPr>
      </w:pPr>
    </w:p>
    <w:p w14:paraId="0EC199CA" w14:textId="4D6C9150" w:rsidR="00F17DD5" w:rsidRDefault="00F17DD5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373EC5">
        <w:rPr>
          <w:rFonts w:cs="Arial"/>
          <w:sz w:val="17"/>
          <w:szCs w:val="17"/>
        </w:rPr>
        <w:t>This table shows expenses on an uneliminated basis.</w:t>
      </w:r>
    </w:p>
    <w:p w14:paraId="590F94AF" w14:textId="4FCD700C" w:rsidR="00FF68C7" w:rsidRPr="00373EC5" w:rsidRDefault="00876609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876609">
        <w:rPr>
          <w:rFonts w:cs="Arial"/>
          <w:sz w:val="17"/>
          <w:szCs w:val="17"/>
        </w:rPr>
        <w:t>The forecast difference between expenditure in 2020-21 and 2021-22 mainly reflects temporary funding in 2020-21 due to C</w:t>
      </w:r>
      <w:r w:rsidR="00782E79">
        <w:rPr>
          <w:rFonts w:cs="Arial"/>
          <w:sz w:val="17"/>
          <w:szCs w:val="17"/>
        </w:rPr>
        <w:t>OVID</w:t>
      </w:r>
      <w:r w:rsidRPr="00876609">
        <w:rPr>
          <w:rFonts w:cs="Arial"/>
          <w:sz w:val="17"/>
          <w:szCs w:val="17"/>
        </w:rPr>
        <w:t>-19, including from the Commonwealth.</w:t>
      </w:r>
    </w:p>
    <w:p w14:paraId="3435A17E" w14:textId="77777777" w:rsidR="00F17DD5" w:rsidRPr="00F8244B" w:rsidRDefault="00F17DD5" w:rsidP="00F17DD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Arial"/>
          <w:color w:val="000000"/>
          <w:sz w:val="12"/>
          <w:szCs w:val="12"/>
        </w:rPr>
      </w:pPr>
    </w:p>
    <w:p w14:paraId="088120B7" w14:textId="77777777" w:rsidR="00F17DD5" w:rsidRPr="00F8244B" w:rsidRDefault="00F17DD5" w:rsidP="00F17DD5">
      <w:pPr>
        <w:pStyle w:val="ListParagraph"/>
        <w:autoSpaceDE w:val="0"/>
        <w:autoSpaceDN w:val="0"/>
        <w:adjustRightInd w:val="0"/>
        <w:spacing w:before="120" w:after="0" w:line="240" w:lineRule="auto"/>
        <w:ind w:left="360" w:hanging="360"/>
        <w:rPr>
          <w:rFonts w:cs="Arial"/>
          <w:color w:val="000000"/>
          <w:sz w:val="17"/>
          <w:szCs w:val="17"/>
        </w:rPr>
      </w:pPr>
      <w:bookmarkStart w:id="3" w:name="_Hlk10637678"/>
      <w:r w:rsidRPr="00F8244B">
        <w:rPr>
          <w:rFonts w:cs="Arial"/>
          <w:color w:val="000000"/>
          <w:sz w:val="17"/>
          <w:szCs w:val="17"/>
        </w:rPr>
        <w:t>Note: Some sub-totals in this table may not be exactly equal to the sum of agency totals due to rounding.</w:t>
      </w:r>
    </w:p>
    <w:bookmarkEnd w:id="3"/>
    <w:p w14:paraId="5A8FCE5D" w14:textId="2318083D" w:rsidR="00945B69" w:rsidRPr="00836693" w:rsidRDefault="00945B69" w:rsidP="00930F61">
      <w:pPr>
        <w:rPr>
          <w:rFonts w:ascii="Arial" w:hAnsi="Arial" w:cs="Arial"/>
          <w:bCs/>
          <w:color w:val="000000"/>
          <w:sz w:val="16"/>
          <w:szCs w:val="16"/>
          <w:lang w:eastAsia="en-AU"/>
        </w:rPr>
        <w:sectPr w:rsidR="00945B69" w:rsidRPr="00836693" w:rsidSect="002677A9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9ECB3C7" w14:textId="77777777" w:rsidR="005F73E3" w:rsidRPr="000D401C" w:rsidRDefault="000424F7" w:rsidP="000D401C">
      <w:pPr>
        <w:pStyle w:val="Heading2"/>
        <w:numPr>
          <w:ilvl w:val="1"/>
          <w:numId w:val="13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0D401C">
        <w:rPr>
          <w:color w:val="008EBA"/>
        </w:rPr>
        <w:lastRenderedPageBreak/>
        <w:t>Financial Statements</w:t>
      </w:r>
    </w:p>
    <w:p w14:paraId="53A00BF2" w14:textId="24C490D3" w:rsidR="00246745" w:rsidRDefault="00405529" w:rsidP="00F16CBF">
      <w:pPr>
        <w:pStyle w:val="Heading3"/>
        <w:spacing w:before="320"/>
        <w:rPr>
          <w:rFonts w:cs="Arial"/>
        </w:rPr>
      </w:pPr>
      <w:r w:rsidRPr="00836693">
        <w:rPr>
          <w:rFonts w:cs="Arial"/>
        </w:rPr>
        <w:t xml:space="preserve">Department of </w:t>
      </w:r>
      <w:r w:rsidR="001F411C">
        <w:rPr>
          <w:rFonts w:cs="Arial"/>
        </w:rPr>
        <w:t>Communities</w:t>
      </w:r>
      <w:r w:rsidRPr="00836693">
        <w:rPr>
          <w:rFonts w:cs="Arial"/>
        </w:rPr>
        <w:t xml:space="preserve"> </w:t>
      </w:r>
      <w:r w:rsidR="00426983" w:rsidRPr="00836693">
        <w:rPr>
          <w:rFonts w:cs="Arial"/>
        </w:rPr>
        <w:t>and</w:t>
      </w:r>
      <w:r w:rsidRPr="00836693">
        <w:rPr>
          <w:rFonts w:cs="Arial"/>
        </w:rPr>
        <w:t xml:space="preserve"> Justice</w:t>
      </w:r>
    </w:p>
    <w:tbl>
      <w:tblPr>
        <w:tblW w:w="5029" w:type="pct"/>
        <w:tblLook w:val="04A0" w:firstRow="1" w:lastRow="0" w:firstColumn="1" w:lastColumn="0" w:noHBand="0" w:noVBand="1"/>
        <w:tblCaption w:val="Department of Communities and Justice - Operating Statement"/>
        <w:tblDescription w:val="Department of Communities and Justice - Operating Statement"/>
      </w:tblPr>
      <w:tblGrid>
        <w:gridCol w:w="5954"/>
        <w:gridCol w:w="1247"/>
        <w:gridCol w:w="1247"/>
        <w:gridCol w:w="1247"/>
      </w:tblGrid>
      <w:tr w:rsidR="00D272FA" w14:paraId="6B05B88C" w14:textId="77777777" w:rsidTr="00926649">
        <w:trPr>
          <w:trHeight w:val="315"/>
        </w:trPr>
        <w:tc>
          <w:tcPr>
            <w:tcW w:w="3071" w:type="pct"/>
            <w:shd w:val="clear" w:color="auto" w:fill="auto"/>
            <w:noWrap/>
            <w:vAlign w:val="bottom"/>
            <w:hideMark/>
          </w:tcPr>
          <w:p w14:paraId="0205C6AB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32A3435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3C5A794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75EB9D7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5FC95C3" w14:textId="77777777" w:rsidTr="00E2610B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5585C1A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6" w:type="pct"/>
            <w:gridSpan w:val="2"/>
            <w:shd w:val="clear" w:color="auto" w:fill="008EBA"/>
            <w:vAlign w:val="center"/>
            <w:hideMark/>
          </w:tcPr>
          <w:p w14:paraId="0763FC9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21DCFDA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8B96D51" w14:textId="77777777" w:rsidTr="00E2610B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360A315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40144FE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6649C3E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36EC77B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DB1F1AE" w14:textId="77777777" w:rsidTr="00926649">
        <w:trPr>
          <w:trHeight w:val="225"/>
        </w:trPr>
        <w:tc>
          <w:tcPr>
            <w:tcW w:w="3071" w:type="pct"/>
            <w:shd w:val="clear" w:color="auto" w:fill="00426F"/>
            <w:vAlign w:val="center"/>
            <w:hideMark/>
          </w:tcPr>
          <w:p w14:paraId="6CA37AF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56B22F7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0CD32C3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1C5400D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40C1706B" w14:textId="77777777" w:rsidTr="00926649">
        <w:trPr>
          <w:trHeight w:val="225"/>
        </w:trPr>
        <w:tc>
          <w:tcPr>
            <w:tcW w:w="3071" w:type="pct"/>
            <w:tcBorders>
              <w:bottom w:val="single" w:sz="4" w:space="0" w:color="FFFFFF"/>
            </w:tcBorders>
            <w:noWrap/>
            <w:vAlign w:val="center"/>
            <w:hideMark/>
          </w:tcPr>
          <w:p w14:paraId="0E91806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7EF86B6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B3D22C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36C673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714E99D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0289D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6FF10C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7F4CAE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AD514D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0BD43657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3029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96B9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75,30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6056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2,81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E5900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81,618</w:t>
            </w:r>
          </w:p>
        </w:tc>
      </w:tr>
      <w:tr w:rsidR="00D272FA" w14:paraId="58FE0E22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35657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8394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DE10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1EF7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6600379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7112E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EF1EF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4,44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844E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6,692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CC79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0,711</w:t>
            </w:r>
          </w:p>
        </w:tc>
      </w:tr>
      <w:tr w:rsidR="00D272FA" w14:paraId="02CEA497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71E5F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90FB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43,38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FE90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46,46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F7A0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27,478</w:t>
            </w:r>
          </w:p>
        </w:tc>
      </w:tr>
      <w:tr w:rsidR="00D272FA" w14:paraId="7BBFFA6C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8CE1D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BFC1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AD3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0263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F7C09E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F6E91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58C1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2,01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05AF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0,48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1AC4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0,561</w:t>
            </w:r>
          </w:p>
        </w:tc>
      </w:tr>
      <w:tr w:rsidR="00D272FA" w14:paraId="6413BD73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547D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C1BF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931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E7D3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54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8C9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773</w:t>
            </w:r>
          </w:p>
        </w:tc>
      </w:tr>
      <w:tr w:rsidR="00D272FA" w14:paraId="5AFC90A2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57CBC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326E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36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BEA9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927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8088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06</w:t>
            </w:r>
          </w:p>
        </w:tc>
      </w:tr>
      <w:tr w:rsidR="00D272FA" w14:paraId="428ACB7F" w14:textId="77777777" w:rsidTr="00926649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4574D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19F20D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31,210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BC74D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41,944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DAF23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52,948</w:t>
            </w:r>
          </w:p>
        </w:tc>
      </w:tr>
      <w:tr w:rsidR="00D272FA" w14:paraId="12836141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ADA4B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D9522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D4731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F4A5A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F4725E3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36A5D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8548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71,18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31B7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84,361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6B23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53,912</w:t>
            </w:r>
          </w:p>
        </w:tc>
      </w:tr>
      <w:tr w:rsidR="00D272FA" w14:paraId="72408B80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85449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527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940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68CA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5BFA46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313498E0" w14:textId="77777777" w:rsidR="00D272FA" w:rsidRDefault="00D272FA" w:rsidP="00E2610B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D988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27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46B5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,01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AC91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905</w:t>
            </w:r>
          </w:p>
        </w:tc>
      </w:tr>
      <w:tr w:rsidR="00D272FA" w14:paraId="7562DF32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D240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7BD6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EBF0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7E03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03FF3FB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198A6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E095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99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C792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8,70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4CFA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,337</w:t>
            </w:r>
          </w:p>
        </w:tc>
      </w:tr>
      <w:tr w:rsidR="00D272FA" w14:paraId="60807964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7FB0F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B594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36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0934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93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41E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128</w:t>
            </w:r>
          </w:p>
        </w:tc>
      </w:tr>
      <w:tr w:rsidR="00D272FA" w14:paraId="11526A20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BDCEE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B7BB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7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AD7F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F475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13</w:t>
            </w:r>
          </w:p>
        </w:tc>
      </w:tr>
      <w:tr w:rsidR="00D272FA" w14:paraId="3487C0BF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E1B0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FA7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0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64BA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2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51F7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844</w:t>
            </w:r>
          </w:p>
        </w:tc>
      </w:tr>
      <w:tr w:rsidR="00D272FA" w14:paraId="2A0930C1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FA3F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60CD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201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A5A25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467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51AA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969</w:t>
            </w:r>
          </w:p>
        </w:tc>
      </w:tr>
      <w:tr w:rsidR="00D272FA" w14:paraId="728F1BBA" w14:textId="77777777" w:rsidTr="00926649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A018E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E7557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285,392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C78FD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898,323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E75AB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83,709</w:t>
            </w:r>
          </w:p>
        </w:tc>
      </w:tr>
      <w:tr w:rsidR="00D272FA" w14:paraId="1D9AAEA8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27B03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9F514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1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2FE90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88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AE9FC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)</w:t>
            </w:r>
          </w:p>
        </w:tc>
      </w:tr>
      <w:tr w:rsidR="00D272FA" w14:paraId="3E5FE0E8" w14:textId="77777777" w:rsidTr="00926649">
        <w:trPr>
          <w:trHeight w:val="225"/>
        </w:trPr>
        <w:tc>
          <w:tcPr>
            <w:tcW w:w="3071" w:type="pct"/>
            <w:tcBorders>
              <w:top w:val="nil"/>
              <w:bottom w:val="nil"/>
            </w:tcBorders>
            <w:noWrap/>
            <w:vAlign w:val="center"/>
            <w:hideMark/>
          </w:tcPr>
          <w:p w14:paraId="522B207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5B8999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69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48DA36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973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7665E7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</w:t>
            </w:r>
          </w:p>
        </w:tc>
      </w:tr>
      <w:tr w:rsidR="00D272FA" w14:paraId="2B5C711C" w14:textId="77777777" w:rsidTr="00926649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4405E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A3AF7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2,571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8FFAF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7,682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9CBF1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36</w:t>
            </w:r>
          </w:p>
        </w:tc>
      </w:tr>
    </w:tbl>
    <w:p w14:paraId="146C1425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14D822C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Department of Communities and Justice - Balance Sheet"/>
        <w:tblDescription w:val="Department of Communities and Justice - Balance Sheet"/>
      </w:tblPr>
      <w:tblGrid>
        <w:gridCol w:w="5953"/>
        <w:gridCol w:w="1247"/>
        <w:gridCol w:w="1247"/>
        <w:gridCol w:w="1247"/>
      </w:tblGrid>
      <w:tr w:rsidR="00D272FA" w14:paraId="20FE1F80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5878456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AECB37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5AE402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8E053D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375CCAA" w14:textId="77777777" w:rsidTr="00E2610B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00B3FA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A95AE7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B52683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E5C658D" w14:textId="77777777" w:rsidTr="00E2610B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939942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0F5D32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1B1FBA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40FD49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1ED51269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9B095E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672D9C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F1905C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E005BF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51B8FFB4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F300D6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17EF84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F08210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5E6C8F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DA0D6A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3670E9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967049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5E91F7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12645A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2A49358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582F4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1A39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2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0B1F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9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D1EB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480</w:t>
            </w:r>
          </w:p>
        </w:tc>
      </w:tr>
      <w:tr w:rsidR="00D272FA" w14:paraId="3D046A7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96BB0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0FC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3D9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54E5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132D0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76379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08C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4,9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49BF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,5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2C7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,481</w:t>
            </w:r>
          </w:p>
        </w:tc>
      </w:tr>
      <w:tr w:rsidR="00D272FA" w14:paraId="0FB4850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B26D4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174E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3AD5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198F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380D27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60C51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527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192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CD4F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</w:tr>
      <w:tr w:rsidR="00D272FA" w14:paraId="4D9546B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176AD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6974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92B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D626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A3201F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C7560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3BA8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B74B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0E6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A10BAA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11D0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4311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05F6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C27B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1</w:t>
            </w:r>
          </w:p>
        </w:tc>
      </w:tr>
      <w:tr w:rsidR="00D272FA" w14:paraId="322CA62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D561B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12D3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C56C7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2DDA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4</w:t>
            </w:r>
          </w:p>
        </w:tc>
      </w:tr>
      <w:tr w:rsidR="00D272FA" w14:paraId="155DED8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EFE44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16B45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5,0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511615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7,29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D1455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2,808</w:t>
            </w:r>
          </w:p>
        </w:tc>
      </w:tr>
      <w:tr w:rsidR="00D272FA" w14:paraId="3796EF2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6F16F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3D196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A853F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4D557D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7B275C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61795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7803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2DEE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2385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95ADC7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5CCA7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CF8D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6E54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AF12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9CA02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C981B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185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0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DC3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0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0A3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43</w:t>
            </w:r>
          </w:p>
        </w:tc>
      </w:tr>
      <w:tr w:rsidR="00D272FA" w14:paraId="03273BC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B92EB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4128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895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070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D28142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2D242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CFA9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A6AE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7F63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C98FBA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A96A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9267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8DE3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6CB6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322E49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FB5BA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F73C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D8F4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667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A685A5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A8BB3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2219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78,2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28B2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22,7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4D7A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05,084</w:t>
            </w:r>
          </w:p>
        </w:tc>
      </w:tr>
      <w:tr w:rsidR="00D272FA" w14:paraId="1A96AD2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5DF86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0F17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3,2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F812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1,8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24D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4,347</w:t>
            </w:r>
          </w:p>
        </w:tc>
      </w:tr>
      <w:tr w:rsidR="00D272FA" w14:paraId="1D950A1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7CDC2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58B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BBE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1D49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DE90E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B11E3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E152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7A0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6A4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00FCC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B088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32E5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3,9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9B64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5,9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5CE6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31,101</w:t>
            </w:r>
          </w:p>
        </w:tc>
      </w:tr>
      <w:tr w:rsidR="00D272FA" w14:paraId="67D46DA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D361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407F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7,0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652A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4,7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0DE9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9,285</w:t>
            </w:r>
          </w:p>
        </w:tc>
      </w:tr>
      <w:tr w:rsidR="00D272FA" w14:paraId="56BF17F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7ECAB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330F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EAEB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4742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8</w:t>
            </w:r>
          </w:p>
        </w:tc>
      </w:tr>
      <w:tr w:rsidR="00D272FA" w14:paraId="0D81680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072DA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A6E5D9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43,3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7095D7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316,0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D53A8D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20,758</w:t>
            </w:r>
          </w:p>
        </w:tc>
      </w:tr>
      <w:tr w:rsidR="00D272FA" w14:paraId="7847DDEC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8063E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8577D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88,4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52AA8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63,37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63C9F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173,566</w:t>
            </w:r>
          </w:p>
        </w:tc>
      </w:tr>
      <w:tr w:rsidR="00D272FA" w14:paraId="02F74B7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1994C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E763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BA95B8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0E76F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A299B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5A967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10CA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3891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CEB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01A924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51506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85B0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E00D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68EB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2066A9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6A5D8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92AC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1,3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E52E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4,7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365F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6,526</w:t>
            </w:r>
          </w:p>
        </w:tc>
      </w:tr>
      <w:tr w:rsidR="00D272FA" w14:paraId="160AD80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339C9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A10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EC3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4EBF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4EB010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0E7B1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9495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16D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23A1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EFB335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93670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E51A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5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3EB2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,3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5D3D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8,137</w:t>
            </w:r>
          </w:p>
        </w:tc>
      </w:tr>
      <w:tr w:rsidR="00D272FA" w14:paraId="079D345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DCD3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E5FE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4,8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956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6,5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1AB4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6,566</w:t>
            </w:r>
          </w:p>
        </w:tc>
      </w:tr>
      <w:tr w:rsidR="00D272FA" w14:paraId="7AA37EA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EC869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49B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C1F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23AC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05</w:t>
            </w:r>
          </w:p>
        </w:tc>
      </w:tr>
      <w:tr w:rsidR="00D272FA" w14:paraId="2BEA48F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3F7DE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CEC7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BE36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3A76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4E3A58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FEF65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13C443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5,63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10B93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6,34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9E02F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7,134</w:t>
            </w:r>
          </w:p>
        </w:tc>
      </w:tr>
      <w:tr w:rsidR="00D272FA" w14:paraId="4147535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2EF7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B84D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D8852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1D271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D1809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6029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AEDC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7E0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431F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D0AC7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3FF2C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508C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39B1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842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942135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5683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2BB9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7F2E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2C8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EDD908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EDBA3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0DAB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6F4C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D6C8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D2CFA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FF6D2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0B5B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9,5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780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6,8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A0BF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9,839</w:t>
            </w:r>
          </w:p>
        </w:tc>
      </w:tr>
      <w:tr w:rsidR="00D272FA" w14:paraId="31F1968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751D6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F5A2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7471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6,6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387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2,186</w:t>
            </w:r>
          </w:p>
        </w:tc>
      </w:tr>
      <w:tr w:rsidR="00D272FA" w14:paraId="47ED312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8FC1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5B84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B78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8686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</w:tr>
      <w:tr w:rsidR="00D272FA" w14:paraId="51713C7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8342C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A5296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08,74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312F8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93,8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F8235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2,457</w:t>
            </w:r>
          </w:p>
        </w:tc>
      </w:tr>
      <w:tr w:rsidR="00D272FA" w14:paraId="442DE1B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28987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6EBA4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64,38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EDA2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0,2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855C2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29,591</w:t>
            </w:r>
          </w:p>
        </w:tc>
      </w:tr>
      <w:tr w:rsidR="00D272FA" w14:paraId="37E8DC7B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39329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5700D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24,02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C8B34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13,13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920C2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43,975</w:t>
            </w:r>
          </w:p>
        </w:tc>
      </w:tr>
      <w:tr w:rsidR="00D272FA" w14:paraId="40833BD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F29E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D6B3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B973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A351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D985F7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9B76D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2A87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06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8B9D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95,1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2B84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25,978</w:t>
            </w:r>
          </w:p>
        </w:tc>
      </w:tr>
      <w:tr w:rsidR="00D272FA" w14:paraId="789C069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2C4A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FEB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,9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383E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,9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C7DD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,997</w:t>
            </w:r>
          </w:p>
        </w:tc>
      </w:tr>
      <w:tr w:rsidR="00D272FA" w14:paraId="62DC7C1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B63E1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7944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4714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E9B5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CEB384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90B47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68826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24,02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5FEB0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13,13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C8798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43,975</w:t>
            </w:r>
          </w:p>
        </w:tc>
      </w:tr>
    </w:tbl>
    <w:p w14:paraId="4BC2B581" w14:textId="77777777" w:rsidR="00C314B2" w:rsidRDefault="00C314B2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Department of Communities and Justice - Cash Flow Statement"/>
        <w:tblDescription w:val="Department of Communities and Justice - Cash Flow Statement"/>
      </w:tblPr>
      <w:tblGrid>
        <w:gridCol w:w="5953"/>
        <w:gridCol w:w="1247"/>
        <w:gridCol w:w="1247"/>
        <w:gridCol w:w="1247"/>
      </w:tblGrid>
      <w:tr w:rsidR="00D272FA" w14:paraId="6C653EEC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E8B33A4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D48EA8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15A0F9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715DA5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70A963B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32BDA5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464507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770A22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32A98150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320EE8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77299F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289A81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601807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72E1CA48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BD2BA3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E3DEBB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889171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E46882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140A940E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B1A1A1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36736B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9AB3FA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9B5F1D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EBB4C3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DE883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1DA45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36742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12A7C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DC8E07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66D7F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788C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5,3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20B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4,5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6FE5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0,475</w:t>
            </w:r>
          </w:p>
        </w:tc>
      </w:tr>
      <w:tr w:rsidR="00D272FA" w14:paraId="5C73AA3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58686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A95D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63B9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D708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4C6772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56A92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3D9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95,3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D24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66,3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F36D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814,999</w:t>
            </w:r>
          </w:p>
        </w:tc>
      </w:tr>
      <w:tr w:rsidR="00D272FA" w14:paraId="4D9B77A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D5FE8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92D9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9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A0E7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4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EBBC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752</w:t>
            </w:r>
          </w:p>
        </w:tc>
      </w:tr>
      <w:tr w:rsidR="00D272FA" w14:paraId="676BFD4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4B000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4D51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3AB6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76DF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D6B153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4E0050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2CAF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0,88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A43C4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1,77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D794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6,620</w:t>
            </w:r>
          </w:p>
        </w:tc>
      </w:tr>
      <w:tr w:rsidR="00D272FA" w14:paraId="77E6B06A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1A45C4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F30EB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70,45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87C0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335,15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E1437B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7,151,846</w:t>
            </w:r>
          </w:p>
        </w:tc>
      </w:tr>
      <w:tr w:rsidR="00D272FA" w14:paraId="7E1507A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0ADC39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AF71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A2A3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6C26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7FFC67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D26F3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01BF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71,1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163A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84,3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BF0A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53,912</w:t>
            </w:r>
          </w:p>
        </w:tc>
      </w:tr>
      <w:tr w:rsidR="00D272FA" w14:paraId="696DC8B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A6EDA5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BA29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DC7F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3D7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1162B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BA289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4EC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EF04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0B0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C69DA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05242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47E6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F8E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334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7174D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02466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5447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658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ECED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AB8EAF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9D509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28EE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9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5CCD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8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316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1,931</w:t>
            </w:r>
          </w:p>
        </w:tc>
      </w:tr>
      <w:tr w:rsidR="00D272FA" w14:paraId="78FFED3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1BDB0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E83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F09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1F11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DC771D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3D413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FA84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A73C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B7E4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</w:t>
            </w:r>
          </w:p>
        </w:tc>
      </w:tr>
      <w:tr w:rsidR="00D272FA" w14:paraId="2194BAA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675D5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756F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3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111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2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24DF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128</w:t>
            </w:r>
          </w:p>
        </w:tc>
      </w:tr>
      <w:tr w:rsidR="00D272FA" w14:paraId="79317FA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1C9081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848FC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02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1BF9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,04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3A93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970</w:t>
            </w:r>
          </w:p>
        </w:tc>
      </w:tr>
      <w:tr w:rsidR="00D272FA" w14:paraId="04E7EC8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FB40F2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F790D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224,9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7CEEA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870,73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DC9FB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33,036</w:t>
            </w:r>
          </w:p>
        </w:tc>
      </w:tr>
      <w:tr w:rsidR="00D272FA" w14:paraId="5D5C71D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6A921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374923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4,46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1B2C5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5,58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80DAF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1,191</w:t>
            </w:r>
          </w:p>
        </w:tc>
      </w:tr>
      <w:tr w:rsidR="00D272FA" w14:paraId="7A52714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8855F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55DCA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FF1EA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46DB29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C748C1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CFE8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0873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3792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DCC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031A87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2EF39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43F2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6,15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BFA6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3,89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7226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4,480)</w:t>
            </w:r>
          </w:p>
        </w:tc>
      </w:tr>
      <w:tr w:rsidR="00D272FA" w14:paraId="77EDEF5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196AF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29A8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39B7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4115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33EF8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042B0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F3BB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7D74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FA1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CAD0AA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78A2B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0772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B2AE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D327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491833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7D5E9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A27E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E578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5CC2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06761F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D6403D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F50D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99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0753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1,88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214B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012)</w:t>
            </w:r>
          </w:p>
        </w:tc>
      </w:tr>
      <w:tr w:rsidR="00D272FA" w14:paraId="059CF0CF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25A83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B3AA1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06,14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8FFE5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91,02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1DBB0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6,492)</w:t>
            </w:r>
          </w:p>
        </w:tc>
      </w:tr>
      <w:tr w:rsidR="00D272FA" w14:paraId="2FB1F7D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EF30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4DB4A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190A9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B92AF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7F7E2D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7E7A4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24E6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A9DD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B5F1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5A842B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C5CB9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201A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1,56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B7A8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6,14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C58C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,125)</w:t>
            </w:r>
          </w:p>
        </w:tc>
      </w:tr>
      <w:tr w:rsidR="00D272FA" w14:paraId="37DD501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13D3D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B222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D671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831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AAAB3B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56D3A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1AD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712F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457B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D65659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BCABC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16AB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B8DF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70D9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C8A318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5F71B8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E739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8FCD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BCE4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8D199A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9A846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D50E2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1,56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8D89C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6,14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EB380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,125)</w:t>
            </w:r>
          </w:p>
        </w:tc>
      </w:tr>
      <w:tr w:rsidR="00D272FA" w14:paraId="6E4F6BA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0029C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4EB0A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76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DB9A8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42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C53A0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426)</w:t>
            </w:r>
          </w:p>
        </w:tc>
      </w:tr>
      <w:tr w:rsidR="00D272FA" w14:paraId="3C807754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7E24C2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901D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48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BB48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48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E475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906</w:t>
            </w:r>
          </w:p>
        </w:tc>
      </w:tr>
      <w:tr w:rsidR="00D272FA" w14:paraId="44C5EC6C" w14:textId="77777777" w:rsidTr="00926649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76E97F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8C815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EE324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0187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E3EDCA1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80BBB7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5244C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895D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E592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D3FCB2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A2F1D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25A24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24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8CF1BF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90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719A7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80</w:t>
            </w:r>
          </w:p>
        </w:tc>
      </w:tr>
    </w:tbl>
    <w:p w14:paraId="43627888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3B6C48F" w14:textId="0F8A0455" w:rsidR="00D272FA" w:rsidRDefault="00D272FA" w:rsidP="00D272FA"/>
    <w:p w14:paraId="53B5C28F" w14:textId="77777777" w:rsidR="00E72FC4" w:rsidRDefault="00E72FC4" w:rsidP="00F16CBF">
      <w:pPr>
        <w:pStyle w:val="Heading3"/>
        <w:rPr>
          <w:lang w:eastAsia="en-AU"/>
        </w:rPr>
        <w:sectPr w:rsidR="00E72FC4" w:rsidSect="002677A9">
          <w:headerReference w:type="even" r:id="rId17"/>
          <w:headerReference w:type="default" r:id="rId18"/>
          <w:headerReference w:type="first" r:id="rId19"/>
          <w:footerReference w:type="first" r:id="rId2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59F82E9" w14:textId="6607C8F8" w:rsidR="00D272FA" w:rsidRDefault="00D272FA" w:rsidP="00F16CBF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>
        <w:rPr>
          <w:lang w:eastAsia="en-AU"/>
        </w:rPr>
        <w:t>Crown Solicitor's Office</w:t>
      </w:r>
    </w:p>
    <w:tbl>
      <w:tblPr>
        <w:tblW w:w="9694" w:type="dxa"/>
        <w:tblLook w:val="04A0" w:firstRow="1" w:lastRow="0" w:firstColumn="1" w:lastColumn="0" w:noHBand="0" w:noVBand="1"/>
        <w:tblCaption w:val="Crown Solicitor's Office - Operating Statement"/>
        <w:tblDescription w:val="Crown Solicitor's Office - Operating Statement"/>
      </w:tblPr>
      <w:tblGrid>
        <w:gridCol w:w="5953"/>
        <w:gridCol w:w="1247"/>
        <w:gridCol w:w="1247"/>
        <w:gridCol w:w="1247"/>
      </w:tblGrid>
      <w:tr w:rsidR="00D272FA" w14:paraId="7C28BB1F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36DD9C5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8482C1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3D039C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64690A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03C977A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19F8DA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109D6A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17D554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44B45B4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F8BD64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2A802B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27BE9E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6C87C0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BD63B75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6BDDB7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C992C3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42E91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0F400F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68D5A6CF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4B3B9A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DE6978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24F2D8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292125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EC4269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6D36E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E1193B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91E54B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16478F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795BD8E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087EF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C82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0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2968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0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A7BF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83</w:t>
            </w:r>
          </w:p>
        </w:tc>
      </w:tr>
      <w:tr w:rsidR="00D272FA" w14:paraId="334D89D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9C410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7764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634D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F4B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791A7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AEA10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6456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628E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E71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31</w:t>
            </w:r>
          </w:p>
        </w:tc>
      </w:tr>
      <w:tr w:rsidR="00D272FA" w14:paraId="152606E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F889B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806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AC42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8E17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6F44E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E3458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EFFB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84D0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4883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393BD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63EE2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B3C0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F0D8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C9F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76</w:t>
            </w:r>
          </w:p>
        </w:tc>
      </w:tr>
      <w:tr w:rsidR="00D272FA" w14:paraId="3804DCA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B8CD1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A1CB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ABB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FE9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4</w:t>
            </w:r>
          </w:p>
        </w:tc>
      </w:tr>
      <w:tr w:rsidR="00D272FA" w14:paraId="5B2EBD1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92CDA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E8AD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43B1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0502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4C0153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19222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E4011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4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ADCF19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37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2D952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465</w:t>
            </w:r>
          </w:p>
        </w:tc>
      </w:tr>
      <w:tr w:rsidR="00D272FA" w14:paraId="0062CF2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FBD31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2DD5A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0F0DD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37D13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DEA811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B1CBF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EB3A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33BC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CD88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E2AF8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74C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FB8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B890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8018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1A1467F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51860496" w14:textId="77777777" w:rsidR="00D272FA" w:rsidRDefault="00D272FA" w:rsidP="00E462A9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6AC6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4979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D6D7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E58232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E62F8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B90C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1324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D47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21B252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48D9D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91A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DC04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3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A125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87</w:t>
            </w:r>
          </w:p>
        </w:tc>
      </w:tr>
      <w:tr w:rsidR="00D272FA" w14:paraId="2F226A2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E31A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7382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5990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0A17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400A1D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4ED7E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E41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DD80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A3C6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D272FA" w14:paraId="03DED2A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D75D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AE5A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E200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3330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D83EDD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445C4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9439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5C8E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CDA6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2FD4A1E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48513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661358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26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A4E4D0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7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ED39F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287</w:t>
            </w:r>
          </w:p>
        </w:tc>
      </w:tr>
      <w:tr w:rsidR="00D272FA" w14:paraId="4BE466A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53DC1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B2FD2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B2DD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CDB80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1CC3EF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44086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029C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C35E3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A6A0E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82CEA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99716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9FB80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6304C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BB679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3</w:t>
            </w:r>
          </w:p>
        </w:tc>
      </w:tr>
    </w:tbl>
    <w:p w14:paraId="503E7D43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8584DB5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rown Solicitor's Office - Balance Sheet"/>
        <w:tblDescription w:val="Crown Solicitor's Office - Balance Sheet"/>
      </w:tblPr>
      <w:tblGrid>
        <w:gridCol w:w="5953"/>
        <w:gridCol w:w="1247"/>
        <w:gridCol w:w="1247"/>
        <w:gridCol w:w="1247"/>
      </w:tblGrid>
      <w:tr w:rsidR="00D272FA" w14:paraId="0DD904F0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EA9CE7A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363013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832DEE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29EB6D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B8BEB78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99F32D1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B6D6EA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03A66F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65B3F507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D50BBF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307E3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067106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ECDBA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E8F7AA4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3CBF971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32D2D1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728427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E8AD16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3B543A61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160977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1A0227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7575F2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DEA949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03B9A8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5071EF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E2F975F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CEDE2B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2DFC79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76FE3D8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A40E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CB30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1895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2672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66</w:t>
            </w:r>
          </w:p>
        </w:tc>
      </w:tr>
      <w:tr w:rsidR="00D272FA" w14:paraId="4A08A72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8AC1C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39AF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FBE2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39B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E29B1D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01F53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2800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0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125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F3E8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55</w:t>
            </w:r>
          </w:p>
        </w:tc>
      </w:tr>
      <w:tr w:rsidR="00D272FA" w14:paraId="1AC96B1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836B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7A1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69A3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B5E9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</w:tr>
      <w:tr w:rsidR="00D272FA" w14:paraId="34BA758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1F3A4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0BDA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DAE9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3EA1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CF4062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3C54C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8E07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B906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9BD6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639393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9E3D3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083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E5DC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556C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30C98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54F9C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FF185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5696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B45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22</w:t>
            </w:r>
          </w:p>
        </w:tc>
      </w:tr>
      <w:tr w:rsidR="00D272FA" w14:paraId="54D0447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B09B4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4205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D712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ED5B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177910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DF3EA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3737A1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38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1E992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1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E5F86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379</w:t>
            </w:r>
          </w:p>
        </w:tc>
      </w:tr>
      <w:tr w:rsidR="00D272FA" w14:paraId="2E4A9F4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4E023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D1789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B1393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907E0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069BDA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CE5A6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052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B94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5D39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D4C080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9D065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07DF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24E3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79B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3AA947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C87E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5570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DBB6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FD04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AB3278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0F0EC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B67E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1EB8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A4A7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933AAB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0A88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4F3E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0E68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CEB64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E269A3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282D8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77D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39AE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E40F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A9748E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F6453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C9E2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BEB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8C68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828F0D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479E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5608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8F536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7FB3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B7D71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AB37B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859E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0E58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6354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70</w:t>
            </w:r>
          </w:p>
        </w:tc>
      </w:tr>
      <w:tr w:rsidR="00D272FA" w14:paraId="34C6FFA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C473A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960B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28B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E9D6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4C6437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49A41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2825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3551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9720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55BE97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17D15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733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8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9CC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3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F260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00</w:t>
            </w:r>
          </w:p>
        </w:tc>
      </w:tr>
      <w:tr w:rsidR="00D272FA" w14:paraId="0C96F14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18D8D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43A3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2CF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6617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61</w:t>
            </w:r>
          </w:p>
        </w:tc>
      </w:tr>
      <w:tr w:rsidR="00D272FA" w14:paraId="179B6BE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B21FE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7DEF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6194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8F75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</w:tr>
      <w:tr w:rsidR="00D272FA" w14:paraId="3C5B485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86F31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290E2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65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610C29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21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06CFB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678</w:t>
            </w:r>
          </w:p>
        </w:tc>
      </w:tr>
      <w:tr w:rsidR="00D272FA" w14:paraId="3DA0911B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F2250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83D3C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03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5FC59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2,3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2C255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057</w:t>
            </w:r>
          </w:p>
        </w:tc>
      </w:tr>
      <w:tr w:rsidR="00D272FA" w14:paraId="73D3817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EB9C3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D5AB6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1E313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52E2C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B585CF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1A14B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994E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0A4E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3C8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486B3A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F432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4025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F5AE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3B71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857699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A7DC2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B571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5D0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BE37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74</w:t>
            </w:r>
          </w:p>
        </w:tc>
      </w:tr>
      <w:tr w:rsidR="00D272FA" w14:paraId="1B736B5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7B11E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69FC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EBB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8DF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8141A7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AD24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920B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DF0D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1DB7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E11C32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48E1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0D5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44F3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48E8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36</w:t>
            </w:r>
          </w:p>
        </w:tc>
      </w:tr>
      <w:tr w:rsidR="00D272FA" w14:paraId="1FCF50F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77A3E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D6AE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FFB3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16C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12</w:t>
            </w:r>
          </w:p>
        </w:tc>
      </w:tr>
      <w:tr w:rsidR="00D272FA" w14:paraId="19A12E9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610BF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14B1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DB69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767C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EB2769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85E7F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20F2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F0F3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AE8F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527E7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7C06F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23636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31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CAA53E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0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6239D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921</w:t>
            </w:r>
          </w:p>
        </w:tc>
      </w:tr>
      <w:tr w:rsidR="00D272FA" w14:paraId="27ECE8E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C9A6DD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A1369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5B46E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60F66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9EC122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B0502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F6D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2969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C141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6F4B7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80947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CC8B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1620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F7BC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00E6D6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2ABFA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0645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9F5A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627A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74559D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8F61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4D3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4684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4B71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4171E9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9505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0931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4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C448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2EFF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682</w:t>
            </w:r>
          </w:p>
        </w:tc>
      </w:tr>
      <w:tr w:rsidR="00D272FA" w14:paraId="3D4FD4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FCF0D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AFBF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F53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5170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</w:tr>
      <w:tr w:rsidR="00D272FA" w14:paraId="4A86B9C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88FE7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9773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248BD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1494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0AC6A3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92D3A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CF646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26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4B5A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3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151C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487</w:t>
            </w:r>
          </w:p>
        </w:tc>
      </w:tr>
      <w:tr w:rsidR="00D272FA" w14:paraId="0465717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732D6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A1F8F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8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D85A0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4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02403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408</w:t>
            </w:r>
          </w:p>
        </w:tc>
      </w:tr>
      <w:tr w:rsidR="00D272FA" w14:paraId="3F66140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BFB28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3006D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45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83F36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9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1D62D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648</w:t>
            </w:r>
          </w:p>
        </w:tc>
      </w:tr>
      <w:tr w:rsidR="00D272FA" w14:paraId="5237988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1AEC6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EC8E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191A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1087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537893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E4061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CB0C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4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B46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9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AC1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648</w:t>
            </w:r>
          </w:p>
        </w:tc>
      </w:tr>
      <w:tr w:rsidR="00D272FA" w14:paraId="6E7A466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9894D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92F8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DDB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00D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132273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EB7DA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3FB4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F2D3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A947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D491E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17C8C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7EDCB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45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E6A24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9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EBC44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648</w:t>
            </w:r>
          </w:p>
        </w:tc>
      </w:tr>
    </w:tbl>
    <w:p w14:paraId="0DFAB72E" w14:textId="77777777" w:rsidR="008D6167" w:rsidRDefault="008D616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rown Solicitor's Office - Cash Flow Statement"/>
        <w:tblDescription w:val="Crown Solicitor's Office - Cash Flow Statement"/>
      </w:tblPr>
      <w:tblGrid>
        <w:gridCol w:w="5953"/>
        <w:gridCol w:w="1247"/>
        <w:gridCol w:w="1247"/>
        <w:gridCol w:w="1247"/>
      </w:tblGrid>
      <w:tr w:rsidR="00D272FA" w14:paraId="4BECAFF3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46B42EC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1F3392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AE3F90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6D4C74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0DED4B2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226E4F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92B33A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9691F3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64896EE3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F92A37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7957D7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CFB46C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ED60BA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D1F67ED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76FF24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CAE524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697486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4C0A24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38918FCE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8E29D8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8C31BB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00C029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7CD430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6E93DD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469C04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DC188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A69D8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F7439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E4BF0F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F550B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267B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8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6A78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6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A418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83</w:t>
            </w:r>
          </w:p>
        </w:tc>
      </w:tr>
      <w:tr w:rsidR="00D272FA" w14:paraId="08187C8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67014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7DA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82C4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A7A9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E2662A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6DD53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912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372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3603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2D883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A4268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6776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84B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EFEB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4</w:t>
            </w:r>
          </w:p>
        </w:tc>
      </w:tr>
      <w:tr w:rsidR="00D272FA" w14:paraId="66731F7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D0BFE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5F44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D2FF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72C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5BE9D2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98C02B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B51B7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3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FD1F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4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A017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51</w:t>
            </w:r>
          </w:p>
        </w:tc>
      </w:tr>
      <w:tr w:rsidR="00D272FA" w14:paraId="665ECD7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A05835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64BE1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97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DCAA0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74BC0B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2,809</w:t>
            </w:r>
          </w:p>
        </w:tc>
      </w:tr>
      <w:tr w:rsidR="00D272FA" w14:paraId="5B1351C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FDDF91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76AF7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374B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4E54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AA42E0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36275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F6C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48F4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D104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466E8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87A21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62C9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DA83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060D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4ACECFD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09EC2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B4A0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85F6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5AE9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B84629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07875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E150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E4D9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7903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0D7A45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C6B1A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99AD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3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9A63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3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DB87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4)</w:t>
            </w:r>
          </w:p>
        </w:tc>
      </w:tr>
      <w:tr w:rsidR="00D272FA" w14:paraId="70CB02B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C9133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F335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3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4D72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4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20D6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87</w:t>
            </w:r>
          </w:p>
        </w:tc>
      </w:tr>
      <w:tr w:rsidR="00D272FA" w14:paraId="0DCBBF4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35361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6844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282F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4DD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D7E07D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75BF8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40F1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84B2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BCB5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D272FA" w14:paraId="1A0429B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005E5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FD3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DD08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A2F7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36E70C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CC1667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283B4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1AD75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69454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5A9C5ED0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E97D1B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E711D1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9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76FD7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0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E6717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693</w:t>
            </w:r>
          </w:p>
        </w:tc>
      </w:tr>
      <w:tr w:rsidR="00D272FA" w14:paraId="4781F27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EE375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CCEB8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94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74705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3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075CD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885</w:t>
            </w:r>
          </w:p>
        </w:tc>
      </w:tr>
      <w:tr w:rsidR="00D272FA" w14:paraId="7A5FAD8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3F557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BF4DD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1AECA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F4B20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DE24DA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92250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A48F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2901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218B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A188A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DC98DA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D24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5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B94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5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CE47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41)</w:t>
            </w:r>
          </w:p>
        </w:tc>
      </w:tr>
      <w:tr w:rsidR="00D272FA" w14:paraId="256B2BB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04346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5C17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09A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FFF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75E369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7922D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3A42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0DBC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04FC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1FD109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61231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8CC4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5B99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1306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37892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72DCB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8AC4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8C9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785C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3D3180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38D34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21E0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37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B4BF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37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1572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0)</w:t>
            </w:r>
          </w:p>
        </w:tc>
      </w:tr>
      <w:tr w:rsidR="00D272FA" w14:paraId="2D31E64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4DEEB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CB5CA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9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ADAC9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9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C3BCE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041)</w:t>
            </w:r>
          </w:p>
        </w:tc>
      </w:tr>
      <w:tr w:rsidR="00D272FA" w14:paraId="3E73820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5BB96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E5C565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D2871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953733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8CF353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514DE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2618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94CC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62DD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058879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38A18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9A3E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27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5493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27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9FB7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80)</w:t>
            </w:r>
          </w:p>
        </w:tc>
      </w:tr>
      <w:tr w:rsidR="00D272FA" w14:paraId="3FE687B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56225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703A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D74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BF7B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4682E3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F1E4D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E569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1962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F6C1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D44DA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C110B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AA89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652C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7190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7B446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7B47A7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CA8C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26DCB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14FE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4B0D03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FD2D6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C331B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7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5711F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7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5944C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580)</w:t>
            </w:r>
          </w:p>
        </w:tc>
      </w:tr>
      <w:tr w:rsidR="00D272FA" w14:paraId="49F0E88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31088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21EE0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8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B45B9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6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2B087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64</w:t>
            </w:r>
          </w:p>
        </w:tc>
      </w:tr>
      <w:tr w:rsidR="00D272FA" w14:paraId="37BCCEB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A14F2C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B2D2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7519F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52FC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02</w:t>
            </w:r>
          </w:p>
        </w:tc>
      </w:tr>
      <w:tr w:rsidR="00D272FA" w14:paraId="5B25DDD8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6152D6B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203DF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A60E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93CC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2E8D31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56BC98D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C401C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9C48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098D9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12E2D89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F5BFC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CA897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0843B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00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1B9BA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66</w:t>
            </w:r>
          </w:p>
        </w:tc>
      </w:tr>
    </w:tbl>
    <w:p w14:paraId="3395943F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C650690" w14:textId="3320258C" w:rsidR="00D272FA" w:rsidRDefault="00D272FA" w:rsidP="00D272FA"/>
    <w:p w14:paraId="4FB3786F" w14:textId="77777777" w:rsidR="00E72FC4" w:rsidRDefault="00E72FC4" w:rsidP="00F16CBF">
      <w:pPr>
        <w:pStyle w:val="Heading3"/>
        <w:rPr>
          <w:lang w:eastAsia="en-AU"/>
        </w:rPr>
        <w:sectPr w:rsidR="00E72FC4" w:rsidSect="002677A9">
          <w:headerReference w:type="even" r:id="rId21"/>
          <w:headerReference w:type="default" r:id="rId22"/>
          <w:headerReference w:type="first" r:id="rId23"/>
          <w:footerReference w:type="first" r:id="rId24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AB97557" w14:textId="3CD4EDCC" w:rsidR="00D272FA" w:rsidRDefault="00D272FA" w:rsidP="00F16CBF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F16CBF">
        <w:rPr>
          <w:lang w:eastAsia="en-AU"/>
        </w:rPr>
        <w:t>Fire and Rescue NSW</w:t>
      </w:r>
    </w:p>
    <w:tbl>
      <w:tblPr>
        <w:tblW w:w="9837" w:type="dxa"/>
        <w:tblLook w:val="04A0" w:firstRow="1" w:lastRow="0" w:firstColumn="1" w:lastColumn="0" w:noHBand="0" w:noVBand="1"/>
        <w:tblCaption w:val="Fire and Rescue NSW - Operating Statement"/>
        <w:tblDescription w:val="Fire and Rescue NSW - Operating Statement"/>
      </w:tblPr>
      <w:tblGrid>
        <w:gridCol w:w="6096"/>
        <w:gridCol w:w="1247"/>
        <w:gridCol w:w="1247"/>
        <w:gridCol w:w="1247"/>
      </w:tblGrid>
      <w:tr w:rsidR="00D272FA" w14:paraId="747A8750" w14:textId="77777777" w:rsidTr="00926649">
        <w:trPr>
          <w:trHeight w:val="315"/>
        </w:trPr>
        <w:tc>
          <w:tcPr>
            <w:tcW w:w="6096" w:type="dxa"/>
            <w:shd w:val="clear" w:color="auto" w:fill="auto"/>
            <w:noWrap/>
            <w:vAlign w:val="bottom"/>
            <w:hideMark/>
          </w:tcPr>
          <w:p w14:paraId="57D758D4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B77AF2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86775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69CB28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84F8D90" w14:textId="77777777" w:rsidTr="002F4C4C">
        <w:trPr>
          <w:trHeight w:val="225"/>
        </w:trPr>
        <w:tc>
          <w:tcPr>
            <w:tcW w:w="6096" w:type="dxa"/>
            <w:shd w:val="clear" w:color="auto" w:fill="008EBA"/>
            <w:vAlign w:val="center"/>
            <w:hideMark/>
          </w:tcPr>
          <w:p w14:paraId="1BA5FBF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9C07FA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8EE481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3A438482" w14:textId="77777777" w:rsidTr="002F4C4C">
        <w:trPr>
          <w:trHeight w:val="225"/>
        </w:trPr>
        <w:tc>
          <w:tcPr>
            <w:tcW w:w="6096" w:type="dxa"/>
            <w:shd w:val="clear" w:color="auto" w:fill="008EBA"/>
            <w:vAlign w:val="center"/>
            <w:hideMark/>
          </w:tcPr>
          <w:p w14:paraId="4EF6C1F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B7C668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E76AA5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972200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B2ECD13" w14:textId="77777777" w:rsidTr="00926649">
        <w:trPr>
          <w:trHeight w:val="225"/>
        </w:trPr>
        <w:tc>
          <w:tcPr>
            <w:tcW w:w="6096" w:type="dxa"/>
            <w:shd w:val="clear" w:color="auto" w:fill="00426F"/>
            <w:vAlign w:val="center"/>
            <w:hideMark/>
          </w:tcPr>
          <w:p w14:paraId="4B3F528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74D128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2CD967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4116A7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5F10BDE0" w14:textId="77777777" w:rsidTr="00926649">
        <w:trPr>
          <w:trHeight w:val="225"/>
        </w:trPr>
        <w:tc>
          <w:tcPr>
            <w:tcW w:w="6096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D7E03F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66A8E5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0E4871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A202AA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B736002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51349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5B1BC8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45B7D3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A9F046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633BE8E8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36F78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C1F4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,2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C79D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8,3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F9AB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,655</w:t>
            </w:r>
          </w:p>
        </w:tc>
      </w:tr>
      <w:tr w:rsidR="00D272FA" w14:paraId="3C8BC4A8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62FD3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985D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3884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4170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B2F39B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0442F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89C0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8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B315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F6F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803</w:t>
            </w:r>
          </w:p>
        </w:tc>
      </w:tr>
      <w:tr w:rsidR="00D272FA" w14:paraId="254B5F50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38735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E08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686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A4B8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EF30F41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9458B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1BC6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10F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EF71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D745B03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9D0F4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5ECD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6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FFDE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0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191C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802</w:t>
            </w:r>
          </w:p>
        </w:tc>
      </w:tr>
      <w:tr w:rsidR="00D272FA" w14:paraId="1BCF7831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D48C6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1B57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FCCF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D5E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9</w:t>
            </w:r>
          </w:p>
        </w:tc>
      </w:tr>
      <w:tr w:rsidR="00D272FA" w14:paraId="65F0F9F7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42AF7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5337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8096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2600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35D19E6" w14:textId="77777777" w:rsidTr="00926649">
        <w:trPr>
          <w:trHeight w:val="340"/>
        </w:trPr>
        <w:tc>
          <w:tcPr>
            <w:tcW w:w="609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B26E9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498C5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2,65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99DE9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6,5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FE144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7,109</w:t>
            </w:r>
          </w:p>
        </w:tc>
      </w:tr>
      <w:tr w:rsidR="00D272FA" w14:paraId="0D1A0FC6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75D2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67E72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BF2A2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6559A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1F5ED63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DBC70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EC5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CA9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41F8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E6D295A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A0CF6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414D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8,5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8B2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6,2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37A9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,465</w:t>
            </w:r>
          </w:p>
        </w:tc>
      </w:tr>
      <w:tr w:rsidR="00D272FA" w14:paraId="2AC2FB19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5CD8237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D611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7BA9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3DC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45608B4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27CA0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7DF6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7156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148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16D7039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98ABD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652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9C51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3C2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02</w:t>
            </w:r>
          </w:p>
        </w:tc>
      </w:tr>
      <w:tr w:rsidR="00D272FA" w14:paraId="62A30B06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70AC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E661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3145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3147F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3DCBE39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AD0C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5835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640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C41E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</w:t>
            </w:r>
          </w:p>
        </w:tc>
      </w:tr>
      <w:tr w:rsidR="00D272FA" w14:paraId="2DAB95BA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7A85C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6B2F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0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0C5B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4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31C6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728</w:t>
            </w:r>
          </w:p>
        </w:tc>
      </w:tr>
      <w:tr w:rsidR="00D272FA" w14:paraId="06F2C4C0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9BD4C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3F29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9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2888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1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0A08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53</w:t>
            </w:r>
          </w:p>
        </w:tc>
      </w:tr>
      <w:tr w:rsidR="00D272FA" w14:paraId="16C46A4B" w14:textId="77777777" w:rsidTr="00926649">
        <w:trPr>
          <w:trHeight w:val="340"/>
        </w:trPr>
        <w:tc>
          <w:tcPr>
            <w:tcW w:w="6096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72AA3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BF960E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8,80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07D5C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6,7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A1659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3,361</w:t>
            </w:r>
          </w:p>
        </w:tc>
      </w:tr>
      <w:tr w:rsidR="00D272FA" w14:paraId="2B9D66FB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2E77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9A90CB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55A44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2F8BD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B482F6" w14:textId="77777777" w:rsidTr="00926649">
        <w:trPr>
          <w:trHeight w:val="225"/>
        </w:trPr>
        <w:tc>
          <w:tcPr>
            <w:tcW w:w="609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847D6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5CAD6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1823B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3A90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5FD601D" w14:textId="77777777" w:rsidTr="00926649">
        <w:trPr>
          <w:trHeight w:val="340"/>
        </w:trPr>
        <w:tc>
          <w:tcPr>
            <w:tcW w:w="609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10DB1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B2561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1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9D0AB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B1EDD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52</w:t>
            </w:r>
          </w:p>
        </w:tc>
      </w:tr>
    </w:tbl>
    <w:p w14:paraId="545D15AC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21538DC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Fire and Rescue NSW - Balance Sheet"/>
        <w:tblDescription w:val="Fire and Rescue NSW - Balance Sheet"/>
      </w:tblPr>
      <w:tblGrid>
        <w:gridCol w:w="5953"/>
        <w:gridCol w:w="1247"/>
        <w:gridCol w:w="1247"/>
        <w:gridCol w:w="1247"/>
      </w:tblGrid>
      <w:tr w:rsidR="00D272FA" w14:paraId="3B48DA6B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3330D70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897606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259F35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FD7F7C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517205B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4F007E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76BD1E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E60728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7CCE9B9C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340FF1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F8668B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26B6AF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DF3CB6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3EBC1BC4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D34992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5E4FD3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CD3AEE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FE8BD8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1EBE3101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18216B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6AEC65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9FB0F1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F7E638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91F034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6AB4DB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A8DF97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96A03C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8E1742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1D14B88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CEE0B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8F9F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,0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3F5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1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89F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,713</w:t>
            </w:r>
          </w:p>
        </w:tc>
      </w:tr>
      <w:tr w:rsidR="00D272FA" w14:paraId="57D6F89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F8AFB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791B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21D8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69FB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A72CD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BBEF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AA5B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8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949A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830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94</w:t>
            </w:r>
          </w:p>
        </w:tc>
      </w:tr>
      <w:tr w:rsidR="00D272FA" w14:paraId="45BC96D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70B70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2B8A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74BD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87AB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202112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F349A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5DC1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E43E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3C3D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12</w:t>
            </w:r>
          </w:p>
        </w:tc>
      </w:tr>
      <w:tr w:rsidR="00D272FA" w14:paraId="0A5481C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58C9C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42A6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E710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6F5D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1970B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043B8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6CDB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1E30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2D6C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FED852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92099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86A6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A38D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70D6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D272FA" w14:paraId="4B0850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19638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0D489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A72C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542B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</w:tr>
      <w:tr w:rsidR="00D272FA" w14:paraId="1C1D48FC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F60CF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25BAAC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0,79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1B29E3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27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6C26E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857</w:t>
            </w:r>
          </w:p>
        </w:tc>
      </w:tr>
      <w:tr w:rsidR="00D272FA" w14:paraId="2B9B84D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5A698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54CD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4679D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613AB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D42369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44FB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623F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284C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D80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5105F6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3653E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E36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484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51CC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EF3378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80D3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8EDB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4E1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CBE3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1581CA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A57C9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A8E1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DAA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A2C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032664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4F393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5295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41E5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058E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C59D6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89FD3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C32D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B076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D1D4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29D9C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33AD0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823C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698B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1A6B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361463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83FA2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021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8,4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25B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2,7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439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6,031</w:t>
            </w:r>
          </w:p>
        </w:tc>
      </w:tr>
      <w:tr w:rsidR="00D272FA" w14:paraId="71322BA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CFA46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E266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7,2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776C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,5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7CBB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672</w:t>
            </w:r>
          </w:p>
        </w:tc>
      </w:tr>
      <w:tr w:rsidR="00D272FA" w14:paraId="7536583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0FC0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90B2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2AB5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8E75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798628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3E7E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44C8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BBCF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C8D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240168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08E05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9310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E9B6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2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03BB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999</w:t>
            </w:r>
          </w:p>
        </w:tc>
      </w:tr>
      <w:tr w:rsidR="00D272FA" w14:paraId="24D3440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ACF2F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F1B0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1B04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97B3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41</w:t>
            </w:r>
          </w:p>
        </w:tc>
      </w:tr>
      <w:tr w:rsidR="00D272FA" w14:paraId="584A7A8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E5121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F3BE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E0B6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CDEE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FD501C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4A72E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2762D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3,5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508625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,59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B0B9C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5,243</w:t>
            </w:r>
          </w:p>
        </w:tc>
      </w:tr>
      <w:tr w:rsidR="00D272FA" w14:paraId="37AB151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B134D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45BD6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4,31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7FFE5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3,86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4C6AD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0,099</w:t>
            </w:r>
          </w:p>
        </w:tc>
      </w:tr>
      <w:tr w:rsidR="00D272FA" w14:paraId="1C0D2B9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4F78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A916F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E3C80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7E298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DFB6CE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E1533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901B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6C52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99FF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C6B0DF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8CC86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F121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9AF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621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9B4C67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33EA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8868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201D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1892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26</w:t>
            </w:r>
          </w:p>
        </w:tc>
      </w:tr>
      <w:tr w:rsidR="00D272FA" w14:paraId="05A56BE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2EAFA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156D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8BE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900F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957CC7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29677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7325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6B22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235A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E84425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4AE69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7DED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E1B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3D08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14</w:t>
            </w:r>
          </w:p>
        </w:tc>
      </w:tr>
      <w:tr w:rsidR="00D272FA" w14:paraId="5022D71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F14EE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6DE6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3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1FD95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E1BD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900</w:t>
            </w:r>
          </w:p>
        </w:tc>
      </w:tr>
      <w:tr w:rsidR="00D272FA" w14:paraId="7ADC7AE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A2573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F976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3F62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AF94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540800E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648B3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3DDB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1311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9FF1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6C5EEA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182D9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9A854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77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F7B2D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6,76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947E8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340</w:t>
            </w:r>
          </w:p>
        </w:tc>
      </w:tr>
      <w:tr w:rsidR="00D272FA" w14:paraId="539CD46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60998A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EEF11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7122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347C6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31940F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8E38A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2158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4594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1AA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401DBA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E1F2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5D98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33E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3673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07C0E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540A3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184E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1D7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526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258947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53AEF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6D3D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E816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6F9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18CE69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44577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D7A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3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BCF8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4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8C405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010</w:t>
            </w:r>
          </w:p>
        </w:tc>
      </w:tr>
      <w:tr w:rsidR="00D272FA" w14:paraId="182D459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77871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86AC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,6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8798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6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E5FD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650</w:t>
            </w:r>
          </w:p>
        </w:tc>
      </w:tr>
      <w:tr w:rsidR="00D272FA" w14:paraId="3363FC8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D380D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230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FBAB7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EE98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805498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DB1B5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B5763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7,94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859F2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1,09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E37A6C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,660</w:t>
            </w:r>
          </w:p>
        </w:tc>
      </w:tr>
      <w:tr w:rsidR="00D272FA" w14:paraId="5FC115F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E28CD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421B5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7,71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20204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7,8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83939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1,000</w:t>
            </w:r>
          </w:p>
        </w:tc>
      </w:tr>
      <w:tr w:rsidR="00D272FA" w14:paraId="0874002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747AF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9E7EE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6,6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77DCC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6,00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5CBAB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9,100</w:t>
            </w:r>
          </w:p>
        </w:tc>
      </w:tr>
      <w:tr w:rsidR="00D272FA" w14:paraId="11B67B3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37CEA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FFFD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9D31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7077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84820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A1FA4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BFF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,6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46DC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2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8B69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549</w:t>
            </w:r>
          </w:p>
        </w:tc>
      </w:tr>
      <w:tr w:rsidR="00D272FA" w14:paraId="1C47A7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4966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0BE6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7,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83B1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8,7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45B5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5,551</w:t>
            </w:r>
          </w:p>
        </w:tc>
      </w:tr>
      <w:tr w:rsidR="00D272FA" w14:paraId="4AA3113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0022B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4118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44AC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A5F4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05938EC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D88F4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FE3D6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6,6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86C71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6,00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900D4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9,100</w:t>
            </w:r>
          </w:p>
        </w:tc>
      </w:tr>
    </w:tbl>
    <w:p w14:paraId="1985FE4F" w14:textId="77777777" w:rsidR="008D6167" w:rsidRDefault="008D616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Fire and Rescue NSW - Cash Flow Statement"/>
        <w:tblDescription w:val="Fire and Rescue NSW - Cash Flow Statement"/>
      </w:tblPr>
      <w:tblGrid>
        <w:gridCol w:w="5953"/>
        <w:gridCol w:w="1247"/>
        <w:gridCol w:w="1247"/>
        <w:gridCol w:w="1247"/>
      </w:tblGrid>
      <w:tr w:rsidR="00D272FA" w14:paraId="7ABA8A13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4887A4A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2C80E3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FD57F8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C8A8FC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5B0EAA9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4FF15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2EB5D5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A69BE2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1A7C739D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F271EF9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ADC1E8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8C2CB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19C0BC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38FB1CF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36C08D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29C839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970FD0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EA74F0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02C6203C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AA52C1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D9A2D2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EC3EC9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D59380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D616D0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F552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03356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23A42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E5CE8F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02E3E9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A0423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1A0D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8,0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9064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7,4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5AA3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8,335</w:t>
            </w:r>
          </w:p>
        </w:tc>
      </w:tr>
      <w:tr w:rsidR="00D272FA" w14:paraId="503E7D6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24971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C49A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72BB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2A1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EC0C0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5E105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A6BD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B5C3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14C5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06EC41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96B69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E7D2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8A92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1902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76</w:t>
            </w:r>
          </w:p>
        </w:tc>
      </w:tr>
      <w:tr w:rsidR="00D272FA" w14:paraId="0CAF06C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659D7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57BD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4D9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144B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626EA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1A48BB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90A9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3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C43C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21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B4F8E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483</w:t>
            </w:r>
          </w:p>
        </w:tc>
      </w:tr>
      <w:tr w:rsidR="00D272FA" w14:paraId="38750600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1146BF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D3E3A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0,12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D073F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4,0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FD10A9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87,494</w:t>
            </w:r>
          </w:p>
        </w:tc>
      </w:tr>
      <w:tr w:rsidR="00D272FA" w14:paraId="59B3DD6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74095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9712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A1B5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C25E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136240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40F59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1A2E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6633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CB8E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903A8B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1056B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DC6D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8,5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6A1C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6,2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D874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,465</w:t>
            </w:r>
          </w:p>
        </w:tc>
      </w:tr>
      <w:tr w:rsidR="00D272FA" w14:paraId="2641EC2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6B57F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1A1A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7E8C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F078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83D38C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0DFB0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63E1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BBDC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0D8F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B71726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B822C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1B09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3A12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F203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08C37B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3DA53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F80E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5A47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0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7F31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82</w:t>
            </w:r>
          </w:p>
        </w:tc>
      </w:tr>
      <w:tr w:rsidR="00D272FA" w14:paraId="6D6058A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42764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C0FD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B7DC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14D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14B2C8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36B8F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63C18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03A5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70F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</w:t>
            </w:r>
          </w:p>
        </w:tc>
      </w:tr>
      <w:tr w:rsidR="00D272FA" w14:paraId="2850DC8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F8B86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7DE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B66B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51EF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422A9F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128D86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70375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17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AC3BB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70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1F7A2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81</w:t>
            </w:r>
          </w:p>
        </w:tc>
      </w:tr>
      <w:tr w:rsidR="00D272FA" w14:paraId="2DC0D08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DE9CC2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3081E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8,4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F4B3C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2,99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A1442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3,041</w:t>
            </w:r>
          </w:p>
        </w:tc>
      </w:tr>
      <w:tr w:rsidR="00D272FA" w14:paraId="02CD418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0DB47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D24EF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3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2C49F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94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1EB33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547</w:t>
            </w:r>
          </w:p>
        </w:tc>
      </w:tr>
      <w:tr w:rsidR="00D272FA" w14:paraId="3463EB2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58CDD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DE52A1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14D5F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601DCB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62AC50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4050E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C16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BAD1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14987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8CA37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D4B02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7674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,90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52C7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46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C0F5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,930)</w:t>
            </w:r>
          </w:p>
        </w:tc>
      </w:tr>
      <w:tr w:rsidR="00D272FA" w14:paraId="560A68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66D2B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AE4D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DF5E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4570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D5336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47866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FD08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3CB8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91F0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680AD9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20E44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E37C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3B41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94E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B0CB75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91453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824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3DD3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DAB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6AED5E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1E3602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AEB70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1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471C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1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40E61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65)</w:t>
            </w:r>
          </w:p>
        </w:tc>
      </w:tr>
      <w:tr w:rsidR="00D272FA" w14:paraId="14B3452F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506A4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0B5AC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6,31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A6445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6,88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993C8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2,595)</w:t>
            </w:r>
          </w:p>
        </w:tc>
      </w:tr>
      <w:tr w:rsidR="00D272FA" w14:paraId="2E97C67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71DC8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256F85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342AA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55A495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8D455F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A5910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B8C2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F891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F6EC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9491E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F382B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EB26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2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22DD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17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8F374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67)</w:t>
            </w:r>
          </w:p>
        </w:tc>
      </w:tr>
      <w:tr w:rsidR="00D272FA" w14:paraId="4355578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13930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FD0C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D650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DB97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8E95F2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0CA86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A5F5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386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E16B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967CAF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F4A9E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695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47EAE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0A90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017D62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DE235E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3AC6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D9E4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126FF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60252F8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80A07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97E1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2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A351F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17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8BB74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67)</w:t>
            </w:r>
          </w:p>
        </w:tc>
      </w:tr>
      <w:tr w:rsidR="00D272FA" w14:paraId="119B40D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35AE7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72D1D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E7F67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9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E6641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415)</w:t>
            </w:r>
          </w:p>
        </w:tc>
      </w:tr>
      <w:tr w:rsidR="00D272FA" w14:paraId="239352C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C135A9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8613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23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AF1F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23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50EC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128</w:t>
            </w:r>
          </w:p>
        </w:tc>
      </w:tr>
      <w:tr w:rsidR="00D272FA" w14:paraId="4D3E256B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65DB782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9D64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2692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D38F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8FC41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642E58F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11775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0C99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5AFC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FDD2DD2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96367F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979FD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8,05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DB7DF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1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7BCFB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713</w:t>
            </w:r>
          </w:p>
        </w:tc>
      </w:tr>
    </w:tbl>
    <w:p w14:paraId="7333B8E9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249CADE" w14:textId="734D42EC" w:rsidR="00D272FA" w:rsidRDefault="00D272FA" w:rsidP="00D272FA"/>
    <w:p w14:paraId="38C9E982" w14:textId="77777777" w:rsidR="00E72FC4" w:rsidRDefault="00E72FC4" w:rsidP="00F16CBF">
      <w:pPr>
        <w:pStyle w:val="Heading3"/>
        <w:rPr>
          <w:lang w:eastAsia="en-AU"/>
        </w:rPr>
        <w:sectPr w:rsidR="00E72FC4" w:rsidSect="002677A9">
          <w:headerReference w:type="even" r:id="rId25"/>
          <w:headerReference w:type="default" r:id="rId26"/>
          <w:headerReference w:type="first" r:id="rId27"/>
          <w:footerReference w:type="first" r:id="rId28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3F862D2" w14:textId="7EF5DA70" w:rsidR="00D272FA" w:rsidRDefault="00D272FA" w:rsidP="00F16CBF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F16CBF">
        <w:rPr>
          <w:lang w:eastAsia="en-AU"/>
        </w:rPr>
        <w:t xml:space="preserve">Legal Aid Commission of New South </w:t>
      </w:r>
      <w:r>
        <w:rPr>
          <w:rFonts w:cs="Arial"/>
          <w:bCs/>
          <w:color w:val="000000"/>
          <w:sz w:val="26"/>
          <w:szCs w:val="26"/>
          <w:lang w:eastAsia="en-AU"/>
        </w:rPr>
        <w:t>Wales</w:t>
      </w:r>
    </w:p>
    <w:tbl>
      <w:tblPr>
        <w:tblW w:w="9694" w:type="dxa"/>
        <w:tblLook w:val="04A0" w:firstRow="1" w:lastRow="0" w:firstColumn="1" w:lastColumn="0" w:noHBand="0" w:noVBand="1"/>
        <w:tblCaption w:val="Legal Aid Commission of New South Wales - Operating Statement"/>
        <w:tblDescription w:val="Legal Aid Commission of New South Wales - Operating Statement"/>
      </w:tblPr>
      <w:tblGrid>
        <w:gridCol w:w="5953"/>
        <w:gridCol w:w="1247"/>
        <w:gridCol w:w="1247"/>
        <w:gridCol w:w="1247"/>
      </w:tblGrid>
      <w:tr w:rsidR="00D272FA" w14:paraId="0AD39FAC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AF3C04B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424EB5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76455D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F3D398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5F59D79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3A1377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ADAA47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0E4D61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E9AD313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AA70D7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5BD543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B55B49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1FD546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6566CA80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4A03E79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2894EC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89FB8D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283628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20D63967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3736FF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E9AF39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97F4BF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392C68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7FED0D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64E58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C66654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5068C6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D05FFA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6E66161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9D90F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FC9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7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7A7E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,5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4822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,846</w:t>
            </w:r>
          </w:p>
        </w:tc>
      </w:tr>
      <w:tr w:rsidR="00D272FA" w14:paraId="793092D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6A5DC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9B70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27AD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3B83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11C077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7D93E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9ECF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7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BDE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,9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C50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863</w:t>
            </w:r>
          </w:p>
        </w:tc>
      </w:tr>
      <w:tr w:rsidR="00D272FA" w14:paraId="5DAD7AC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56A54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0ED7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5FD4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7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55A5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474</w:t>
            </w:r>
          </w:p>
        </w:tc>
      </w:tr>
      <w:tr w:rsidR="00D272FA" w14:paraId="09ADDC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4BBAD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BE4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7CBD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886C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225240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02EA6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E6BF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3CC6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9C74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06</w:t>
            </w:r>
          </w:p>
        </w:tc>
      </w:tr>
      <w:tr w:rsidR="00D272FA" w14:paraId="2CA692C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37E6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7409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95EC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A930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</w:tr>
      <w:tr w:rsidR="00D272FA" w14:paraId="5D02600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59035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E27C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D2B8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FAD6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</w:tr>
      <w:tr w:rsidR="00D272FA" w14:paraId="3F746CB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2AF3B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D4810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6,04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C66E9A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8,3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1F365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5,690</w:t>
            </w:r>
          </w:p>
        </w:tc>
      </w:tr>
      <w:tr w:rsidR="00D272FA" w14:paraId="421D1E7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7A87E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7BCC5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FF80A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9BDD1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7B2B3C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26619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7ADE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A5B7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71D9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93A2AA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A7F22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0164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1,9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702A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2,0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22A5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546</w:t>
            </w:r>
          </w:p>
        </w:tc>
      </w:tr>
      <w:tr w:rsidR="00D272FA" w14:paraId="5175650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783E001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353F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EB4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BCC8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82</w:t>
            </w:r>
          </w:p>
        </w:tc>
      </w:tr>
      <w:tr w:rsidR="00D272FA" w14:paraId="131B3C5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B155B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334D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336A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8D4E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627F3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68A9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F39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5F5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B95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1</w:t>
            </w:r>
          </w:p>
        </w:tc>
      </w:tr>
      <w:tr w:rsidR="00D272FA" w14:paraId="6BE6B57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B7839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3F7E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069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2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3FA6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046</w:t>
            </w:r>
          </w:p>
        </w:tc>
      </w:tr>
      <w:tr w:rsidR="00D272FA" w14:paraId="3A4D0D8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CB67B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56FC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2366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249AA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F6FE51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0C8B0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3F1C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716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A45C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F693F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B366B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7739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E747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B03B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</w:t>
            </w:r>
          </w:p>
        </w:tc>
      </w:tr>
      <w:tr w:rsidR="00D272FA" w14:paraId="0CDB42F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97210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DBE40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9,80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C71D5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1,67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BD225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2,654</w:t>
            </w:r>
          </w:p>
        </w:tc>
      </w:tr>
      <w:tr w:rsidR="00D272FA" w14:paraId="687EE69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A5C68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CBD914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F7BAD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6C898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</w:tr>
      <w:tr w:rsidR="00D272FA" w14:paraId="0C6A6F0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6233C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6A62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4106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9620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D272FA" w14:paraId="784BCD6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330C4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6BEA3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40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05570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46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E8D54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201)</w:t>
            </w:r>
          </w:p>
        </w:tc>
      </w:tr>
    </w:tbl>
    <w:p w14:paraId="0F14C25D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A7135B0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egal Aid Commission of New South Wales - Balance Sheet"/>
        <w:tblDescription w:val="Legal Aid Commission of New South Wales - Balance Sheet"/>
      </w:tblPr>
      <w:tblGrid>
        <w:gridCol w:w="5953"/>
        <w:gridCol w:w="1247"/>
        <w:gridCol w:w="1247"/>
        <w:gridCol w:w="1247"/>
      </w:tblGrid>
      <w:tr w:rsidR="00D272FA" w14:paraId="5254739B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4257ADA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CE6D5D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EA6480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C2569B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061A0BE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E3E60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DFBDFB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2C2A5D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6113D002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C607F3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FDA49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A1255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622D35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34564CE7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01FB72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BC2A95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5E640D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D52962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267B8938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DD0F66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488FDD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67F253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6C31EA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99AD3E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4BE4AF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910862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FB6659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9260DC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6AFC930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C11C9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7393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152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694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21</w:t>
            </w:r>
          </w:p>
        </w:tc>
      </w:tr>
      <w:tr w:rsidR="00D272FA" w14:paraId="705267D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A0FE0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E63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19E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E167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45FDEB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661B0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272A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9AB1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A343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38</w:t>
            </w:r>
          </w:p>
        </w:tc>
      </w:tr>
      <w:tr w:rsidR="00D272FA" w14:paraId="273B95C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F0961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BB726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20EF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90D4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2B55F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EE2EE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8A9A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4C81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1FA5E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27306B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8EE66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293A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A7FF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0EE4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4F676E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D46CC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5EA6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1EA9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64B8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CC98C9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3BAEF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B425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FD5B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AF15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5322A4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2275C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0C80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AD4C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6A7C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B838E6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8D5AA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9DBCFF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33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C56CD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6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EDBD4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759</w:t>
            </w:r>
          </w:p>
        </w:tc>
      </w:tr>
      <w:tr w:rsidR="00D272FA" w14:paraId="2B81AA6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FB1369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B245E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D4F75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C5F35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61672D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7303F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CE1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07FE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3A0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E6DCCC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15F0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E85C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3542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444D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7E0C1C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5755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8340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5EB8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484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0</w:t>
            </w:r>
          </w:p>
        </w:tc>
      </w:tr>
      <w:tr w:rsidR="00D272FA" w14:paraId="1D73E6D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7748B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2E32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5EFE5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5142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220143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6C372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8C93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783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42BB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07EE78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B4587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B1FE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8811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AFD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796E8D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856BA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7ED8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501E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9F4E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0DA09A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6EA4B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B103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DD40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FB32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</w:t>
            </w:r>
          </w:p>
        </w:tc>
      </w:tr>
      <w:tr w:rsidR="00D272FA" w14:paraId="3FF3172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B1BB5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DBB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B54A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00E8E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7</w:t>
            </w:r>
          </w:p>
        </w:tc>
      </w:tr>
      <w:tr w:rsidR="00D272FA" w14:paraId="4631520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CCAA2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A7A8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ECA2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18E5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FDBE66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23D6D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F6C8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7E9B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8A0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B0C995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22D28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F3B8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0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053A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3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A543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585</w:t>
            </w:r>
          </w:p>
        </w:tc>
      </w:tr>
      <w:tr w:rsidR="00D272FA" w14:paraId="19322DD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633E0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4E63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5DA5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9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A947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77</w:t>
            </w:r>
          </w:p>
        </w:tc>
      </w:tr>
      <w:tr w:rsidR="00D272FA" w14:paraId="24FE718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14BD6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B343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2234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35CC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3901FF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56CD9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D1B045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7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830EB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52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D885C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,819</w:t>
            </w:r>
          </w:p>
        </w:tc>
      </w:tr>
      <w:tr w:rsidR="00D272FA" w14:paraId="3E847920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265C4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AE258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1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E32FF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20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B41B3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8,578</w:t>
            </w:r>
          </w:p>
        </w:tc>
      </w:tr>
      <w:tr w:rsidR="00D272FA" w14:paraId="721BA84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27954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9741D4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C524E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2679C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6F2994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13A0D5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0DDAB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8CF9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3DF5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725D13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F031C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B1B3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2DB4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841B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0DF532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D865B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C282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0A00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C5C3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37</w:t>
            </w:r>
          </w:p>
        </w:tc>
      </w:tr>
      <w:tr w:rsidR="00D272FA" w14:paraId="13FEE7E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85B2F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EB5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E648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8AE1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0BEB92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128F6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138A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C773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BED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7FA846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D1938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15D9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449D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514C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24</w:t>
            </w:r>
          </w:p>
        </w:tc>
      </w:tr>
      <w:tr w:rsidR="00D272FA" w14:paraId="7648AD4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B6E3D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4EDF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D9A2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8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3744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845</w:t>
            </w:r>
          </w:p>
        </w:tc>
      </w:tr>
      <w:tr w:rsidR="00D272FA" w14:paraId="767FDE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BCED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ABC0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158A0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E37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2728D7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82198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1A53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03CC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D744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0961232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AB034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AA635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5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B297B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85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373126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307</w:t>
            </w:r>
          </w:p>
        </w:tc>
      </w:tr>
      <w:tr w:rsidR="00D272FA" w14:paraId="25E2F46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44F003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7B899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FF316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BAAE3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A5A50F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C71BA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7C1E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AE9A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75B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BECC82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1DA3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C73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6021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E74F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ED441A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C877C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A823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594D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FC72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2C5AC3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E88E1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01F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E1E0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200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4D96B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6D6BF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49B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6BFD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5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E207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715</w:t>
            </w:r>
          </w:p>
        </w:tc>
      </w:tr>
      <w:tr w:rsidR="00D272FA" w14:paraId="547489C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9B078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7B95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DDE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8A2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36</w:t>
            </w:r>
          </w:p>
        </w:tc>
      </w:tr>
      <w:tr w:rsidR="00D272FA" w14:paraId="6B1F12A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650B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E24F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FE5F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B259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F7D38A0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1C7EF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40B1C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4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F0575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72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54563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850</w:t>
            </w:r>
          </w:p>
        </w:tc>
      </w:tr>
      <w:tr w:rsidR="00D272FA" w14:paraId="7A62BE3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F2437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140BC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96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154E7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,58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706F1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157</w:t>
            </w:r>
          </w:p>
        </w:tc>
      </w:tr>
      <w:tr w:rsidR="00D272FA" w14:paraId="12EE4190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281D4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F8B3D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1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191B8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6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41AF4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21</w:t>
            </w:r>
          </w:p>
        </w:tc>
      </w:tr>
      <w:tr w:rsidR="00D272FA" w14:paraId="54ECFCE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55F41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150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00B3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E66C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63BEC4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E6CE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959F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1414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B36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21</w:t>
            </w:r>
          </w:p>
        </w:tc>
      </w:tr>
      <w:tr w:rsidR="00D272FA" w14:paraId="368C884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E4CCF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971D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59834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0E45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76053A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54EAA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BAE0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5129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BB45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3E728A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7706B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495F6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1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DE438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6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D203C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21</w:t>
            </w:r>
          </w:p>
        </w:tc>
      </w:tr>
    </w:tbl>
    <w:p w14:paraId="2AB01F70" w14:textId="77777777" w:rsidR="008D6167" w:rsidRDefault="008D616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egal Aid Commission of New South Wales - Cash Flow Statement"/>
        <w:tblDescription w:val="Legal Aid Commission of New South Wales - Cash Flow Statement"/>
      </w:tblPr>
      <w:tblGrid>
        <w:gridCol w:w="5953"/>
        <w:gridCol w:w="1247"/>
        <w:gridCol w:w="1247"/>
        <w:gridCol w:w="1247"/>
      </w:tblGrid>
      <w:tr w:rsidR="00D272FA" w14:paraId="4013CBDB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711F205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67E992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1C690B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9AB6A2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8FA7FA1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280763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544C84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AC4BFA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0B627281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CFF224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2D2A8A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69CE49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BFB1BB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6F74FE38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ACF757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3DAFFD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395ED9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9C897D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0B9FC705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7649AD9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396693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C4FC66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B7AA88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FA6E73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A2AFF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460D9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8553A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E6B47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B36B8C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001D1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8D0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2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1298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4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83CC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164</w:t>
            </w:r>
          </w:p>
        </w:tc>
      </w:tr>
      <w:tr w:rsidR="00D272FA" w14:paraId="2D607B9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5C7A4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CB95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2730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88A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6B1BEE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72CC2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0E4A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E76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7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F853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474</w:t>
            </w:r>
          </w:p>
        </w:tc>
      </w:tr>
      <w:tr w:rsidR="00D272FA" w14:paraId="2AD19B3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F44DD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5B59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8CCF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0D49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</w:tr>
      <w:tr w:rsidR="00D272FA" w14:paraId="062D9DF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3C6D7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412C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322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4D2F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8994F8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F12A01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89480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60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1288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,84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1682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755</w:t>
            </w:r>
          </w:p>
        </w:tc>
      </w:tr>
      <w:tr w:rsidR="00D272FA" w14:paraId="2466431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8CBE84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75AAF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4,12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2BA2F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1,61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1889AC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83,802</w:t>
            </w:r>
          </w:p>
        </w:tc>
      </w:tr>
      <w:tr w:rsidR="00D272FA" w14:paraId="78DFBEE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284DE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425A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83E1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710B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D9D7EC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AAB533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A396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D872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0B7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71672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151DF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2C45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1,9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69C0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2,0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0532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546</w:t>
            </w:r>
          </w:p>
        </w:tc>
      </w:tr>
      <w:tr w:rsidR="00D272FA" w14:paraId="2AAB7DD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8EF66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9057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878F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A589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EC4666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06524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047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1729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95F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96624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99E37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B77E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83B3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7BAB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E8E8D6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A5330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A48E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286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FFD4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1</w:t>
            </w:r>
          </w:p>
        </w:tc>
      </w:tr>
      <w:tr w:rsidR="00D272FA" w14:paraId="05C93EB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D33D6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E75D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FAE3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568F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0F814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781B7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C1AE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F4F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851F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9F3ED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E0521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B3F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7A8C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2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7D5E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046</w:t>
            </w:r>
          </w:p>
        </w:tc>
      </w:tr>
      <w:tr w:rsidR="00D272FA" w14:paraId="3E5DDF5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B39F4D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722A4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BCCC7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6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140D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</w:t>
            </w:r>
          </w:p>
        </w:tc>
      </w:tr>
      <w:tr w:rsidR="00D272FA" w14:paraId="636C2A77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4F0F76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10F47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6,0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7E4CF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7,36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5BAF9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8,772</w:t>
            </w:r>
          </w:p>
        </w:tc>
      </w:tr>
      <w:tr w:rsidR="00D272FA" w14:paraId="5CD3B6D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A605A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348D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8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2ADDF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9128B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970</w:t>
            </w:r>
          </w:p>
        </w:tc>
      </w:tr>
      <w:tr w:rsidR="00D272FA" w14:paraId="6EEC0FF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1B3A1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905D38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551784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0740B8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9D990F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2C63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A7B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66D8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D41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</w:tr>
      <w:tr w:rsidR="00D272FA" w14:paraId="06718F8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9A5F9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520F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93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1F09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ABF2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575)</w:t>
            </w:r>
          </w:p>
        </w:tc>
      </w:tr>
      <w:tr w:rsidR="00D272FA" w14:paraId="24786DE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9BE75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07B2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6712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7FB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AA677D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1E35B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FFFA7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393F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4D18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21AE5E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50D4D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0307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32D6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886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93979D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F2B8A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A250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00F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4CFA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252C4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D031EE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C4F4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D5A3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08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F10A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19)</w:t>
            </w:r>
          </w:p>
        </w:tc>
      </w:tr>
      <w:tr w:rsidR="00D272FA" w14:paraId="7933299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1F6BE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7ADF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19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CD90A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34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3451C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759)</w:t>
            </w:r>
          </w:p>
        </w:tc>
      </w:tr>
      <w:tr w:rsidR="00D272FA" w14:paraId="655519C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CEA8C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2E5D2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B92A43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973EE8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8A7189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CADCC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84B7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78EC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0B2C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7929C1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6829F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1E7D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94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3C3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66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3C26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130)</w:t>
            </w:r>
          </w:p>
        </w:tc>
      </w:tr>
      <w:tr w:rsidR="00D272FA" w14:paraId="756C9BD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E7AFA4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E0E4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9FEB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09EA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B24B9F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2A3C4B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BFC9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9E2B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E8E8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75E09C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AFF63C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A430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E64C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2444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9CE7D6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DA916A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D670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98D1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4ABB1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C8207A3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AD6E7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72F4B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4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21E5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66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73BF6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130)</w:t>
            </w:r>
          </w:p>
        </w:tc>
      </w:tr>
      <w:tr w:rsidR="00D272FA" w14:paraId="4D6204DC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36BEDC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8DC4F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25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CABB4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25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7F9AC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9)</w:t>
            </w:r>
          </w:p>
        </w:tc>
      </w:tr>
      <w:tr w:rsidR="00D272FA" w14:paraId="09A0A33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4613E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1AFE7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9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5768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9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477D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40</w:t>
            </w:r>
          </w:p>
        </w:tc>
      </w:tr>
      <w:tr w:rsidR="00D272FA" w14:paraId="533B8218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72A22D5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2B1B9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73094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C5AA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D97FCF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2CFAA28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398C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E12E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CD57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5176C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D1B3E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F07D8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13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0BF27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14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60A97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221</w:t>
            </w:r>
          </w:p>
        </w:tc>
      </w:tr>
    </w:tbl>
    <w:p w14:paraId="6A4737AA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92F6081" w14:textId="51A7B88A" w:rsidR="00D272FA" w:rsidRDefault="00D272FA" w:rsidP="00D272FA"/>
    <w:p w14:paraId="79551F89" w14:textId="77777777" w:rsidR="00E72FC4" w:rsidRDefault="00E72FC4" w:rsidP="00F16CBF">
      <w:pPr>
        <w:pStyle w:val="Heading3"/>
        <w:rPr>
          <w:lang w:eastAsia="en-AU"/>
        </w:rPr>
        <w:sectPr w:rsidR="00E72FC4" w:rsidSect="002677A9">
          <w:headerReference w:type="even" r:id="rId29"/>
          <w:headerReference w:type="default" r:id="rId30"/>
          <w:headerReference w:type="first" r:id="rId31"/>
          <w:footerReference w:type="first" r:id="rId32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9961659" w14:textId="760D5A7B" w:rsidR="00D272FA" w:rsidRDefault="00D272FA" w:rsidP="00F16CBF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F16CBF">
        <w:rPr>
          <w:lang w:eastAsia="en-AU"/>
        </w:rPr>
        <w:t>New South Wales Crime Commission</w:t>
      </w:r>
    </w:p>
    <w:tbl>
      <w:tblPr>
        <w:tblW w:w="9694" w:type="dxa"/>
        <w:tblLook w:val="04A0" w:firstRow="1" w:lastRow="0" w:firstColumn="1" w:lastColumn="0" w:noHBand="0" w:noVBand="1"/>
        <w:tblCaption w:val="New South Wales Crime Commission - Operating Statement"/>
        <w:tblDescription w:val="New South Wales Crime Commission - Operating Statement"/>
      </w:tblPr>
      <w:tblGrid>
        <w:gridCol w:w="5953"/>
        <w:gridCol w:w="1247"/>
        <w:gridCol w:w="1247"/>
        <w:gridCol w:w="1247"/>
      </w:tblGrid>
      <w:tr w:rsidR="00D272FA" w14:paraId="6B2A6A1A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DE413DF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1DB2D0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05C19C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8568B4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9B44519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535479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807D46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F6C52E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459D6EFB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3CBB53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8F4A0E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BCCA8B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721BB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614DB59E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3B75B9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C408EF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3BA341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96C0D7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4E1F05D6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7D3D665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78CA9D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A5C95D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CEC3E4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474E99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2FB1D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C7644C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B5F787F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9E8584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64527D3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31975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872C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CB08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1C78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3</w:t>
            </w:r>
          </w:p>
        </w:tc>
      </w:tr>
      <w:tr w:rsidR="00D272FA" w14:paraId="190D27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9AFB7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AE56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2FDA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E8AB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A14717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A5454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5EF9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9A4F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F26B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79</w:t>
            </w:r>
          </w:p>
        </w:tc>
      </w:tr>
      <w:tr w:rsidR="00D272FA" w14:paraId="7C08BC6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519E0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2824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CA2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0056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13F48E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17C2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7608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232A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2890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164A9D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D405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F9B2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EA1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54C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54</w:t>
            </w:r>
          </w:p>
        </w:tc>
      </w:tr>
      <w:tr w:rsidR="00D272FA" w14:paraId="2D7E353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D4681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ACD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8EB4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B096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</w:tr>
      <w:tr w:rsidR="00D272FA" w14:paraId="6D67B27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CC0B9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E4A74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F2DE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4E06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F69B59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35C6A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1315F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73F678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67346A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336</w:t>
            </w:r>
          </w:p>
        </w:tc>
      </w:tr>
      <w:tr w:rsidR="00D272FA" w14:paraId="5B7EAF4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67CAD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9DDF0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250E64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9FA4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A9246A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1857B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E914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B1BAD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58A3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304CE9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AC219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91AA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3E02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E6E5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01</w:t>
            </w:r>
          </w:p>
        </w:tc>
      </w:tr>
      <w:tr w:rsidR="00D272FA" w14:paraId="7BFE3B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6A768D62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1AE5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675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261B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2</w:t>
            </w:r>
          </w:p>
        </w:tc>
      </w:tr>
      <w:tr w:rsidR="00D272FA" w14:paraId="0581144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37424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F5CD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C9F9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83A5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266855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F3641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54D6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C5F7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596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3941BE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56EA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4220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E5E5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9051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E0931D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0087C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64A8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9258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6552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3CED60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CA91C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4826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89B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517A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06973A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F6EC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E41E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7584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70DA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</w:tr>
      <w:tr w:rsidR="00D272FA" w14:paraId="37B5D3C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865BC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57ADA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1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522DC7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0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71542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530</w:t>
            </w:r>
          </w:p>
        </w:tc>
      </w:tr>
      <w:tr w:rsidR="00D272FA" w14:paraId="3460CA8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8A45F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4AA27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EC51F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B6247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3A68F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045E40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498B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7004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86E1E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4</w:t>
            </w:r>
          </w:p>
        </w:tc>
      </w:tr>
      <w:tr w:rsidR="00D272FA" w14:paraId="39B39B83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D0441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D1C30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32FF9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84120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68</w:t>
            </w:r>
          </w:p>
        </w:tc>
      </w:tr>
    </w:tbl>
    <w:p w14:paraId="3A61C0B0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32A0072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ew South Wales Crime Commission - Balance Sheet"/>
        <w:tblDescription w:val="New South Wales Crime Commission - Balance Sheet"/>
      </w:tblPr>
      <w:tblGrid>
        <w:gridCol w:w="5953"/>
        <w:gridCol w:w="1247"/>
        <w:gridCol w:w="1247"/>
        <w:gridCol w:w="1247"/>
      </w:tblGrid>
      <w:tr w:rsidR="00D272FA" w14:paraId="267598E9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D5FED75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425656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9AF768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B632B0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06ED970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77EA81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B6C11C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BF2107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4197B913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7984B53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88E540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73A056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7ED31A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18195969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4A3F813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170D98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154F33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3037E8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1F61F1E7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F87C14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60D7F4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ED7B3A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413319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0DB7BA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89FD91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D16490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0BCDB1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DECFED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48BF29C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23BD9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2D10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D996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7745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6</w:t>
            </w:r>
          </w:p>
        </w:tc>
      </w:tr>
      <w:tr w:rsidR="00D272FA" w14:paraId="02CECF8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B203D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494A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CC7C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DBC2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C95F61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FC5FE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F931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3B5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C3C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</w:t>
            </w:r>
          </w:p>
        </w:tc>
      </w:tr>
      <w:tr w:rsidR="00D272FA" w14:paraId="38E2ABC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E8C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2EE5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1AE1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4E1E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8D3271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E5358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4371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6181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B063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40FB01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8F251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8E18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51B4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9841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93CF0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E394D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D1A2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610E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118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3BA4E7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7A95C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D03F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757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48C5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D23B48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601CC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3D66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838C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C330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D6FB68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D0ACB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7E482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CA4285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AC4F6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5</w:t>
            </w:r>
          </w:p>
        </w:tc>
      </w:tr>
      <w:tr w:rsidR="00D272FA" w14:paraId="3645AF9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BA4025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13BA2E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7E490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69A3D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2D4002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6E2A8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2E5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CF7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812E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177A8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16D9A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A863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109A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0800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AF8475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C47A5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971C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299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71AC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E5B6EC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D5F74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7C1F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CCBC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594F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0C4C38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B4C0E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5908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B570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A9E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7E0DAE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8E1CF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F9DA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2F89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C29B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D508C2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3A7D1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DE16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0789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D63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145091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1DD15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F5E0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A21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E30B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</w:tr>
      <w:tr w:rsidR="00D272FA" w14:paraId="600F624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7A147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EF4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99CE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994C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1</w:t>
            </w:r>
          </w:p>
        </w:tc>
      </w:tr>
      <w:tr w:rsidR="00D272FA" w14:paraId="23B91FE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3A49F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351C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7AB9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ECA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DF2CE4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0A6F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55E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2508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B189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3741B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F666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6898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C13F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A38B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67</w:t>
            </w:r>
          </w:p>
        </w:tc>
      </w:tr>
      <w:tr w:rsidR="00D272FA" w14:paraId="667A91A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E0E83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386A0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4975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2019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6</w:t>
            </w:r>
          </w:p>
        </w:tc>
      </w:tr>
      <w:tr w:rsidR="00D272FA" w14:paraId="4EBAEE9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319CD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5AA5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8409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5F43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65800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60F6D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6EB89D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8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513422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4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EDD146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75</w:t>
            </w:r>
          </w:p>
        </w:tc>
      </w:tr>
      <w:tr w:rsidR="00D272FA" w14:paraId="4D9065DD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ED4BA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7B5D7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1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BC9EE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9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29D2F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60</w:t>
            </w:r>
          </w:p>
        </w:tc>
      </w:tr>
      <w:tr w:rsidR="00D272FA" w14:paraId="241509B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A0B85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CC880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BEEC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5226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4E8BC8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2315C9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7AB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49E0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2AFA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05441D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96231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D40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357C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127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A9E091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6EE31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AF1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E276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F3C3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</w:tr>
      <w:tr w:rsidR="00D272FA" w14:paraId="64835BB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CF89E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B29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9F57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F5BD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4D1EB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62BE8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33C6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1D2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DED2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ECA477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A01A9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27ED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C053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4EE5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42</w:t>
            </w:r>
          </w:p>
        </w:tc>
      </w:tr>
      <w:tr w:rsidR="00D272FA" w14:paraId="4D83178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238A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333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69C0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0C2F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6</w:t>
            </w:r>
          </w:p>
        </w:tc>
      </w:tr>
      <w:tr w:rsidR="00D272FA" w14:paraId="4588DBA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2B386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1F28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6922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659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108E3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5EE2D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3232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CDAF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C5EC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070BEC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2D18F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523AA0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6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3E906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7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F36B2A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19</w:t>
            </w:r>
          </w:p>
        </w:tc>
      </w:tr>
      <w:tr w:rsidR="00D272FA" w14:paraId="325F3BA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54D4B5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170DE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21777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94DA2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4F08F7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7F352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27E7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DD5F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B5DD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0E6B7C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BC40E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1225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469A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AE1E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32332D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263E0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25F3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01ED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05A1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1F81C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62E94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B39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F804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E41C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E0A953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C1AEA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5A8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0298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E6A9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7</w:t>
            </w:r>
          </w:p>
        </w:tc>
      </w:tr>
      <w:tr w:rsidR="00D272FA" w14:paraId="18FD799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C66B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CF8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75BD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E9A8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</w:tr>
      <w:tr w:rsidR="00D272FA" w14:paraId="59465AF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2D994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5D03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5AD6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E5D5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943DFBA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1C168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9A569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F80B2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D101E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02</w:t>
            </w:r>
          </w:p>
        </w:tc>
      </w:tr>
      <w:tr w:rsidR="00D272FA" w14:paraId="36DC46F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EABB8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285B5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4609A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2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3EC2F3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22</w:t>
            </w:r>
          </w:p>
        </w:tc>
      </w:tr>
      <w:tr w:rsidR="00D272FA" w14:paraId="1990163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9C5B5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68BC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19EDF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CA14E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9</w:t>
            </w:r>
          </w:p>
        </w:tc>
      </w:tr>
      <w:tr w:rsidR="00D272FA" w14:paraId="77B0EB4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B210D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3C79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1666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663F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2566CD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EE8F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7D4F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53A2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7BCC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9</w:t>
            </w:r>
          </w:p>
        </w:tc>
      </w:tr>
      <w:tr w:rsidR="00D272FA" w14:paraId="37F1213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9A4E8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C40D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8B9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EE52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224B3E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94659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0A42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A7D5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C56E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52140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17309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AED74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84F2B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612EE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9</w:t>
            </w:r>
          </w:p>
        </w:tc>
      </w:tr>
    </w:tbl>
    <w:p w14:paraId="1CF1105A" w14:textId="77777777" w:rsidR="008D6167" w:rsidRDefault="008D616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ew South Wales Crime Commission - Cash Flow Statement"/>
        <w:tblDescription w:val="New South Wales Crime Commission - Cash Flow Statement"/>
      </w:tblPr>
      <w:tblGrid>
        <w:gridCol w:w="5953"/>
        <w:gridCol w:w="1247"/>
        <w:gridCol w:w="1247"/>
        <w:gridCol w:w="1247"/>
      </w:tblGrid>
      <w:tr w:rsidR="00D272FA" w14:paraId="6FCEBAD6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254CE35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A776F7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2FCFD0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E82ED1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8340B2B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8E28D0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648B43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E373D3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180F0E69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F9D668F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474520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D7C3E8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2775BF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2AAC4693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4A88E2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162A7B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0C8013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3E4C6D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2E54E0E1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E1C389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BB4B64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EC09F9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EB69A9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7DC9E6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3EBA9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B476A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38D0B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ABD37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F43106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B4A56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3A93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394D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3A8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1</w:t>
            </w:r>
          </w:p>
        </w:tc>
      </w:tr>
      <w:tr w:rsidR="00D272FA" w14:paraId="52E158C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D8652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AC81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F59A6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318C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319B7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183B4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A659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B7D3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27E9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B91338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25DAB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407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D9F6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D1CC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</w:tr>
      <w:tr w:rsidR="00D272FA" w14:paraId="77B387D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71BF1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BBE7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A90B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337F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623755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D6F533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2D764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8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C2549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0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8519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79</w:t>
            </w:r>
          </w:p>
        </w:tc>
      </w:tr>
      <w:tr w:rsidR="00D272FA" w14:paraId="7499D524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95A5C76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99CF0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6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A7B67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5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1040FB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6,910</w:t>
            </w:r>
          </w:p>
        </w:tc>
      </w:tr>
      <w:tr w:rsidR="00D272FA" w14:paraId="58A9059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92BEF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B3D6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3BB9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5B11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7DB9F5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48802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68E2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D1F1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1B14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E86176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7BB34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A78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1727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46E9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01</w:t>
            </w:r>
          </w:p>
        </w:tc>
      </w:tr>
      <w:tr w:rsidR="00D272FA" w14:paraId="361667A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3BAD2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6E34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D413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4C4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EF781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928CA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2B35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A848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EF50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58847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1F898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BA8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A95A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F379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4708F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1FDEA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AE24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CD89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1BF9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65A929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30BE4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FFB6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0851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2FF8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70299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B683C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EAF3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9B2F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8B20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1DF39E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F862E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F79B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1FE2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51A2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FF7D5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BBC81C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CB47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67A17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4EF14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</w:tr>
      <w:tr w:rsidR="00D272FA" w14:paraId="7575B6D4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78F28F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FE446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46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91C3F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3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185B5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758</w:t>
            </w:r>
          </w:p>
        </w:tc>
      </w:tr>
      <w:tr w:rsidR="00D272FA" w14:paraId="7A6F729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F3DE2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9D35E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290B2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4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9D87C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48</w:t>
            </w:r>
          </w:p>
        </w:tc>
      </w:tr>
      <w:tr w:rsidR="00D272FA" w14:paraId="36E65F7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8C617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835B0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473A95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9F64B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E4FD60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E96CE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328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3CDB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B135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3874C7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D3B13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42C5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9617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2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16D8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80)</w:t>
            </w:r>
          </w:p>
        </w:tc>
      </w:tr>
      <w:tr w:rsidR="00D272FA" w14:paraId="1805FC2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8C78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F58E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20D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7718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A79500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A702A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1E0A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921D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70E1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A936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0020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F3F6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390E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C9E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D341B2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90AFD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B7CF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9047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0093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1E6E2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301CF8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7824D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CEE6A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8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17720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D272FA" w14:paraId="6FD3B79C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75B68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E7139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3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E8099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3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C5798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80)</w:t>
            </w:r>
          </w:p>
        </w:tc>
      </w:tr>
      <w:tr w:rsidR="00D272FA" w14:paraId="2EF1DBB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37C2C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37FD5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FFFE6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CE9333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01A9E1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86498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BEAD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1DBC4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CCDB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B82BE9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2FFA8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9DD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68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9188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4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331A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87)</w:t>
            </w:r>
          </w:p>
        </w:tc>
      </w:tr>
      <w:tr w:rsidR="00D272FA" w14:paraId="2A65CDD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D6DA0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664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EE10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F440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D7BC9A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975A5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71D1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8340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4433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6DF2AA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F3BC1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2E56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A7FC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8DE6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AD38F2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A74AF4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975D3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4ED7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AE25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1FC7FA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28748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0C693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68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2E3A7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4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85403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87)</w:t>
            </w:r>
          </w:p>
        </w:tc>
      </w:tr>
      <w:tr w:rsidR="00D272FA" w14:paraId="3BB0795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B9FA1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BB343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CE29B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3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23639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)</w:t>
            </w:r>
          </w:p>
        </w:tc>
      </w:tr>
      <w:tr w:rsidR="00D272FA" w14:paraId="0B8F6EA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C2BBE3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2D4C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D6E2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C1DE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5</w:t>
            </w:r>
          </w:p>
        </w:tc>
      </w:tr>
      <w:tr w:rsidR="00D272FA" w14:paraId="55F4E5C3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1893954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D315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CE5B1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2DDE7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A08DB5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2F1F4B1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90CF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6519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59682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FF2069C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0D424B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90BD6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1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BF9C4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DADA3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6</w:t>
            </w:r>
          </w:p>
        </w:tc>
      </w:tr>
    </w:tbl>
    <w:p w14:paraId="12F4631E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48B4493" w14:textId="2A5F6405" w:rsidR="00D272FA" w:rsidRDefault="00D272FA" w:rsidP="00D272FA"/>
    <w:p w14:paraId="3EF3C720" w14:textId="77777777" w:rsidR="00E72FC4" w:rsidRDefault="00E72FC4" w:rsidP="00F16CBF">
      <w:pPr>
        <w:pStyle w:val="Heading3"/>
        <w:rPr>
          <w:lang w:eastAsia="en-AU"/>
        </w:rPr>
        <w:sectPr w:rsidR="00E72FC4" w:rsidSect="002677A9">
          <w:headerReference w:type="even" r:id="rId33"/>
          <w:headerReference w:type="default" r:id="rId34"/>
          <w:headerReference w:type="first" r:id="rId35"/>
          <w:footerReference w:type="first" r:id="rId36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DD28A9A" w14:textId="350FEC94" w:rsidR="00D272FA" w:rsidRDefault="00D272FA" w:rsidP="00F16CBF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F16CBF">
        <w:rPr>
          <w:lang w:eastAsia="en-AU"/>
        </w:rPr>
        <w:t>NSW Police Force</w:t>
      </w:r>
    </w:p>
    <w:tbl>
      <w:tblPr>
        <w:tblW w:w="9694" w:type="dxa"/>
        <w:tblLook w:val="04A0" w:firstRow="1" w:lastRow="0" w:firstColumn="1" w:lastColumn="0" w:noHBand="0" w:noVBand="1"/>
        <w:tblCaption w:val="NSW Police Force - Operating Statement"/>
        <w:tblDescription w:val="NSW Police Force - Operating Statement"/>
      </w:tblPr>
      <w:tblGrid>
        <w:gridCol w:w="5953"/>
        <w:gridCol w:w="1247"/>
        <w:gridCol w:w="1247"/>
        <w:gridCol w:w="1247"/>
      </w:tblGrid>
      <w:tr w:rsidR="00D272FA" w14:paraId="760DC6DF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11C0F90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C8DC41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5A8190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CD4AD6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3B48C4E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993538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3F7EE8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987A43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1463421E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077658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F7DBF2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61C463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BD90A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50AC060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EEC3E8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826D14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4365DC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4B8EA8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17B04A9A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882C93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C6F030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9D2E8A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B34E7D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563A76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2AC1B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55BC01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1A533F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F86C67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41FECFD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1ACBC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0765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2,8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D5AC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2,8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3D98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77,847</w:t>
            </w:r>
          </w:p>
        </w:tc>
      </w:tr>
      <w:tr w:rsidR="00D272FA" w14:paraId="4E74F02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77350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3A3E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8C43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0CB47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DC159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2F0D9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2873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8,1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DE31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3,9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6C0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,345</w:t>
            </w:r>
          </w:p>
        </w:tc>
      </w:tr>
      <w:tr w:rsidR="00D272FA" w14:paraId="49F0345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348CC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0AA3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40E8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663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95</w:t>
            </w:r>
          </w:p>
        </w:tc>
      </w:tr>
      <w:tr w:rsidR="00D272FA" w14:paraId="37506A5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14EA3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69F6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123C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AD8E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62A31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0D7D4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8CD5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,1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D64B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0,7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086C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878</w:t>
            </w:r>
          </w:p>
        </w:tc>
      </w:tr>
      <w:tr w:rsidR="00D272FA" w14:paraId="26A4B0D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CBBF1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F11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F699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6D78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84</w:t>
            </w:r>
          </w:p>
        </w:tc>
      </w:tr>
      <w:tr w:rsidR="00D272FA" w14:paraId="5B34971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221C9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AF0A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3CF9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3B12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0</w:t>
            </w:r>
          </w:p>
        </w:tc>
      </w:tr>
      <w:tr w:rsidR="00D272FA" w14:paraId="59E2C91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964D2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1A1F7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02,25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36EE3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35,09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5D1B0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72,049</w:t>
            </w:r>
          </w:p>
        </w:tc>
      </w:tr>
      <w:tr w:rsidR="00D272FA" w14:paraId="1D1C952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49404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1331A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07BBB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5E213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102908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1C77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9CF3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2B9B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0B06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BEB3A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6FCB2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D1B3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0,4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D639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6,3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5868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7,868</w:t>
            </w:r>
          </w:p>
        </w:tc>
      </w:tr>
      <w:tr w:rsidR="00D272FA" w14:paraId="54C18C6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DFDE54E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52B5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9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BE8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6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EBB6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823</w:t>
            </w:r>
          </w:p>
        </w:tc>
      </w:tr>
      <w:tr w:rsidR="00D272FA" w14:paraId="133AA6B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34E08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9583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E134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A670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5A6BDF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1A0A4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A0D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8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BBA0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7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F1B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047</w:t>
            </w:r>
          </w:p>
        </w:tc>
      </w:tr>
      <w:tr w:rsidR="00D272FA" w14:paraId="6D8C8A4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D22A4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C00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9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8A66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8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7FF2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881</w:t>
            </w:r>
          </w:p>
        </w:tc>
      </w:tr>
      <w:tr w:rsidR="00D272FA" w14:paraId="78BD3CD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23DB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270A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D322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D55F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742930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D2E1D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2DB1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0F57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9E3A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0D273A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0E609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9D12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53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EC92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B64D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66</w:t>
            </w:r>
          </w:p>
        </w:tc>
      </w:tr>
      <w:tr w:rsidR="00D272FA" w14:paraId="3FB9AF6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ACB06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FF74EE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17,72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D99FF2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58,48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7DF61D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46,686</w:t>
            </w:r>
          </w:p>
        </w:tc>
      </w:tr>
      <w:tr w:rsidR="00D272FA" w14:paraId="067A1FA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9E52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2288C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8960B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70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F3BDC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8)</w:t>
            </w:r>
          </w:p>
        </w:tc>
      </w:tr>
      <w:tr w:rsidR="00D272FA" w14:paraId="5668D8F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1C64A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4EAD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5AE0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27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6088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</w:tr>
      <w:tr w:rsidR="00D272FA" w14:paraId="1DB35C3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59A1A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9B568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54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53C1E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2,53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437A3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709</w:t>
            </w:r>
          </w:p>
        </w:tc>
      </w:tr>
    </w:tbl>
    <w:p w14:paraId="04E60048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6A56A28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Police Force - Balance Sheet"/>
        <w:tblDescription w:val="NSW Police Force - Balance Sheet"/>
      </w:tblPr>
      <w:tblGrid>
        <w:gridCol w:w="5953"/>
        <w:gridCol w:w="1247"/>
        <w:gridCol w:w="1247"/>
        <w:gridCol w:w="1247"/>
      </w:tblGrid>
      <w:tr w:rsidR="00D272FA" w14:paraId="0B14484F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2E62327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1DF3F8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C93CB0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CE1520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5BF313E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426C4E9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E5CD9A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B1813D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4F13177E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2D1128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C1B55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755B53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E15380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3547094A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A792A6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55C349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D596A4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A4F0A3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309020EE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13C2FA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CFCF65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F83CEF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EA87B5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50D4D4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4C1504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CF0A08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C084A3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AD2FBD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7E62ACA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5ACB7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BE4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1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AB88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0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98C2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391</w:t>
            </w:r>
          </w:p>
        </w:tc>
      </w:tr>
      <w:tr w:rsidR="00D272FA" w14:paraId="0DB53C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69B1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7ED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4E4B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AF07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8EF408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D8FAF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0F7B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8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CC69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8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F144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794</w:t>
            </w:r>
          </w:p>
        </w:tc>
      </w:tr>
      <w:tr w:rsidR="00D272FA" w14:paraId="1BB2FFE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8A2BB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BBF4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A691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39EF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0</w:t>
            </w:r>
          </w:p>
        </w:tc>
      </w:tr>
      <w:tr w:rsidR="00D272FA" w14:paraId="47068EB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10BB1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E6C1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95F7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39C3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A15DEC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E7E6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638F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8DC4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23F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42A410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0738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2DBA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529E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A320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6C49B0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0D86C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F772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EAB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4575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33EFD1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7D254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0CE4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9A46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97FF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</w:tr>
      <w:tr w:rsidR="00D272FA" w14:paraId="4274DFF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809D0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B159D9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1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4B879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1,03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79D8E9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1,245</w:t>
            </w:r>
          </w:p>
        </w:tc>
      </w:tr>
      <w:tr w:rsidR="00D272FA" w14:paraId="6AF5090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028A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EE330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CBD2F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0E48C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1E4D8C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6774D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FADB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BF39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FBE0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9E55FF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5D19C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B34F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0C07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8EBC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8534F1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9F7DA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3E0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E9A7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BBD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00</w:t>
            </w:r>
          </w:p>
        </w:tc>
      </w:tr>
      <w:tr w:rsidR="00D272FA" w14:paraId="4F2F146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0CFBD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752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923D8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4FF9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B8C36B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2F631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F9BD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E9B3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9DB0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E7812B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1B1A1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C4AC8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1AF4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D2D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18B8D5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73286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E313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6B16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78B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FCCAEE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BB034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7A64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1,8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380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8,5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27E6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1,842</w:t>
            </w:r>
          </w:p>
        </w:tc>
      </w:tr>
      <w:tr w:rsidR="00D272FA" w14:paraId="43F6266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5F2C5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33C2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,1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1D5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,1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2956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2,505</w:t>
            </w:r>
          </w:p>
        </w:tc>
      </w:tr>
      <w:tr w:rsidR="00D272FA" w14:paraId="1DE8AE5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2B967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37CE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0B7F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2CB35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8BC75C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7590C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410E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C59D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2CF4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F82E21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FDF7D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1958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,5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7399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7,8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E468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9,764</w:t>
            </w:r>
          </w:p>
        </w:tc>
      </w:tr>
      <w:tr w:rsidR="00D272FA" w14:paraId="1C4D23F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29419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C5E3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7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8D3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2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D99C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454</w:t>
            </w:r>
          </w:p>
        </w:tc>
      </w:tr>
      <w:tr w:rsidR="00D272FA" w14:paraId="2B1EB21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68875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1D67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13CC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9389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C61F41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3A325A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4E73BF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40,5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F498E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19,07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39B6AE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3,365</w:t>
            </w:r>
          </w:p>
        </w:tc>
      </w:tr>
      <w:tr w:rsidR="00D272FA" w14:paraId="504D243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DE091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0ED4F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02,72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0D41B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70,1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9E69C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14,611</w:t>
            </w:r>
          </w:p>
        </w:tc>
      </w:tr>
      <w:tr w:rsidR="00D272FA" w14:paraId="082A77B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3A79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F1935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AD522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34B5A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4EB27D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3FF827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1FEB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4A6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D1B3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7A7F3B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5678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41BE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2B67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21F4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59FB9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3D973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DEC3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7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AA5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1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B868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187</w:t>
            </w:r>
          </w:p>
        </w:tc>
      </w:tr>
      <w:tr w:rsidR="00D272FA" w14:paraId="0470747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96819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F589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E3C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6652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66</w:t>
            </w:r>
          </w:p>
        </w:tc>
      </w:tr>
      <w:tr w:rsidR="00D272FA" w14:paraId="7EEB935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30FC4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4B24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B40F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D1BA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9</w:t>
            </w:r>
          </w:p>
        </w:tc>
      </w:tr>
      <w:tr w:rsidR="00D272FA" w14:paraId="7DB4898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80534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07F9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4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0AD9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4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121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428</w:t>
            </w:r>
          </w:p>
        </w:tc>
      </w:tr>
      <w:tr w:rsidR="00D272FA" w14:paraId="1C55D47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C46E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7C2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7,3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C0CB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7,3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53C9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6,861</w:t>
            </w:r>
          </w:p>
        </w:tc>
      </w:tr>
      <w:tr w:rsidR="00D272FA" w14:paraId="7DC8B11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C3B42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E383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C3F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9EF9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</w:tr>
      <w:tr w:rsidR="00D272FA" w14:paraId="69D72B1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3DD4F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1F97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056F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92C6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232C4C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9E045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18C99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8,12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FB170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0,5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FB01C1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2,572</w:t>
            </w:r>
          </w:p>
        </w:tc>
      </w:tr>
      <w:tr w:rsidR="00D272FA" w14:paraId="7AEEF33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3A3B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69D72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1353D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28CB4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C6FAF3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F5C37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57E2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64C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07B9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EF6123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A0836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DCE9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05BE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7852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999E68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24CD5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E5B5B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7992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02F5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3B73F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2E33A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800F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EF6F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541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32F3A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D115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00A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,9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E026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1,9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3B68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1,250</w:t>
            </w:r>
          </w:p>
        </w:tc>
      </w:tr>
      <w:tr w:rsidR="00D272FA" w14:paraId="5403224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BB045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A19A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4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BB87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4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52D6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924</w:t>
            </w:r>
          </w:p>
        </w:tc>
      </w:tr>
      <w:tr w:rsidR="00D272FA" w14:paraId="1CD48C0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4635A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848B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DA2D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EAB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003B33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10DEC2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E29395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8,3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894F5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0,3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B49D4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9,174</w:t>
            </w:r>
          </w:p>
        </w:tc>
      </w:tr>
      <w:tr w:rsidR="00D272FA" w14:paraId="17EEF4F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003FB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9A3D4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6,49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2DC42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0,95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CAF39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1,747</w:t>
            </w:r>
          </w:p>
        </w:tc>
      </w:tr>
      <w:tr w:rsidR="00D272FA" w14:paraId="4E3AFA6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5397CA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6FFE5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6,2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7D2A1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19,15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4C5AAE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2,864</w:t>
            </w:r>
          </w:p>
        </w:tc>
      </w:tr>
      <w:tr w:rsidR="00D272FA" w14:paraId="2A8BD61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A4ECA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1795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F65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AD75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137043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0194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F771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,7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CEA1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8,6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1C42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2,353</w:t>
            </w:r>
          </w:p>
        </w:tc>
      </w:tr>
      <w:tr w:rsidR="00D272FA" w14:paraId="452E5DE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A8E89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EFB2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0,5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8B3E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0,5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09B9E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0,511</w:t>
            </w:r>
          </w:p>
        </w:tc>
      </w:tr>
      <w:tr w:rsidR="00D272FA" w14:paraId="31B1336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D4AE6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3440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A3CAB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A533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6B536ED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0EF45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C00D8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6,2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D4248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19,15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89134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2,864</w:t>
            </w:r>
          </w:p>
        </w:tc>
      </w:tr>
    </w:tbl>
    <w:p w14:paraId="6592F55E" w14:textId="77777777" w:rsidR="008D6167" w:rsidRDefault="008D616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Police Force - Cash Flow Statement"/>
        <w:tblDescription w:val="NSW Police Force - Cash Flow Statement"/>
      </w:tblPr>
      <w:tblGrid>
        <w:gridCol w:w="5953"/>
        <w:gridCol w:w="1247"/>
        <w:gridCol w:w="1247"/>
        <w:gridCol w:w="1247"/>
      </w:tblGrid>
      <w:tr w:rsidR="00D272FA" w14:paraId="4B38E3CE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259A4FA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41AF05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883705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57A2DB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F294DE8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882841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27D3E5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9CCC18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CC3B19C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E9E8C7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380244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5FD5AB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38EEA6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73F21B4D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A8183F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5B1645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16338D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6897FA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187A74D5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A0E602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48B38F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C16420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CF0445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70122C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0BDD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DF85E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20832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54244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FB1FDC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9FAB0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70B5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74,1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E77C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1,3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A0F3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49,354</w:t>
            </w:r>
          </w:p>
        </w:tc>
      </w:tr>
      <w:tr w:rsidR="00D272FA" w14:paraId="6E68E19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60CC4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8885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8589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F699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6C0B8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A2FC0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AC60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F950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936A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95</w:t>
            </w:r>
          </w:p>
        </w:tc>
      </w:tr>
      <w:tr w:rsidR="00D272FA" w14:paraId="5BB6A28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0221A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D159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517A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DA03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84</w:t>
            </w:r>
          </w:p>
        </w:tc>
      </w:tr>
      <w:tr w:rsidR="00D272FA" w14:paraId="6D9B658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865FA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1043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EC7B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54F7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E87D8A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D936A6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66BB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6,05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F3E95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2,85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FD82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3,693</w:t>
            </w:r>
          </w:p>
        </w:tc>
      </w:tr>
      <w:tr w:rsidR="00D272FA" w14:paraId="7C6A68E2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8FA442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9D622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72,23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CB346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39,74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A64322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,883,325</w:t>
            </w:r>
          </w:p>
        </w:tc>
      </w:tr>
      <w:tr w:rsidR="00D272FA" w14:paraId="6E1490F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4697C5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3929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ED57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370D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54E1A9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0B56B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B4AE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4478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D91D8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F790A8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5F9B6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A8C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0,4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5667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6,3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D383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7,868</w:t>
            </w:r>
          </w:p>
        </w:tc>
      </w:tr>
      <w:tr w:rsidR="00D272FA" w14:paraId="72623C3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95479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92D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8FBE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9320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150033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AE202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14DF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CB5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78E0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AF3B76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995CC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8936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0A2D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6D30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E39C1E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CF9DB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E36C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7C2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4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C98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147</w:t>
            </w:r>
          </w:p>
        </w:tc>
      </w:tr>
      <w:tr w:rsidR="00D272FA" w14:paraId="3FB8B98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D0E48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DB3D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E53E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A5BF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</w:tr>
      <w:tr w:rsidR="00D272FA" w14:paraId="75AD61B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B1648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6A60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A46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2C40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568FD0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8A529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9046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4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F135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92A2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81</w:t>
            </w:r>
          </w:p>
        </w:tc>
      </w:tr>
      <w:tr w:rsidR="00D272FA" w14:paraId="5B06DC7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7BEB61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5CD9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6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1AF1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32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A6BF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663</w:t>
            </w:r>
          </w:p>
        </w:tc>
      </w:tr>
      <w:tr w:rsidR="00D272FA" w14:paraId="697A56E9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45CBF4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AE24F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27,1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CDAD1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18,4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771C0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96,050</w:t>
            </w:r>
          </w:p>
        </w:tc>
      </w:tr>
      <w:tr w:rsidR="00D272FA" w14:paraId="3596E15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650EE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FA4B4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4,88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25B61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70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C729A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2,725</w:t>
            </w:r>
          </w:p>
        </w:tc>
      </w:tr>
      <w:tr w:rsidR="00D272FA" w14:paraId="6DD7B1D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4F740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2273C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C0674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478575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22D03C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CE8B3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C00F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17F8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9221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4</w:t>
            </w:r>
          </w:p>
        </w:tc>
      </w:tr>
      <w:tr w:rsidR="00D272FA" w14:paraId="2E4F396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F5B77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D0E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4,38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845B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0,85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A886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0,058)</w:t>
            </w:r>
          </w:p>
        </w:tc>
      </w:tr>
      <w:tr w:rsidR="00D272FA" w14:paraId="7F2D917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05A05C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9B6E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F345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9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C817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1D12AD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32F2C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978C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EDB2E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3F3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01E4F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65AD4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B4A2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82D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8861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EDAD8B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BA566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91E3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C5C1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AF01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B681D4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CB78B5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8696A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3,274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2053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,82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63070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8,502)</w:t>
            </w:r>
          </w:p>
        </w:tc>
      </w:tr>
      <w:tr w:rsidR="00D272FA" w14:paraId="48310E98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37A14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32158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5,92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6FB61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0,86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A8EA4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6,826)</w:t>
            </w:r>
          </w:p>
        </w:tc>
      </w:tr>
      <w:tr w:rsidR="00D272FA" w14:paraId="44DFAE7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09C4C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CE9FE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D9D8D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612545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217211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35FD3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071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547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992B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67E540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5C71D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888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45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EA25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43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852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7,587)</w:t>
            </w:r>
          </w:p>
        </w:tc>
      </w:tr>
      <w:tr w:rsidR="00D272FA" w14:paraId="463133C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6A4F3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6C92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32478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EE25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14985F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9B8AB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493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4F2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1283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D272FA" w14:paraId="3C99EF8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A4BDC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124B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E162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7BB3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8D42CF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887F41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2AD4B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D4148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C75A8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F41F4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CEDEC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4504F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9,45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DBF94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9,43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F7F80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587)</w:t>
            </w:r>
          </w:p>
        </w:tc>
      </w:tr>
      <w:tr w:rsidR="00D272FA" w14:paraId="090D4BF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61D49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259C3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0,497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E6D16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1,59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FB698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12</w:t>
            </w:r>
          </w:p>
        </w:tc>
      </w:tr>
      <w:tr w:rsidR="00D272FA" w14:paraId="77038B1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E284BB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ECED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67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5AF2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67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21EE9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079</w:t>
            </w:r>
          </w:p>
        </w:tc>
      </w:tr>
      <w:tr w:rsidR="00D272FA" w14:paraId="7DBAE018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5DFAE43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D1114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3511C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BAC8E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68F08A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0533FB2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37839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C082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6548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F90BBD7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84B660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96DED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17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EF709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07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C00BC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,391</w:t>
            </w:r>
          </w:p>
        </w:tc>
      </w:tr>
    </w:tbl>
    <w:p w14:paraId="7E830C2E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4774231" w14:textId="25588E6A" w:rsidR="00D272FA" w:rsidRDefault="00D272FA" w:rsidP="00D272FA"/>
    <w:p w14:paraId="3F331279" w14:textId="77777777" w:rsidR="00E72FC4" w:rsidRDefault="00E72FC4" w:rsidP="0064307C">
      <w:pPr>
        <w:pStyle w:val="Heading3"/>
        <w:rPr>
          <w:lang w:eastAsia="en-AU"/>
        </w:rPr>
        <w:sectPr w:rsidR="00E72FC4" w:rsidSect="002677A9">
          <w:headerReference w:type="even" r:id="rId37"/>
          <w:headerReference w:type="default" r:id="rId38"/>
          <w:headerReference w:type="first" r:id="rId39"/>
          <w:footerReference w:type="first" r:id="rId4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3CE27DB" w14:textId="288CDE26" w:rsidR="0064307C" w:rsidRDefault="0064307C" w:rsidP="0064307C">
      <w:pPr>
        <w:pStyle w:val="Heading3"/>
      </w:pPr>
      <w:r w:rsidRPr="00F16CBF">
        <w:rPr>
          <w:lang w:eastAsia="en-AU"/>
        </w:rPr>
        <w:t>NSW Rural Fire Service</w:t>
      </w:r>
    </w:p>
    <w:tbl>
      <w:tblPr>
        <w:tblW w:w="9694" w:type="dxa"/>
        <w:tblLook w:val="04A0" w:firstRow="1" w:lastRow="0" w:firstColumn="1" w:lastColumn="0" w:noHBand="0" w:noVBand="1"/>
        <w:tblCaption w:val="NSW Rural Fire Service - Operating Statement"/>
        <w:tblDescription w:val="NSW Rural Fire Service - Operating Statement"/>
      </w:tblPr>
      <w:tblGrid>
        <w:gridCol w:w="5953"/>
        <w:gridCol w:w="1247"/>
        <w:gridCol w:w="1247"/>
        <w:gridCol w:w="1247"/>
      </w:tblGrid>
      <w:tr w:rsidR="00D272FA" w14:paraId="65A90B94" w14:textId="77777777" w:rsidTr="00926649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4C1E220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D0CE10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221CFF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6340B7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86D95E7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12E18D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07ABA8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F53AF0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56061AD7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F1C8A8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4FAF4B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A8B1FF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5640F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B91193A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3409A4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06B460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E6B134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CD03BB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1A594EE2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881B63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33918C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078633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583BF9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741310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33FDD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9DA407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AA7DAF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A44D96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35A897F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01F86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A4AA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0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EB9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3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682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333</w:t>
            </w:r>
          </w:p>
        </w:tc>
      </w:tr>
      <w:tr w:rsidR="00B2028E" w14:paraId="6989F24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DA3B5E" w14:textId="77777777" w:rsidR="00B2028E" w:rsidRDefault="00B2028E" w:rsidP="00B2028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442D1" w14:textId="2DB2B003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241236" w14:textId="3B172A33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B63A1" w14:textId="02BAA878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2049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1538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8D6C6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6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84A5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4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BBCF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079</w:t>
            </w:r>
          </w:p>
        </w:tc>
      </w:tr>
      <w:tr w:rsidR="00D272FA" w14:paraId="7FE4E13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AA3BD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C75C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1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229B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B1ED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142</w:t>
            </w:r>
          </w:p>
        </w:tc>
      </w:tr>
      <w:tr w:rsidR="00B2028E" w14:paraId="202D15A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0DD37" w14:textId="77777777" w:rsidR="00B2028E" w:rsidRDefault="00B2028E" w:rsidP="00B2028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533F8D" w14:textId="4DDDB113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9E363" w14:textId="4CDF098F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54F44D" w14:textId="237E93C2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69EFDE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A5504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6C4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7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BED8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6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7DC2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872</w:t>
            </w:r>
          </w:p>
        </w:tc>
      </w:tr>
      <w:tr w:rsidR="00D272FA" w14:paraId="06555B4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7FB26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ECF7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D39C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152C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0</w:t>
            </w:r>
          </w:p>
        </w:tc>
      </w:tr>
      <w:tr w:rsidR="00D272FA" w14:paraId="5376619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9BE0A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05438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FD41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17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C6BE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32</w:t>
            </w:r>
          </w:p>
        </w:tc>
      </w:tr>
      <w:tr w:rsidR="00D272FA" w14:paraId="150F647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8B191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4ED13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2,51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BCEBA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8,97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2A8E96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6,449</w:t>
            </w:r>
          </w:p>
        </w:tc>
      </w:tr>
      <w:tr w:rsidR="00D272FA" w14:paraId="4C5B6A7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8F1F9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FBB10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667D2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10EC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2028E" w14:paraId="739E4D9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10606C" w14:textId="77777777" w:rsidR="00B2028E" w:rsidRDefault="00B2028E" w:rsidP="00B2028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4FFF7B" w14:textId="49F74707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08C8E8" w14:textId="2E6CB14F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104119" w14:textId="1ADAEE68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0FCEE8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3C79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DDB4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,1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64F3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5,6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CCDB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6,948</w:t>
            </w:r>
          </w:p>
        </w:tc>
      </w:tr>
      <w:tr w:rsidR="00D272FA" w14:paraId="4D70FCD9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52565760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62E4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E5E3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43C1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4</w:t>
            </w:r>
          </w:p>
        </w:tc>
      </w:tr>
      <w:tr w:rsidR="00B2028E" w14:paraId="7858AE2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A0E834" w14:textId="77777777" w:rsidR="00B2028E" w:rsidRDefault="00B2028E" w:rsidP="00B2028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F8BE6C" w14:textId="5BF8C2ED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AE2387" w14:textId="715AF24F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5F159" w14:textId="490EB656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7522BE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1F2C8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FBD6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5E64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4AE5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99</w:t>
            </w:r>
          </w:p>
        </w:tc>
      </w:tr>
      <w:tr w:rsidR="00D272FA" w14:paraId="27321AF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6AE15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535E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57B9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0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6DC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4</w:t>
            </w:r>
          </w:p>
        </w:tc>
      </w:tr>
      <w:tr w:rsidR="00D272FA" w14:paraId="0495227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42265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4B3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164B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4DBE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6</w:t>
            </w:r>
          </w:p>
        </w:tc>
      </w:tr>
      <w:tr w:rsidR="00B2028E" w14:paraId="4ABE099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6E107" w14:textId="77777777" w:rsidR="00B2028E" w:rsidRDefault="00B2028E" w:rsidP="00B2028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03A82D" w14:textId="5475E1F9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57AFFE" w14:textId="496AFA67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7A7D3" w14:textId="28151F4E" w:rsidR="00B2028E" w:rsidRDefault="00B2028E" w:rsidP="00B2028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32754E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81D73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2952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7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53F6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5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36C4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77</w:t>
            </w:r>
          </w:p>
        </w:tc>
      </w:tr>
      <w:tr w:rsidR="00D272FA" w14:paraId="63103E3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F17A4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EE18B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0,08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137139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3,2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8F7BCB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5,188</w:t>
            </w:r>
          </w:p>
        </w:tc>
      </w:tr>
      <w:tr w:rsidR="00D272FA" w14:paraId="0E0B6A8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2F3CC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C3BDA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F37D8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C73B5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4454A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03A29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81BFB2" w14:textId="733DD717" w:rsidR="00D272FA" w:rsidRDefault="00F9379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A3C9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B7C227F" w14:textId="26717270" w:rsidR="00D272FA" w:rsidRDefault="00F9379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5EB0FAA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6F6CF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B34C3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2,43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7ECA3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1FA43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,261)</w:t>
            </w:r>
          </w:p>
        </w:tc>
      </w:tr>
    </w:tbl>
    <w:p w14:paraId="329F9D4D" w14:textId="77777777" w:rsidR="00D272FA" w:rsidRDefault="00D272FA" w:rsidP="00D272FA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Rural Fire Service - Balance Sheet"/>
        <w:tblDescription w:val="NSW Rural Fire Service - Balance Sheet"/>
      </w:tblPr>
      <w:tblGrid>
        <w:gridCol w:w="5953"/>
        <w:gridCol w:w="1247"/>
        <w:gridCol w:w="1247"/>
        <w:gridCol w:w="1247"/>
      </w:tblGrid>
      <w:tr w:rsidR="00D272FA" w14:paraId="64ACAC20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062719C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BAD30F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E3C053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F9FE8A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6967694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F542BA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B1B925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BC8EF7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13554F6B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54FCBE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14E495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360621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39F5A3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4609029A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AD4885F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6808FC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D19D63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33C941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33D4601E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2B5B12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F5A028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B1FDB5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02DB06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54F722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78216F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A7848E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94FE58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EE701A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396B860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A504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468A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3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2A57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4,0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7480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795</w:t>
            </w:r>
          </w:p>
        </w:tc>
      </w:tr>
      <w:tr w:rsidR="0027711E" w14:paraId="516124A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1BC3E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9F8078" w14:textId="3E125DB7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075CD" w14:textId="22C5135C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41D33" w14:textId="5F127105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6EEAE2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C8606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2736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6923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3B6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85</w:t>
            </w:r>
          </w:p>
        </w:tc>
      </w:tr>
      <w:tr w:rsidR="0027711E" w14:paraId="16FAB52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9D22A2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466782" w14:textId="2DEF3180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DCB15" w14:textId="6B1E5C59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64AAD7" w14:textId="0316AC18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B86798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0451B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09ED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99AB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67F0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45</w:t>
            </w:r>
          </w:p>
        </w:tc>
      </w:tr>
      <w:tr w:rsidR="00D272FA" w14:paraId="46F3099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FDB6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C09E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9B50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743A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40C7BCA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C2FDED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946FC5" w14:textId="0D1A0197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90D061" w14:textId="72B9A297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6DDCD" w14:textId="3AF9918B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506FD97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9DB2A1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DAA168" w14:textId="34C4D16C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6EE13A" w14:textId="6DA20146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37517" w14:textId="5A56EB30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6952EAD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F733A0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846933" w14:textId="5B23676D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C4AEE8" w14:textId="585FA021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76CAE7" w14:textId="7269E522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C8A73A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081BB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1CEF2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13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0EE48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7,64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661446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2,425</w:t>
            </w:r>
          </w:p>
        </w:tc>
      </w:tr>
      <w:tr w:rsidR="00D272FA" w14:paraId="41B173B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3525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6F9AB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3257E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05FAE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7711E" w14:paraId="1B74F23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B00678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F51A23" w14:textId="2CEBEB44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883D0" w14:textId="2371F9C9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E586E5" w14:textId="15E95C47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17DBDBB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7CAE1F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30D76A" w14:textId="0A0B8678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C4FCF6" w14:textId="5FB6A967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94229" w14:textId="41B8D0C0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57DC264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89A804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FF90CD" w14:textId="60821CCE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62B8CC" w14:textId="3209BD0D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587062" w14:textId="1FDEDCA4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43F736A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B496D5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B2F97" w14:textId="34CF17A3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2D6EE5" w14:textId="7FA173D4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044C7D" w14:textId="54C54C24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55E8C86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F82C9B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D44041" w14:textId="135C6BC9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B1C086" w14:textId="1A35121E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3B663" w14:textId="32560B86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7711E" w14:paraId="3046F37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5D32D1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73717D" w14:textId="19C8681D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D5A206" w14:textId="45547FBD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5A350" w14:textId="25FFE6F6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6DD642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F6763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2315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09D9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F69C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B08780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57639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9364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90DB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3C1B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48</w:t>
            </w:r>
          </w:p>
        </w:tc>
      </w:tr>
      <w:tr w:rsidR="00D272FA" w14:paraId="1F78CF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F2732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3940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0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767A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9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4DA9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751</w:t>
            </w:r>
          </w:p>
        </w:tc>
      </w:tr>
      <w:tr w:rsidR="00D272FA" w14:paraId="6E21C68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AE154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730F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31D8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402D9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1</w:t>
            </w:r>
          </w:p>
        </w:tc>
      </w:tr>
      <w:tr w:rsidR="0027711E" w14:paraId="7F6A49B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C93C19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136106" w14:textId="551476E7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7E0A21" w14:textId="7BB368F4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783DA" w14:textId="00BAC4AC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3E519D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9BC82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5966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1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B235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3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B0BA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73</w:t>
            </w:r>
          </w:p>
        </w:tc>
      </w:tr>
      <w:tr w:rsidR="00D272FA" w14:paraId="1DF1CC4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1D0DC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A60F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9BCF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78CA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845</w:t>
            </w:r>
          </w:p>
        </w:tc>
      </w:tr>
      <w:tr w:rsidR="0027711E" w14:paraId="5084807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36EA8E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D121DA" w14:textId="21D47713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0C80FD" w14:textId="731BC712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BD26C2" w14:textId="1FC3F69E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540587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416AF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B066E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6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67C2F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,5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AE856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68</w:t>
            </w:r>
          </w:p>
        </w:tc>
      </w:tr>
      <w:tr w:rsidR="00D272FA" w14:paraId="694EE96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8ED93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2F38B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77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9EBCD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0,23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C032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,893</w:t>
            </w:r>
          </w:p>
        </w:tc>
      </w:tr>
      <w:tr w:rsidR="00D272FA" w14:paraId="7EC6E6C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5E270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B4FD8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02DC53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CB213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A0BC34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8FE397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1AF1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B8B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114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7711E" w14:paraId="6C5C3E0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4EE18B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2F632A" w14:textId="5B3E9D26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FC4203" w14:textId="32121590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7D3B63" w14:textId="6734A17E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5270DE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C5409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4B4F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6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264A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6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F391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14</w:t>
            </w:r>
          </w:p>
        </w:tc>
      </w:tr>
      <w:tr w:rsidR="0027711E" w14:paraId="3EFA58B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D4224" w14:textId="77777777" w:rsidR="0027711E" w:rsidRDefault="0027711E" w:rsidP="0027711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EF3626" w14:textId="1195B4C7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FD05D5" w14:textId="698C9EF4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56E6E" w14:textId="65442030" w:rsidR="0027711E" w:rsidRDefault="0027711E" w:rsidP="0027711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1C9A1B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2932E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928F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85C1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C5F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7AA5D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4D19D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E4D6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18CD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9371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4</w:t>
            </w:r>
          </w:p>
        </w:tc>
      </w:tr>
      <w:tr w:rsidR="00D272FA" w14:paraId="6A0968A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393B7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A2E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B668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4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D193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263</w:t>
            </w:r>
          </w:p>
        </w:tc>
      </w:tr>
      <w:tr w:rsidR="00D272FA" w14:paraId="4FC7391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00363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2DBA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4A09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6250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F0B03" w14:paraId="753ABB4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E6DD09" w14:textId="77777777" w:rsidR="00AF0B03" w:rsidRDefault="00AF0B03" w:rsidP="00AF0B03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BA7165" w14:textId="56DCB0D4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9D0256" w14:textId="0AC55C78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6F847E" w14:textId="4F3328AE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FA18212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30579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E9DBF0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14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B67B1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3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79BD0A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281</w:t>
            </w:r>
          </w:p>
        </w:tc>
      </w:tr>
      <w:tr w:rsidR="00D272FA" w14:paraId="3C4BC8C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07C4BB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F130B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8B6D2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B3FF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F0B03" w14:paraId="2CBB379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6218DD" w14:textId="77777777" w:rsidR="00AF0B03" w:rsidRDefault="00AF0B03" w:rsidP="00AF0B03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60B452" w14:textId="4A51CD13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F2860E" w14:textId="79068539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0D9FE1" w14:textId="340DDF91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F0B03" w14:paraId="76E6CD3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0157D" w14:textId="77777777" w:rsidR="00AF0B03" w:rsidRDefault="00AF0B03" w:rsidP="00AF0B03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52565" w14:textId="15C5196A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884405" w14:textId="74B1B9AC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A653BA" w14:textId="15EB7ED2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F0B03" w14:paraId="4E9A8A9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5C0EED" w14:textId="77777777" w:rsidR="00AF0B03" w:rsidRDefault="00AF0B03" w:rsidP="00AF0B03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B56074" w14:textId="20C52CDD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42317D" w14:textId="69B5D146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7138BD" w14:textId="1860C500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F0B03" w14:paraId="1311CAE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C2C9B3" w14:textId="77777777" w:rsidR="00AF0B03" w:rsidRDefault="00AF0B03" w:rsidP="00AF0B03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C09684" w14:textId="65B36035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5B3286" w14:textId="74FCC9C2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AE2016" w14:textId="2AC376E8" w:rsidR="00AF0B03" w:rsidRDefault="00AF0B03" w:rsidP="00AF0B0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9084CD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A2C54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7642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3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E8CE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4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48B9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09</w:t>
            </w:r>
          </w:p>
        </w:tc>
      </w:tr>
      <w:tr w:rsidR="00D272FA" w14:paraId="23B488E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788B8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E89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4EEE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0FE4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6</w:t>
            </w:r>
          </w:p>
        </w:tc>
      </w:tr>
      <w:tr w:rsidR="00D272FA" w14:paraId="0C2155A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F4BFF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761D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6914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4654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89F66A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DEC34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F640B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3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1CFEF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7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6F73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664</w:t>
            </w:r>
          </w:p>
        </w:tc>
      </w:tr>
      <w:tr w:rsidR="00D272FA" w14:paraId="45B4981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3266C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9D535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5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92AD7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03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15499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945</w:t>
            </w:r>
          </w:p>
        </w:tc>
      </w:tr>
      <w:tr w:rsidR="00D272FA" w14:paraId="2E3BF130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3AB43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1FAAD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26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EA01A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6,20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4E2DB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948</w:t>
            </w:r>
          </w:p>
        </w:tc>
      </w:tr>
      <w:tr w:rsidR="00D272FA" w14:paraId="0BE0495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A08B0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01E4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250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0939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747773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6AD04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C5BB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2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404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6,2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FA8E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4,948</w:t>
            </w:r>
          </w:p>
        </w:tc>
      </w:tr>
      <w:tr w:rsidR="00D272FA" w14:paraId="467E0F4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B49AD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A631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C424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CC7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25524" w14:paraId="391445B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1C3A1B" w14:textId="77777777" w:rsidR="00925524" w:rsidRDefault="00925524" w:rsidP="009255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EE038F" w14:textId="24F05D4A" w:rsidR="00925524" w:rsidRDefault="00925524" w:rsidP="009255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0B7890" w14:textId="5880C404" w:rsidR="00925524" w:rsidRDefault="00925524" w:rsidP="009255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1D10A5" w14:textId="3A4D5DBA" w:rsidR="00925524" w:rsidRDefault="00925524" w:rsidP="009255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04467AD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C4153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6DAEC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26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D5CD3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6,20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2DE20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948</w:t>
            </w:r>
          </w:p>
        </w:tc>
      </w:tr>
    </w:tbl>
    <w:p w14:paraId="26491211" w14:textId="77777777" w:rsidR="0064307C" w:rsidRDefault="0064307C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Rural Fire Service - Cash Flow Statement"/>
        <w:tblDescription w:val="NSW Rural Fire Service - Cash Flow Statement"/>
      </w:tblPr>
      <w:tblGrid>
        <w:gridCol w:w="5953"/>
        <w:gridCol w:w="1247"/>
        <w:gridCol w:w="1247"/>
        <w:gridCol w:w="1247"/>
      </w:tblGrid>
      <w:tr w:rsidR="00D272FA" w14:paraId="78A6BF08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4448163" w14:textId="05C9B59E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324823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AA53EB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064DE0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D4DE1ED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FFB85D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F4ABE0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16A125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65085BC0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FE130E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D1D74F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E1D154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CC60DB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7DE80328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CB4B8C8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C2196F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FA85D8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91A381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517004B5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8CE062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2CEB9F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FC0401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D67C7F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DE7974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17EC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18744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318A2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8EDE0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20B10B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A3E44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7A1F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1,7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18A2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1,0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10EA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971</w:t>
            </w:r>
          </w:p>
        </w:tc>
      </w:tr>
      <w:tr w:rsidR="00487C90" w14:paraId="43E6080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8CCFBD" w14:textId="77777777" w:rsidR="00487C90" w:rsidRDefault="00487C90" w:rsidP="00487C9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A5349" w14:textId="615B718B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9F841" w14:textId="3AFAA60A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59C32" w14:textId="46E5731E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1C4ECC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CFA50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FBC4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1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B802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4A48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142</w:t>
            </w:r>
          </w:p>
        </w:tc>
      </w:tr>
      <w:tr w:rsidR="00D272FA" w14:paraId="334A153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BC14E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7A21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6BDD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0BC3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0</w:t>
            </w:r>
          </w:p>
        </w:tc>
      </w:tr>
      <w:tr w:rsidR="00487C90" w14:paraId="462C796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1DCB35" w14:textId="77777777" w:rsidR="00487C90" w:rsidRDefault="00487C90" w:rsidP="00487C9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9885E" w14:textId="166EAA73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C16F5E" w14:textId="0C4342E2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DA2E3B" w14:textId="6DCB7F87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88E382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33A5AC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0BA6A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38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8FC1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0,19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7ED60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6,352</w:t>
            </w:r>
          </w:p>
        </w:tc>
      </w:tr>
      <w:tr w:rsidR="00D272FA" w14:paraId="34FB3C09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0DA375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44B78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0,72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42028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9,57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679CE8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26,555</w:t>
            </w:r>
          </w:p>
        </w:tc>
      </w:tr>
      <w:tr w:rsidR="00D272FA" w14:paraId="0967354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AF14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45DE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8000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9021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87C90" w14:paraId="00C2C16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74583C" w14:textId="77777777" w:rsidR="00487C90" w:rsidRDefault="00487C90" w:rsidP="00487C9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69D568" w14:textId="07B4071A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2CC7ED" w14:textId="169397AA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FEC470" w14:textId="00430654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57C298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822F2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902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,1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C996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5,6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A052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6,948</w:t>
            </w:r>
          </w:p>
        </w:tc>
      </w:tr>
      <w:tr w:rsidR="00487C90" w14:paraId="283A7AD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5158C9" w14:textId="77777777" w:rsidR="00487C90" w:rsidRDefault="00487C90" w:rsidP="00487C9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C7FAD3" w14:textId="675D85F4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E4865" w14:textId="416FE3B7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5C1911" w14:textId="4D662F40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1DC241E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885A62" w14:textId="77777777" w:rsidR="00487C90" w:rsidRDefault="00487C90" w:rsidP="00487C9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00433C" w14:textId="10131F33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02245" w14:textId="567DEEFB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CFAA3A" w14:textId="6DAE5055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775DD97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66CB54" w14:textId="77777777" w:rsidR="00487C90" w:rsidRDefault="00487C90" w:rsidP="00487C9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9326E3" w14:textId="41DACD9B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47B659" w14:textId="001C4114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2B2CAE" w14:textId="37B11AF5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D045A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6C844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1C17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6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D086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C1A4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0</w:t>
            </w:r>
          </w:p>
        </w:tc>
      </w:tr>
      <w:tr w:rsidR="00487C90" w14:paraId="6E4232C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0CBCE7" w14:textId="77777777" w:rsidR="00487C90" w:rsidRDefault="00487C90" w:rsidP="00487C9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B7F4AF" w14:textId="3EA049AE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32C6B4" w14:textId="392D623D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FD94CB" w14:textId="391910EA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D644CE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A38A1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F631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D434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FDCB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6</w:t>
            </w:r>
          </w:p>
        </w:tc>
      </w:tr>
      <w:tr w:rsidR="00D272FA" w14:paraId="761D0B4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E6176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1C7E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62A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0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0703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4</w:t>
            </w:r>
          </w:p>
        </w:tc>
      </w:tr>
      <w:tr w:rsidR="00D272FA" w14:paraId="6168695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3477AB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83B8E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7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C865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8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5D96E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77</w:t>
            </w:r>
          </w:p>
        </w:tc>
      </w:tr>
      <w:tr w:rsidR="00D272FA" w14:paraId="3B5C2BF3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9F113D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65460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1,9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3D21F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1,56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4DA26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4,414</w:t>
            </w:r>
          </w:p>
        </w:tc>
      </w:tr>
      <w:tr w:rsidR="00D272FA" w14:paraId="02BF624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0EDDA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59F10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80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7FD36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98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DE3C6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2,141)</w:t>
            </w:r>
          </w:p>
        </w:tc>
      </w:tr>
      <w:tr w:rsidR="00D272FA" w14:paraId="42E5C77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292B9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7ACAE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C6D87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6BAD5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CA38DC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21C01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D27A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AB07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50B1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</w:tr>
      <w:tr w:rsidR="00D272FA" w14:paraId="498ABED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83662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F2FC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40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C6D64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16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17C2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,587)</w:t>
            </w:r>
          </w:p>
        </w:tc>
      </w:tr>
      <w:tr w:rsidR="00487C90" w14:paraId="31CE3AD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C91A5F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05928B" w14:textId="2FBEFC22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D3A4DB" w14:textId="1B820F9B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682E8A" w14:textId="1C23AA5B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6645367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B3908F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BDAAF9" w14:textId="23238177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4D0F3" w14:textId="0A52F982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E0C07C" w14:textId="5E373E20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6B7976B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46DF14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E8BB10" w14:textId="14E3121E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5D2283" w14:textId="7986FBF2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01E34B" w14:textId="20FA92DC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1427C87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CBDC04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C44C6A" w14:textId="165ED068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B43283" w14:textId="67376A84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28150" w14:textId="5CC05A17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B72A2A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542551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CC862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0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7A72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93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94D9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678)</w:t>
            </w:r>
          </w:p>
        </w:tc>
      </w:tr>
      <w:tr w:rsidR="00D272FA" w14:paraId="17406422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D766F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96F53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,40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49274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01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73A2F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7,265)</w:t>
            </w:r>
          </w:p>
        </w:tc>
      </w:tr>
      <w:tr w:rsidR="00D272FA" w14:paraId="555AE49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4E23E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C312B3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2B1646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6665C4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487C90" w14:paraId="5FB7A10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FFA31C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213C7E" w14:textId="2B1B9942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A8704" w14:textId="2DE9DDF8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BA64BE" w14:textId="7BC6F5D8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3DB9F2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A91F0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18EE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10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77B2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2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903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815)</w:t>
            </w:r>
          </w:p>
        </w:tc>
      </w:tr>
      <w:tr w:rsidR="00487C90" w14:paraId="0F839A0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76940E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1ACFF3" w14:textId="2E31A2FA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A88892" w14:textId="3C6680FD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8C4D70" w14:textId="1E2DD26F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352EDAD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B8DE4D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350F0F" w14:textId="0549D811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8F792F" w14:textId="093C93A9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28C589" w14:textId="4115EB69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6F64461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8EE557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11605" w14:textId="50A0B6A2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B6885F" w14:textId="3805340B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9A7415" w14:textId="336655B4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3B6D3B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4E18897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41F787" w14:textId="32FC43FF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C1B474" w14:textId="539944BC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34D21C" w14:textId="151A3164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793BF17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8A30C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7F0B2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10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DBB97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2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673CC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815)</w:t>
            </w:r>
          </w:p>
        </w:tc>
      </w:tr>
      <w:tr w:rsidR="00D272FA" w14:paraId="45C2539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16A7B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2C6FC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,31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C8A81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3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E4634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5,221)</w:t>
            </w:r>
          </w:p>
        </w:tc>
      </w:tr>
      <w:tr w:rsidR="00D272FA" w14:paraId="1001B08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B0EBBA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41B4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6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BD6E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6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395F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4,016</w:t>
            </w:r>
          </w:p>
        </w:tc>
      </w:tr>
      <w:tr w:rsidR="00487C90" w14:paraId="5DCC998F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BDED7BB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F06F7DA" w14:textId="4673B333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5F34A5" w14:textId="4464C2A6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737E9A" w14:textId="66997706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87C90" w14:paraId="47B488D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0D2BE4F5" w14:textId="77777777" w:rsidR="00487C90" w:rsidRDefault="00487C90" w:rsidP="00487C9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FB54F5" w14:textId="21669824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FF71F8F" w14:textId="02C1C9F7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8281A6" w14:textId="0FCE8F73" w:rsidR="00487C90" w:rsidRDefault="00487C90" w:rsidP="00487C9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6F1F6E9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F230D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4788C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35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5840B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4,01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B8A72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795</w:t>
            </w:r>
          </w:p>
        </w:tc>
      </w:tr>
    </w:tbl>
    <w:p w14:paraId="1231D616" w14:textId="515C45E8" w:rsidR="00D272FA" w:rsidRDefault="00D272FA" w:rsidP="00D272FA">
      <w:pPr>
        <w:rPr>
          <w:rFonts w:asciiTheme="minorHAnsi" w:hAnsiTheme="minorHAnsi" w:cstheme="minorBidi"/>
          <w:sz w:val="22"/>
          <w:szCs w:val="22"/>
        </w:rPr>
      </w:pPr>
    </w:p>
    <w:p w14:paraId="7135016E" w14:textId="77777777" w:rsidR="00E72FC4" w:rsidRDefault="00E72FC4" w:rsidP="0064307C">
      <w:pPr>
        <w:pStyle w:val="Heading3"/>
        <w:rPr>
          <w:lang w:eastAsia="en-AU"/>
        </w:rPr>
        <w:sectPr w:rsidR="00E72FC4" w:rsidSect="002677A9">
          <w:headerReference w:type="even" r:id="rId41"/>
          <w:headerReference w:type="default" r:id="rId42"/>
          <w:headerReference w:type="first" r:id="rId43"/>
          <w:footerReference w:type="first" r:id="rId44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AF7EA6A" w14:textId="292AFCE7" w:rsidR="0064307C" w:rsidRDefault="0064307C" w:rsidP="0064307C">
      <w:pPr>
        <w:pStyle w:val="Heading3"/>
      </w:pPr>
      <w:r w:rsidRPr="00F16CBF">
        <w:rPr>
          <w:lang w:eastAsia="en-AU"/>
        </w:rPr>
        <w:t>Office of Sport</w:t>
      </w:r>
    </w:p>
    <w:tbl>
      <w:tblPr>
        <w:tblW w:w="9694" w:type="dxa"/>
        <w:tblLook w:val="04A0" w:firstRow="1" w:lastRow="0" w:firstColumn="1" w:lastColumn="0" w:noHBand="0" w:noVBand="1"/>
        <w:tblCaption w:val="Office of Sport - Operating Statement"/>
        <w:tblDescription w:val="Office of Sport - Operating Statement"/>
      </w:tblPr>
      <w:tblGrid>
        <w:gridCol w:w="5953"/>
        <w:gridCol w:w="1247"/>
        <w:gridCol w:w="1247"/>
        <w:gridCol w:w="1247"/>
      </w:tblGrid>
      <w:tr w:rsidR="00D272FA" w14:paraId="7198C5A8" w14:textId="77777777" w:rsidTr="00926649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91B08D7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D2F02E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F907B1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4CE18C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68BD4ED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E3AF8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5D26EE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4F5034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3C93C4B5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D742D9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D04C04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A5080B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D67A78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7A41568C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BEE3098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CAECB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2E81CD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DA767A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0CF56B52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7A23EF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657026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304978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2366CB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B7396A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2DD2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8B6CD2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DAA8F4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906B5D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3425D79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6F2D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7ECC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2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8156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6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F70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551</w:t>
            </w:r>
          </w:p>
        </w:tc>
      </w:tr>
      <w:tr w:rsidR="00B0006B" w14:paraId="4702C2D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CC5ACD" w14:textId="77777777" w:rsidR="00B0006B" w:rsidRDefault="00B0006B" w:rsidP="00B0006B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C444FC" w14:textId="6553819C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76193" w14:textId="4E05D37E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86F8C8" w14:textId="2659E322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460F1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FA403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7E9D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6A4CD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5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11CF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382</w:t>
            </w:r>
          </w:p>
        </w:tc>
      </w:tr>
      <w:tr w:rsidR="00D272FA" w14:paraId="44B919A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BD0CF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A646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1,0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EB8B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,1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9B5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7,610</w:t>
            </w:r>
          </w:p>
        </w:tc>
      </w:tr>
      <w:tr w:rsidR="00B0006B" w14:paraId="365E10F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1AEBE0" w14:textId="77777777" w:rsidR="00B0006B" w:rsidRDefault="00B0006B" w:rsidP="00B0006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D7A4AC" w14:textId="7480C9D5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D55273" w14:textId="28BCC29B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C8B1E9" w14:textId="6569526F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C8405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BD74A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FED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A41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4395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96</w:t>
            </w:r>
          </w:p>
        </w:tc>
      </w:tr>
      <w:tr w:rsidR="00D272FA" w14:paraId="621E7BC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58A62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EB76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26F2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2629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4</w:t>
            </w:r>
          </w:p>
        </w:tc>
      </w:tr>
      <w:tr w:rsidR="00B0006B" w14:paraId="7386D88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8081FA" w14:textId="77777777" w:rsidR="00B0006B" w:rsidRDefault="00B0006B" w:rsidP="00B0006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071C20" w14:textId="478F89A8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CEDC54" w14:textId="7B0D8371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E76127" w14:textId="3781A2DE" w:rsidR="00B0006B" w:rsidRDefault="00B0006B" w:rsidP="00B0006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CEAEA5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2D983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34986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6,30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C7398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9,34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F7AE6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5,072</w:t>
            </w:r>
          </w:p>
        </w:tc>
      </w:tr>
      <w:tr w:rsidR="00D272FA" w14:paraId="6B97B66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C7FD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53147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E8EF9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E0BF3E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57749" w14:paraId="550B58D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3DB269" w14:textId="77777777" w:rsidR="00357749" w:rsidRDefault="00357749" w:rsidP="0035774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F23F15" w14:textId="287124DF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6AF9C6" w14:textId="7958C496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FCDF32" w14:textId="4467AD0A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CC5CA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5BAAC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B3BE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7,6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CB4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7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9E9B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1,407</w:t>
            </w:r>
          </w:p>
        </w:tc>
      </w:tr>
      <w:tr w:rsidR="00D272FA" w14:paraId="547A3BE2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560AF6DD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AD5C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CACF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9732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1</w:t>
            </w:r>
          </w:p>
        </w:tc>
      </w:tr>
      <w:tr w:rsidR="00357749" w14:paraId="169E19D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583AF2" w14:textId="77777777" w:rsidR="00357749" w:rsidRDefault="00357749" w:rsidP="0035774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A3AB2" w14:textId="5492B151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A7DFA" w14:textId="6A76512D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FCC51" w14:textId="3D09CADB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BB1603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53165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8CE6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6F5B8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1806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49</w:t>
            </w:r>
          </w:p>
        </w:tc>
      </w:tr>
      <w:tr w:rsidR="00D272FA" w14:paraId="0B71FBC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C4C11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31A35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5536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B6E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43</w:t>
            </w:r>
          </w:p>
        </w:tc>
      </w:tr>
      <w:tr w:rsidR="00D272FA" w14:paraId="0C30F32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4D0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57EB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DF35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1E87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4BC77E3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ED777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0DB9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82C0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2E7E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498F5D2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411DE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25FE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946E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6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6A49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</w:t>
            </w:r>
          </w:p>
        </w:tc>
      </w:tr>
      <w:tr w:rsidR="00D272FA" w14:paraId="1AA9C6B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F5350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00063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1,16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FA459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1,1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4B954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0,158</w:t>
            </w:r>
          </w:p>
        </w:tc>
      </w:tr>
      <w:tr w:rsidR="00357749" w14:paraId="5D89529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383EBD" w14:textId="77777777" w:rsidR="00357749" w:rsidRDefault="00357749" w:rsidP="0035774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ECBD753" w14:textId="4AF7DFB7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D107AB8" w14:textId="2E4058E8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C40D070" w14:textId="023B83E2" w:rsidR="00357749" w:rsidRDefault="00357749" w:rsidP="0035774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362671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8327F6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4FCC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7631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54501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D272FA" w14:paraId="39DB1E29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19CCD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D4857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07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10D78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,10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296A2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4,850)</w:t>
            </w:r>
          </w:p>
        </w:tc>
      </w:tr>
    </w:tbl>
    <w:p w14:paraId="7C032433" w14:textId="77777777" w:rsidR="00D272FA" w:rsidRDefault="00D272FA" w:rsidP="00D272FA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Sport - Balance Sheet"/>
        <w:tblDescription w:val="Office of Sport - Balance Sheet"/>
      </w:tblPr>
      <w:tblGrid>
        <w:gridCol w:w="5953"/>
        <w:gridCol w:w="1247"/>
        <w:gridCol w:w="1247"/>
        <w:gridCol w:w="1247"/>
      </w:tblGrid>
      <w:tr w:rsidR="00D272FA" w14:paraId="3DD29136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F90B91B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E1A0EF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8BCB82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AF1804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BC03705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2199CA8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B9BC34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19F6A5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6D198DC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80B8E5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E614D9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5E98DF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BF811D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17C36A25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1E20078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638DF8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EE4E38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DF9EB4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2972D5F1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ECBCA2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B16592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36664F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A3B212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A1E2DC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86480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872231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379B3A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4AC96E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62677E0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CEA9D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5798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83DF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2B4E4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5</w:t>
            </w:r>
          </w:p>
        </w:tc>
      </w:tr>
      <w:tr w:rsidR="003B6777" w14:paraId="10732B3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A5970" w14:textId="77777777" w:rsidR="003B6777" w:rsidRDefault="003B6777" w:rsidP="003B677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25EC70" w14:textId="660F4CD3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EC5ADA" w14:textId="397A464D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66590E" w14:textId="3365DEDB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FF7E3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4E324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EC92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C9CD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E02B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07</w:t>
            </w:r>
          </w:p>
        </w:tc>
      </w:tr>
      <w:tr w:rsidR="003B6777" w14:paraId="09B0391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9B233D" w14:textId="77777777" w:rsidR="003B6777" w:rsidRDefault="003B6777" w:rsidP="003B677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A38172" w14:textId="1B3AB6BB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A9EBA6" w14:textId="0C32D683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C21519" w14:textId="097C5788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B6777" w14:paraId="6E0E048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8B45D4" w14:textId="77777777" w:rsidR="003B6777" w:rsidRDefault="003B6777" w:rsidP="003B677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2B660" w14:textId="069627D2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1B4AFA" w14:textId="294D1A1A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184B4F" w14:textId="29D5AB21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B6777" w14:paraId="0FBE652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D02EAC" w14:textId="77777777" w:rsidR="003B6777" w:rsidRDefault="003B6777" w:rsidP="003B677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9B338F" w14:textId="3D218E3B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15BBD5" w14:textId="5E53BDCB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D3ADC6" w14:textId="4F0AD801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70C946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3AD24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A08F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A49E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872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B6777" w14:paraId="04DF615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A726AF" w14:textId="77777777" w:rsidR="003B6777" w:rsidRDefault="003B6777" w:rsidP="003B677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8408E7" w14:textId="1A29E226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64D2D" w14:textId="44B3CE76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DB8738" w14:textId="5E9E23D7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B6777" w14:paraId="1763616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A4F81B" w14:textId="77777777" w:rsidR="003B6777" w:rsidRDefault="003B6777" w:rsidP="003B677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CEE692" w14:textId="53D169AB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7042D0" w14:textId="71A1778D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BFDBE2" w14:textId="3A24F4B6" w:rsidR="003B6777" w:rsidRDefault="003B6777" w:rsidP="003B6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2DE01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9C0F9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0E308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26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677DE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5529B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872</w:t>
            </w:r>
          </w:p>
        </w:tc>
      </w:tr>
      <w:tr w:rsidR="00D272FA" w14:paraId="2497E1D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FABC4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A16D0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83798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7E704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6988" w14:paraId="1603B32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0482D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9DDA55" w14:textId="18CE1C38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CDF5F9" w14:textId="1AAE8D40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623E7B" w14:textId="467FDB70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6988" w14:paraId="35D32A3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FD8B8F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FA7FE" w14:textId="010B2250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3C9A36" w14:textId="02735FF1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4C269" w14:textId="375B7D34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84F86B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71AF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1EB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312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93E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FE5EA7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F0FC1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02F83C" w14:textId="29085B55" w:rsidR="00D272FA" w:rsidRDefault="00D9367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F9EA8A" w14:textId="7FA1E6FE" w:rsidR="00D272FA" w:rsidRDefault="00D9367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79AAF" w14:textId="123CB60C" w:rsidR="00D272FA" w:rsidRDefault="00D9367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272FA" w14:paraId="0986B9D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5FB3B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7F26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F35D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5D83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62</w:t>
            </w:r>
          </w:p>
        </w:tc>
      </w:tr>
      <w:tr w:rsidR="00256988" w14:paraId="55D9F71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377FF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6F28CA" w14:textId="720CE648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7C74DF" w14:textId="228AA28F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9C5E49" w14:textId="603DBADA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31E8FC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E97F7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CB6B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DEFF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0245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4DE5EF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7DCF2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8014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0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8D58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0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7934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689</w:t>
            </w:r>
          </w:p>
        </w:tc>
      </w:tr>
      <w:tr w:rsidR="00D272FA" w14:paraId="3E07B0B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EF251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6ED5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146E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CDEC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07</w:t>
            </w:r>
          </w:p>
        </w:tc>
      </w:tr>
      <w:tr w:rsidR="00256988" w14:paraId="1C71FE5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1259BB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093633" w14:textId="71003346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0FF26" w14:textId="5B0D6C65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90642" w14:textId="154A32F8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6988" w14:paraId="1CFAFE2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3682CD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44EBB5" w14:textId="325579E4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13548D" w14:textId="57DA399E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9F57E1" w14:textId="01FE9442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F8EE00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3CB9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75C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27C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49A6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28</w:t>
            </w:r>
          </w:p>
        </w:tc>
      </w:tr>
      <w:tr w:rsidR="00D272FA" w14:paraId="7E805F9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3542F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55B5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1622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43C2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0</w:t>
            </w:r>
          </w:p>
        </w:tc>
      </w:tr>
      <w:tr w:rsidR="00256988" w14:paraId="171F00E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E087B7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C33931" w14:textId="4C1DD3DE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75F21A" w14:textId="0BC4D8B6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D5BF78" w14:textId="205149A5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D270E1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72CBD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024E0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6,4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78E78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30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E56A5E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2,976</w:t>
            </w:r>
          </w:p>
        </w:tc>
      </w:tr>
      <w:tr w:rsidR="00D272FA" w14:paraId="5E4A2BD0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5488A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0A877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4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FCC20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5,82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ACEE9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8,848</w:t>
            </w:r>
          </w:p>
        </w:tc>
      </w:tr>
      <w:tr w:rsidR="00D272FA" w14:paraId="62BAB6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7FA84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684E5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32F0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81342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1614BC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0A637F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97CE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D392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B5BE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6988" w14:paraId="0DAC5F2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A47245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0B9A0" w14:textId="7E8BE20B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9E1301" w14:textId="5DB31F83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4BEC13" w14:textId="3A36622D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5FA65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CB5B9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85BC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8AB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BA2D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60</w:t>
            </w:r>
          </w:p>
        </w:tc>
      </w:tr>
      <w:tr w:rsidR="00D272FA" w14:paraId="5E959F5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7E18A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8564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003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2514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4</w:t>
            </w:r>
          </w:p>
        </w:tc>
      </w:tr>
      <w:tr w:rsidR="00256988" w14:paraId="75B0CC9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0F66B6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E4293C" w14:textId="5DDF91C6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0EC9D3" w14:textId="3D32473F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617420" w14:textId="61AA1A34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CA8961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A6667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B5F5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A04B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7AFF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1</w:t>
            </w:r>
          </w:p>
        </w:tc>
      </w:tr>
      <w:tr w:rsidR="00D272FA" w14:paraId="54A7167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919F1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90B6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A6FC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3595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09</w:t>
            </w:r>
          </w:p>
        </w:tc>
      </w:tr>
      <w:tr w:rsidR="00D272FA" w14:paraId="5C02354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168AC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D6FE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EFAC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B8B4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</w:t>
            </w:r>
          </w:p>
        </w:tc>
      </w:tr>
      <w:tr w:rsidR="00256988" w14:paraId="554CF9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C1BED3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C2980B" w14:textId="208B477D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4FAD58" w14:textId="7A4064CC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B9F086" w14:textId="12660F1F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9F64EA9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06E62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4B7A18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BCCFE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5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8171C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53</w:t>
            </w:r>
          </w:p>
        </w:tc>
      </w:tr>
      <w:tr w:rsidR="00D272FA" w14:paraId="7E34EF6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3476CB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CBE3B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90E39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1B2AA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6988" w14:paraId="66BB720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D22115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4BFF77" w14:textId="780830BA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945418" w14:textId="222C6593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6AEAB7" w14:textId="188EBD7A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6988" w14:paraId="0215B3C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135B6D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A7445B" w14:textId="3D272250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F63624" w14:textId="69B2D53E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87F02D" w14:textId="2D6CB856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6988" w14:paraId="5CF36F5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9FCE4A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B9A84E" w14:textId="7795C75F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7A8464" w14:textId="70FD8347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35B1D1" w14:textId="0E4EAD65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6988" w14:paraId="71C83C8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02992D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BAF48B" w14:textId="7CDCDA7C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443DE1" w14:textId="616B7AFB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06D93A" w14:textId="56569ECA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B720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C77C5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FAA3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6203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2118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07</w:t>
            </w:r>
          </w:p>
        </w:tc>
      </w:tr>
      <w:tr w:rsidR="00D272FA" w14:paraId="6EA8C00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60FBB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50E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ACD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9B2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3</w:t>
            </w:r>
          </w:p>
        </w:tc>
      </w:tr>
      <w:tr w:rsidR="00D272FA" w14:paraId="7E057A9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AD66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5F36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B529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FAC2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C16B0CA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3C48D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C27E0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698EF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9D501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570</w:t>
            </w:r>
          </w:p>
        </w:tc>
      </w:tr>
      <w:tr w:rsidR="00D272FA" w14:paraId="4A37FF5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8920D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BD512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2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DE89A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4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54832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523</w:t>
            </w:r>
          </w:p>
        </w:tc>
      </w:tr>
      <w:tr w:rsidR="00D272FA" w14:paraId="09C61AD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4C028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09BEE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5,5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EE415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1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4CBB9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7,325</w:t>
            </w:r>
          </w:p>
        </w:tc>
      </w:tr>
      <w:tr w:rsidR="00D272FA" w14:paraId="7C0B5D9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FF19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E4C9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05FB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B03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057844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1367E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865D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8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AC2B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6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FDDE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1,805</w:t>
            </w:r>
          </w:p>
        </w:tc>
      </w:tr>
      <w:tr w:rsidR="00D272FA" w14:paraId="2F3D067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7B774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9BE1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6C9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5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D407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520</w:t>
            </w:r>
          </w:p>
        </w:tc>
      </w:tr>
      <w:tr w:rsidR="00256988" w14:paraId="15072CE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32EC545" w14:textId="77777777" w:rsidR="00256988" w:rsidRDefault="00256988" w:rsidP="0025698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52DC6E" w14:textId="2F53BDFF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DF452C" w14:textId="0E997767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56D8153" w14:textId="2DA1CDCE" w:rsidR="00256988" w:rsidRDefault="00256988" w:rsidP="002569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BD03BC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52C5B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785DA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5,5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AE2E9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1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3DCC3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7,325</w:t>
            </w:r>
          </w:p>
        </w:tc>
      </w:tr>
    </w:tbl>
    <w:p w14:paraId="10B287BA" w14:textId="77777777" w:rsidR="0064307C" w:rsidRDefault="0064307C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Sport - Cash Flow Statement"/>
        <w:tblDescription w:val="Office of Sport - Cash Flow Statement"/>
      </w:tblPr>
      <w:tblGrid>
        <w:gridCol w:w="5953"/>
        <w:gridCol w:w="1247"/>
        <w:gridCol w:w="1247"/>
        <w:gridCol w:w="1247"/>
      </w:tblGrid>
      <w:tr w:rsidR="00D272FA" w14:paraId="3C542AC2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4BFC6A7" w14:textId="1EE6A0C6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C34B94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DB5A78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CE79BE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EAB12D4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3F91F69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736A4D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65E673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5C79BAD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3FE4B6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D9F4F9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3BDFF6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AFC8D5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7B9F3391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5ABF77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14266B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6BD23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26BC63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0272B367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58A45D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4A696A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5EDA7E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94F4E1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D1601B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59260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138E9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52175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56C6D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4BBDA7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04C8F6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25B4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4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84B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4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8F26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800</w:t>
            </w:r>
          </w:p>
        </w:tc>
      </w:tr>
      <w:tr w:rsidR="004C4A39" w14:paraId="346F970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B9DACD" w14:textId="77777777" w:rsidR="004C4A39" w:rsidRDefault="004C4A39" w:rsidP="004C4A3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0BF22A" w14:textId="5BC3A739" w:rsidR="004C4A39" w:rsidRDefault="004C4A39" w:rsidP="004C4A3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5633A9" w14:textId="3A1AB7D4" w:rsidR="004C4A39" w:rsidRDefault="004C4A39" w:rsidP="004C4A3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08C4B7" w14:textId="7AFCF774" w:rsidR="004C4A39" w:rsidRDefault="004C4A39" w:rsidP="004C4A3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D1E841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015BE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08D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1,0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CAC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,1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705F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7,610</w:t>
            </w:r>
          </w:p>
        </w:tc>
      </w:tr>
      <w:tr w:rsidR="00D272FA" w14:paraId="13FA75D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BE156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4839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D9AE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0AA8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4</w:t>
            </w:r>
          </w:p>
        </w:tc>
      </w:tr>
      <w:tr w:rsidR="003F7C88" w14:paraId="5D89298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86DFB8" w14:textId="77777777" w:rsidR="003F7C88" w:rsidRDefault="003F7C88" w:rsidP="003F7C8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4154EE" w14:textId="49641741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642C6B" w14:textId="7BAFADE7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08C563" w14:textId="6E2F20CE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359C7B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209F8B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97E0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70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9100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29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D534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038</w:t>
            </w:r>
          </w:p>
        </w:tc>
      </w:tr>
      <w:tr w:rsidR="00D272FA" w14:paraId="4CF0DF64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50AC8D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F85F9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9,2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78BAF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3,0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A960BD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15,681</w:t>
            </w:r>
          </w:p>
        </w:tc>
      </w:tr>
      <w:tr w:rsidR="00D272FA" w14:paraId="5C3931D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B6EA0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3CDB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B1E0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EC8F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F7C88" w14:paraId="779F9DA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3963C4" w14:textId="77777777" w:rsidR="003F7C88" w:rsidRDefault="003F7C88" w:rsidP="003F7C8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B51033" w14:textId="61610612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3B3EA2" w14:textId="51471456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DE98FA" w14:textId="7F5D2E04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A0DEAD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6F68E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194F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7,6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1AF1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7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AD29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1,407</w:t>
            </w:r>
          </w:p>
        </w:tc>
      </w:tr>
      <w:tr w:rsidR="003F7C88" w14:paraId="6B84CF2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F6F647" w14:textId="77777777" w:rsidR="003F7C88" w:rsidRDefault="003F7C88" w:rsidP="003F7C8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52AFCD" w14:textId="5B82EA27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2F132E" w14:textId="515EB967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FF9F07" w14:textId="7FC89FEA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F7C88" w14:paraId="696D9D2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0BA52B" w14:textId="77777777" w:rsidR="003F7C88" w:rsidRDefault="003F7C88" w:rsidP="003F7C8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CC3DA9" w14:textId="2E49EC33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664A79" w14:textId="7995B031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43C1C6" w14:textId="3D829C5C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F7C88" w14:paraId="6C54B76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329AF0" w14:textId="77777777" w:rsidR="003F7C88" w:rsidRDefault="003F7C88" w:rsidP="003F7C8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6EC4C1" w14:textId="01E5AF17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7ED23D" w14:textId="73EF6D9F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545BDC" w14:textId="0C5731AF" w:rsidR="003F7C88" w:rsidRDefault="003F7C88" w:rsidP="003F7C8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EA1999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0CB1E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11A9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9FC7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7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AAB2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49</w:t>
            </w:r>
          </w:p>
        </w:tc>
      </w:tr>
      <w:tr w:rsidR="00D272FA" w14:paraId="5F96740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8DC4C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C272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5A6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D34F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D272FA" w14:paraId="365CF32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EDDA5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DE96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33E9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12D8B" w14:textId="4DC5B091" w:rsidR="00D272FA" w:rsidRDefault="00DC13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1E179A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EA02B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688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6B49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F897B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1964A0E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2051FF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A8ED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0A651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8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78877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</w:t>
            </w:r>
          </w:p>
        </w:tc>
      </w:tr>
      <w:tr w:rsidR="00D272FA" w14:paraId="60F61353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7DE74B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1F05D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3,0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3101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3,37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03E1B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2,128</w:t>
            </w:r>
          </w:p>
        </w:tc>
      </w:tr>
      <w:tr w:rsidR="00D272FA" w14:paraId="44BF229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5030B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68D27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28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5EE2B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67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2D5FC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553)</w:t>
            </w:r>
          </w:p>
        </w:tc>
      </w:tr>
      <w:tr w:rsidR="00D272FA" w14:paraId="0E80A19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9ECC8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193BE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1BACE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C555F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A0969" w14:paraId="0B70EA9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C470DA" w14:textId="77777777" w:rsidR="00DA0969" w:rsidRDefault="00DA0969" w:rsidP="00DA0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2A4837" w14:textId="0CE6C41A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14AE8" w14:textId="2118DD84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4399D3" w14:textId="0302BFD4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A6C304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E3E8B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6369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19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CF0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17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5FA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143)</w:t>
            </w:r>
          </w:p>
        </w:tc>
      </w:tr>
      <w:tr w:rsidR="00DA0969" w14:paraId="172B488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83F194" w14:textId="77777777" w:rsidR="00DA0969" w:rsidRDefault="00DA0969" w:rsidP="00DA0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D76493" w14:textId="7BD7C5EA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3A42E1" w14:textId="230856A3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485BB" w14:textId="518C6E82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A0969" w14:paraId="77EB316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8A249A" w14:textId="77777777" w:rsidR="00DA0969" w:rsidRDefault="00DA0969" w:rsidP="00DA0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AB25AD" w14:textId="0C23577A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D12FE6" w14:textId="16558589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273A10" w14:textId="4CD977B4" w:rsidR="00DA0969" w:rsidRDefault="00DA0969" w:rsidP="00DA0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CEACED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D43CF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3317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694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82685F" w14:textId="1F2D9B4F" w:rsidR="00D272FA" w:rsidRDefault="00D15BA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D051B" w14:paraId="71DE1CE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0DEF23" w14:textId="77777777" w:rsidR="00FD051B" w:rsidRDefault="00FD051B" w:rsidP="00FD051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9BF43F" w14:textId="33C03E14" w:rsidR="00FD051B" w:rsidRDefault="00FD051B" w:rsidP="00FD05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F5E942" w14:textId="1907BFC8" w:rsidR="00FD051B" w:rsidRDefault="00FD051B" w:rsidP="00FD05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250B0" w14:textId="77777777" w:rsidR="00FD051B" w:rsidRDefault="00FD051B" w:rsidP="00FD05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597)</w:t>
            </w:r>
          </w:p>
        </w:tc>
      </w:tr>
      <w:tr w:rsidR="00FD051B" w14:paraId="3CE2935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107566E" w14:textId="77777777" w:rsidR="00FD051B" w:rsidRDefault="00FD051B" w:rsidP="00FD051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8BA0B0" w14:textId="507600C0" w:rsidR="00FD051B" w:rsidRDefault="00FD051B" w:rsidP="00FD05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A05AFA" w14:textId="7131B925" w:rsidR="00FD051B" w:rsidRDefault="00FD051B" w:rsidP="00FD05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CEF6E5" w14:textId="77777777" w:rsidR="00FD051B" w:rsidRDefault="00FD051B" w:rsidP="00FD05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A46C280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3C77B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CA211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19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6364B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8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1C7F2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740)</w:t>
            </w:r>
          </w:p>
        </w:tc>
      </w:tr>
      <w:tr w:rsidR="00D272FA" w14:paraId="140E28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A07F5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421A74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FD928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EC3731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02E89" w14:paraId="772BCA4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468795" w14:textId="77777777" w:rsidR="00602E89" w:rsidRDefault="00602E89" w:rsidP="00602E8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CC68FF" w14:textId="2DAFC66C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E4E0DF" w14:textId="1F84A3B6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38395" w14:textId="3033E7BA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C04D2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FC469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2CA9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8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7EF2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9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20A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52)</w:t>
            </w:r>
          </w:p>
        </w:tc>
      </w:tr>
      <w:tr w:rsidR="00602E89" w14:paraId="7C6BF1A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5CE6CC" w14:textId="77777777" w:rsidR="00602E89" w:rsidRDefault="00602E89" w:rsidP="00602E8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F1632" w14:textId="330940E4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D36032" w14:textId="1A761B65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E2487" w14:textId="3333D914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02E89" w14:paraId="37EDB79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22B716" w14:textId="77777777" w:rsidR="00602E89" w:rsidRDefault="00602E89" w:rsidP="00602E8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D6B283" w14:textId="2BBC75F0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8B3E88" w14:textId="7F53C645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EAB34F" w14:textId="779DE0B9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02E89" w14:paraId="496A7AA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A9DAAD" w14:textId="77777777" w:rsidR="00602E89" w:rsidRDefault="00602E89" w:rsidP="00602E8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36F41E" w14:textId="19D8AF2E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3FF17F" w14:textId="2E252CF9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2083BC" w14:textId="6F4A4281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02E89" w14:paraId="397EE97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4F0D4E1" w14:textId="77777777" w:rsidR="00602E89" w:rsidRDefault="00602E89" w:rsidP="00602E8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6237EA5" w14:textId="30AE3C61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BE8803" w14:textId="1F9234B2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74AF8A" w14:textId="599AAA8C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E0A085F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CE899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8225A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8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EB347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9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476C1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352)</w:t>
            </w:r>
          </w:p>
        </w:tc>
      </w:tr>
      <w:tr w:rsidR="00D272FA" w14:paraId="63A2E4FB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EFD47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B6BCA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75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707AA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,14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1E620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6,645)</w:t>
            </w:r>
          </w:p>
        </w:tc>
      </w:tr>
      <w:tr w:rsidR="00D272FA" w14:paraId="4CC4932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B374D9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3A7B2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67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75F2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05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F309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10</w:t>
            </w:r>
          </w:p>
        </w:tc>
      </w:tr>
      <w:tr w:rsidR="00602E89" w14:paraId="4A3D8623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C4DB474" w14:textId="77777777" w:rsidR="00602E89" w:rsidRDefault="00602E89" w:rsidP="00602E8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10A0F4" w14:textId="5F223C2D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FB902C" w14:textId="188A391C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D6D887" w14:textId="4A445F94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02E89" w14:paraId="7B75D4B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354FD76A" w14:textId="77777777" w:rsidR="00602E89" w:rsidRDefault="00602E89" w:rsidP="00602E8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07CA29" w14:textId="56A797BC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CE359C3" w14:textId="7FDEEB80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F789FE" w14:textId="0A4C0E7D" w:rsidR="00602E89" w:rsidRDefault="00602E89" w:rsidP="00602E8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F6BFBC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6EBC4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3A18C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D4950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66237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65</w:t>
            </w:r>
          </w:p>
        </w:tc>
      </w:tr>
    </w:tbl>
    <w:p w14:paraId="71B2D5AE" w14:textId="3388AE5D" w:rsidR="00D272FA" w:rsidRDefault="00D272FA" w:rsidP="00D272FA">
      <w:pPr>
        <w:rPr>
          <w:rFonts w:asciiTheme="minorHAnsi" w:hAnsiTheme="minorHAnsi" w:cstheme="minorBidi"/>
          <w:sz w:val="22"/>
          <w:szCs w:val="22"/>
        </w:rPr>
      </w:pPr>
    </w:p>
    <w:p w14:paraId="0BDB3FE8" w14:textId="77777777" w:rsidR="00E72FC4" w:rsidRDefault="00E72FC4" w:rsidP="0064307C">
      <w:pPr>
        <w:pStyle w:val="Heading3"/>
        <w:rPr>
          <w:lang w:eastAsia="en-AU"/>
        </w:rPr>
        <w:sectPr w:rsidR="00E72FC4" w:rsidSect="002677A9">
          <w:headerReference w:type="even" r:id="rId45"/>
          <w:headerReference w:type="default" r:id="rId46"/>
          <w:headerReference w:type="first" r:id="rId47"/>
          <w:footerReference w:type="first" r:id="rId48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AAEFF12" w14:textId="5BF2C778" w:rsidR="0064307C" w:rsidRDefault="0064307C" w:rsidP="0064307C">
      <w:pPr>
        <w:pStyle w:val="Heading3"/>
      </w:pPr>
      <w:r w:rsidRPr="00F16CBF">
        <w:rPr>
          <w:lang w:eastAsia="en-AU"/>
        </w:rPr>
        <w:t>Office of the NSW State Emergency Service</w:t>
      </w:r>
    </w:p>
    <w:tbl>
      <w:tblPr>
        <w:tblW w:w="9694" w:type="dxa"/>
        <w:tblLook w:val="04A0" w:firstRow="1" w:lastRow="0" w:firstColumn="1" w:lastColumn="0" w:noHBand="0" w:noVBand="1"/>
        <w:tblCaption w:val="Office of the NSW State Emergency Service - Operating Statement"/>
        <w:tblDescription w:val="Office of the NSW State Emergency Service - Operating Statement"/>
      </w:tblPr>
      <w:tblGrid>
        <w:gridCol w:w="5953"/>
        <w:gridCol w:w="1247"/>
        <w:gridCol w:w="1247"/>
        <w:gridCol w:w="1247"/>
      </w:tblGrid>
      <w:tr w:rsidR="00D272FA" w14:paraId="41797C4B" w14:textId="77777777" w:rsidTr="00926649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796B059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AF7EAE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3FB459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9AA332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BB2008F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CA21F43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2963B4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86C3EC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1B645CAB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6CC4FE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721542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4A6988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36B25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674F4F61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443D44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9337E8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78B1AF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E96B94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7C2D0D40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8A533F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4C7BB5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D6AB0F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1134AE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891FE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625D3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9DEDE7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BC8D3D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831A3B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11332BF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6E5D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3D00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3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5228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8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D583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300</w:t>
            </w:r>
          </w:p>
        </w:tc>
      </w:tr>
      <w:tr w:rsidR="00DB3760" w14:paraId="2403366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294DEE" w14:textId="77777777" w:rsidR="00DB3760" w:rsidRDefault="00DB3760" w:rsidP="00DB376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FA910" w14:textId="6E507D79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57932" w14:textId="60CCB6EF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A73759" w14:textId="23904344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7D270B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4B354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46FA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9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271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0772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746</w:t>
            </w:r>
          </w:p>
        </w:tc>
      </w:tr>
      <w:tr w:rsidR="00D272FA" w14:paraId="356D3B0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3A96B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B49E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3390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6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40C2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581</w:t>
            </w:r>
          </w:p>
        </w:tc>
      </w:tr>
      <w:tr w:rsidR="00DB3760" w14:paraId="21FFE1D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D91AC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4A3412" w14:textId="6601F16A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BC8667" w14:textId="1063D04C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D24F6" w14:textId="45F7BF5A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2AFC63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879AF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5005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E9A2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5E9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02</w:t>
            </w:r>
          </w:p>
        </w:tc>
      </w:tr>
      <w:tr w:rsidR="00D272FA" w14:paraId="0957BEE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52E1F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B3F2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720C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5B22E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8</w:t>
            </w:r>
          </w:p>
        </w:tc>
      </w:tr>
      <w:tr w:rsidR="00DB3760" w14:paraId="30EBCC7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4397D6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24A024" w14:textId="73A327A6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207626" w14:textId="6C7AC941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6146F3" w14:textId="18AEE744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95DE1D8" w14:textId="77777777" w:rsidTr="00926649">
        <w:trPr>
          <w:trHeight w:val="34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10CD0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9725F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83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D976D9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1,49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52ED1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077</w:t>
            </w:r>
          </w:p>
        </w:tc>
      </w:tr>
      <w:tr w:rsidR="00D272FA" w14:paraId="4518858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AE038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BCAD0E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EBBF2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B3FAE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B3760" w14:paraId="3BD9AC6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C692BC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F80D36" w14:textId="0F8FF04E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1FC56E" w14:textId="1D3B2C41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E5ED9F" w14:textId="41A93217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EAE705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B6C0E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1268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8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2EC5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3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60F5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784</w:t>
            </w:r>
          </w:p>
        </w:tc>
      </w:tr>
      <w:tr w:rsidR="00D272FA" w14:paraId="09B63DDB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517D73A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892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A6E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C2F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</w:t>
            </w:r>
          </w:p>
        </w:tc>
      </w:tr>
      <w:tr w:rsidR="00DB3760" w14:paraId="09EA707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6FA8A4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A56A40" w14:textId="56D9668C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EA0ED1" w14:textId="4710FCE3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471B2D" w14:textId="4D3DE3EF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D60189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E9DE2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FC2B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2C02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6B95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D272FA" w14:paraId="3AB4D7F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9B6D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59D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6302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522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08C63C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CE6B8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FF44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D05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3BD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</w:tr>
      <w:tr w:rsidR="00DB3760" w14:paraId="0438454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DDA089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64ABA4" w14:textId="7355F2CA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9A6CB" w14:textId="73EB59EE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208919" w14:textId="61D87FB5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1803C4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C642F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0371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185E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EE27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</w:tr>
      <w:tr w:rsidR="00D272FA" w14:paraId="300B719D" w14:textId="77777777" w:rsidTr="00926649">
        <w:trPr>
          <w:trHeight w:val="34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95017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667A1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36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65A25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9,71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612888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793</w:t>
            </w:r>
          </w:p>
        </w:tc>
      </w:tr>
      <w:tr w:rsidR="00D272FA" w14:paraId="7F5F4AF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12691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75604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9F0B8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2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2EC54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9)</w:t>
            </w:r>
          </w:p>
        </w:tc>
      </w:tr>
      <w:tr w:rsidR="00DB3760" w14:paraId="72A07D0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5CB735F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915B962" w14:textId="3E48408C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175D573" w14:textId="7C033041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08A3F06" w14:textId="59A1915D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0DA683" w14:textId="77777777" w:rsidTr="00926649">
        <w:trPr>
          <w:trHeight w:val="345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1E9759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4FC27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E549E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5196A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67</w:t>
            </w:r>
          </w:p>
        </w:tc>
      </w:tr>
    </w:tbl>
    <w:p w14:paraId="7D010957" w14:textId="77777777" w:rsidR="00D272FA" w:rsidRDefault="00D272FA" w:rsidP="00D272FA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the NSW State Emergency Service - Balance Sheet"/>
        <w:tblDescription w:val="Office of the NSW State Emergency Service - Balance Sheet"/>
      </w:tblPr>
      <w:tblGrid>
        <w:gridCol w:w="5953"/>
        <w:gridCol w:w="1247"/>
        <w:gridCol w:w="1247"/>
        <w:gridCol w:w="1247"/>
      </w:tblGrid>
      <w:tr w:rsidR="00D272FA" w14:paraId="13D33FC6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BD03C9A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EB1AC4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12BBCF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5FD5C8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CB901F5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A42404F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AA9E51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2C5E39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6DBD257D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08CCF4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4F87DE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C03001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A26CE1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42B97595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C54242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2FB837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5EF7F3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FF12F8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5FE8DF35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FE0B4A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A7FA7F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E5A754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F5235D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29FB7E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C7ED7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EEAA34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0465E9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C64707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5D44DE0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5EE30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3829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59B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E37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918</w:t>
            </w:r>
          </w:p>
        </w:tc>
      </w:tr>
      <w:tr w:rsidR="00DB3760" w14:paraId="3BF2B0F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067681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FD030A" w14:textId="2075D9F4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6A57BE" w14:textId="34ED35FB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B50E4F" w14:textId="304D73CE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FABD5B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7B930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530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EAB1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B7A1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8</w:t>
            </w:r>
          </w:p>
        </w:tc>
      </w:tr>
      <w:tr w:rsidR="00DB3760" w14:paraId="53D795A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25F3C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7C82E0" w14:textId="3C58168B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B58B70" w14:textId="499CB065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B32D23" w14:textId="68E00A17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6E32DB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5A80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5ACA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18CF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C9F5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</w:tr>
      <w:tr w:rsidR="00DB3760" w14:paraId="21A4098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5E8C78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3FA526" w14:textId="3F183A01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AF5635" w14:textId="0E3DD6BB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8AF9F5" w14:textId="064D0D46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22E2CC6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0DDACE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8FE01D" w14:textId="6C7533B5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572C1" w14:textId="28E29890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60351F" w14:textId="5D29ED70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29D02BA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7E1E8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32695C" w14:textId="476AA080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00AD70" w14:textId="618DC5BC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A7250" w14:textId="4DC90972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7561756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265452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7D944D" w14:textId="1E183A54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AEFE88" w14:textId="7F888000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674F7E" w14:textId="44FE8220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E686FC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E2E31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92EB30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01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9642C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94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28C60B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84</w:t>
            </w:r>
          </w:p>
        </w:tc>
      </w:tr>
      <w:tr w:rsidR="00D272FA" w14:paraId="3877E27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510D1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CB2EE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77776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D0F21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B3760" w14:paraId="4877FE9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8788D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59A55" w14:textId="34C56CC3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AE71F1" w14:textId="7CC21067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55F3D5" w14:textId="58C81592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2AD4D3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6E698E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D434BE" w14:textId="393A934B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833CA" w14:textId="61A7B930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E7B342" w14:textId="73ED4273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74382EB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D11D9A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698600" w14:textId="6017E2BD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465471" w14:textId="49739FF2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222D80" w14:textId="70771267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3902B6F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63FB34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A8BC5A" w14:textId="4E13B907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4EA6F4" w14:textId="665CCDBE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67CBCF" w14:textId="7255FAA6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32A8A4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2EC3D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9DC252" w14:textId="5CEB0EE6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347552" w14:textId="7491D8B1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8580BE" w14:textId="3099D534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B3760" w14:paraId="2756A84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CA1AA" w14:textId="77777777" w:rsidR="00DB3760" w:rsidRDefault="00DB3760" w:rsidP="00DB376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C2A1EB" w14:textId="235AFE89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CA7FD4" w14:textId="5B62CBB3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6981F" w14:textId="01117B04" w:rsidR="00DB3760" w:rsidRDefault="00DB3760" w:rsidP="00DB37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5AED0A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820BB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89B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5316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A4AD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3273DE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884B1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B4E3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8E70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6BDD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13</w:t>
            </w:r>
          </w:p>
        </w:tc>
      </w:tr>
      <w:tr w:rsidR="00D272FA" w14:paraId="37CDDB3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7FC73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0AC7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2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A395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4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AB2C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694</w:t>
            </w:r>
          </w:p>
        </w:tc>
      </w:tr>
      <w:tr w:rsidR="00FB0FFC" w14:paraId="211DDF2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605EFE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91A14" w14:textId="2EECD6A3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A4902" w14:textId="5BA5A0C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2FA01A" w14:textId="0EC90CF8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31CEC1C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60574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0BEE6A" w14:textId="6200997C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C5FF9F" w14:textId="2B57E1C2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EC4990" w14:textId="77CC38E0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0C778C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ECA61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BAB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E0FD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731A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458</w:t>
            </w:r>
          </w:p>
        </w:tc>
      </w:tr>
      <w:tr w:rsidR="00FB0FFC" w14:paraId="124CEBC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70D144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190447" w14:textId="7A3585F9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C60B2E" w14:textId="242DBD0B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A7D96D" w14:textId="42F48B7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469F547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FE58E9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A5A2C8" w14:textId="752B857E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62BF15" w14:textId="09141A67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4935BC" w14:textId="00E675E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AF309C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78845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7ADEE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5,25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7C5BB6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28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7B236F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665</w:t>
            </w:r>
          </w:p>
        </w:tc>
      </w:tr>
      <w:tr w:rsidR="00D272FA" w14:paraId="07F9944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CA062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5B0C9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5,26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FED17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22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B6056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,350</w:t>
            </w:r>
          </w:p>
        </w:tc>
      </w:tr>
      <w:tr w:rsidR="00D272FA" w14:paraId="5BCF6F6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A8EE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08503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F92459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F414D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3B30F1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1248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12F0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99F9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0234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0FAF70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56315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B047A7" w14:textId="6EAF7AC5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B9921B" w14:textId="5DFBD7FB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26F7BD" w14:textId="32DD9468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272FA" w14:paraId="5B59400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E2F06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2D6F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49B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5DF3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1</w:t>
            </w:r>
          </w:p>
        </w:tc>
      </w:tr>
      <w:tr w:rsidR="00D272FA" w14:paraId="3EE476C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96D9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ECE31" w14:textId="63115712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690372" w14:textId="4B1B2B62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B5F77D" w14:textId="47045E54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272FA" w14:paraId="711C6D8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ACF68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7A4ACB" w14:textId="09BF9D8C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943EF7" w14:textId="58F4512F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404ED0" w14:textId="3AF5CE0F" w:rsidR="00D272FA" w:rsidRDefault="00EB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272FA" w14:paraId="1F6976C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A2F0C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FC75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2C4D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ACF6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39</w:t>
            </w:r>
          </w:p>
        </w:tc>
      </w:tr>
      <w:tr w:rsidR="00D272FA" w14:paraId="6FC3AAB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FF2AA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1337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21D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9D90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</w:tr>
      <w:tr w:rsidR="00D272FA" w14:paraId="6DDBE9F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7909F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040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E98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75C3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11BADD2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AB783B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303EA2" w14:textId="2A4BBEDF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DFA677" w14:textId="3806CA95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02065C" w14:textId="62131D52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F0A7228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C3D47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BBA16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3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EE7A2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3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3D0DF1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519</w:t>
            </w:r>
          </w:p>
        </w:tc>
      </w:tr>
      <w:tr w:rsidR="00D272FA" w14:paraId="7B35B78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CA406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0164B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25D0B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6879A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B0FFC" w14:paraId="10AC711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CEC947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C7FC9" w14:textId="5B70996C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8F1770" w14:textId="57E489D9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30039" w14:textId="2B7A7484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04A9802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7A2AEF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CDEE89" w14:textId="63E5D7BA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44E432" w14:textId="10B621F8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3379D" w14:textId="18CF54A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2F7E4BD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A5B373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E242D4" w14:textId="6F856998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2AA931" w14:textId="279AEEA5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A97F1E" w14:textId="14AB359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18884DC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3105F9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BEED23" w14:textId="023CB03C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9C1CBA" w14:textId="07792744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06CA36" w14:textId="42019F8E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105476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1C0B0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DF05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4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D175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2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9494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29</w:t>
            </w:r>
          </w:p>
        </w:tc>
      </w:tr>
      <w:tr w:rsidR="00D272FA" w14:paraId="60FF285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9232E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B8CA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4AC0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C2D8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6</w:t>
            </w:r>
          </w:p>
        </w:tc>
      </w:tr>
      <w:tr w:rsidR="00D272FA" w14:paraId="20485BD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BC1E2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D71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D98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B498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48F753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F7796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F956C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75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82315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55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AC6AF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915</w:t>
            </w:r>
          </w:p>
        </w:tc>
      </w:tr>
      <w:tr w:rsidR="00D272FA" w14:paraId="12EE23D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8FCA3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4E868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0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8B2F3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87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9E88A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434</w:t>
            </w:r>
          </w:p>
        </w:tc>
      </w:tr>
      <w:tr w:rsidR="00D272FA" w14:paraId="37DA888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E11A5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BD2AE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1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2437A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4,34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773FE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916</w:t>
            </w:r>
          </w:p>
        </w:tc>
      </w:tr>
      <w:tr w:rsidR="00D272FA" w14:paraId="0B15D6E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B3C10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015F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CC78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34CF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749937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1279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7B7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1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76A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3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C1D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916</w:t>
            </w:r>
          </w:p>
        </w:tc>
      </w:tr>
      <w:tr w:rsidR="00FB0FFC" w14:paraId="08418A1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ABC0FB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173B38" w14:textId="16C1921F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47AB9C" w14:textId="39C72D43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8F5877" w14:textId="53BE2C0E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6679B3E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5AC142" w14:textId="77777777" w:rsidR="00FB0FFC" w:rsidRDefault="00FB0FFC" w:rsidP="00FB0F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B4F053" w14:textId="254DA9A1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74507B" w14:textId="2940C3C3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405E97" w14:textId="657631B7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F3759E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F67D3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2F06A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1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1EA2F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4,34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5F7C7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916</w:t>
            </w:r>
          </w:p>
        </w:tc>
      </w:tr>
    </w:tbl>
    <w:p w14:paraId="2723FD7C" w14:textId="77777777" w:rsidR="0064307C" w:rsidRDefault="0064307C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the NSW State Emergency Service - Cash Flow Statement"/>
        <w:tblDescription w:val="Office of the NSW State Emergency Service - Cash Flow Statement"/>
      </w:tblPr>
      <w:tblGrid>
        <w:gridCol w:w="5953"/>
        <w:gridCol w:w="1247"/>
        <w:gridCol w:w="1247"/>
        <w:gridCol w:w="1247"/>
      </w:tblGrid>
      <w:tr w:rsidR="00D272FA" w14:paraId="1683FAEF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7BCE9BE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56017A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277743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BB193E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965DC07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3E5998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30013F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0A5B8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11CC81F5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3B6C2C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55BE62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19A0C9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DE0BD5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4CB38588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DA2553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7AB13B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91F2D8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C21EDF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0F841BA9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E1699F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41D26E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D69DF5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1A985E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EBEF10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25E35B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90066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52904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76058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B32607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32448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7AFF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A1F3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6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1052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41</w:t>
            </w:r>
          </w:p>
        </w:tc>
      </w:tr>
      <w:tr w:rsidR="00FB0FFC" w14:paraId="6C766BB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AB7ECF" w14:textId="77777777" w:rsidR="00FB0FFC" w:rsidRDefault="00FB0FFC" w:rsidP="00FB0F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2CB36E" w14:textId="79108BEF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C297A" w14:textId="3191CF24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FEEBB" w14:textId="25311A20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0D768D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0F98B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6245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0C43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6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8FE8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581</w:t>
            </w:r>
          </w:p>
        </w:tc>
      </w:tr>
      <w:tr w:rsidR="00D272FA" w14:paraId="2126D6F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DDE12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2DE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E20B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DBB7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8</w:t>
            </w:r>
          </w:p>
        </w:tc>
      </w:tr>
      <w:tr w:rsidR="00FB0FFC" w14:paraId="1C503BA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1285A5" w14:textId="77777777" w:rsidR="00FB0FFC" w:rsidRDefault="00FB0FFC" w:rsidP="00FB0F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9DEDB2" w14:textId="656158F2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B4AEF0" w14:textId="691697DB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A80EE4" w14:textId="1F0FBD68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8BAEF6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D0CAAF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A079B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56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F49C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10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3135B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744</w:t>
            </w:r>
          </w:p>
        </w:tc>
      </w:tr>
      <w:tr w:rsidR="00D272FA" w14:paraId="1488134F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7E83B3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8F68F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97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BA4D4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,45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347C0E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75,214</w:t>
            </w:r>
          </w:p>
        </w:tc>
      </w:tr>
      <w:tr w:rsidR="00D272FA" w14:paraId="1D3618F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597898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7430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6A95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F19D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B0FFC" w14:paraId="4DAC62B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68A767" w14:textId="77777777" w:rsidR="00FB0FFC" w:rsidRDefault="00FB0FFC" w:rsidP="00FB0F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AF4EF" w14:textId="6C759075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C3387C" w14:textId="60864F81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5AC7B5" w14:textId="1FAD057A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6BCFD7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53D8F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B7C8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8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85AD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3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FF9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784</w:t>
            </w:r>
          </w:p>
        </w:tc>
      </w:tr>
      <w:tr w:rsidR="00FB0FFC" w14:paraId="5225463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553C17" w14:textId="77777777" w:rsidR="00FB0FFC" w:rsidRDefault="00FB0FFC" w:rsidP="00FB0F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F011D" w14:textId="43D2D016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0AAFAA" w14:textId="67C61342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20FD0" w14:textId="3983CF82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5E1D5EE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02EFBC" w14:textId="77777777" w:rsidR="00FB0FFC" w:rsidRDefault="00FB0FFC" w:rsidP="00FB0F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B3FE00" w14:textId="29F0DA8B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425D6" w14:textId="567A0B7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CC426E" w14:textId="5C7697B6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B0FFC" w14:paraId="7025ECA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CFE306" w14:textId="77777777" w:rsidR="00FB0FFC" w:rsidRDefault="00FB0FFC" w:rsidP="00FB0F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451BBE" w14:textId="3F18821B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463B91" w14:textId="101210EA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67E0C0" w14:textId="77A9DE0B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C61129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F3D63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6F0F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A5CE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42B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FB0FFC" w14:paraId="499D893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11EE7D" w14:textId="77777777" w:rsidR="00FB0FFC" w:rsidRDefault="00FB0FFC" w:rsidP="00FB0F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F6F285" w14:textId="7EE67BE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C2D29A" w14:textId="4101981D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163936" w14:textId="1F555E7F" w:rsidR="00FB0FFC" w:rsidRDefault="00FB0FFC" w:rsidP="00FB0F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49194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A69A9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864E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9B4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1A2D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</w:tr>
      <w:tr w:rsidR="00D272FA" w14:paraId="1E834DA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5CD99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13FE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0D9D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FEA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7D552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E4782E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765D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ED88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A365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</w:tr>
      <w:tr w:rsidR="00D272FA" w14:paraId="7836A80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37B5D3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47032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2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51663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9,55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CAD41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634</w:t>
            </w:r>
          </w:p>
        </w:tc>
      </w:tr>
      <w:tr w:rsidR="00D272FA" w14:paraId="61A811B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DA020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8D3BA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3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35954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9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ADE14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420</w:t>
            </w:r>
          </w:p>
        </w:tc>
      </w:tr>
      <w:tr w:rsidR="00D272FA" w14:paraId="633041C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CB12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E457C4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07E20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7803A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323A81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59618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ECB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C1E5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B90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</w:tr>
      <w:tr w:rsidR="00D272FA" w14:paraId="0F87D56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F5074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24DE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46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228D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,67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64B5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7,262)</w:t>
            </w:r>
          </w:p>
        </w:tc>
      </w:tr>
      <w:tr w:rsidR="00BE1498" w14:paraId="497B656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1341B0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BDDC9" w14:textId="4BF56511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0825EA" w14:textId="62BC097C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A336D6" w14:textId="33B3A968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4FFBCA6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EDA045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2A42F8" w14:textId="7FE46823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57FE02" w14:textId="48A3BCCF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B86B5E" w14:textId="2ADD7708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02146FF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913979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569F31" w14:textId="74569840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25D22C" w14:textId="77888E33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FCC4BE" w14:textId="1E0E1545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58D21EA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170587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C06DA" w14:textId="070A6AFE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DFBEDF" w14:textId="51F61431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AA5D82" w14:textId="625F15E6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69B65DF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FEF42D1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E30458" w14:textId="1B66BF45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2A9B8D" w14:textId="41EF8E06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59E6C87" w14:textId="0D70045F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80E8AD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40C92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714B3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38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5E337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22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EA7EC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,191)</w:t>
            </w:r>
          </w:p>
        </w:tc>
      </w:tr>
      <w:tr w:rsidR="00D272FA" w14:paraId="277AD59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F1E95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91C37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205692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A0CA3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BE1498" w14:paraId="6B49FCA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61808A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8CF0D1" w14:textId="682EF7AB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FF7517" w14:textId="70F20C50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3BD43D" w14:textId="7A367EC3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4790E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6F74D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E2C0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0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7E7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50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389F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87)</w:t>
            </w:r>
          </w:p>
        </w:tc>
      </w:tr>
      <w:tr w:rsidR="00BE1498" w14:paraId="4F69961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8FA685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F40EA9" w14:textId="565EF5CE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E35B23" w14:textId="2E718BE4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2C1D36" w14:textId="73957FF0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23DCAFC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B05C75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D7B565" w14:textId="21F251CC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56A2B4" w14:textId="649D79D7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ACCA60" w14:textId="36B884F0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6E3FB67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5106BD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C7481" w14:textId="646EAE61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8E254C" w14:textId="6D1C0BDE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39A36E" w14:textId="6BD0842E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21F4525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D479E51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F914DFC" w14:textId="78288971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699E1A" w14:textId="5F7AB530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2E33851" w14:textId="073697BC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BD0A39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07C86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A0918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40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FBCE0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0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1B77D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487)</w:t>
            </w:r>
          </w:p>
        </w:tc>
      </w:tr>
      <w:tr w:rsidR="00D272FA" w14:paraId="00EFE0E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2155D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E7D02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56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2881D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3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09041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258)</w:t>
            </w:r>
          </w:p>
        </w:tc>
      </w:tr>
      <w:tr w:rsidR="00D272FA" w14:paraId="2DDE67D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D937D8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441A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1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5C7355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1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560A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76</w:t>
            </w:r>
          </w:p>
        </w:tc>
      </w:tr>
      <w:tr w:rsidR="00BE1498" w14:paraId="350781F0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48423636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269BAC" w14:textId="0962D657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72ED818" w14:textId="43B9C133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B24FCEA" w14:textId="4D7EE0D6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E1498" w14:paraId="1A6F6FF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C10A15C" w14:textId="77777777" w:rsidR="00BE1498" w:rsidRDefault="00BE1498" w:rsidP="00BE149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0B4A13" w14:textId="47C1F6E8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2573EC" w14:textId="20E24120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0DD0757" w14:textId="66B0C30B" w:rsidR="00BE1498" w:rsidRDefault="00BE1498" w:rsidP="00BE149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71A26AC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265A8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6AB43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24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8FB7E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17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8E2B2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918</w:t>
            </w:r>
          </w:p>
        </w:tc>
      </w:tr>
    </w:tbl>
    <w:p w14:paraId="376D6E57" w14:textId="77777777" w:rsidR="00D272FA" w:rsidRDefault="00D272FA" w:rsidP="00D272FA">
      <w:pPr>
        <w:rPr>
          <w:rFonts w:asciiTheme="minorHAnsi" w:hAnsiTheme="minorHAnsi" w:cstheme="minorBidi"/>
          <w:sz w:val="22"/>
          <w:szCs w:val="22"/>
        </w:rPr>
      </w:pPr>
    </w:p>
    <w:p w14:paraId="670D9412" w14:textId="1D95F42A" w:rsidR="00161C7E" w:rsidRDefault="00161C7E"/>
    <w:p w14:paraId="1971E7A9" w14:textId="77777777" w:rsidR="00E72FC4" w:rsidRDefault="00E72FC4" w:rsidP="0064307C">
      <w:pPr>
        <w:pStyle w:val="Heading3"/>
        <w:rPr>
          <w:lang w:eastAsia="en-AU"/>
        </w:rPr>
        <w:sectPr w:rsidR="00E72FC4" w:rsidSect="002677A9">
          <w:headerReference w:type="even" r:id="rId49"/>
          <w:headerReference w:type="default" r:id="rId50"/>
          <w:headerReference w:type="first" r:id="rId51"/>
          <w:footerReference w:type="first" r:id="rId52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4C36077" w14:textId="1984DF29" w:rsidR="0064307C" w:rsidRDefault="0064307C" w:rsidP="0064307C">
      <w:pPr>
        <w:pStyle w:val="Heading3"/>
      </w:pPr>
      <w:r w:rsidRPr="00F16CBF">
        <w:rPr>
          <w:lang w:eastAsia="en-AU"/>
        </w:rPr>
        <w:t>Home Purchase Assistance Fund</w:t>
      </w:r>
    </w:p>
    <w:tbl>
      <w:tblPr>
        <w:tblW w:w="9694" w:type="dxa"/>
        <w:tblLook w:val="04A0" w:firstRow="1" w:lastRow="0" w:firstColumn="1" w:lastColumn="0" w:noHBand="0" w:noVBand="1"/>
        <w:tblCaption w:val="Home Purchase Assistance Fund - Operating Statement"/>
        <w:tblDescription w:val="Home Purchase Assistance Fund - Operating Statement"/>
      </w:tblPr>
      <w:tblGrid>
        <w:gridCol w:w="5953"/>
        <w:gridCol w:w="1247"/>
        <w:gridCol w:w="1247"/>
        <w:gridCol w:w="1247"/>
      </w:tblGrid>
      <w:tr w:rsidR="00D272FA" w14:paraId="0B18CE24" w14:textId="77777777" w:rsidTr="00926649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F187A02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0D5AE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064D78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7AE770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58052C1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A8EDF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8BD904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B55613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0D972100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6F377A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542FF3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45B30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AF1E97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A05CEF0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9D9C68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2A123F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AEDCA8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F7F199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482949D4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BE0843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F3BE55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7DA853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535487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D4AA20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232F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6B001C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EFF0BD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F34FD6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35A24" w14:paraId="1BFEAEF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36C5DB" w14:textId="77777777" w:rsidR="00335A24" w:rsidRDefault="00335A24" w:rsidP="00335A2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5117D5" w14:textId="33B072DC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0C25D7" w14:textId="2E0FEA74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148352" w14:textId="7289B3D8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A24" w14:paraId="755A32A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A1857" w14:textId="77777777" w:rsidR="00335A24" w:rsidRDefault="00335A24" w:rsidP="00335A2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D46B58" w14:textId="58E33FC9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26C91D" w14:textId="700FC479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FE3594" w14:textId="6EC5A89C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9DEBD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55F9E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5FCB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15D3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4FDD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8</w:t>
            </w:r>
          </w:p>
        </w:tc>
      </w:tr>
      <w:tr w:rsidR="00D272FA" w14:paraId="1220AB9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0CD95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BD0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78BB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C949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44</w:t>
            </w:r>
          </w:p>
        </w:tc>
      </w:tr>
      <w:tr w:rsidR="00335A24" w14:paraId="6D1176A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2A3B5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2F1BEB" w14:textId="7AE2F995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4EAC95" w14:textId="0957E04E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3FC266" w14:textId="665E2826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A24" w14:paraId="52CF16B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02D0D2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11D970" w14:textId="70074F6F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CF6CAA" w14:textId="25ADBD0D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87A78" w14:textId="7DD9D133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003866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A79BD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12386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0ADB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9B4D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32</w:t>
            </w:r>
          </w:p>
        </w:tc>
      </w:tr>
      <w:tr w:rsidR="00D272FA" w14:paraId="2955A5D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48500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33B7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0F92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65E0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</w:tr>
      <w:tr w:rsidR="00D272FA" w14:paraId="55D79F3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C8093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1744B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5B445B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4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FE2AB7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404</w:t>
            </w:r>
          </w:p>
        </w:tc>
      </w:tr>
      <w:tr w:rsidR="00D272FA" w14:paraId="12078FD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03A4F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2DBB8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252FE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4F54F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35A24" w14:paraId="1901D9A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25EEB1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42D000" w14:textId="12619433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23F5B" w14:textId="5BC3DFA3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B5581C" w14:textId="0B7F3684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A24" w14:paraId="328435A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8A1D4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353602" w14:textId="06DC80C1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65A519" w14:textId="5396BFDF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7B76AB" w14:textId="49CBC154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A24" w14:paraId="0ABA589A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50AC546" w14:textId="77777777" w:rsidR="00335A24" w:rsidRDefault="00335A24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EC919" w14:textId="174D2F49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B5A689" w14:textId="4EE053F2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2C989" w14:textId="3D308360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A24" w14:paraId="269F83C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5B888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E4EFCD" w14:textId="1572BFCC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086BB" w14:textId="75E0CC67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D8621" w14:textId="62744283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A24" w14:paraId="7BB030D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8FDA7D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BDBBC9" w14:textId="28B4E88E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D9E7B6" w14:textId="24623048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9AF4DA" w14:textId="4F97BC71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A24" w14:paraId="5AD65D1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4E027E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26EB9" w14:textId="2B5F80D1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1E659A" w14:textId="162D85BC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2CC035" w14:textId="4ADDC429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F724B8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BDF8C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E81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C856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B0D8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</w:t>
            </w:r>
          </w:p>
        </w:tc>
      </w:tr>
      <w:tr w:rsidR="00335A24" w14:paraId="48D252D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C98EF5" w14:textId="77777777" w:rsidR="00335A24" w:rsidRDefault="00335A24" w:rsidP="00335A2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7E16F5" w14:textId="2862CF60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43998F" w14:textId="15E14DBC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66D3A7" w14:textId="050F053D" w:rsidR="00335A24" w:rsidRDefault="00335A24" w:rsidP="00335A2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F51252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C092D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CD22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BD329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4AD1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D272FA" w14:paraId="556CB13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0A376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FD6C0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250B3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2B7D2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7</w:t>
            </w:r>
          </w:p>
        </w:tc>
      </w:tr>
      <w:tr w:rsidR="00D272FA" w14:paraId="1C8665F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D7240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98D2D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823F4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66144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36FF582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027158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7C33B26" w14:textId="49767CC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7C0F625" w14:textId="76CB2EC4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AFE560" w14:textId="5CFDFE2E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106F02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E4FC6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B3AC0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36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DC1DD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,21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17217C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007)</w:t>
            </w:r>
          </w:p>
        </w:tc>
      </w:tr>
    </w:tbl>
    <w:p w14:paraId="55DD3D4C" w14:textId="77777777" w:rsidR="00D272FA" w:rsidRDefault="00D272FA" w:rsidP="00D272FA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Home Purchase Assistance Fund - Balance Sheet"/>
        <w:tblDescription w:val="Home Purchase Assistance Fund - Balance Sheet"/>
      </w:tblPr>
      <w:tblGrid>
        <w:gridCol w:w="5953"/>
        <w:gridCol w:w="1247"/>
        <w:gridCol w:w="1247"/>
        <w:gridCol w:w="1247"/>
      </w:tblGrid>
      <w:tr w:rsidR="00D272FA" w14:paraId="70702364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38568D9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014174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DCF20A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E251A5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B8BAE5F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90A9E8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7715E5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33DF92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3CFCC27D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8AD599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D53B37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F19283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3277D4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0686CC6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7BDFEC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EE3785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78DC62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4F89B3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514650B6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12193E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034436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00A0AD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C4F178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D2AC82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933893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EE2CCD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39A6A9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BB9AB5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577CF1D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4D551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C518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,4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5A65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6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AE0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595</w:t>
            </w:r>
          </w:p>
        </w:tc>
      </w:tr>
      <w:tr w:rsidR="00463111" w14:paraId="1225E2D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56EB12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84F830" w14:textId="0C6E72E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3243F2" w14:textId="70D8A598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657428" w14:textId="6D86C965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7373E0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7B664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0FC9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B8C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02B0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463111" w14:paraId="7794F18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52A899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1AAF33" w14:textId="752FA67D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C02B84" w14:textId="320084D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247B0" w14:textId="48B5E052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1CB8AA7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025934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24EA4A" w14:textId="2DBF10F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3D2740" w14:textId="5D8E2BA9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177A39" w14:textId="24AFEC9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143B0A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711F5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CCA4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CBBB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EC38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022EBA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DDC32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937A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C196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C74E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</w:tr>
      <w:tr w:rsidR="00463111" w14:paraId="68EF9F8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B6B869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CD7914" w14:textId="1FC85478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AA9B15" w14:textId="0C90A7C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C2B8D" w14:textId="0E69228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645A69F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C8000B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B68574" w14:textId="11D51109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2A9CB7" w14:textId="051F00D1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CAEFB2" w14:textId="6B79CEB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B9176BD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A0DF1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59B101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4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C5AFC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64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2F63D1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603</w:t>
            </w:r>
          </w:p>
        </w:tc>
      </w:tr>
      <w:tr w:rsidR="00D272FA" w14:paraId="0DB607E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85080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891C6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B76A5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1A6F9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63111" w14:paraId="0A8AC67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5A5DCC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CD2104" w14:textId="10E3491F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788259" w14:textId="0A94853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2D7FC0" w14:textId="1656D4F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552095E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ED65CE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6752C0" w14:textId="0A04D04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DE4B19" w14:textId="170981F9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F3AC2A" w14:textId="46D0D0D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5758841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24C106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0DDCCB" w14:textId="1758A622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DC3AE1" w14:textId="3821125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B8920" w14:textId="3516C47C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7B86228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D03CBF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B755C9" w14:textId="5770C7EE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62D729" w14:textId="171D1CB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E52341" w14:textId="09275E6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7129F3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E8159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9166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03CD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DE09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79</w:t>
            </w:r>
          </w:p>
        </w:tc>
      </w:tr>
      <w:tr w:rsidR="00463111" w14:paraId="4887D6D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731710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4893FB" w14:textId="6ACA0CE5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61F5D9" w14:textId="78CC0DB2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174BA" w14:textId="0965501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0CF40B7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48E233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1A82EF" w14:textId="08E5F911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1E04CF" w14:textId="4296F80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B47F2" w14:textId="1B8F23B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2C7DBBF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67EA10" w14:textId="77777777" w:rsidR="00463111" w:rsidRDefault="00463111" w:rsidP="004631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B0C86" w14:textId="590B988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6C7108" w14:textId="39A99A6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91F96" w14:textId="0BC9D0BC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616C1BB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A10A4F" w14:textId="77777777" w:rsidR="00463111" w:rsidRDefault="00463111" w:rsidP="004631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156426" w14:textId="7CB1331D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FCB90" w14:textId="476888C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213146" w14:textId="7E2BD7DD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677E294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708B7C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A3D083" w14:textId="2C5B4CA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8321D5" w14:textId="6B90088E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5C61D" w14:textId="4AA39E1E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55AF962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02E528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1E113E" w14:textId="4DAB72EC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88259B" w14:textId="43B968FF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1779FC" w14:textId="3624A07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66AFFFB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1F6B2C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5F4223" w14:textId="016CAF4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7919AD" w14:textId="5585B06E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DAB71F" w14:textId="786CBA3C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7793310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21F6C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AC2316" w14:textId="4FC9F20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CAED51" w14:textId="44B9D401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F0C99" w14:textId="32A034E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209FC88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CDE071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2840B7" w14:textId="423FFC02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479B60" w14:textId="27C4F72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20851E" w14:textId="79EA1F3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764F8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CDCF42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3905C5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32F7A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252B1A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9</w:t>
            </w:r>
          </w:p>
        </w:tc>
      </w:tr>
      <w:tr w:rsidR="00D272FA" w14:paraId="2589ED1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D5AB4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17EC2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17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CC551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32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E905A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282</w:t>
            </w:r>
          </w:p>
        </w:tc>
      </w:tr>
      <w:tr w:rsidR="00D272FA" w14:paraId="627EC09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A8CD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DAC285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651FB1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7D85B1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37E3A0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AEA91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9A6B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F5B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F5B7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63111" w14:paraId="55FD91A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63493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9BF785" w14:textId="6D9C003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37691" w14:textId="3D0F3098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987CEE" w14:textId="39B60D7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E3165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C9695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DA24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1D8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D81D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</w:tr>
      <w:tr w:rsidR="00463111" w14:paraId="1218208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DECA5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CC16E8" w14:textId="0A90247D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97BF7C" w14:textId="33549D20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99E5F8" w14:textId="78802FD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216F63C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A5A9AC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6B0D43" w14:textId="7C3A408D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E8C51D" w14:textId="50D016A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EDA74" w14:textId="179EF1EC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B8F8F1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54197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60F4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9CDD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FAAB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48</w:t>
            </w:r>
          </w:p>
        </w:tc>
      </w:tr>
      <w:tr w:rsidR="00D272FA" w14:paraId="429C412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71A0C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30D5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CDE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4F7D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</w:tr>
      <w:tr w:rsidR="00463111" w14:paraId="1D309A5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7B7184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BECFB0" w14:textId="4C0D047C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325ACB" w14:textId="70AF1264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D1FF02" w14:textId="3F5110BF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4BB8CF1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EA2D2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D9459B" w14:textId="1EDA3B88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5013C3" w14:textId="3D820AB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13127B" w14:textId="2E005B04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CC53D5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ECF64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B1BF1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5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FD9EE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5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C5651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67</w:t>
            </w:r>
          </w:p>
        </w:tc>
      </w:tr>
      <w:tr w:rsidR="00D272FA" w14:paraId="199CD78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CFF03A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53FB9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8CCF0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91FF2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63111" w14:paraId="461D3D9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04B620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CBB4EE" w14:textId="273ABF4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E8D6FE" w14:textId="02126769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8CA184" w14:textId="39F873E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47E4780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D08E6A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F45A10" w14:textId="2F514465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3004D6" w14:textId="7CD8CD08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36443C" w14:textId="14DBCEA5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167002B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DCB6C4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5C43CA" w14:textId="6396231D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153E7" w14:textId="25EE9D7C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1CB59D" w14:textId="3355C67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3C1F186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2495D8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95733C" w14:textId="6E4E399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72909F" w14:textId="0B25668B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231D11" w14:textId="683D55CE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95F476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6F6D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675E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A260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CC0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321</w:t>
            </w:r>
          </w:p>
        </w:tc>
      </w:tr>
      <w:tr w:rsidR="00463111" w14:paraId="5327D75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437CE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1DA271" w14:textId="314AE01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EDA344" w14:textId="5C1FFAF9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9D35DB" w14:textId="69BE4D4A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4604269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D1B11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843BAE" w14:textId="7D5E7A98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F2809E" w14:textId="7A5967D3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3CF15C" w14:textId="040B489F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7B0201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497CB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418C9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2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BB1AC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2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FE23C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321</w:t>
            </w:r>
          </w:p>
        </w:tc>
      </w:tr>
      <w:tr w:rsidR="00D272FA" w14:paraId="5A18954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CC5AD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C6ACD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02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E0DA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02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30A43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988</w:t>
            </w:r>
          </w:p>
        </w:tc>
      </w:tr>
      <w:tr w:rsidR="00D272FA" w14:paraId="48B1F5F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23300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F6BD6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1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CD2D9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3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5B394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294</w:t>
            </w:r>
          </w:p>
        </w:tc>
      </w:tr>
      <w:tr w:rsidR="00D272FA" w14:paraId="201626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6115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4541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C89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8F0D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2783C5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F6CB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BB4D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8E77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3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8189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294</w:t>
            </w:r>
          </w:p>
        </w:tc>
      </w:tr>
      <w:tr w:rsidR="00463111" w14:paraId="62E3016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B0C4C2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78FB73" w14:textId="09238255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5354BB" w14:textId="1E235C1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E63743" w14:textId="43283126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63111" w14:paraId="231BCAD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BA5E48" w14:textId="77777777" w:rsidR="00463111" w:rsidRDefault="00463111" w:rsidP="004631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BFC606" w14:textId="25A755FB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1CB42B" w14:textId="7AD46207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5387CE2" w14:textId="5E3E151E" w:rsidR="00463111" w:rsidRDefault="00463111" w:rsidP="004631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833CD9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4145C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1F2C4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1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F1736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3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E4523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294</w:t>
            </w:r>
          </w:p>
        </w:tc>
      </w:tr>
    </w:tbl>
    <w:p w14:paraId="489DC7BB" w14:textId="77777777" w:rsidR="0064307C" w:rsidRDefault="0064307C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Home Purchase Assistance Fund - Cash Flow Statement"/>
        <w:tblDescription w:val="Home Purchase Assistance Fund - Cash Flow Statement"/>
      </w:tblPr>
      <w:tblGrid>
        <w:gridCol w:w="5953"/>
        <w:gridCol w:w="1247"/>
        <w:gridCol w:w="1247"/>
        <w:gridCol w:w="1247"/>
      </w:tblGrid>
      <w:tr w:rsidR="00D272FA" w14:paraId="3B82078A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D44AE73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EE5604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0AC1A7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57F9B9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D5CA281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6681ED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372D7B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7C9A21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0E679F15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5D2E74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6FFACB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992CAF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F814CA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5223888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84EA36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BDE5CF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CA02C7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7D6C3C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3BE20FFA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CDFA7E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B3A05D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BFFD62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0C7CBC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044ED0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8BAC94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68A3E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648B3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3E977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3577E" w14:paraId="773008A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45B546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48442D" w14:textId="1166BCD9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6C636A" w14:textId="78990D5E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2EB706" w14:textId="5841E0BD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7CE943E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C95766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2A9E6D" w14:textId="24AA312E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0C822F" w14:textId="5D807B34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EAFC99" w14:textId="0FD78EC2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A5B68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DF22A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4229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A42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1A22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83</w:t>
            </w:r>
          </w:p>
        </w:tc>
      </w:tr>
      <w:tr w:rsidR="00D272FA" w14:paraId="37CA43D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59653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BC9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B12B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D3F0D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1</w:t>
            </w:r>
          </w:p>
        </w:tc>
      </w:tr>
      <w:tr w:rsidR="0043577E" w14:paraId="0AE45A2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9A4921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F45AA4" w14:textId="34B91630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4635BF" w14:textId="5BC9060C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8B715" w14:textId="11654DA8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AC3A53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564370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09F06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BE58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5DBA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</w:tr>
      <w:tr w:rsidR="00D272FA" w14:paraId="38CC582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A59BCC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56CE2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5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72EACE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45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AC808D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3,593</w:t>
            </w:r>
          </w:p>
        </w:tc>
      </w:tr>
      <w:tr w:rsidR="00D272FA" w14:paraId="07C3D86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5E62C1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FF3B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9624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002C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3577E" w14:paraId="43E6C35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5244D4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76F8E" w14:textId="61499BEE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EF5BDA" w14:textId="0F5059B9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A375B1" w14:textId="3AF92218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62ECCE9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DFE73A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B645A8" w14:textId="7C7527D5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B109B" w14:textId="718AF87E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D8C43B" w14:textId="75B2BC66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55966E2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BD874A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BE9F7" w14:textId="47666CF8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4B7888" w14:textId="27EC3CE8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BBE0B" w14:textId="0E547E92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13386DB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0CDD49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91EA73" w14:textId="3D725B33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DC08B4" w14:textId="0F35E9EF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46D3CF" w14:textId="4483E253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661873A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D4C955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3CBE42" w14:textId="7DD51F77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5BD7E6" w14:textId="4D2757A8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7657F0" w14:textId="24823F60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5DCDC3F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1A4D06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09BA38" w14:textId="511D93C6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39C46C" w14:textId="7EBAB4F9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31210D" w14:textId="16EE12F9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2ECFB5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E2D4AF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061923" w14:textId="1CEF6562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FF2C34" w14:textId="58CB4BF1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FB497" w14:textId="032D9046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C19FD5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6C6BB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6D7C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60B5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1538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</w:t>
            </w:r>
          </w:p>
        </w:tc>
      </w:tr>
      <w:tr w:rsidR="0043577E" w14:paraId="1C50597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186292" w14:textId="77777777" w:rsidR="0043577E" w:rsidRDefault="0043577E" w:rsidP="0043577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8A59D2" w14:textId="4D60B000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A4C4DF" w14:textId="47C8C738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219B51" w14:textId="2B3AEE7A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C3A7F9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184879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536F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D6FC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A5FF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D272FA" w14:paraId="58A34A1F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3CB5F2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1CB77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B8278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D230B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7</w:t>
            </w:r>
          </w:p>
        </w:tc>
      </w:tr>
      <w:tr w:rsidR="00D272FA" w14:paraId="03BA921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5F743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F9F32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34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F1766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19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5854D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196)</w:t>
            </w:r>
          </w:p>
        </w:tc>
      </w:tr>
      <w:tr w:rsidR="00D272FA" w14:paraId="274D1E8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83771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7C750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A3BA2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28839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43577E" w14:paraId="6E019FB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983538" w14:textId="77777777" w:rsidR="0043577E" w:rsidRDefault="0043577E" w:rsidP="0043577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E96EF" w14:textId="6AD3965E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3136BF" w14:textId="76EC2B45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0E3B30" w14:textId="387AB478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3577E" w14:paraId="5C1B9A5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5A06CD" w14:textId="77777777" w:rsidR="0043577E" w:rsidRDefault="0043577E" w:rsidP="0043577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3CB1A" w14:textId="420AE170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537C1D" w14:textId="1E44DC73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CD2BF1" w14:textId="24D33F73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E7B909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FDA52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B561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6DE6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28E8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</w:tr>
      <w:tr w:rsidR="00D272FA" w14:paraId="04C60A1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67DC8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83B7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8,75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D2D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75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4A63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00)</w:t>
            </w:r>
          </w:p>
        </w:tc>
      </w:tr>
      <w:tr w:rsidR="00D272FA" w14:paraId="4833E7E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7EDD1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F3A9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BC27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46B9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43577E" w14:paraId="0DDDAEB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536308" w14:textId="77777777" w:rsidR="0043577E" w:rsidRDefault="0043577E" w:rsidP="0043577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0AD78A" w14:textId="2BCE6A95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B945D" w14:textId="0D3D02D1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777558" w14:textId="77777777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)</w:t>
            </w:r>
          </w:p>
        </w:tc>
      </w:tr>
      <w:tr w:rsidR="0043577E" w14:paraId="51B0599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C83DB14" w14:textId="77777777" w:rsidR="0043577E" w:rsidRDefault="0043577E" w:rsidP="0043577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783DC5" w14:textId="36FE37D9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4E68E8C" w14:textId="18F58DC0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BF784DA" w14:textId="365768DD" w:rsidR="0043577E" w:rsidRDefault="0043577E" w:rsidP="0043577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A3D438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68D64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F07FD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660BB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DB46E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)</w:t>
            </w:r>
          </w:p>
        </w:tc>
      </w:tr>
      <w:tr w:rsidR="00D272FA" w14:paraId="2EB2F83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54398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2FE5A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8B24C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0F5EC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A4349E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EA2C2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DA9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4842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2C659E" w14:textId="5B6D9F82" w:rsidR="00D272FA" w:rsidRDefault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F9F7F6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77AF5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8D5B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38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DEC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38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C4E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843)</w:t>
            </w:r>
          </w:p>
        </w:tc>
      </w:tr>
      <w:tr w:rsidR="000C5B59" w14:paraId="3328302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E73AA8" w14:textId="77777777" w:rsidR="000C5B59" w:rsidRDefault="000C5B59" w:rsidP="000C5B5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C20742" w14:textId="0ABC176E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9D7314" w14:textId="3E07349A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5482BC" w14:textId="1AD6FBB3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5B59" w14:paraId="066D6CB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CD0BEF" w14:textId="77777777" w:rsidR="000C5B59" w:rsidRDefault="000C5B59" w:rsidP="000C5B5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4FA4A6" w14:textId="64F5AD7B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C1919" w14:textId="582425CB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B8EAD" w14:textId="63F6B3BB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5B59" w14:paraId="10DFB02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F065FF" w14:textId="77777777" w:rsidR="000C5B59" w:rsidRDefault="000C5B59" w:rsidP="000C5B5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85C658" w14:textId="3B5ACD87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170E96" w14:textId="7281CECB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976A8F" w14:textId="5861757A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5B59" w14:paraId="7BB204C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0760848" w14:textId="77777777" w:rsidR="000C5B59" w:rsidRDefault="000C5B59" w:rsidP="000C5B5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28A7DE" w14:textId="3634BA80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1BCD746" w14:textId="78181F1F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9B7A5D" w14:textId="48C4FB64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060BC2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6DE23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8D34E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37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3417D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37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82EE8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843)</w:t>
            </w:r>
          </w:p>
        </w:tc>
      </w:tr>
      <w:tr w:rsidR="00D272FA" w14:paraId="1F290750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FDF35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6CE64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47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CA5EC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,32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A2A1E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,044)</w:t>
            </w:r>
          </w:p>
        </w:tc>
      </w:tr>
      <w:tr w:rsidR="00D272FA" w14:paraId="6AEBCA1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40A41F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9223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96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6FC0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96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4526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639</w:t>
            </w:r>
          </w:p>
        </w:tc>
      </w:tr>
      <w:tr w:rsidR="000C5B59" w14:paraId="250271FD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72B4E5B7" w14:textId="77777777" w:rsidR="000C5B59" w:rsidRDefault="000C5B59" w:rsidP="000C5B5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DD8602" w14:textId="7D9C44FA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6ABD2F" w14:textId="314635B5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2E8B8B3" w14:textId="765E7C38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C5B59" w14:paraId="627E221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69DBAAE8" w14:textId="77777777" w:rsidR="000C5B59" w:rsidRDefault="000C5B59" w:rsidP="000C5B5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B3888BC" w14:textId="50EE2579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E250D7" w14:textId="06A43828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F4418F4" w14:textId="7189378C" w:rsidR="000C5B59" w:rsidRDefault="000C5B59" w:rsidP="000C5B5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E0EE67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EF3B0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B75CF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776EF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,63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E9BD4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595</w:t>
            </w:r>
          </w:p>
        </w:tc>
      </w:tr>
    </w:tbl>
    <w:p w14:paraId="256DECCD" w14:textId="52144AB3" w:rsidR="00D272FA" w:rsidRDefault="00D272FA" w:rsidP="00D272FA">
      <w:pPr>
        <w:rPr>
          <w:rFonts w:asciiTheme="minorHAnsi" w:hAnsiTheme="minorHAnsi" w:cstheme="minorBidi"/>
          <w:sz w:val="22"/>
          <w:szCs w:val="22"/>
        </w:rPr>
      </w:pPr>
    </w:p>
    <w:p w14:paraId="3E9E183A" w14:textId="77777777" w:rsidR="00E72FC4" w:rsidRDefault="00E72FC4" w:rsidP="0064307C">
      <w:pPr>
        <w:pStyle w:val="Heading3"/>
        <w:rPr>
          <w:lang w:eastAsia="en-AU"/>
        </w:rPr>
        <w:sectPr w:rsidR="00E72FC4" w:rsidSect="002677A9">
          <w:headerReference w:type="even" r:id="rId53"/>
          <w:headerReference w:type="default" r:id="rId54"/>
          <w:headerReference w:type="first" r:id="rId55"/>
          <w:footerReference w:type="first" r:id="rId56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7499B24" w14:textId="1CC4A296" w:rsidR="0064307C" w:rsidRDefault="0064307C" w:rsidP="0064307C">
      <w:pPr>
        <w:pStyle w:val="Heading3"/>
      </w:pPr>
      <w:r w:rsidRPr="00F16CBF">
        <w:rPr>
          <w:lang w:eastAsia="en-AU"/>
        </w:rPr>
        <w:t>Multicultural NSW</w:t>
      </w:r>
    </w:p>
    <w:tbl>
      <w:tblPr>
        <w:tblW w:w="9694" w:type="dxa"/>
        <w:tblLook w:val="04A0" w:firstRow="1" w:lastRow="0" w:firstColumn="1" w:lastColumn="0" w:noHBand="0" w:noVBand="1"/>
        <w:tblCaption w:val="Multicultural NSW - Operating Statement"/>
        <w:tblDescription w:val="Multicultural NSW - Operating Statement"/>
      </w:tblPr>
      <w:tblGrid>
        <w:gridCol w:w="5953"/>
        <w:gridCol w:w="1247"/>
        <w:gridCol w:w="1247"/>
        <w:gridCol w:w="1247"/>
      </w:tblGrid>
      <w:tr w:rsidR="00D272FA" w14:paraId="1F5A1477" w14:textId="77777777" w:rsidTr="00926649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E4DAA9A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49692F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F8FD57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BFDB6C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D789081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DCFCBB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7C7AF1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295876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1BA88EE3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54C51A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BE5FEC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16C53E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3DC0B4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66DD2BF2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C7E6A61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8C3C72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9BBA59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ECCEE4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2151D831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DEBD82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BD11A7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FF0A16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D6C5DA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7AA2D1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DF815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714FD4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104977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DF1EB6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0ACEA95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8FD63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1AE6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F7B5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EC35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19</w:t>
            </w:r>
          </w:p>
        </w:tc>
      </w:tr>
      <w:tr w:rsidR="00443D64" w14:paraId="340EAC0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43C0B5" w14:textId="77777777" w:rsidR="00443D64" w:rsidRDefault="00443D64" w:rsidP="00443D6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449F86" w14:textId="7F396C37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A87AE5" w14:textId="729DF3C0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7F8B45" w14:textId="13D5E0AA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B0D97A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E9AFA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56F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9BA09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6C83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2</w:t>
            </w:r>
          </w:p>
        </w:tc>
      </w:tr>
      <w:tr w:rsidR="00D272FA" w14:paraId="7AF494A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7FADD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3E13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7C77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0E70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89</w:t>
            </w:r>
          </w:p>
        </w:tc>
      </w:tr>
      <w:tr w:rsidR="00443D64" w14:paraId="0EA4B4B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F87363" w14:textId="77777777" w:rsidR="00443D64" w:rsidRDefault="00443D64" w:rsidP="00443D6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F5BD5" w14:textId="72A98BF4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22BD10" w14:textId="3B776F64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BC01F9" w14:textId="44962954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643F2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B531F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4B6D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A784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079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1</w:t>
            </w:r>
          </w:p>
        </w:tc>
      </w:tr>
      <w:tr w:rsidR="00D272FA" w14:paraId="33E0F10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D8DEE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ECA5F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A842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FA21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</w:tr>
      <w:tr w:rsidR="00443D64" w14:paraId="20CF180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8B1CEA" w14:textId="77777777" w:rsidR="00443D64" w:rsidRDefault="00443D64" w:rsidP="00443D6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E11D85" w14:textId="044C9BE9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3628FE" w14:textId="20A00D59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CF8285" w14:textId="500E5943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66AA4B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D9E47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91D8E5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23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EB019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0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BA8D1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24</w:t>
            </w:r>
          </w:p>
        </w:tc>
      </w:tr>
      <w:tr w:rsidR="00D272FA" w14:paraId="587B652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3DEB4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676F0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BEDDC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F30A6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43D64" w14:paraId="166FCBE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38359" w14:textId="77777777" w:rsidR="00443D64" w:rsidRDefault="00443D64" w:rsidP="00443D6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32B771" w14:textId="1B1B2506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B40FD0" w14:textId="6544B479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CF8D62" w14:textId="17F3D63B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1C0E1D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ED6A6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18C2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8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6C9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7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9784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87</w:t>
            </w:r>
          </w:p>
        </w:tc>
      </w:tr>
      <w:tr w:rsidR="00D272FA" w14:paraId="2B6BFCD5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4FA468BE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531B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6580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ED01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2</w:t>
            </w:r>
          </w:p>
        </w:tc>
      </w:tr>
      <w:tr w:rsidR="00443D64" w14:paraId="5457386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CF308C" w14:textId="77777777" w:rsidR="00443D64" w:rsidRDefault="00443D64" w:rsidP="00443D6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865B66" w14:textId="4DF87E7A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6D5184" w14:textId="42786B1C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DCF95D" w14:textId="66EA68BB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B6BDE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1BBC8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1C83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F073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9AFB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5</w:t>
            </w:r>
          </w:p>
        </w:tc>
      </w:tr>
      <w:tr w:rsidR="00D272FA" w14:paraId="0C7E68D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FD90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69F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41A5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867D36" w14:textId="50B9FAD4" w:rsidR="00D272FA" w:rsidRDefault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D64" w14:paraId="35FBCD5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88F358" w14:textId="77777777" w:rsidR="00443D64" w:rsidRDefault="00443D64" w:rsidP="00443D6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EC5EBE" w14:textId="390696A4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B8ED1" w14:textId="10ADF1FD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A2C211" w14:textId="53F8365E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D64" w14:paraId="2B4E350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020B54" w14:textId="77777777" w:rsidR="00443D64" w:rsidRDefault="00443D64" w:rsidP="00443D6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79653E" w14:textId="6B1EF59D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DB930" w14:textId="23B9E7BD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265315" w14:textId="374A2746" w:rsidR="00443D64" w:rsidRDefault="00443D64" w:rsidP="00443D6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AA53D7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54424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7E77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C4ED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CB84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D272FA" w14:paraId="5706BF8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33EA9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2BAFC4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97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A6CA80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50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75E60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90</w:t>
            </w:r>
          </w:p>
        </w:tc>
      </w:tr>
      <w:tr w:rsidR="0044391B" w14:paraId="5111CEE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EEC38F" w14:textId="77777777" w:rsidR="0044391B" w:rsidRDefault="0044391B" w:rsidP="0044391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AD12828" w14:textId="1A1E5246" w:rsidR="0044391B" w:rsidRDefault="0044391B" w:rsidP="004439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4FE4CE5" w14:textId="762B66EA" w:rsidR="0044391B" w:rsidRDefault="0044391B" w:rsidP="004439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AD88FCF" w14:textId="0B2FE3D5" w:rsidR="0044391B" w:rsidRDefault="0044391B" w:rsidP="004439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91B" w14:paraId="6D2585E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33AE0BD" w14:textId="77777777" w:rsidR="0044391B" w:rsidRDefault="0044391B" w:rsidP="0044391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CC7951" w14:textId="50D5DA95" w:rsidR="0044391B" w:rsidRDefault="0044391B" w:rsidP="004439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356FD47" w14:textId="33195562" w:rsidR="0044391B" w:rsidRDefault="0044391B" w:rsidP="004439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3F7984" w14:textId="77777777" w:rsidR="0044391B" w:rsidRDefault="0044391B" w:rsidP="004439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</w:t>
            </w:r>
          </w:p>
        </w:tc>
      </w:tr>
      <w:tr w:rsidR="00D272FA" w14:paraId="6E4B2530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8FF88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3DBFE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6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F927D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6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79374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88</w:t>
            </w:r>
          </w:p>
        </w:tc>
      </w:tr>
    </w:tbl>
    <w:p w14:paraId="5BEEF392" w14:textId="77777777" w:rsidR="00D272FA" w:rsidRDefault="00D272FA" w:rsidP="00D272FA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Multicultural NSW - Balance Sheet"/>
        <w:tblDescription w:val="Multicultural NSW - Balance Sheet"/>
      </w:tblPr>
      <w:tblGrid>
        <w:gridCol w:w="5953"/>
        <w:gridCol w:w="1247"/>
        <w:gridCol w:w="1247"/>
        <w:gridCol w:w="1247"/>
      </w:tblGrid>
      <w:tr w:rsidR="00D272FA" w14:paraId="6585A89D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90311FC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5D5EA9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A96121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A41487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9D7899D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3A26F6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9983FC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0D4413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65B9C0BB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C73EA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2BC54B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E0A5FC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F08F55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7F2F8B7A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223BEDF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05E2AE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7A1D5F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69A0E9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6CFFB1ED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E06BD7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3A002C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C96959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7F63FE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D76128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9C5D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077C96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4331CE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DA5EDD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15AAD62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B0F75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0DB6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042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F60A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9</w:t>
            </w:r>
          </w:p>
        </w:tc>
      </w:tr>
      <w:tr w:rsidR="00A23C65" w14:paraId="4797220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E5A16E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6ED2F3" w14:textId="7583D8D3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9F93E2" w14:textId="5A136110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F93C9C" w14:textId="1DB7D7FC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4DAC9B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0091F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BEE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2382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CB5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1</w:t>
            </w:r>
          </w:p>
        </w:tc>
      </w:tr>
      <w:tr w:rsidR="00A23C65" w14:paraId="11DF81C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78198A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788A3E" w14:textId="11F5CA0D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5C2E77" w14:textId="635EDBBB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6F38B6" w14:textId="00B190C1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4F302B9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8252BC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ACCCEB" w14:textId="387C9234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3E05F2" w14:textId="4087F9E4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77060E" w14:textId="4B86F9FD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428870A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04237C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1FC4C" w14:textId="41633804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C8EEE9" w14:textId="4AAE0C0D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8251CA" w14:textId="3767CCD2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717D743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5667F9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DF82DE" w14:textId="6492583C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C3618" w14:textId="5E809C79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42071" w14:textId="1C6A0587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5C59B10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DFD0F8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60B174" w14:textId="2D7ED345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4969E" w14:textId="27597C05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92FF52" w14:textId="6C3C3F7A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2E3DFD4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EA0568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DE54C6" w14:textId="11887F39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6722A5" w14:textId="640238D7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A8F14E" w14:textId="1D880AF1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93C080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2957C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18DA0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71715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7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B153FC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30</w:t>
            </w:r>
          </w:p>
        </w:tc>
      </w:tr>
      <w:tr w:rsidR="00D272FA" w14:paraId="2FDD5A5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0D31B3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8387B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9F437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911184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23C65" w14:paraId="297EEE5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DE6A41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9F2C7C" w14:textId="4EDC0B2E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7A67F7" w14:textId="74D86B35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F33D2E" w14:textId="682B81A9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6513A72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8B7221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617A1" w14:textId="4AEA8740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E56BCE" w14:textId="7AAF0ECA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65A263" w14:textId="6552244F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1E40440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142D0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6CFAC1" w14:textId="2D9EB909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DCAC1B" w14:textId="1092BC45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37A87" w14:textId="7D9E5A64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7865B03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7F19E9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1D72A" w14:textId="4D26B5CF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781FBB" w14:textId="2F039278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6608A0" w14:textId="034459F9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6FDF07C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6E8A4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B7C0F5" w14:textId="58D01C1B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7247B3" w14:textId="3852C837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358FEC" w14:textId="225F6788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6263AEE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3B5715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88942D" w14:textId="26DB3338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A94A21" w14:textId="7B79BC7C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DAE46" w14:textId="3D67167A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23C65" w14:paraId="1485C2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A07AC" w14:textId="77777777" w:rsidR="00A23C65" w:rsidRDefault="00A23C65" w:rsidP="00A23C6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</w:tcPr>
          <w:p w14:paraId="3E4521F5" w14:textId="79B81D71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</w:tcPr>
          <w:p w14:paraId="7D3490FD" w14:textId="092C0B3F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</w:tcPr>
          <w:p w14:paraId="64AB23B5" w14:textId="40F16E94" w:rsidR="00A23C65" w:rsidRDefault="00A23C65" w:rsidP="00A23C6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D272FA" w14:paraId="2B97D6E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91E95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B159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C4E0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D3E8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D272FA" w14:paraId="3DE10EA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1BF84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109F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BA98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8A3A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</w:t>
            </w:r>
          </w:p>
        </w:tc>
      </w:tr>
      <w:tr w:rsidR="00834AA6" w14:paraId="6CD652D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FB52DC" w14:textId="77777777" w:rsidR="00834AA6" w:rsidRDefault="00834AA6" w:rsidP="00834AA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A6C559" w14:textId="65B83215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EDB1E2" w14:textId="78C1CD38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CE210A" w14:textId="751A02D9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AA6" w14:paraId="683B5DC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3637D5" w14:textId="77777777" w:rsidR="00834AA6" w:rsidRDefault="00834AA6" w:rsidP="00834AA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08EC47" w14:textId="5F88AA99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D2A0C" w14:textId="070DDF0A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22E86D" w14:textId="32F6A5FC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DA265B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8AC19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318D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2EB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0F28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3</w:t>
            </w:r>
          </w:p>
        </w:tc>
      </w:tr>
      <w:tr w:rsidR="00D272FA" w14:paraId="2E99FF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23FD5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B85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F42E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8565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22</w:t>
            </w:r>
          </w:p>
        </w:tc>
      </w:tr>
      <w:tr w:rsidR="00834AA6" w14:paraId="45261B8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FA1B66" w14:textId="77777777" w:rsidR="00834AA6" w:rsidRDefault="00834AA6" w:rsidP="00834AA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FA0EE4" w14:textId="0EA5D558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1A1DD1" w14:textId="2530D524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F69E5D" w14:textId="4C220B27" w:rsidR="00834AA6" w:rsidRDefault="00834AA6" w:rsidP="00834AA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061813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FB817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A236C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21D336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5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49196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80</w:t>
            </w:r>
          </w:p>
        </w:tc>
      </w:tr>
      <w:tr w:rsidR="00D272FA" w14:paraId="15C085D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A6857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5B6E2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9D263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D0866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10</w:t>
            </w:r>
          </w:p>
        </w:tc>
      </w:tr>
      <w:tr w:rsidR="00D272FA" w14:paraId="614D5BF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A748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50B19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77B6C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AC5534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9F3641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CF10A3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BE36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416F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5820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26E9A" w14:paraId="2D056C0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545B84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47AC85" w14:textId="5A3DF1DC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254CB" w14:textId="2F554EA1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6BA77E" w14:textId="4A4E8289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B30119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0D5D6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C4CF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5073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62D2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2</w:t>
            </w:r>
          </w:p>
        </w:tc>
      </w:tr>
      <w:tr w:rsidR="00D272FA" w14:paraId="147D2AC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20A8B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F4AD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BD46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873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1</w:t>
            </w:r>
          </w:p>
        </w:tc>
      </w:tr>
      <w:tr w:rsidR="00926E9A" w14:paraId="01AD1FF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DE8576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2B4B2" w14:textId="0A90C369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CAC650" w14:textId="57509F63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26C701" w14:textId="46D84401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8822C8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B0462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168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9DD8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9740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9</w:t>
            </w:r>
          </w:p>
        </w:tc>
      </w:tr>
      <w:tr w:rsidR="00D272FA" w14:paraId="330CB7C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270F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553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CAF5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3E8F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9</w:t>
            </w:r>
          </w:p>
        </w:tc>
      </w:tr>
      <w:tr w:rsidR="00926E9A" w14:paraId="75CF449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2D3E4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B784B4" w14:textId="5A6AF796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AD40A" w14:textId="741FE8A9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557DFF" w14:textId="7B1EB541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26E9A" w14:paraId="2C8C7F1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6AA4C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3FF8DA" w14:textId="347C06C6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3ABBD4" w14:textId="087A0621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449EC9" w14:textId="4A5E8A14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245B873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F3F7F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7D509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89AD1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6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C204F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61</w:t>
            </w:r>
          </w:p>
        </w:tc>
      </w:tr>
      <w:tr w:rsidR="00D272FA" w14:paraId="4F2087B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1CE25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10E4E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CE209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6A0BA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26E9A" w14:paraId="4293B32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033393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DE5BCE" w14:textId="224FC3D9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74B9AA" w14:textId="022DB2B6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0381B5" w14:textId="26B63DBC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26E9A" w14:paraId="402FA0F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CB410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A49BF0" w14:textId="7DB5202B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EFCAA" w14:textId="1CD64010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2FBB42" w14:textId="3E85E045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26E9A" w14:paraId="129F8D2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3F7407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32F3F" w14:textId="72A035C9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863B9" w14:textId="2FBD79A1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266FE6" w14:textId="16FCFAE0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26E9A" w14:paraId="0DB24D8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F77075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A1F711" w14:textId="3209C690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903AB8" w14:textId="4E7844B2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295BC4" w14:textId="78EA3991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FF3CF5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4763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486E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51A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AF6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8</w:t>
            </w:r>
          </w:p>
        </w:tc>
      </w:tr>
      <w:tr w:rsidR="00D272FA" w14:paraId="0CF2812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66CCA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C6AA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8A4C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A4A8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</w:t>
            </w:r>
          </w:p>
        </w:tc>
      </w:tr>
      <w:tr w:rsidR="00926E9A" w14:paraId="5EC77E8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521102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35105" w14:textId="48D338BE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7F7BF" w14:textId="7F584B4D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582670" w14:textId="386AD240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81725A4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4E448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A7EB6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FF7C2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4ACFE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55</w:t>
            </w:r>
          </w:p>
        </w:tc>
      </w:tr>
      <w:tr w:rsidR="00D272FA" w14:paraId="7EFD8B0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0BD20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8635E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CDEE0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305A1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16</w:t>
            </w:r>
          </w:p>
        </w:tc>
      </w:tr>
      <w:tr w:rsidR="00D272FA" w14:paraId="65CFF9C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CCA2B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8AAEB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5DFF8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9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20650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4</w:t>
            </w:r>
          </w:p>
        </w:tc>
      </w:tr>
      <w:tr w:rsidR="00D272FA" w14:paraId="31BD464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AF4C3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CE2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63E6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84DA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E6295F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3D8C6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3FFB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AF6E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1D340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4</w:t>
            </w:r>
          </w:p>
        </w:tc>
      </w:tr>
      <w:tr w:rsidR="00926E9A" w14:paraId="2474628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1FE3E5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76A6C1" w14:textId="0C211820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E7F66E" w14:textId="64252732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E5BC44" w14:textId="21576DEE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26E9A" w14:paraId="6A01F8B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F4CF7A" w14:textId="77777777" w:rsidR="00926E9A" w:rsidRDefault="00926E9A" w:rsidP="00926E9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C84D85" w14:textId="387CD4EA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52A4C2" w14:textId="46E34BFD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877E37" w14:textId="6ED7AEA6" w:rsidR="00926E9A" w:rsidRDefault="00926E9A" w:rsidP="00926E9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B620A9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AF84A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81FF3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29ED4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9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808B0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4</w:t>
            </w:r>
          </w:p>
        </w:tc>
      </w:tr>
    </w:tbl>
    <w:p w14:paraId="55B11905" w14:textId="77777777" w:rsidR="0064307C" w:rsidRDefault="0064307C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Multicultural NSW - Cash Flow Statement"/>
        <w:tblDescription w:val="Multicultural NSW - Cash Flow Statement"/>
      </w:tblPr>
      <w:tblGrid>
        <w:gridCol w:w="5953"/>
        <w:gridCol w:w="1247"/>
        <w:gridCol w:w="1247"/>
        <w:gridCol w:w="1247"/>
      </w:tblGrid>
      <w:tr w:rsidR="00D272FA" w14:paraId="1F8D82C6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6F0A8DD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8B144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795DA8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AEC8A9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6D9C45A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2DE971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056E07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FEDF4E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7E491BD5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B4E5E8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88E275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088A9B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5E2F11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236E236E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5BDB7F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A471C5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51692B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E06516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6CA4F2CA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351F73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A860B6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36FD25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3E4693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FA9E44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0315BD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65ABE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B81B31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C1175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662DC7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A6AEE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901E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EBD4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45EB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77</w:t>
            </w:r>
          </w:p>
        </w:tc>
      </w:tr>
      <w:tr w:rsidR="00E436E3" w14:paraId="4E2AF2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B1D730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995196" w14:textId="51179D09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DBB8CA" w14:textId="48448F96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4CFA4C" w14:textId="4080E88E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125432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95B32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0670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0491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967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89</w:t>
            </w:r>
          </w:p>
        </w:tc>
      </w:tr>
      <w:tr w:rsidR="00D272FA" w14:paraId="269E7F9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8DBDE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BC24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E3A2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F10D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</w:tr>
      <w:tr w:rsidR="00E436E3" w14:paraId="0E19964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91E39B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D56EAC" w14:textId="323C6A61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03B3A0" w14:textId="25D088AA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0EAD42" w14:textId="43120A72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0F2826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6A7998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B8D7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1E40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6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A4D0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2</w:t>
            </w:r>
          </w:p>
        </w:tc>
      </w:tr>
      <w:tr w:rsidR="00D272FA" w14:paraId="5091509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828DDA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88C08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6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4E0CA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05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490D56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6,782</w:t>
            </w:r>
          </w:p>
        </w:tc>
      </w:tr>
      <w:tr w:rsidR="00D272FA" w14:paraId="648F6F1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E95F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5BF3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874C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9664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436E3" w14:paraId="43E6E8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DA6A345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D271F3" w14:textId="5BD304BB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6A2FB3" w14:textId="6D3D70DE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B4B740" w14:textId="0A1DDFA7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61D32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6686C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4C63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8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9685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7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8C8F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87</w:t>
            </w:r>
          </w:p>
        </w:tc>
      </w:tr>
      <w:tr w:rsidR="00E436E3" w14:paraId="10ADE0F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EEBE75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0D844B" w14:textId="0F700383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98F966" w14:textId="509879B8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A4BB2E" w14:textId="183AF023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436E3" w14:paraId="25174DB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9BB340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388A72" w14:textId="3717BFA6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241C58" w14:textId="5D60F6B9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602926" w14:textId="708AFD73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436E3" w14:paraId="15C89F6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0DB7E2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40E60" w14:textId="2D301612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B85855" w14:textId="23ED1863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219E74" w14:textId="33A4AE98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135B8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99304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DCF9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62D6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FEF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5</w:t>
            </w:r>
          </w:p>
        </w:tc>
      </w:tr>
      <w:tr w:rsidR="00E436E3" w14:paraId="22E5299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AC4482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CCF49C" w14:textId="0C9D34C6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D0E627" w14:textId="0610C298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1A4C13" w14:textId="1DFBC625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436E3" w14:paraId="02FFEF9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78E0D8" w14:textId="77777777" w:rsidR="00E436E3" w:rsidRDefault="00E436E3" w:rsidP="00E436E3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569349" w14:textId="4F285F47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5D490A" w14:textId="48A32F66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C7BF3A" w14:textId="33496F3F" w:rsidR="00E436E3" w:rsidRDefault="00E436E3" w:rsidP="00E436E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B9B0E1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96127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4F776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4E4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E34356" w14:textId="4EDCE387" w:rsidR="00D272FA" w:rsidRDefault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096B0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67845A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14BB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60B7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6DAD1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D272FA" w14:paraId="7001455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F7B0AD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41CA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23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F2CE4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7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DFCE7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249</w:t>
            </w:r>
          </w:p>
        </w:tc>
      </w:tr>
      <w:tr w:rsidR="00D272FA" w14:paraId="13156A7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CDC95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B2B57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E7CD5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BCCD1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67</w:t>
            </w:r>
          </w:p>
        </w:tc>
      </w:tr>
      <w:tr w:rsidR="00D272FA" w14:paraId="567A0E2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A31A8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3E3E3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E6414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6478C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D5428" w14:paraId="0815D3D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7EFB24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75544A" w14:textId="0D42F832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2F8E47" w14:textId="56FA4162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71E2C8" w14:textId="162DCBE1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53B2E5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6CE05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E7E9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F7FF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0CB2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</w:tr>
      <w:tr w:rsidR="00DD5428" w14:paraId="508874E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6E5DD5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12891F" w14:textId="49D925BD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2354CF" w14:textId="7B8333A5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796E47" w14:textId="7343EEAC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D5428" w14:paraId="29806B6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F9BD54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0F937" w14:textId="73147907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C56137" w14:textId="40719C61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2F313B" w14:textId="605F5798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D5428" w14:paraId="7AF6676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A4B5B1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DB2363" w14:textId="39CE882C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E96FDF" w14:textId="2731E0BE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58EDC" w14:textId="5286E9BC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D5428" w14:paraId="4A843A3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E91628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3EA99" w14:textId="4D59292E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4BE944" w14:textId="03D0F505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40AEF2" w14:textId="7E4BA3EA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5561B9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DB9B0E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C3BF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B9DD1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7075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50)</w:t>
            </w:r>
          </w:p>
        </w:tc>
      </w:tr>
      <w:tr w:rsidR="00D272FA" w14:paraId="029C48F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6D116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42447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492FB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B973C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00)</w:t>
            </w:r>
          </w:p>
        </w:tc>
      </w:tr>
      <w:tr w:rsidR="00D272FA" w14:paraId="356D66E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A87FE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40908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F544F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637AD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D5428" w14:paraId="311D70B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114DA3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DC3603" w14:textId="01F8C4ED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0FC16" w14:textId="14669D20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A3C084" w14:textId="71786DDC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11A430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7980D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044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6E8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4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9DD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9)</w:t>
            </w:r>
          </w:p>
        </w:tc>
      </w:tr>
      <w:tr w:rsidR="00DD5428" w14:paraId="53ADE14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8B699F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5FC411" w14:textId="41B1C656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F188B5" w14:textId="556D7CF4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165AFF" w14:textId="3CEF62C1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D5428" w14:paraId="6265B13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A7FEFD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EE1177" w14:textId="5BD8FD1B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20EF19" w14:textId="09C4160F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818F5E" w14:textId="03BFE31D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D5428" w14:paraId="59421E2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4D2B74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88F296" w14:textId="726C0E91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CF1845" w14:textId="2DC3176B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2D640" w14:textId="5A328521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D5428" w14:paraId="0891777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88BB441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28F05A6" w14:textId="6EA0972D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3D85139" w14:textId="70C94DEF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B0E015" w14:textId="58B66BE0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711929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A026E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00771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E619D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4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79BDB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9)</w:t>
            </w:r>
          </w:p>
        </w:tc>
      </w:tr>
      <w:tr w:rsidR="00D272FA" w14:paraId="4833E34D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DF236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5DA9F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4D4AA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34F8A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8</w:t>
            </w:r>
          </w:p>
        </w:tc>
      </w:tr>
      <w:tr w:rsidR="00D272FA" w14:paraId="414B66B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9A3E98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4195E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1FFC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3069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1</w:t>
            </w:r>
          </w:p>
        </w:tc>
      </w:tr>
      <w:tr w:rsidR="00DD5428" w14:paraId="6F5BD984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04AFEB20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BDBD508" w14:textId="3633D127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B888CC3" w14:textId="76933DA5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8D1497" w14:textId="614EDC77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D5428" w14:paraId="6D40EFD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31B4961D" w14:textId="77777777" w:rsidR="00DD5428" w:rsidRDefault="00DD5428" w:rsidP="00DD54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7EFA56E" w14:textId="46C7F03C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AA776E" w14:textId="7223879D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B48437" w14:textId="72379F76" w:rsidR="00DD5428" w:rsidRDefault="00DD5428" w:rsidP="00DD54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6915C6A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3F193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B6959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1968B0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5FF04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59</w:t>
            </w:r>
          </w:p>
        </w:tc>
      </w:tr>
    </w:tbl>
    <w:p w14:paraId="0C59ADB0" w14:textId="6F82A8DD" w:rsidR="00D272FA" w:rsidRDefault="00D272FA" w:rsidP="00D272FA">
      <w:pPr>
        <w:rPr>
          <w:rFonts w:asciiTheme="minorHAnsi" w:hAnsiTheme="minorHAnsi" w:cstheme="minorBidi"/>
          <w:sz w:val="22"/>
          <w:szCs w:val="22"/>
        </w:rPr>
      </w:pPr>
    </w:p>
    <w:p w14:paraId="0B2BC389" w14:textId="77777777" w:rsidR="00E72FC4" w:rsidRDefault="00E72FC4" w:rsidP="0064307C">
      <w:pPr>
        <w:pStyle w:val="Heading3"/>
        <w:rPr>
          <w:lang w:eastAsia="en-AU"/>
        </w:rPr>
        <w:sectPr w:rsidR="00E72FC4" w:rsidSect="002677A9">
          <w:headerReference w:type="even" r:id="rId57"/>
          <w:headerReference w:type="default" r:id="rId58"/>
          <w:headerReference w:type="first" r:id="rId59"/>
          <w:footerReference w:type="first" r:id="rId6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722A257" w14:textId="41D107F9" w:rsidR="0064307C" w:rsidRDefault="0064307C" w:rsidP="0064307C">
      <w:pPr>
        <w:pStyle w:val="Heading3"/>
      </w:pPr>
      <w:r w:rsidRPr="00F16CBF">
        <w:rPr>
          <w:lang w:eastAsia="en-AU"/>
        </w:rPr>
        <w:t>NSW Trustee and Guardian</w:t>
      </w:r>
    </w:p>
    <w:tbl>
      <w:tblPr>
        <w:tblW w:w="9694" w:type="dxa"/>
        <w:tblLook w:val="04A0" w:firstRow="1" w:lastRow="0" w:firstColumn="1" w:lastColumn="0" w:noHBand="0" w:noVBand="1"/>
        <w:tblCaption w:val="NSW Trustee and Guardian - Operating Statement"/>
        <w:tblDescription w:val="NSW Trustee and Guardian - Operating Statement"/>
      </w:tblPr>
      <w:tblGrid>
        <w:gridCol w:w="5953"/>
        <w:gridCol w:w="1247"/>
        <w:gridCol w:w="1247"/>
        <w:gridCol w:w="1247"/>
      </w:tblGrid>
      <w:tr w:rsidR="00D272FA" w14:paraId="4FB47E13" w14:textId="77777777" w:rsidTr="00926649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609FCFB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83B27B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0704F7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FA6090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D9F8271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A5576F1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BC0E5C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23CB2A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009732DE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B5C22F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8B5FF3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90D0F0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506CA9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98AD57A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387159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054ECE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510EFB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5C9609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0ABEB3E3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E2C564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5F6BB0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572089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2BF2A1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91BC76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07C4C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152B23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24A891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63AE20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F5A28" w14:paraId="68257B3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BCD890" w14:textId="77777777" w:rsidR="00DF5A28" w:rsidRDefault="00DF5A28" w:rsidP="00DF5A2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CCDD9B" w14:textId="10F28CA2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5E8695" w14:textId="4BC2FFE8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5DE4F5" w14:textId="4148C743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4850B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F5FDA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0F9F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5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774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9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E2C2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584</w:t>
            </w:r>
          </w:p>
        </w:tc>
      </w:tr>
      <w:tr w:rsidR="00D272FA" w14:paraId="7133952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4C726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CD22E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BF95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E4F2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48</w:t>
            </w:r>
          </w:p>
        </w:tc>
      </w:tr>
      <w:tr w:rsidR="00DF5A28" w14:paraId="5E546C9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EE0D86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9C065" w14:textId="2FDD9C90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A6C00C" w14:textId="283C5A08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29900" w14:textId="4DE99933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24129ED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6C3A8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1CE5F7" w14:textId="479E77CD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AEF7B8" w14:textId="731BD087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621028" w14:textId="7A407072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7AB3B9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5069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BB5A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85F3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E8E5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90</w:t>
            </w:r>
          </w:p>
        </w:tc>
      </w:tr>
      <w:tr w:rsidR="00D272FA" w14:paraId="5B5E4A5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1AF66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6B13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DD9F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C9C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</w:tr>
      <w:tr w:rsidR="00DF5A28" w14:paraId="42FFF42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5664DD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683EC9" w14:textId="2D0F5517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3D9051" w14:textId="79940303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D65177" w14:textId="675D46D9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265DC8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45952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77694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98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80EDBE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66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D160FB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951</w:t>
            </w:r>
          </w:p>
        </w:tc>
      </w:tr>
      <w:tr w:rsidR="00D272FA" w14:paraId="4B61FDD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CA53A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4F900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FA329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17EDF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F5A28" w14:paraId="314FF90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53DA0E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E1005B" w14:textId="233EB1E5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D7A8E2" w14:textId="7D595504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76A977" w14:textId="3F5D9D6F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6425C5B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12DE6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ABEC7" w14:textId="55808F18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15932F" w14:textId="1D48D399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BC696F" w14:textId="727EBABA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74A96299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81F5AE5" w14:textId="77777777" w:rsidR="00DF5A28" w:rsidRDefault="00DF5A28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EED35E" w14:textId="4376FB8B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2F7E43" w14:textId="0B3D30E9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0BA442" w14:textId="5EB970FF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43535AF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3873A1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8BEA2" w14:textId="6CD86600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7609D9" w14:textId="2EE43F92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6477C3" w14:textId="729F383A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0BBD5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D4A6F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1737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3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AB24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9263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268</w:t>
            </w:r>
          </w:p>
        </w:tc>
      </w:tr>
      <w:tr w:rsidR="00D272FA" w14:paraId="3E7A352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6A79F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D67C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7ED6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673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20</w:t>
            </w:r>
          </w:p>
        </w:tc>
      </w:tr>
      <w:tr w:rsidR="00D272FA" w14:paraId="11F88AA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555C4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C0E9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CE97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9F2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86</w:t>
            </w:r>
          </w:p>
        </w:tc>
      </w:tr>
      <w:tr w:rsidR="00DF5A28" w14:paraId="38147D0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EB7845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719582" w14:textId="7A612A5D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156AC" w14:textId="18DEC9F9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E6D209" w14:textId="60E50D15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0D8F4E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0D8CF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E609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193CF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43DF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</w:t>
            </w:r>
          </w:p>
        </w:tc>
      </w:tr>
      <w:tr w:rsidR="00D272FA" w14:paraId="7D8F453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37A9D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7C77B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88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A09D86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74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6BF222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068</w:t>
            </w:r>
          </w:p>
        </w:tc>
      </w:tr>
      <w:tr w:rsidR="00D272FA" w14:paraId="30A60A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5EDDD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E7073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B0E57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02D30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CF564B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CDD590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2ACA7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9BEF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74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4F0E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ACDF5BF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269F1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B14B6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0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A6B4C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7190D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7</w:t>
            </w:r>
          </w:p>
        </w:tc>
      </w:tr>
    </w:tbl>
    <w:p w14:paraId="383A0E5F" w14:textId="77777777" w:rsidR="00D272FA" w:rsidRDefault="00D272FA" w:rsidP="00D272FA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Trustee and Guardian - Balance Sheet"/>
        <w:tblDescription w:val="NSW Trustee and Guardian - Balance Sheet"/>
      </w:tblPr>
      <w:tblGrid>
        <w:gridCol w:w="5953"/>
        <w:gridCol w:w="1247"/>
        <w:gridCol w:w="1247"/>
        <w:gridCol w:w="1247"/>
      </w:tblGrid>
      <w:tr w:rsidR="00D272FA" w14:paraId="70F11071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64636FE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EB8780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5E08E0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2B4E63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1442F9B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B10A2E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8477A2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26D19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7DED6111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FE3104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4F4F5E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48B2F2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A9C015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1932B2A3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6B1B4E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A76A35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4661A9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C183EE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57255024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8FBD4F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025884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AE909D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92C64D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217004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804C38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F8E3B3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441E52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04C16E4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05F28E7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722FE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A5A7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229A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8511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46</w:t>
            </w:r>
          </w:p>
        </w:tc>
      </w:tr>
      <w:tr w:rsidR="00DF5A28" w14:paraId="6296CC9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509ED5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A3A47" w14:textId="2120D35A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CA9B05" w14:textId="06D84FE5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A9F7DE" w14:textId="79E7A22F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FC25D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3F85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CA73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CA40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C75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39</w:t>
            </w:r>
          </w:p>
        </w:tc>
      </w:tr>
      <w:tr w:rsidR="00D272FA" w14:paraId="1C48481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43BAE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657459" w14:textId="62829E24" w:rsidR="00D272FA" w:rsidRDefault="0060098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D6B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6FA6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0</w:t>
            </w:r>
          </w:p>
        </w:tc>
      </w:tr>
      <w:tr w:rsidR="00DF5A28" w14:paraId="04905D4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1CE75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A11E8" w14:textId="1A5975DE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DBBFB" w14:textId="58AD7EB2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D1900E" w14:textId="0F5B7A01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62CCD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58225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298B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D363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9CBF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82</w:t>
            </w:r>
          </w:p>
        </w:tc>
      </w:tr>
      <w:tr w:rsidR="00D272FA" w14:paraId="4BCA4D9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599AA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8F52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6D79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D3A7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9B7169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0EBF7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D51C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AE02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A616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82</w:t>
            </w:r>
          </w:p>
        </w:tc>
      </w:tr>
      <w:tr w:rsidR="00D272FA" w14:paraId="6EDB3DF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EA3AF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E480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31E4B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207F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245D4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E50EF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D7BD24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9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23FB33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76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CACCE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479</w:t>
            </w:r>
          </w:p>
        </w:tc>
      </w:tr>
      <w:tr w:rsidR="00D272FA" w14:paraId="201D812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1CAF44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47C83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7D21B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285BF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F5A28" w14:paraId="421E6AA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F0C482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AF750E" w14:textId="65A110CF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2AA561" w14:textId="2620AD79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7477E" w14:textId="2DDF0C83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5D30646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ED6F3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B8DDEE" w14:textId="6942C9FF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26A908" w14:textId="7FEB8C6E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2F933E" w14:textId="214FC00E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10235EC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8883B5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318AC0" w14:textId="6E91EF28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A4B2FB" w14:textId="207A9A41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308C0" w14:textId="307F4034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43C0EFC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6E403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960F06" w14:textId="440D9AF0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B1B0B" w14:textId="1BF0210B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D941DF" w14:textId="68C5625E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341C06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BE1D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D2C2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43A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8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C7E2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161</w:t>
            </w:r>
          </w:p>
        </w:tc>
      </w:tr>
      <w:tr w:rsidR="00DF5A28" w14:paraId="046D5A2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7FD343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D89DFC" w14:textId="50E36337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31B512" w14:textId="5304BE47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C5C49" w14:textId="63A1A856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E7C9CF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293B5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D6BE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F56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7B26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776D7B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EE3B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927C2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0F5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1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B5BF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60</w:t>
            </w:r>
          </w:p>
        </w:tc>
      </w:tr>
      <w:tr w:rsidR="00D272FA" w14:paraId="0BEDBDC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3D41D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12E8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7561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3518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18</w:t>
            </w:r>
          </w:p>
        </w:tc>
      </w:tr>
      <w:tr w:rsidR="00DF5A28" w14:paraId="1FFACD9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9775E8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93189A" w14:textId="1DBA4249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23A530" w14:textId="0E3222F5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84E2BA" w14:textId="58A45016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F5A28" w14:paraId="654ED06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CFEE7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BBCBD8" w14:textId="702780B1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87F4EA" w14:textId="0C9BCECB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CB6783" w14:textId="7E968AF4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F33A5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9DC1A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1B13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390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7D5A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</w:tr>
      <w:tr w:rsidR="00D272FA" w14:paraId="405E505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123B9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846F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776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89BE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00</w:t>
            </w:r>
          </w:p>
        </w:tc>
      </w:tr>
      <w:tr w:rsidR="00DF5A28" w14:paraId="619233E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3D5F56" w14:textId="77777777" w:rsidR="00DF5A28" w:rsidRDefault="00DF5A28" w:rsidP="00DF5A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7F73DC" w14:textId="271A7C4C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8C7E16" w14:textId="4FA82597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CDF08D" w14:textId="03D624D7" w:rsidR="00DF5A28" w:rsidRDefault="00DF5A28" w:rsidP="00DF5A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3F1412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DE074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CADB6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76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4FF4B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30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36C7C8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123</w:t>
            </w:r>
          </w:p>
        </w:tc>
      </w:tr>
      <w:tr w:rsidR="00D272FA" w14:paraId="577DF79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5D11F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861AC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7,7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BEF28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,0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6C016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602</w:t>
            </w:r>
          </w:p>
        </w:tc>
      </w:tr>
      <w:tr w:rsidR="00D272FA" w14:paraId="676D21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90911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1BA18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11C23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558F74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C0AB09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9F3CA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E6A3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0A99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A3DA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E3106" w14:paraId="02B691C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257256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A03338" w14:textId="1743965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D9CD6D" w14:textId="7FE98949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A9F85" w14:textId="11FED4E2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D54253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0243D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F0BD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8DC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1583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76</w:t>
            </w:r>
          </w:p>
        </w:tc>
      </w:tr>
      <w:tr w:rsidR="005E3106" w14:paraId="74CC4E2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255AFF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0A734" w14:textId="06D2400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B4312" w14:textId="2391844B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8C077" w14:textId="58F5B5F4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0C5B94F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DFEFFC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67615" w14:textId="1FAAD93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CCDD0" w14:textId="6A1198D1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A0514B" w14:textId="38D08326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1EA3EC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6DD49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8091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5C7D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4D48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1</w:t>
            </w:r>
          </w:p>
        </w:tc>
      </w:tr>
      <w:tr w:rsidR="00D272FA" w14:paraId="6B4D8D5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777D5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112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6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F364C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5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6ECA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514</w:t>
            </w:r>
          </w:p>
        </w:tc>
      </w:tr>
      <w:tr w:rsidR="00D272FA" w14:paraId="742A9C2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4EAC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206F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4F13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9E12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3C10D3B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69E41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E1DBBB" w14:textId="600EF32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B79702" w14:textId="7ADD429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290E27" w14:textId="44FC6313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BB9C627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96323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11976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5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2E9935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61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C683C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591</w:t>
            </w:r>
          </w:p>
        </w:tc>
      </w:tr>
      <w:tr w:rsidR="00D272FA" w14:paraId="4AE9238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F398BD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C376A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50E89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9AC87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E3106" w14:paraId="79650B7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534EE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CC7975" w14:textId="20E5CF51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5C6607" w14:textId="171E1C56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C3035E" w14:textId="06862D52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6C8B880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661D3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93A41C" w14:textId="68965408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0B9274" w14:textId="4CE96C1B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FE1C2B" w14:textId="41A7082E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71FC47C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EDFEF5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AE06F" w14:textId="333090AC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60DD96" w14:textId="2FDC6B9E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21A679" w14:textId="067CCEF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6D8FCDF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5A4C45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2CEF14" w14:textId="412FF15B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DC770E" w14:textId="4215AD44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D0350C" w14:textId="5366EC6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843A94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DE1C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008A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D79B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6DB1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56</w:t>
            </w:r>
          </w:p>
        </w:tc>
      </w:tr>
      <w:tr w:rsidR="00D272FA" w14:paraId="25967C1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C2E3F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AF36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784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3711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1</w:t>
            </w:r>
          </w:p>
        </w:tc>
      </w:tr>
      <w:tr w:rsidR="00D272FA" w14:paraId="243AC61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339B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695C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0D5C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A782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61B7FE7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CDC82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8466A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639A8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2C99F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37</w:t>
            </w:r>
          </w:p>
        </w:tc>
      </w:tr>
      <w:tr w:rsidR="00D272FA" w14:paraId="253EC38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06C5B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DAEC0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74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9E4C8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61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EB559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028</w:t>
            </w:r>
          </w:p>
        </w:tc>
      </w:tr>
      <w:tr w:rsidR="00D272FA" w14:paraId="5E96959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DF73F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71DDB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0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52CA6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5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2BE25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574</w:t>
            </w:r>
          </w:p>
        </w:tc>
      </w:tr>
      <w:tr w:rsidR="00D272FA" w14:paraId="13BAEAB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5C36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5648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336F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5061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D7CE45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CC14F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4C82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4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E82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7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74E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24</w:t>
            </w:r>
          </w:p>
        </w:tc>
      </w:tr>
      <w:tr w:rsidR="00D272FA" w14:paraId="4EB8652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51E26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679E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2B07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BB33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50</w:t>
            </w:r>
          </w:p>
        </w:tc>
      </w:tr>
      <w:tr w:rsidR="005E3106" w14:paraId="220B1AF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0D75D1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6D94F1" w14:textId="0D0563B1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F79600" w14:textId="5E87CD8E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425D89" w14:textId="75DDB3B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B88582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15AF6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F5BA3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0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F5764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5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C707F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574</w:t>
            </w:r>
          </w:p>
        </w:tc>
      </w:tr>
    </w:tbl>
    <w:p w14:paraId="6623B567" w14:textId="77777777" w:rsidR="0064307C" w:rsidRDefault="0064307C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Trustee and Guardian - Cash Flow Statement"/>
        <w:tblDescription w:val="NSW Trustee and Guardian - Cash Flow Statement"/>
      </w:tblPr>
      <w:tblGrid>
        <w:gridCol w:w="5953"/>
        <w:gridCol w:w="1247"/>
        <w:gridCol w:w="1247"/>
        <w:gridCol w:w="1247"/>
      </w:tblGrid>
      <w:tr w:rsidR="00D272FA" w14:paraId="6B1011C3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BB390E9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2CB146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3DACAD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BA4C46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DE28CEF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2865E53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7DD72F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5912FC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4C1CC42A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74563A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C0D95D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0399F6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DA55E3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7BDE03AA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69E6B1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67EC6B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89A3C4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006B1C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4AD20063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F3F86B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31F30E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EA410B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723286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3F25F0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65B14D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4FC0E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A8F19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489E6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E3106" w14:paraId="0ACCCF9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34D940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F4530" w14:textId="38A172CF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8E3395" w14:textId="314D0A18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5D993E" w14:textId="699689C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6A662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45B00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7F99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5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2D8E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9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CBAA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584</w:t>
            </w:r>
          </w:p>
        </w:tc>
      </w:tr>
      <w:tr w:rsidR="005E3106" w14:paraId="5480B4E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DE98C6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97C842" w14:textId="5A40BD7E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EA6E21" w14:textId="58E154A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8FE63E" w14:textId="671D2BD8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14843E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A9270F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4C51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D306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A5F2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</w:tr>
      <w:tr w:rsidR="005E3106" w14:paraId="45C48C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628895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1E796C" w14:textId="2BD7D4C1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4EE0A" w14:textId="18C41349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CCCC40" w14:textId="58E6486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3C6547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042FE9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52D58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3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79F329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92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65A7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89</w:t>
            </w:r>
          </w:p>
        </w:tc>
      </w:tr>
      <w:tr w:rsidR="00D272FA" w14:paraId="34D4151B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A45D83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A4281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2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A3728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00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6D2292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07,202</w:t>
            </w:r>
          </w:p>
        </w:tc>
      </w:tr>
      <w:tr w:rsidR="00D272FA" w14:paraId="30294E0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3A6D06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754C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F95C9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6267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E3106" w14:paraId="09A938E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A322AF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7659A1" w14:textId="1ACAAABA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96F52" w14:textId="7D595DD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10841D" w14:textId="1B49F69C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644F388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F802C1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8E78FC" w14:textId="6326955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C43157" w14:textId="7120E9D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A5AF9E" w14:textId="2769E92C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6C54790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37B3A9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F42B77" w14:textId="4A21BD03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4629A" w14:textId="06FD6C8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776C6" w14:textId="01D0B12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3F4CC96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B4A995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DAAC71" w14:textId="1541507B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1659DE" w14:textId="2C9DE261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828C4A" w14:textId="3799DB9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793E424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D82C91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32ABF1" w14:textId="35EBD846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FAFA5D" w14:textId="03407CDA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3BC5E" w14:textId="60D1FC0A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B23DEC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819FB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D92E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1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D920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3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B992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268</w:t>
            </w:r>
          </w:p>
        </w:tc>
      </w:tr>
      <w:tr w:rsidR="005E3106" w14:paraId="30E60CB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262FAA" w14:textId="77777777" w:rsidR="005E3106" w:rsidRDefault="005E3106" w:rsidP="005E310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FF6F84" w14:textId="117EEFF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65DDDE" w14:textId="4539A881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FD48FF" w14:textId="02636D43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79B349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82BD8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AD66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42AF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5630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</w:t>
            </w:r>
          </w:p>
        </w:tc>
      </w:tr>
      <w:tr w:rsidR="00D272FA" w14:paraId="43FC172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3D51F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7DFA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F8FF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63E2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20</w:t>
            </w:r>
          </w:p>
        </w:tc>
      </w:tr>
      <w:tr w:rsidR="00D272FA" w14:paraId="489438E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911539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C09D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5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69E2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212B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66</w:t>
            </w:r>
          </w:p>
        </w:tc>
      </w:tr>
      <w:tr w:rsidR="00D272FA" w14:paraId="4ED1B06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58A9B8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73FEF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0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082A3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25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48181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712</w:t>
            </w:r>
          </w:p>
        </w:tc>
      </w:tr>
      <w:tr w:rsidR="00D272FA" w14:paraId="45E2264B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685AA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6A4AE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8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C7528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4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B61F7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0</w:t>
            </w:r>
          </w:p>
        </w:tc>
      </w:tr>
      <w:tr w:rsidR="00D272FA" w14:paraId="35F6717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E3F41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1734C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516348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5A8D9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E3106" w14:paraId="5293FF8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6B77A9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DA664A" w14:textId="3B8B8E2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92DAD5" w14:textId="63612208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1EED4" w14:textId="23495DF4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C59B9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BDAC1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7FB8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53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E872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6DAE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45)</w:t>
            </w:r>
          </w:p>
        </w:tc>
      </w:tr>
      <w:tr w:rsidR="00D272FA" w14:paraId="26D628C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EDD55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1EC9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14762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0696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</w:tr>
      <w:tr w:rsidR="00D272FA" w14:paraId="5FE0E56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E800C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720C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9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6338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79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8D75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31)</w:t>
            </w:r>
          </w:p>
        </w:tc>
      </w:tr>
      <w:tr w:rsidR="005E3106" w14:paraId="6822275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CD3B3E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669469" w14:textId="6C51735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866A5" w14:textId="4BEE25A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66B45C" w14:textId="21FB939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480C619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4BAFBD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A1A08E" w14:textId="2860BD14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993897" w14:textId="678CB0C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1C9EFF" w14:textId="4251144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160510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E07FC1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35E3D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85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5D73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66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2166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72)</w:t>
            </w:r>
          </w:p>
        </w:tc>
      </w:tr>
      <w:tr w:rsidR="00D272FA" w14:paraId="01F61A0F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124F1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7015D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3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03C5A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66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C1A57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2</w:t>
            </w:r>
          </w:p>
        </w:tc>
      </w:tr>
      <w:tr w:rsidR="00D272FA" w14:paraId="164CD5C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5251A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13EB0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2B8D1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CF506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E3106" w14:paraId="0EFA452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B273C9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10B1DA" w14:textId="37F83D9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83A4C6" w14:textId="498C6ADD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55430F" w14:textId="4A9D8BC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BE1B76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3AE30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2517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14C8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532C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3)</w:t>
            </w:r>
          </w:p>
        </w:tc>
      </w:tr>
      <w:tr w:rsidR="005E3106" w14:paraId="185C338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45C680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DD25C4" w14:textId="561E795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FEC76A" w14:textId="2EC7271B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35070D" w14:textId="4B6A1941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46E30F5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315F31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DA788" w14:textId="005CDA59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B0BFE2" w14:textId="4DB63B8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BE12C5" w14:textId="707A8C17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4E47805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CF8B18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17C414" w14:textId="1A5FE688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C9FB1F" w14:textId="7A6733BA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B3B586" w14:textId="644CBA58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605C781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8126477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A4F62E" w14:textId="00FC5288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7853175" w14:textId="1DCB3F04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BC71AD0" w14:textId="5D97F5C9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407D84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775AE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E810C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D7DA7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E3CD1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3)</w:t>
            </w:r>
          </w:p>
        </w:tc>
      </w:tr>
      <w:tr w:rsidR="00D272FA" w14:paraId="0EDD2A24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1C22B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6BD62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0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03D86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2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90FA4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9</w:t>
            </w:r>
          </w:p>
        </w:tc>
      </w:tr>
      <w:tr w:rsidR="00D272FA" w14:paraId="559EDB7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5A6661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A78E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9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0CA7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9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8F2C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77</w:t>
            </w:r>
          </w:p>
        </w:tc>
      </w:tr>
      <w:tr w:rsidR="005E3106" w14:paraId="7FC2A034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4A556C45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A277453" w14:textId="5F25B7E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6A66526" w14:textId="7518775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8834A35" w14:textId="70340CC2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E3106" w14:paraId="3BE780C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6888D9A2" w14:textId="77777777" w:rsidR="005E3106" w:rsidRDefault="005E3106" w:rsidP="005E310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51207AC" w14:textId="2EF21C45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FBD39EE" w14:textId="6243A4AB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64679C" w14:textId="22B8B7E0" w:rsidR="005E3106" w:rsidRDefault="005E3106" w:rsidP="005E310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EAA5321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44E3A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DD894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9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E94BC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7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0DE8D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846</w:t>
            </w:r>
          </w:p>
        </w:tc>
      </w:tr>
    </w:tbl>
    <w:p w14:paraId="539EC79E" w14:textId="77777777" w:rsidR="00D272FA" w:rsidRDefault="00D272FA" w:rsidP="00D272FA">
      <w:pPr>
        <w:rPr>
          <w:rFonts w:asciiTheme="minorHAnsi" w:hAnsiTheme="minorHAnsi" w:cstheme="minorBidi"/>
          <w:sz w:val="22"/>
          <w:szCs w:val="22"/>
        </w:rPr>
      </w:pPr>
    </w:p>
    <w:p w14:paraId="0300B851" w14:textId="24C50C2C" w:rsidR="005E3106" w:rsidRDefault="005E3106"/>
    <w:p w14:paraId="2DE42751" w14:textId="77777777" w:rsidR="00E72FC4" w:rsidRDefault="00E72FC4" w:rsidP="0064307C">
      <w:pPr>
        <w:pStyle w:val="Heading3"/>
        <w:rPr>
          <w:lang w:eastAsia="en-AU"/>
        </w:rPr>
        <w:sectPr w:rsidR="00E72FC4" w:rsidSect="002677A9">
          <w:headerReference w:type="even" r:id="rId61"/>
          <w:headerReference w:type="default" r:id="rId62"/>
          <w:headerReference w:type="first" r:id="rId63"/>
          <w:footerReference w:type="first" r:id="rId64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B8BE9E0" w14:textId="02951F73" w:rsidR="0064307C" w:rsidRDefault="0064307C" w:rsidP="0064307C">
      <w:pPr>
        <w:pStyle w:val="Heading3"/>
      </w:pPr>
      <w:r w:rsidRPr="00F16CBF">
        <w:rPr>
          <w:lang w:eastAsia="en-AU"/>
        </w:rPr>
        <w:t>Judicial Commission of New South Wales</w:t>
      </w:r>
    </w:p>
    <w:tbl>
      <w:tblPr>
        <w:tblW w:w="9694" w:type="dxa"/>
        <w:tblLook w:val="04A0" w:firstRow="1" w:lastRow="0" w:firstColumn="1" w:lastColumn="0" w:noHBand="0" w:noVBand="1"/>
        <w:tblCaption w:val="Judicial Commission of New South Wales - Operating Statement"/>
        <w:tblDescription w:val="Judicial Commission of New South Wales - Operating Statement"/>
      </w:tblPr>
      <w:tblGrid>
        <w:gridCol w:w="5953"/>
        <w:gridCol w:w="1247"/>
        <w:gridCol w:w="1247"/>
        <w:gridCol w:w="1247"/>
      </w:tblGrid>
      <w:tr w:rsidR="00D272FA" w14:paraId="3EC35F76" w14:textId="77777777" w:rsidTr="00926649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A3F375C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63B7C7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322DC5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B6BB9C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28D3195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8320CF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328CE3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F7C672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4A7D1BE5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B3FDB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D1A28F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FA2FF8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B3279F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6DDBB001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CA3F80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96E3A1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4B69A1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C42E86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64436A41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FFC13B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48D4F5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C2979B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E30769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D52FD3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503E2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6DC971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D5DB61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4DDE38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6F09034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C8C58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F90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5E0C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87F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96</w:t>
            </w:r>
          </w:p>
        </w:tc>
      </w:tr>
      <w:tr w:rsidR="00F11D6A" w14:paraId="1F73AF3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F346D" w14:textId="77777777" w:rsidR="00F11D6A" w:rsidRDefault="00F11D6A" w:rsidP="00F11D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1B02A6" w14:textId="7FB5AE49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419E53" w14:textId="3AFAC8EB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63D873" w14:textId="49C5A81E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9AF2E5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47E22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37B2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D8CA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DE64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</w:t>
            </w:r>
          </w:p>
        </w:tc>
      </w:tr>
      <w:tr w:rsidR="00F11D6A" w14:paraId="15DA598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9281E0" w14:textId="77777777" w:rsidR="00F11D6A" w:rsidRDefault="00F11D6A" w:rsidP="00F11D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D2AEC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44A39" w14:textId="311602DF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902B4F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F11D6A" w14:paraId="7E5D65F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A8819A" w14:textId="77777777" w:rsidR="00F11D6A" w:rsidRDefault="00F11D6A" w:rsidP="00F11D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80E5AE" w14:textId="1156289B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F8446B" w14:textId="5D0C2C42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656841" w14:textId="3444B90B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1D6A" w14:paraId="5ECB908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DCB8F" w14:textId="77777777" w:rsidR="00F11D6A" w:rsidRDefault="00F11D6A" w:rsidP="00F11D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171F83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20DA60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668366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1</w:t>
            </w:r>
          </w:p>
        </w:tc>
      </w:tr>
      <w:tr w:rsidR="00F11D6A" w14:paraId="1EA0F5A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749F40" w14:textId="77777777" w:rsidR="00F11D6A" w:rsidRDefault="00F11D6A" w:rsidP="00F11D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0E3F08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94D526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C1D1F8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</w:tr>
      <w:tr w:rsidR="0018297B" w14:paraId="2BE6FD6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FCEA5A" w14:textId="77777777" w:rsidR="0018297B" w:rsidRDefault="0018297B" w:rsidP="0018297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B73AA3" w14:textId="742FD83B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51650B" w14:textId="63D8F407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9E2B12" w14:textId="21E3886F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1D6A" w14:paraId="2F492D5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930951" w14:textId="77777777" w:rsidR="00F11D6A" w:rsidRDefault="00F11D6A" w:rsidP="00F11D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D94BAB" w14:textId="77777777" w:rsidR="00F11D6A" w:rsidRDefault="00F11D6A" w:rsidP="00F11D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6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138BC2F" w14:textId="77777777" w:rsidR="00F11D6A" w:rsidRDefault="00F11D6A" w:rsidP="00F11D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4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98217A" w14:textId="77777777" w:rsidR="00F11D6A" w:rsidRDefault="00F11D6A" w:rsidP="00F11D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44</w:t>
            </w:r>
          </w:p>
        </w:tc>
      </w:tr>
      <w:tr w:rsidR="00F11D6A" w14:paraId="614D4F4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C8120" w14:textId="77777777" w:rsidR="00F11D6A" w:rsidRDefault="00F11D6A" w:rsidP="00F11D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8D27666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D1515B9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CEF3EE9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11D6A" w14:paraId="58BC1DB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E74070" w14:textId="77777777" w:rsidR="00F11D6A" w:rsidRDefault="00F11D6A" w:rsidP="00F11D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A00D3C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89D13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1EB96A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5</w:t>
            </w:r>
          </w:p>
        </w:tc>
      </w:tr>
      <w:tr w:rsidR="0018297B" w14:paraId="1F31506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CC6885" w14:textId="77777777" w:rsidR="0018297B" w:rsidRDefault="0018297B" w:rsidP="0018297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D27FE6" w14:textId="3714977D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815C45" w14:textId="3D7C1C28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BD8202" w14:textId="053343F1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1D6A" w14:paraId="5E426373" w14:textId="77777777" w:rsidTr="00926649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41E58848" w14:textId="77777777" w:rsidR="00F11D6A" w:rsidRDefault="00F11D6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AA1357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4BAA3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68C45F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</w:t>
            </w:r>
          </w:p>
        </w:tc>
      </w:tr>
      <w:tr w:rsidR="0018297B" w14:paraId="70526FF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EE250B" w14:textId="77777777" w:rsidR="0018297B" w:rsidRDefault="0018297B" w:rsidP="0018297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0FF0E9" w14:textId="75D582BE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99F349" w14:textId="41750F60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170CC9" w14:textId="025DE0BB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1D6A" w14:paraId="3A08B0C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9EDEC8" w14:textId="77777777" w:rsidR="00F11D6A" w:rsidRDefault="00F11D6A" w:rsidP="00F11D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55607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522D4C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A0A5E1" w14:textId="77777777" w:rsidR="00F11D6A" w:rsidRDefault="00F11D6A" w:rsidP="00F11D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8</w:t>
            </w:r>
          </w:p>
        </w:tc>
      </w:tr>
      <w:tr w:rsidR="0018297B" w14:paraId="06BD9D1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3C9A4" w14:textId="77777777" w:rsidR="0018297B" w:rsidRDefault="0018297B" w:rsidP="0018297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0B8D9E" w14:textId="651B8359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44B5C0" w14:textId="49AB0AC1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D47F0" w14:textId="415CC0E6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8297B" w14:paraId="22D4342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3FC868" w14:textId="77777777" w:rsidR="0018297B" w:rsidRDefault="0018297B" w:rsidP="0018297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F803D7" w14:textId="56D67B6E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82294" w14:textId="77777777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34893" w14:textId="77777777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18297B" w14:paraId="6579CCC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E27717" w14:textId="77777777" w:rsidR="0018297B" w:rsidRDefault="0018297B" w:rsidP="0018297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FF97E8" w14:textId="1DD090EE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35E00" w14:textId="00EE9055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E9DAC0" w14:textId="04B41EF4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8297B" w14:paraId="771F27D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B267CF" w14:textId="77777777" w:rsidR="0018297B" w:rsidRDefault="0018297B" w:rsidP="0018297B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451E6E" w14:textId="77777777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AD3E92" w14:textId="77777777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46545B" w14:textId="77777777" w:rsidR="0018297B" w:rsidRDefault="0018297B" w:rsidP="0018297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</w:tr>
      <w:tr w:rsidR="0018297B" w14:paraId="07698D1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49060E" w14:textId="77777777" w:rsidR="0018297B" w:rsidRDefault="0018297B" w:rsidP="0018297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7A068C" w14:textId="77777777" w:rsidR="0018297B" w:rsidRDefault="0018297B" w:rsidP="0018297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5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5A234C" w14:textId="77777777" w:rsidR="0018297B" w:rsidRDefault="0018297B" w:rsidP="0018297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3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08D1E8" w14:textId="77777777" w:rsidR="0018297B" w:rsidRDefault="0018297B" w:rsidP="0018297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32</w:t>
            </w:r>
          </w:p>
        </w:tc>
      </w:tr>
      <w:tr w:rsidR="00FE2969" w14:paraId="72F7BA2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55B291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DB06C5F" w14:textId="21192D79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3A508D" w14:textId="33F3F00F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C311B79" w14:textId="1F38369C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1FAA7EA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ADA27E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3F8F52" w14:textId="22118BDB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56A0493" w14:textId="2510DB10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F3E2F54" w14:textId="229BBDDC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8297B" w14:paraId="54EAC0E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C8F3E0" w14:textId="77777777" w:rsidR="0018297B" w:rsidRDefault="0018297B" w:rsidP="0018297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40CF36" w14:textId="77777777" w:rsidR="0018297B" w:rsidRDefault="0018297B" w:rsidP="0018297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5A27C0" w14:textId="77777777" w:rsidR="0018297B" w:rsidRDefault="0018297B" w:rsidP="0018297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B3E87D" w14:textId="77777777" w:rsidR="0018297B" w:rsidRDefault="0018297B" w:rsidP="0018297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2)</w:t>
            </w:r>
          </w:p>
        </w:tc>
      </w:tr>
    </w:tbl>
    <w:p w14:paraId="3C52261A" w14:textId="77777777" w:rsidR="00D272FA" w:rsidRDefault="00D272FA" w:rsidP="00D272FA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Judicial Commission of New South Wales - Balance Sheet"/>
        <w:tblDescription w:val="Judicial Commission of New South Wales - Balance Sheet"/>
      </w:tblPr>
      <w:tblGrid>
        <w:gridCol w:w="5953"/>
        <w:gridCol w:w="1247"/>
        <w:gridCol w:w="1247"/>
        <w:gridCol w:w="1247"/>
      </w:tblGrid>
      <w:tr w:rsidR="00D272FA" w14:paraId="77AE9C5B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68C87D1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84324A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2E12E2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3B5273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4CF257C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0B1496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C5A592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11BDBE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A25C44B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9DDE6F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0F27CE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1AD93D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B0D594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0D8F68B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5E83523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84B228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5798D2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32A179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6301071F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E770CC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832502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D3935B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6CF8A8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2EB358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7B1A10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A39D92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E0C800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65794C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6FB0D4A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71122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D205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30E8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4741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FE2969" w14:paraId="055E708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DA2BCE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CF7FD6" w14:textId="3DD1CF32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81446" w14:textId="581DAAE1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DEB1FA" w14:textId="4FBF2DAE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320B0D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10BBE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619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08BD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790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</w:tr>
      <w:tr w:rsidR="00D272FA" w14:paraId="6518555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2DC0A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4409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2B71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B2A95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1ACE918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8F9EEF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D121F9" w14:textId="7A728C75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111DB4" w14:textId="23686BC8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AD70D5" w14:textId="0DA44903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1B14DCC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24622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394884" w14:textId="58617781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9FB258" w14:textId="5F8C6A5F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9A1E6" w14:textId="4037B50A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7189629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6B189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5962F" w14:textId="25938088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4F5280" w14:textId="47631DCA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1CF901" w14:textId="3B01F67C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2C8F75C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993DA3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DE61F8" w14:textId="713E3053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613312" w14:textId="5A44F6F2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F11A6C" w14:textId="1D20499C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62204B3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A542C2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FED78E" w14:textId="01D0A587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A03C93" w14:textId="691F593C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40B303" w14:textId="45AF169E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E5A1F3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F3322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BD72D6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8F677B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25BFF3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</w:t>
            </w:r>
          </w:p>
        </w:tc>
      </w:tr>
      <w:tr w:rsidR="00D272FA" w14:paraId="7795D32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6B8894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2633D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48B4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44F0C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E2969" w14:paraId="3DF132E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D2928D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4D1027" w14:textId="60BA3BA1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717558" w14:textId="6AE9DBFC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F8E41" w14:textId="0120955D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51054D9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3B635F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6012F9" w14:textId="0252BE1D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49DAB" w14:textId="233E0F06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E18056" w14:textId="2636C58D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49386CD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7D83D9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380350" w14:textId="6C2C7E37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3C19F" w14:textId="6267773B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87B506" w14:textId="1CDF995F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085CC4C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B53148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304637" w14:textId="597B3545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026228" w14:textId="2AB5B39F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7C5885" w14:textId="22125F59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044B6E3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F6C82F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6A9980" w14:textId="02BA708C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8FA8F5" w14:textId="4F8C574B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1703C" w14:textId="03FB8142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0343A1A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D0D5BA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A429EB" w14:textId="5AEDF240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E9050B" w14:textId="67999A95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736DAF" w14:textId="57E7113E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3497C53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9C42CD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BB9DDA" w14:textId="0779E2D2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A36379" w14:textId="02FBACAB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2C0A67" w14:textId="241A19B0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15F09B9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74D659" w14:textId="77777777" w:rsidR="00FE2969" w:rsidRDefault="00FE2969" w:rsidP="00FE29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FEBA0" w14:textId="0A187471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0F240F" w14:textId="60569B55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E6F923" w14:textId="7AD2E23E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5BD469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8CF12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C39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F6EB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B9D2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9</w:t>
            </w:r>
          </w:p>
        </w:tc>
      </w:tr>
      <w:tr w:rsidR="00FE2969" w14:paraId="7635948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4B172D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C51C3F" w14:textId="6D3F1A2D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D98351" w14:textId="20063C94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8F7985" w14:textId="29DFB819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366B98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907F4D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70688A" w14:textId="393B8B6F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675F7B" w14:textId="6F70AD5A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C6E5D3" w14:textId="1FA18158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477C45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B7367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0B0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634C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6832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06</w:t>
            </w:r>
          </w:p>
        </w:tc>
      </w:tr>
      <w:tr w:rsidR="00D272FA" w14:paraId="0EF89FF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B4D1B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DE40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606B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0B98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E2969" w14:paraId="7DE7DD5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1D84D8" w14:textId="77777777" w:rsidR="00FE2969" w:rsidRDefault="00FE2969" w:rsidP="00FE29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7E4290" w14:textId="5E75F59F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CC5DF6" w14:textId="785D70AE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3D836E" w14:textId="4E50B7BE" w:rsidR="00FE2969" w:rsidRDefault="00FE2969" w:rsidP="00FE29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D04E40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2420C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0A9D5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4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4379D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3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A5CF0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05</w:t>
            </w:r>
          </w:p>
        </w:tc>
      </w:tr>
      <w:tr w:rsidR="00D272FA" w14:paraId="433CB2DB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AE187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ECB72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2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3A9ED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ED8CB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96</w:t>
            </w:r>
          </w:p>
        </w:tc>
      </w:tr>
      <w:tr w:rsidR="00D272FA" w14:paraId="7586197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65BF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3F059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C84E5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72286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C1381B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8AEC34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944C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58D9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A65B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90832" w14:paraId="7681776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646AF3" w14:textId="77777777" w:rsidR="00090832" w:rsidRDefault="00090832" w:rsidP="000908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67D6E6" w14:textId="1D91DE21" w:rsidR="00090832" w:rsidRDefault="00090832" w:rsidP="000908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AC2199" w14:textId="1AE2D55A" w:rsidR="00090832" w:rsidRDefault="00090832" w:rsidP="000908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91E817" w14:textId="566FD4B4" w:rsidR="00090832" w:rsidRDefault="00090832" w:rsidP="000908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5723B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F457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A9FC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3FA2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482F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</w:t>
            </w:r>
          </w:p>
        </w:tc>
      </w:tr>
      <w:tr w:rsidR="00D272FA" w14:paraId="5F3F157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01746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C50B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1246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4DB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D7319" w14:paraId="34E16D2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833DB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5A0B10" w14:textId="3E981D79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6728A0" w14:textId="24D1146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8E445C" w14:textId="6F3E58DB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53D42B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24D14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C4F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4C3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BE29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6</w:t>
            </w:r>
          </w:p>
        </w:tc>
      </w:tr>
      <w:tr w:rsidR="00D272FA" w14:paraId="5E3E341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352AE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BB40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A44A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CBF3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7</w:t>
            </w:r>
          </w:p>
        </w:tc>
      </w:tr>
      <w:tr w:rsidR="00D272FA" w14:paraId="7BC6FCB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61F9A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B444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A492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86AD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</w:t>
            </w:r>
          </w:p>
        </w:tc>
      </w:tr>
      <w:tr w:rsidR="00CD7319" w14:paraId="5DE1A7B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DB12B7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69BC8A" w14:textId="2439C2F1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72CD9A" w14:textId="12654F0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46741F" w14:textId="47D50320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977404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ED261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DB738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5EB27A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5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5E15C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6</w:t>
            </w:r>
          </w:p>
        </w:tc>
      </w:tr>
      <w:tr w:rsidR="00D272FA" w14:paraId="697326F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E99F5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39375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B1CCF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B4537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D7319" w14:paraId="604E77B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B0D5B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2C08F1" w14:textId="54E9DA47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5FD7D4" w14:textId="6A338435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E79511" w14:textId="708F7767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D7319" w14:paraId="487092C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41082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0A2151" w14:textId="3FDFF99D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AD1550" w14:textId="27885636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785B0" w14:textId="6620EEAB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D7319" w14:paraId="30768A3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C5821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DB06C" w14:textId="445B6C5E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B5EF2F" w14:textId="34521F8E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A5B0A5" w14:textId="5B1D50E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D7319" w14:paraId="70254F3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19635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0C3F81" w14:textId="031B161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ECFFF1" w14:textId="4E024F5F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23B6B7" w14:textId="602CDE49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6C2190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5BD3E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DE36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DE8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4AF5B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74</w:t>
            </w:r>
          </w:p>
        </w:tc>
      </w:tr>
      <w:tr w:rsidR="00D272FA" w14:paraId="507CBB0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479C7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4ADA3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A297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448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</w:tr>
      <w:tr w:rsidR="00CD7319" w14:paraId="09B689A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208F94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3100E6" w14:textId="55915469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FC531E" w14:textId="581F723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0D7E63" w14:textId="299330F4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BA98EED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CBEF3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A5BEA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8F7E5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EF4EA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89</w:t>
            </w:r>
          </w:p>
        </w:tc>
      </w:tr>
      <w:tr w:rsidR="00D272FA" w14:paraId="52C348F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DCD24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7C69E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F88B6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7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08D43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55</w:t>
            </w:r>
          </w:p>
        </w:tc>
      </w:tr>
      <w:tr w:rsidR="00D272FA" w14:paraId="5FA64F67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D2B13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E4D55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D8F59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53A32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9)</w:t>
            </w:r>
          </w:p>
        </w:tc>
      </w:tr>
      <w:tr w:rsidR="00D272FA" w14:paraId="231B14E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10C9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CE5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4B82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E805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43A709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FD599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33C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755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50C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9)</w:t>
            </w:r>
          </w:p>
        </w:tc>
      </w:tr>
      <w:tr w:rsidR="00CD7319" w14:paraId="4FEA4A8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FD4A35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14C3CC" w14:textId="02779438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83C34" w14:textId="34F43528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1A8196" w14:textId="26EAC2C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D7319" w14:paraId="7F04B4A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39302C" w14:textId="77777777" w:rsidR="00CD7319" w:rsidRDefault="00CD7319" w:rsidP="00CD731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F9E4BF" w14:textId="0779E311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C94848" w14:textId="6D61FEA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E6C448" w14:textId="723D99F7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A1FBE6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92605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872AD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838BB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92DC7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9)</w:t>
            </w:r>
          </w:p>
        </w:tc>
      </w:tr>
    </w:tbl>
    <w:p w14:paraId="482CF63D" w14:textId="77777777" w:rsidR="0064307C" w:rsidRDefault="0064307C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Judicial Commission of New South Wales - Cash Flow Statement"/>
        <w:tblDescription w:val="Judicial Commission of New South Wales - Cash Flow Statement"/>
      </w:tblPr>
      <w:tblGrid>
        <w:gridCol w:w="5953"/>
        <w:gridCol w:w="1247"/>
        <w:gridCol w:w="1247"/>
        <w:gridCol w:w="1247"/>
      </w:tblGrid>
      <w:tr w:rsidR="00D272FA" w14:paraId="2B3E43EF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D90D7A3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8AD871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42384F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1B015B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9BFFAB9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EC0E69E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95BF71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8240AD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411EBE58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5025C5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69DDE0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15BC42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87FFD2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A683E63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3790A43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58B937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6A42D7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37213A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02804377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C2E449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609380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AB75E2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7A3D07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A9FED4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A8D97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AC5F2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CB951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22799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3771BF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5E789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4EA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E08D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B11B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10</w:t>
            </w:r>
          </w:p>
        </w:tc>
      </w:tr>
      <w:tr w:rsidR="00CD7319" w14:paraId="52E8DE2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79937F" w14:textId="77777777" w:rsidR="00CD7319" w:rsidRDefault="00CD7319" w:rsidP="00CD731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C6022" w14:textId="25B2431C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A0A889" w14:textId="2546EBDF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6E3B61" w14:textId="4DF6F73B" w:rsidR="00CD7319" w:rsidRDefault="00CD7319" w:rsidP="00CD731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F15357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9EE61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EEDA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5366A4" w14:textId="6454D717" w:rsidR="00D272FA" w:rsidRDefault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954F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D272FA" w14:paraId="712D4B4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B0BC11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2BCE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8C24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6DD91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</w:tr>
      <w:tr w:rsidR="00B557B6" w14:paraId="4C8BF88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AD9E0F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95995D" w14:textId="6F7BAAD6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295EA1" w14:textId="532CD9A1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1FF1CD" w14:textId="47688BAB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59DDD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0C92BB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09F0B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08D2A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29F82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8</w:t>
            </w:r>
          </w:p>
        </w:tc>
      </w:tr>
      <w:tr w:rsidR="00D272FA" w14:paraId="4AAD4993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9F6A32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BA071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2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AF9C4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0A56B5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,420</w:t>
            </w:r>
          </w:p>
        </w:tc>
      </w:tr>
      <w:tr w:rsidR="00D272FA" w14:paraId="58E8716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EC74ED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4E90D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17AC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38D2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25A062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53FE7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5648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2115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43CE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5</w:t>
            </w:r>
          </w:p>
        </w:tc>
      </w:tr>
      <w:tr w:rsidR="00B557B6" w14:paraId="62385DA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AB951C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8425D3" w14:textId="52EAB2CC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ABC12E" w14:textId="196C1E3F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EDE06" w14:textId="65E35F51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557B6" w14:paraId="2626CE1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6CADF9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5B040C" w14:textId="698C1DE7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B70AFD" w14:textId="7E7D361B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2D6274" w14:textId="01BE57A7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557B6" w14:paraId="2E1CF13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BDFD6F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B06F6E" w14:textId="5FD69531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AF9C37" w14:textId="483FE39C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8A7DE" w14:textId="1B7D2B0E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557B6" w14:paraId="4C47A58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5E0D9E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3D22F0" w14:textId="36F26C6A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24865" w14:textId="68185BF0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04A85" w14:textId="5737F18A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15C11B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A55A3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3091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FF61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B08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8</w:t>
            </w:r>
          </w:p>
        </w:tc>
      </w:tr>
      <w:tr w:rsidR="00B557B6" w14:paraId="18EC2BC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20ECC7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2870D4" w14:textId="00848875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7D2306" w14:textId="2C7A6DEF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B564E3" w14:textId="535008F8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557B6" w14:paraId="493B125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589743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AFA5A0" w14:textId="044B1F46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71E57B" w14:textId="5C257591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7D9147" w14:textId="77777777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B557B6" w14:paraId="6C4C59F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3C046C" w14:textId="77777777" w:rsidR="00B557B6" w:rsidRDefault="00B557B6" w:rsidP="00B557B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82A6F5" w14:textId="7CC12B0A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BEB6F" w14:textId="3A58F937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93C07E" w14:textId="5632F106" w:rsidR="00B557B6" w:rsidRDefault="00B557B6" w:rsidP="00B557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498A89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82461C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C7CB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CF827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CE12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</w:tr>
      <w:tr w:rsidR="00D272FA" w14:paraId="58E0AF24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877C98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C3BCB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9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2BAF1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E8F3E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66</w:t>
            </w:r>
          </w:p>
        </w:tc>
      </w:tr>
      <w:tr w:rsidR="00D272FA" w14:paraId="28429EC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ABDEF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951F8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E7D65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17707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6</w:t>
            </w:r>
          </w:p>
        </w:tc>
      </w:tr>
      <w:tr w:rsidR="00D272FA" w14:paraId="7465572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D1594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5B131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F7734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0F420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113C2" w14:paraId="4ADAA08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CCF44A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4B098" w14:textId="6E8BED85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B79ED8" w14:textId="461BECD2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55A654" w14:textId="4A0D0A58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8CBE3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4D6E3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8990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865A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517F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)</w:t>
            </w:r>
          </w:p>
        </w:tc>
      </w:tr>
      <w:tr w:rsidR="001113C2" w14:paraId="57AA8DC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6AA597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5F68A0" w14:textId="5B0C9B52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D82A3" w14:textId="1FE14FBF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C9901E" w14:textId="6F795435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37ECE1A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0D5AE4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64A9A2" w14:textId="51BE6726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C664C" w14:textId="4B5B861F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7D3F29" w14:textId="40916A4C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7AD0BD2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99DB1A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772B98" w14:textId="304B863C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D03411" w14:textId="545B90DD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6A65D0" w14:textId="14F94C15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6B7DFBF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F51374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F808E8" w14:textId="031DBBC5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7A75DD" w14:textId="26B83164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0860FF" w14:textId="03C02856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12E93A9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B371634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5BB802" w14:textId="6872923F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8AF0CE1" w14:textId="4AE4883D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8DD9CC" w14:textId="315039CC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93832CA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7926F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D7C9F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6BB71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5C97C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)</w:t>
            </w:r>
          </w:p>
        </w:tc>
      </w:tr>
      <w:tr w:rsidR="00D272FA" w14:paraId="34D8843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16CBC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B5642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D00FC0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F8FB9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1113C2" w14:paraId="761A635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55A3FF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81624C" w14:textId="3A1735EB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A4F6C4" w14:textId="668A7D60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9BB277" w14:textId="051696D8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9B22AF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D61A77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371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6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6D4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49CF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6)</w:t>
            </w:r>
          </w:p>
        </w:tc>
      </w:tr>
      <w:tr w:rsidR="001113C2" w14:paraId="7535F52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2657D0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038E7F" w14:textId="3CACEFBA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7E5FFF" w14:textId="276CF4BD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35ACE1" w14:textId="034D12B5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2EBE038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0AA299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0CA1B8" w14:textId="4BC6A7F7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A4FD64" w14:textId="22D6ABC9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9AE3B" w14:textId="419C9BB0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2F2F008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99E958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99C19E" w14:textId="10D51C86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A58C69" w14:textId="43294588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0872F6" w14:textId="15764537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613CABD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9347850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CF86829" w14:textId="32EB5893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C0B13A" w14:textId="04D708FF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5BF117" w14:textId="0F9F4481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A81A1E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9A131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DABF4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6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E8FEE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87C44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6)</w:t>
            </w:r>
          </w:p>
        </w:tc>
      </w:tr>
      <w:tr w:rsidR="00D272FA" w14:paraId="10197DA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2CC0A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E8C20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68792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FDD67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D272FA" w14:paraId="2582E8F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CF560A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C88E3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99A9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1284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1113C2" w14:paraId="119CF394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A313124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36F5E4" w14:textId="11898041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383EE11" w14:textId="0E1420CF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750CB89" w14:textId="414FB050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113C2" w14:paraId="5DBAA2A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4D394011" w14:textId="77777777" w:rsidR="001113C2" w:rsidRDefault="001113C2" w:rsidP="001113C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85BBB12" w14:textId="0E8328B7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2474C8" w14:textId="002EA4AE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BA1154B" w14:textId="269C42E9" w:rsidR="001113C2" w:rsidRDefault="001113C2" w:rsidP="001113C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51DCA22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FEDAA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17076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846A0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E4D71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</w:tr>
    </w:tbl>
    <w:p w14:paraId="261C50EA" w14:textId="77777777" w:rsidR="00D272FA" w:rsidRDefault="00D272FA" w:rsidP="00D272F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</w:p>
    <w:p w14:paraId="2758D755" w14:textId="3670B1E0" w:rsidR="00D272FA" w:rsidRDefault="00D272FA" w:rsidP="00D272F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</w:p>
    <w:p w14:paraId="77F598C5" w14:textId="77777777" w:rsidR="00E72FC4" w:rsidRDefault="00E72FC4" w:rsidP="00F16CBF">
      <w:pPr>
        <w:pStyle w:val="Heading3"/>
        <w:rPr>
          <w:lang w:eastAsia="en-AU"/>
        </w:rPr>
        <w:sectPr w:rsidR="00E72FC4" w:rsidSect="002677A9">
          <w:headerReference w:type="even" r:id="rId65"/>
          <w:headerReference w:type="default" r:id="rId66"/>
          <w:headerReference w:type="first" r:id="rId67"/>
          <w:footerReference w:type="first" r:id="rId68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649A5CF" w14:textId="28F91DB6" w:rsidR="00D272FA" w:rsidRDefault="00D272FA" w:rsidP="00F16CBF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F16CBF">
        <w:rPr>
          <w:lang w:eastAsia="en-AU"/>
        </w:rPr>
        <w:t>Office of the Children's Guardian</w:t>
      </w:r>
    </w:p>
    <w:tbl>
      <w:tblPr>
        <w:tblW w:w="9694" w:type="dxa"/>
        <w:tblLook w:val="04A0" w:firstRow="1" w:lastRow="0" w:firstColumn="1" w:lastColumn="0" w:noHBand="0" w:noVBand="1"/>
        <w:tblCaption w:val="Office of the Children's Guardian - Operating Statement"/>
        <w:tblDescription w:val="Office of the Children's Guardian - Operating Statement"/>
      </w:tblPr>
      <w:tblGrid>
        <w:gridCol w:w="5953"/>
        <w:gridCol w:w="1247"/>
        <w:gridCol w:w="1247"/>
        <w:gridCol w:w="1247"/>
      </w:tblGrid>
      <w:tr w:rsidR="00D272FA" w14:paraId="29A7EE19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26AA615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07229B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6B7A3F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E19AA5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9699ED6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A65F48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46372E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63CE6A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79214E02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3FF4F7C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499166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FFE06E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F5C75D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2EEE586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DBA969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A2F0B9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9DDAF8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8A37C9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77C63409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1E8228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180FDD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C9608ED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2E1494F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B94440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C7436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713290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AD92FB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EC8AC3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326815E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30E6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4B2B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C06C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11C9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15</w:t>
            </w:r>
          </w:p>
        </w:tc>
      </w:tr>
      <w:tr w:rsidR="00D272FA" w14:paraId="67DC567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1D6CE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7AA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4BA6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01B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A0E954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EDD88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900A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BAA3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3115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31</w:t>
            </w:r>
          </w:p>
        </w:tc>
      </w:tr>
      <w:tr w:rsidR="00D272FA" w14:paraId="5559561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820A4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224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D6190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8AF8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1</w:t>
            </w:r>
          </w:p>
        </w:tc>
      </w:tr>
      <w:tr w:rsidR="00D272FA" w14:paraId="0FE9795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48A9B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49B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EA1C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4E3F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005E1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E1E10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83A6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9269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DCE9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1</w:t>
            </w:r>
          </w:p>
        </w:tc>
      </w:tr>
      <w:tr w:rsidR="00D272FA" w14:paraId="4939CBC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A296B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7C57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44EA9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E8B3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</w:tr>
      <w:tr w:rsidR="00D272FA" w14:paraId="5F92869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4C3CB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C1BF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D4B4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272A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66324E8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42FCA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BE3F87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1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C0175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34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4B64B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713</w:t>
            </w:r>
          </w:p>
        </w:tc>
      </w:tr>
      <w:tr w:rsidR="00D272FA" w14:paraId="08B1606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8BB81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F2316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02661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B75FE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D705C0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CBF2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13F9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643C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6504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335</w:t>
            </w:r>
          </w:p>
        </w:tc>
      </w:tr>
      <w:tr w:rsidR="00D272FA" w14:paraId="39E5772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86440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ED1DE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030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FCB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3BC81C7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3318DBC6" w14:textId="77777777" w:rsidR="00D272FA" w:rsidRDefault="00D272FA" w:rsidP="002F4C4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415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9BFA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E95E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3</w:t>
            </w:r>
          </w:p>
        </w:tc>
      </w:tr>
      <w:tr w:rsidR="00D272FA" w14:paraId="191F895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8BB6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3929E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09E04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ED0D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0CB1F5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E36F3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2F8B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DF96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6064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91</w:t>
            </w:r>
          </w:p>
        </w:tc>
      </w:tr>
      <w:tr w:rsidR="00D272FA" w14:paraId="1A47913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7F29A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6C95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9AA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2B9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</w:tr>
      <w:tr w:rsidR="00D272FA" w14:paraId="2B32DDB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A29C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42298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404FF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8F0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1A78B9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6FA5F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3FE12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AE8E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A680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7937F0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A3014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7446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B8CA9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40D0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6FDFCC9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7D102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E07AA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7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6CD7EF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1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48D2CD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461</w:t>
            </w:r>
          </w:p>
        </w:tc>
      </w:tr>
      <w:tr w:rsidR="00D272FA" w14:paraId="21CEBC7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D78C3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02A70E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73AD2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6B967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6DADA6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321218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0F50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B9E29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BAEB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</w:t>
            </w:r>
          </w:p>
        </w:tc>
      </w:tr>
      <w:tr w:rsidR="00D272FA" w14:paraId="052FDCD0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FA837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91DCA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35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CA882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83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D6DED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33)</w:t>
            </w:r>
          </w:p>
        </w:tc>
      </w:tr>
    </w:tbl>
    <w:p w14:paraId="1836D0F6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9FB2617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the Children's Guardian - Balance Sheet"/>
        <w:tblDescription w:val="Office of the Children's Guardian - Balance Sheet"/>
      </w:tblPr>
      <w:tblGrid>
        <w:gridCol w:w="5953"/>
        <w:gridCol w:w="1247"/>
        <w:gridCol w:w="1247"/>
        <w:gridCol w:w="1247"/>
      </w:tblGrid>
      <w:tr w:rsidR="00D272FA" w14:paraId="0133A099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2F10718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3A9C2D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2A38E0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78C01F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76142C2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4A4AE7A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CC64E3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EB2AB4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2B660519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94ACF9D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60B8A4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3C4DA9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20315B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52EB2115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3DE593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411514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766B58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A4FCFFF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6E490EE4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1610C5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323BDD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D370FE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46A54E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42C903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CD3845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F450DB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CEDEB1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41ECF7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04BAADD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A4F7E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C636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922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E43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4</w:t>
            </w:r>
          </w:p>
        </w:tc>
      </w:tr>
      <w:tr w:rsidR="00D272FA" w14:paraId="74368E1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CEB3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7DD4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8150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B57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67CE0F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F66CF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BEFA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98FD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4537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9</w:t>
            </w:r>
          </w:p>
        </w:tc>
      </w:tr>
      <w:tr w:rsidR="00D272FA" w14:paraId="30A94A5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D0439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DF7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CB2A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D14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0AB0A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9600D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AC08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D038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2694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B53116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26FEB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0647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DF0F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8662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B8AFA9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D04BB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F603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593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4CAC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D4059A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C545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FC4D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285F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E3BFC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D52F01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BC564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45B5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4C4C2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12BF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B65C0D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D12C7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A3E58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AA8BE5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8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9ACAE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3</w:t>
            </w:r>
          </w:p>
        </w:tc>
      </w:tr>
      <w:tr w:rsidR="00D272FA" w14:paraId="35C8358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43DF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CEB08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FA284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B729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18BD33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B9A8D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905B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EBFC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E014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6D32E4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31F84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0DE6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57478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ECC5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C1664B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A43F6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211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FF06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A1827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C8565E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3CD9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935B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1A92D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811E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BCF86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2DA3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9AF3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349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B242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84BC31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142A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B701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BA7B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333A2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DA29F6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871A2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03F0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511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2ADE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7BF152D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9528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6F32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E77FB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1C62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0852C7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03E10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D1B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2E8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A2E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8</w:t>
            </w:r>
          </w:p>
        </w:tc>
      </w:tr>
      <w:tr w:rsidR="00D272FA" w14:paraId="534D4CF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07394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2C47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C5D8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FFBE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BE9893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8E6DA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119C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A505E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DFDB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D6CB19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422B0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7A2F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6AAD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8E19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1</w:t>
            </w:r>
          </w:p>
        </w:tc>
      </w:tr>
      <w:tr w:rsidR="00D272FA" w14:paraId="3FA49D5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E54D1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CC1C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E0C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B2A6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90</w:t>
            </w:r>
          </w:p>
        </w:tc>
      </w:tr>
      <w:tr w:rsidR="00D272FA" w14:paraId="3005842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34F9E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650BC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82D0B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8D4E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3C640FA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AAE77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7E954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4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317E7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1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1CE560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68</w:t>
            </w:r>
          </w:p>
        </w:tc>
      </w:tr>
      <w:tr w:rsidR="00D272FA" w14:paraId="33B166AF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B77DC7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6115A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88AA1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39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F323C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22</w:t>
            </w:r>
          </w:p>
        </w:tc>
      </w:tr>
      <w:tr w:rsidR="00D272FA" w14:paraId="6B4A076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BD210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A951D3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4F9A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DA21A9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A5DE74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A6D9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1BAA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7820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7E24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C9F5A3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7DC33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B5FE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E0FF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B6170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FAA021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4B99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5F8B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654A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E740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86</w:t>
            </w:r>
          </w:p>
        </w:tc>
      </w:tr>
      <w:tr w:rsidR="00D272FA" w14:paraId="1D8F3D0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1E4DB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87C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E2F5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EA175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0BF90A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25F5A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4D46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A414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BFD7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683686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1C4E3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1C3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E46F2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8899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3</w:t>
            </w:r>
          </w:p>
        </w:tc>
      </w:tr>
      <w:tr w:rsidR="00D272FA" w14:paraId="5F6DE2D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4955B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6B2C7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94E3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F27B3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4</w:t>
            </w:r>
          </w:p>
        </w:tc>
      </w:tr>
      <w:tr w:rsidR="00D272FA" w14:paraId="0E20FC8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A4479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5B64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39598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2CC2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C7D782C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83AC6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7955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DC071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08AA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2561FF8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78128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D6B266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5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2ACE5B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9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F6062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43</w:t>
            </w:r>
          </w:p>
        </w:tc>
      </w:tr>
      <w:tr w:rsidR="00D272FA" w14:paraId="52B93BE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1540DD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3663A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3F1306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6D9F5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1992CD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CF8D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2359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1D09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F853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7EEF47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5B165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75E63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0CE2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482C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386DDC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24E6E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9E60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BAA5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75F0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0801BC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F6872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AB28E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4BE7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ECAB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6CDAC6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B632D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C8B5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F42C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4BDF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</w:t>
            </w:r>
          </w:p>
        </w:tc>
      </w:tr>
      <w:tr w:rsidR="00D272FA" w14:paraId="33C0DD82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5AB6C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259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0EE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56A9E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</w:tr>
      <w:tr w:rsidR="00D272FA" w14:paraId="0AE169AD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E8ED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BB3E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4A3D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2300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17E565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9FB8B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7EE88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AC446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C94C3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4</w:t>
            </w:r>
          </w:p>
        </w:tc>
      </w:tr>
      <w:tr w:rsidR="00D272FA" w14:paraId="373ED6B1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C3187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8DF3A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3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CA365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7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94C46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37</w:t>
            </w:r>
          </w:p>
        </w:tc>
      </w:tr>
      <w:tr w:rsidR="00D272FA" w14:paraId="59B4324D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BF1E2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F41CC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2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FFCB2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20FDC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6)</w:t>
            </w:r>
          </w:p>
        </w:tc>
      </w:tr>
      <w:tr w:rsidR="00D272FA" w14:paraId="5BD517A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A959A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4A28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0B79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52D57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8037E8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F9CD3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43A0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6BC5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7C4F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6)</w:t>
            </w:r>
          </w:p>
        </w:tc>
      </w:tr>
      <w:tr w:rsidR="00D272FA" w14:paraId="6E301BD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19D96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B564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D7FC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ECDF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9AB931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A8562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FEE5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AAA7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DEE2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44B802D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36BDA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17C4B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2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E311D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2FA7F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6)</w:t>
            </w:r>
          </w:p>
        </w:tc>
      </w:tr>
    </w:tbl>
    <w:p w14:paraId="72CB1169" w14:textId="77777777" w:rsidR="00035CE5" w:rsidRDefault="00035CE5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the Children's Guardian - Cash Flow Statement"/>
        <w:tblDescription w:val="Office of the Children's Guardian - Cash Flow Statement"/>
      </w:tblPr>
      <w:tblGrid>
        <w:gridCol w:w="5953"/>
        <w:gridCol w:w="1247"/>
        <w:gridCol w:w="1247"/>
        <w:gridCol w:w="1247"/>
      </w:tblGrid>
      <w:tr w:rsidR="00D272FA" w14:paraId="48EFED34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9163DC0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54BDFBE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AD3529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81356A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079F409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76BC7FF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CE44EE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DB33EB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3DB5027A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93B2EB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A43BD4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3C2602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2EEC980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19FB4D1E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42CC70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4DC470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19E08E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6C8373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7021EEA1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8CA2F5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F872CB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FCA677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2EFAF3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78427F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CC76EB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FB0CE2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2A091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AB08F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72A3D5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FD79E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3A90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D781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96F4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981</w:t>
            </w:r>
          </w:p>
        </w:tc>
      </w:tr>
      <w:tr w:rsidR="00D272FA" w14:paraId="6F8AD4A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7F7E4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1D58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D5D1D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E119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3B27AB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0DB94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8AB1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CF8A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96C0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1</w:t>
            </w:r>
          </w:p>
        </w:tc>
      </w:tr>
      <w:tr w:rsidR="00D272FA" w14:paraId="2A17E46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1AE2C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7B92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BFD69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97AEC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</w:tr>
      <w:tr w:rsidR="00D272FA" w14:paraId="4747BF5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A2F9E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5AA1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FD67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2E2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06344B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683428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9BB5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0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971FA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6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A6DC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31</w:t>
            </w:r>
          </w:p>
        </w:tc>
      </w:tr>
      <w:tr w:rsidR="00D272FA" w14:paraId="5B7CA8A4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504219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04B19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59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1CE48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775173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3,088</w:t>
            </w:r>
          </w:p>
        </w:tc>
      </w:tr>
      <w:tr w:rsidR="00D272FA" w14:paraId="759BCF5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5E878C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82FC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13D6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15EF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CDBE6D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6E7C6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815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3D4B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8BFF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335</w:t>
            </w:r>
          </w:p>
        </w:tc>
      </w:tr>
      <w:tr w:rsidR="00D272FA" w14:paraId="7F387A0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34786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FC42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A1CA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F85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D272FA" w14:paraId="291D77D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AEA08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5165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B2FF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08C9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C2D2F2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8A3F0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A1C36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D2B6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B851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158E6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76840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B47F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8D16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9B04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246367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0537F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411F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6350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A17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91</w:t>
            </w:r>
          </w:p>
        </w:tc>
      </w:tr>
      <w:tr w:rsidR="00D272FA" w14:paraId="73F63AC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A48E5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F52C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BA0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13AD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181A8C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3A2A2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0F5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8B45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00B08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69D069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33A8F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4DB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BA0F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F01D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</w:tr>
      <w:tr w:rsidR="00D272FA" w14:paraId="68509BD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113B41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F198C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7EAE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F89A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C8894A0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77EF28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1EC02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99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BD695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0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7FD12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528</w:t>
            </w:r>
          </w:p>
        </w:tc>
      </w:tr>
      <w:tr w:rsidR="00D272FA" w14:paraId="0278592C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BA797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D2C50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59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DDDF4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2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CCA8E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61)</w:t>
            </w:r>
          </w:p>
        </w:tc>
      </w:tr>
      <w:tr w:rsidR="00D272FA" w14:paraId="555122B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1A9C0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DA1082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B808F8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3CDF58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723255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AC8D1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E36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CAE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7CB4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4838E8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5BA59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EB58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BF97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6B89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0)</w:t>
            </w:r>
          </w:p>
        </w:tc>
      </w:tr>
      <w:tr w:rsidR="00D272FA" w14:paraId="09CB02B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FFDAE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DFE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A7B6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06F3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5FBF1C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34A74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17B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E4EBA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3150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BA8BFE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76C47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5C08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A7A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061D8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364CA1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D7E42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588C1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02A1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ABF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38048A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CA8A94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7388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3AF4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66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CFD08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9)</w:t>
            </w:r>
          </w:p>
        </w:tc>
      </w:tr>
      <w:tr w:rsidR="00D272FA" w14:paraId="2470E3B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70E91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AA115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66DF4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72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8FE5D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89)</w:t>
            </w:r>
          </w:p>
        </w:tc>
      </w:tr>
      <w:tr w:rsidR="00D272FA" w14:paraId="462678F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DC93F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250BD9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44689D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6E0E47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F648F49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FB2D9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0FCFF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B25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CD84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4F3923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D9DC1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DCCF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82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039D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5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B38B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781)</w:t>
            </w:r>
          </w:p>
        </w:tc>
      </w:tr>
      <w:tr w:rsidR="00D272FA" w14:paraId="5944785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3C226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001F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D20F7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8F1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50AEA7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C8683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5391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F25A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98FC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B7AE61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D1022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4DCA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F3D7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C6B0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A2E183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4D922C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917BE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F133C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5C9E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7DE4348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63E25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EE7D0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2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3EEDC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5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33BCC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781)</w:t>
            </w:r>
          </w:p>
        </w:tc>
      </w:tr>
      <w:tr w:rsidR="00D272FA" w14:paraId="0719766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C8207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9219A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78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EEB36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41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65FFF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231)</w:t>
            </w:r>
          </w:p>
        </w:tc>
      </w:tr>
      <w:tr w:rsidR="00D272FA" w14:paraId="0C7C33E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6DF445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4EE8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309C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800A9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5</w:t>
            </w:r>
          </w:p>
        </w:tc>
      </w:tr>
      <w:tr w:rsidR="00D272FA" w14:paraId="119C3A5D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13E06EB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403A8F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74C5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D6D45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C5237A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3177BCD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993EFF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691C7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A74C2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60A4A68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2E5D9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C8FB6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60F22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2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35F52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4</w:t>
            </w:r>
          </w:p>
        </w:tc>
      </w:tr>
    </w:tbl>
    <w:p w14:paraId="43D559F0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AE82413" w14:textId="1C64B991" w:rsidR="00D272FA" w:rsidRDefault="00D272FA" w:rsidP="00D272FA"/>
    <w:p w14:paraId="2FD4BE01" w14:textId="77777777" w:rsidR="00E72FC4" w:rsidRDefault="00E72FC4" w:rsidP="00F16CBF">
      <w:pPr>
        <w:pStyle w:val="Heading3"/>
        <w:rPr>
          <w:lang w:eastAsia="en-AU"/>
        </w:rPr>
        <w:sectPr w:rsidR="00E72FC4" w:rsidSect="002677A9">
          <w:headerReference w:type="even" r:id="rId69"/>
          <w:headerReference w:type="default" r:id="rId70"/>
          <w:headerReference w:type="first" r:id="rId71"/>
          <w:footerReference w:type="first" r:id="rId72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6BCEF93" w14:textId="23F2AC9D" w:rsidR="00D272FA" w:rsidRDefault="00D272FA" w:rsidP="00F16CBF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F16CBF">
        <w:rPr>
          <w:lang w:eastAsia="en-AU"/>
        </w:rPr>
        <w:t xml:space="preserve">Office of the </w:t>
      </w:r>
      <w:r>
        <w:rPr>
          <w:rFonts w:cs="Arial"/>
          <w:bCs/>
          <w:color w:val="000000"/>
          <w:sz w:val="26"/>
          <w:szCs w:val="26"/>
          <w:lang w:eastAsia="en-AU"/>
        </w:rPr>
        <w:t>Director of Public Prosecutions</w:t>
      </w:r>
    </w:p>
    <w:tbl>
      <w:tblPr>
        <w:tblW w:w="9694" w:type="dxa"/>
        <w:tblLook w:val="04A0" w:firstRow="1" w:lastRow="0" w:firstColumn="1" w:lastColumn="0" w:noHBand="0" w:noVBand="1"/>
        <w:tblCaption w:val="Office of the Director of Public Prosecutions - Operating Statement"/>
        <w:tblDescription w:val="Office of the Director of Public Prosecutions - Operating Statement"/>
      </w:tblPr>
      <w:tblGrid>
        <w:gridCol w:w="5953"/>
        <w:gridCol w:w="1247"/>
        <w:gridCol w:w="1247"/>
        <w:gridCol w:w="1247"/>
      </w:tblGrid>
      <w:tr w:rsidR="00D272FA" w14:paraId="6D78BEB1" w14:textId="77777777" w:rsidTr="00926649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93FD236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0704C7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F324BF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79941A9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20DFEDC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C388562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F61EED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B13CF8B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0187B2C3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F6FEF7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79FF05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DD3422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C9E574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03659ECE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DE1A680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4BD572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EC5C351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3E2EB32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5C1F85EE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C89FCC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4B45EFB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6AC6547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EB62111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4A0317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61E5E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BEDFF0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A1B30E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5F1B1E" w14:textId="77777777" w:rsidR="00D272FA" w:rsidRDefault="00D272F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163384D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96FE86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AF0F0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1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E164A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3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DF28F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264</w:t>
            </w:r>
          </w:p>
        </w:tc>
      </w:tr>
      <w:tr w:rsidR="00D272FA" w14:paraId="335A110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B0DC8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CC92E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2CEC0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66C9D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38D256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4BFDC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48D8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C5FE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B9F2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00</w:t>
            </w:r>
          </w:p>
        </w:tc>
      </w:tr>
      <w:tr w:rsidR="00D272FA" w14:paraId="38B0F5A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DFE37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51A6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73A0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D4399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CC053A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CD8F5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00DD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4C386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1DC94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53009F4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5729B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E7C3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316E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852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49</w:t>
            </w:r>
          </w:p>
        </w:tc>
      </w:tr>
      <w:tr w:rsidR="00D272FA" w14:paraId="57FBAC6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FA990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CC7A2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770C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1DC4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2</w:t>
            </w:r>
          </w:p>
        </w:tc>
      </w:tr>
      <w:tr w:rsidR="00D272FA" w14:paraId="2DDCF82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12560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7ACCC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0F4C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FAAD7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9</w:t>
            </w:r>
          </w:p>
        </w:tc>
      </w:tr>
      <w:tr w:rsidR="00D272FA" w14:paraId="5781C52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2804CD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4CD4C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02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8BF23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98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D827F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4,434</w:t>
            </w:r>
          </w:p>
        </w:tc>
      </w:tr>
      <w:tr w:rsidR="00D272FA" w14:paraId="3CC1E47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748F1B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AA2CB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2757FF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0BAE3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09F327F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65D35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6A6A7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83C6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1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620F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2,581</w:t>
            </w:r>
          </w:p>
        </w:tc>
      </w:tr>
      <w:tr w:rsidR="00D272FA" w14:paraId="22F0AA8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51F54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3B22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9ABE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C26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DD745A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05CBB99E" w14:textId="77777777" w:rsidR="00D272FA" w:rsidRDefault="00D272FA" w:rsidP="002F4C4C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9CA6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A9C7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5603A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6</w:t>
            </w:r>
          </w:p>
        </w:tc>
      </w:tr>
      <w:tr w:rsidR="00D272FA" w14:paraId="002127C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8210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747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CE64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F723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9643EF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FFB50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D11FD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C06AA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C9A24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</w:tr>
      <w:tr w:rsidR="00D272FA" w14:paraId="3DEBDA2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CF444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7BD98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5A3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7614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6</w:t>
            </w:r>
          </w:p>
        </w:tc>
      </w:tr>
      <w:tr w:rsidR="00D272FA" w14:paraId="0CEF4C3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1D53E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2791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E9B3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94FE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0105B7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4CB62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F5930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16FD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209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56279D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90CBD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3E84C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CA8A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25F63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D272FA" w14:paraId="545431EE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E8DDE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950A74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9,00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5BEFEC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83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B41BF4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910</w:t>
            </w:r>
          </w:p>
        </w:tc>
      </w:tr>
      <w:tr w:rsidR="00D272FA" w14:paraId="317F747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0C4C3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BD451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B451A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520AC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D272FA" w14:paraId="65CDAB1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1A3FFA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937E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5FAC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57ADF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D272FA" w14:paraId="43321F5C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29942F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26881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8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3FE35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4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00C27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23</w:t>
            </w:r>
          </w:p>
        </w:tc>
      </w:tr>
    </w:tbl>
    <w:p w14:paraId="74E9E01D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B47B49E" w14:textId="77777777" w:rsidR="00D272FA" w:rsidRDefault="00D272FA" w:rsidP="00D272F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the Director of Public Prosecutions - Balance Sheet"/>
        <w:tblDescription w:val="Office of the Director of Public Prosecutions - Balance Sheet"/>
      </w:tblPr>
      <w:tblGrid>
        <w:gridCol w:w="5953"/>
        <w:gridCol w:w="1247"/>
        <w:gridCol w:w="1247"/>
        <w:gridCol w:w="1247"/>
      </w:tblGrid>
      <w:tr w:rsidR="00D272FA" w14:paraId="39EA6820" w14:textId="77777777" w:rsidTr="00926649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8E8E373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6A6248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149442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2C7E6B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647CB2AF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0A95A34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BF6812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AC50C7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3A261261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EDFC1E9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91ED56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EEE5889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8C78AD7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4E66ADF5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19BD686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281B0D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46AF47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6322FF6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35718C7E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42C75A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8AB80B5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6757A3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3DD8CDC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F62FC1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79CEE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BC4A86" w14:textId="77777777" w:rsidR="00D272FA" w:rsidRDefault="00D272F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83DE61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F71810" w14:textId="77777777" w:rsidR="00D272FA" w:rsidRDefault="00D272F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D272FA" w14:paraId="43ED4A1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6D2BB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32B1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205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3651C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0</w:t>
            </w:r>
          </w:p>
        </w:tc>
      </w:tr>
      <w:tr w:rsidR="00D272FA" w14:paraId="640522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4030A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97E19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5628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9194C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A0247F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7FF5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AC3C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91FB3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F2B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4</w:t>
            </w:r>
          </w:p>
        </w:tc>
      </w:tr>
      <w:tr w:rsidR="00D272FA" w14:paraId="0EB3197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8EBC5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DB727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3803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1BC72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FEECF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E4302A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1877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AD44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36AF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8ADCEB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D6C85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D11D1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66AA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474E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A172E6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E14DE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7578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8C21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E974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0BBD32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5C316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DF62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C46A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85FB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135CE7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A1694D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515D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7A101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C914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D5F49CC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3EDF22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F02F9C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0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34829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8278C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34</w:t>
            </w:r>
          </w:p>
        </w:tc>
      </w:tr>
      <w:tr w:rsidR="00D272FA" w14:paraId="440BB1E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9EEE1A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B2130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35C6A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B7AE0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1DEFA96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B5F56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94CA4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221A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647BD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F113C6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33E3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B5D3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74B0A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AA086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795A08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47CF6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EB957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D24FF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2EE8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B4B807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3C8C6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E2FCB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060C9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1ED7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AD7B1B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8D216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46B4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997E6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366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47719F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9F81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3FB48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FD193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BC8C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CD73F2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2B1515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D49B0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4B16B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B2F11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7FC090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9E2EB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7390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6B286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AE3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0E9A13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F44F4D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93286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827CF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1FA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85</w:t>
            </w:r>
          </w:p>
        </w:tc>
      </w:tr>
      <w:tr w:rsidR="00D272FA" w14:paraId="1F97B926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BB25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56C1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3ACD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DD08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5F5141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A6B1F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5E4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2D8C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817F1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7AD010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10401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7CA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081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B233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091</w:t>
            </w:r>
          </w:p>
        </w:tc>
      </w:tr>
      <w:tr w:rsidR="00D272FA" w14:paraId="16A394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8CC84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ED58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658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960D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66</w:t>
            </w:r>
          </w:p>
        </w:tc>
      </w:tr>
      <w:tr w:rsidR="00D272FA" w14:paraId="65AC008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93482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43FB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18866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E8B6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6A58816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9C9E4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70A08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8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CA036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89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F1430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242</w:t>
            </w:r>
          </w:p>
        </w:tc>
      </w:tr>
      <w:tr w:rsidR="00D272FA" w14:paraId="2E4B325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62895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3B7DC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39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5658A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6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949CA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275</w:t>
            </w:r>
          </w:p>
        </w:tc>
      </w:tr>
      <w:tr w:rsidR="00D272FA" w14:paraId="55EBE14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66AB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838FB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3EDAD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F166B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6A6BCB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2F76C1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EBA8E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BB50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6B83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059FF8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A3DB4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1F2DB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29D54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E781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99AE5C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CFA3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7185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3CD88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CA67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1</w:t>
            </w:r>
          </w:p>
        </w:tc>
      </w:tr>
      <w:tr w:rsidR="00D272FA" w14:paraId="23B22EC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6D756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3EE6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0ACDE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984A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CBC0C63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B8EEF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B46A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1F19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4F2E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FCAB6A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33F33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06D9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33BA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7363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3</w:t>
            </w:r>
          </w:p>
        </w:tc>
      </w:tr>
      <w:tr w:rsidR="00D272FA" w14:paraId="35069D8B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CD11E3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33EB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D7183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C963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87</w:t>
            </w:r>
          </w:p>
        </w:tc>
      </w:tr>
      <w:tr w:rsidR="00D272FA" w14:paraId="417A64C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D6B0D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4A1B2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0100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CBEA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0506C4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7A1AC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6182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CCFD2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1889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2773DE6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57DFA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2BD20D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65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26020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72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728C76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591</w:t>
            </w:r>
          </w:p>
        </w:tc>
      </w:tr>
      <w:tr w:rsidR="00D272FA" w14:paraId="293F624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8E54DB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65A272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B9CFBF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07A91F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5B1A6855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AA808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11BE7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C4CC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D89D6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4B1E87A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216A6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FBF65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64A4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CB4D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6180F1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308AC0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47E0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7ADA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372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B83C11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7B80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2ABF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F7DF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4AF4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BA5B274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93974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1F454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271E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C8064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381</w:t>
            </w:r>
          </w:p>
        </w:tc>
      </w:tr>
      <w:tr w:rsidR="00D272FA" w14:paraId="563C9A77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BBCBC1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848D1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26A83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02A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1</w:t>
            </w:r>
          </w:p>
        </w:tc>
      </w:tr>
      <w:tr w:rsidR="00D272FA" w14:paraId="793883E1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FEB91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0B7B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6414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85E1E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76BE237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283F96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1BFFE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84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34694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61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1B6A88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892</w:t>
            </w:r>
          </w:p>
        </w:tc>
      </w:tr>
      <w:tr w:rsidR="00D272FA" w14:paraId="310ADA45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D2210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4A33E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50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B70D6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33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89D70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483</w:t>
            </w:r>
          </w:p>
        </w:tc>
      </w:tr>
      <w:tr w:rsidR="00D272FA" w14:paraId="0BA7C79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6461C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0811E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11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A348A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73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27B718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3</w:t>
            </w:r>
          </w:p>
        </w:tc>
      </w:tr>
      <w:tr w:rsidR="00D272FA" w14:paraId="5DF364D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9FFA3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4DEE9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C6C09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D7415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4DA08BF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6FDCF9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7D32F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11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1A21C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73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8D96A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3</w:t>
            </w:r>
          </w:p>
        </w:tc>
      </w:tr>
      <w:tr w:rsidR="00D272FA" w14:paraId="35EDB6DE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E4D1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2F828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AF70D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882B3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815EEC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8D21B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54274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72A9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CF199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EC13D03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762D39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B1B0E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11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DBAB6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73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4AD45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3</w:t>
            </w:r>
          </w:p>
        </w:tc>
      </w:tr>
    </w:tbl>
    <w:p w14:paraId="7387C60F" w14:textId="77777777" w:rsidR="00035CE5" w:rsidRDefault="00035CE5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Office of the Director of Public Prosecutions - Cash Flow Statement"/>
        <w:tblDescription w:val="Office of the Director of Public Prosecutions - Cash Flow Statement"/>
      </w:tblPr>
      <w:tblGrid>
        <w:gridCol w:w="5953"/>
        <w:gridCol w:w="1247"/>
        <w:gridCol w:w="1247"/>
        <w:gridCol w:w="1247"/>
      </w:tblGrid>
      <w:tr w:rsidR="00D272FA" w14:paraId="5D8172C4" w14:textId="77777777" w:rsidTr="00926649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C53CE86" w14:textId="77777777" w:rsidR="00D272FA" w:rsidRDefault="00D272F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626986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1B0E02A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99468B3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2E327B9C" w14:textId="77777777" w:rsidTr="0022235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A1CBDF1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BAFA03D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BA32E43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272FA" w14:paraId="61B7D7C3" w14:textId="77777777" w:rsidTr="007F4E8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BCDD25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57CCD9A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FE85BC5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01571B4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272FA" w14:paraId="4B385733" w14:textId="77777777" w:rsidTr="00926649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4DD37B8" w14:textId="77777777" w:rsidR="00D272FA" w:rsidRDefault="00D272F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5AF6C8E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5E44DD8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28B0B2C" w14:textId="77777777" w:rsidR="00D272FA" w:rsidRDefault="00D272F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272FA" w14:paraId="7D43FA57" w14:textId="77777777" w:rsidTr="00926649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B760C8E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ACC72F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062226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FCD97C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0DD427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E7C807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F18816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FEA224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9EF300" w14:textId="77777777" w:rsidR="00D272FA" w:rsidRDefault="00D272F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621115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4C4FB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9AC99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7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3482D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8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C72E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461</w:t>
            </w:r>
          </w:p>
        </w:tc>
      </w:tr>
      <w:tr w:rsidR="00D272FA" w14:paraId="691B6358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A2EF07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B8B0C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62252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37E36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CC5561F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BF160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C52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AD117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83A10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4FCAC4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85AF2A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9DB82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AF48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81F7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2</w:t>
            </w:r>
          </w:p>
        </w:tc>
      </w:tr>
      <w:tr w:rsidR="00D272FA" w14:paraId="333F615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6A818E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F8E2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267CB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8BFB9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7064F2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185204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33A1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6BDF83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52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E7C89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49</w:t>
            </w:r>
          </w:p>
        </w:tc>
      </w:tr>
      <w:tr w:rsidR="00D272FA" w14:paraId="404ED2D8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818256B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60834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05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998CD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7,0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BC0D15" w14:textId="77777777" w:rsidR="00D272FA" w:rsidRPr="007B69BD" w:rsidRDefault="00D272FA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7B69B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65,082</w:t>
            </w:r>
          </w:p>
        </w:tc>
      </w:tr>
      <w:tr w:rsidR="00D272FA" w14:paraId="1BE0DB2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FB77BF" w14:textId="77777777" w:rsidR="00D272FA" w:rsidRDefault="00D272F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2D949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BAADD5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F9528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922ECF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44C27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E5DB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8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2D48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7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0F6F0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2,581</w:t>
            </w:r>
          </w:p>
        </w:tc>
      </w:tr>
      <w:tr w:rsidR="00D272FA" w14:paraId="0C45782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E93A3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6A0C5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685BB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92795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B2737C5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1FA545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1422E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8AF1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56D4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5505A1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9344FB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C9FE7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3303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25A5A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EA8C97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9C480C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84B03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697FE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DA5A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54022D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46B33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558F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7CA6B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14925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</w:tr>
      <w:tr w:rsidR="00D272FA" w14:paraId="5DD6A03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84CA19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4A0BE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B8840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EB15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5BB4770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CE1623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33E541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EEAC5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56EC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F568DE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4729B4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17A6E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6B7EF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F3357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6</w:t>
            </w:r>
          </w:p>
        </w:tc>
      </w:tr>
      <w:tr w:rsidR="00D272FA" w14:paraId="7C170E3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68F1DA0" w14:textId="77777777" w:rsidR="00D272FA" w:rsidRDefault="00D272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B70783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C192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5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117760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D272FA" w14:paraId="0C4FF1A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89CFAB" w14:textId="77777777" w:rsidR="00D272FA" w:rsidRDefault="00D272F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F0973C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87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8E6908A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65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4403BB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4,874</w:t>
            </w:r>
          </w:p>
        </w:tc>
      </w:tr>
      <w:tr w:rsidR="00D272FA" w14:paraId="304D7690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F76465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D35BC5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746FC1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57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F01B2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792</w:t>
            </w:r>
          </w:p>
        </w:tc>
      </w:tr>
      <w:tr w:rsidR="00D272FA" w14:paraId="41A97C8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CA474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1D6E3F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1B3F9A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63D32E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333AC0D1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1C1C3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725E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8D8D9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7E3819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D272FA" w14:paraId="1E14EF7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03F26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7864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2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AF2E1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7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88B85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732)</w:t>
            </w:r>
          </w:p>
        </w:tc>
      </w:tr>
      <w:tr w:rsidR="00D272FA" w14:paraId="0EEA969E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32BC56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6FF38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DD618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F40E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FF4ACDB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A0E19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FA846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5CED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CBDD4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26218993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983304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E9D1D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23A6C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C113C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3F0B8E8C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A787A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0C9EF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3B165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D3D7D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EB0889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96862FB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AA140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68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BCEDFAE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46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67E45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246)</w:t>
            </w:r>
          </w:p>
        </w:tc>
      </w:tr>
      <w:tr w:rsidR="00D272FA" w14:paraId="351FF16C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741923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F5343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78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E146C0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02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63F7A3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73)</w:t>
            </w:r>
          </w:p>
        </w:tc>
      </w:tr>
      <w:tr w:rsidR="00D272FA" w14:paraId="38561EB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7D8178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DCAC23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EC4A8DC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8EDA36" w14:textId="77777777" w:rsidR="00D272FA" w:rsidRDefault="00D272F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272FA" w14:paraId="44803D37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E5F95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9AB5A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36981D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7653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4674FD70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B944F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96A2D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71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23BB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31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ACAD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502)</w:t>
            </w:r>
          </w:p>
        </w:tc>
      </w:tr>
      <w:tr w:rsidR="00D272FA" w14:paraId="51CE995D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2B8F47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24453F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81736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35176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0D7AF742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DE564E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A1E02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10EB6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3E2E1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3894CC6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6C5CB8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2DCC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B98F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2863CB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1623A7AA" w14:textId="77777777" w:rsidTr="00926649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552FC3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BA3350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F364654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34D6DC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6AD57F8E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E3F44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1E5719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71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00531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31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8080AE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502)</w:t>
            </w:r>
          </w:p>
        </w:tc>
      </w:tr>
      <w:tr w:rsidR="00D272FA" w14:paraId="4AD45422" w14:textId="77777777" w:rsidTr="00926649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8B5D74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8CF02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7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E5C6CF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76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08C75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17</w:t>
            </w:r>
          </w:p>
        </w:tc>
      </w:tr>
      <w:tr w:rsidR="00D272FA" w14:paraId="4791D139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EAC7C2F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24FD20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0F9D9A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1DE2C7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3</w:t>
            </w:r>
          </w:p>
        </w:tc>
      </w:tr>
      <w:tr w:rsidR="00D272FA" w14:paraId="550C08B5" w14:textId="77777777" w:rsidTr="00926649">
        <w:trPr>
          <w:trHeight w:val="198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401444E2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A36F63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CF5084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4B411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AC58C98" w14:textId="77777777" w:rsidTr="00926649">
        <w:trPr>
          <w:trHeight w:val="198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49B6F84C" w14:textId="77777777" w:rsidR="00D272FA" w:rsidRDefault="00D272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604EB5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B83A18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995102" w14:textId="77777777" w:rsidR="00D272FA" w:rsidRDefault="00D272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72FA" w14:paraId="72581025" w14:textId="77777777" w:rsidTr="00926649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AF9F61" w14:textId="77777777" w:rsidR="00D272FA" w:rsidRDefault="00D272F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81FEF6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1F2272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794BA7" w14:textId="77777777" w:rsidR="00D272FA" w:rsidRDefault="00D272F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00</w:t>
            </w:r>
          </w:p>
        </w:tc>
      </w:tr>
    </w:tbl>
    <w:p w14:paraId="37704A69" w14:textId="77777777" w:rsidR="00D272FA" w:rsidRDefault="00D272FA" w:rsidP="00D272F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9E3786E" w14:textId="77777777" w:rsidR="00D272FA" w:rsidRDefault="00D272FA" w:rsidP="00D272FA"/>
    <w:p w14:paraId="3DFFDF3B" w14:textId="1A389F1B" w:rsidR="005452C7" w:rsidRPr="005452C7" w:rsidRDefault="005452C7" w:rsidP="005452C7"/>
    <w:sectPr w:rsidR="005452C7" w:rsidRPr="005452C7" w:rsidSect="002677A9">
      <w:headerReference w:type="even" r:id="rId73"/>
      <w:headerReference w:type="default" r:id="rId74"/>
      <w:headerReference w:type="first" r:id="rId75"/>
      <w:footerReference w:type="first" r:id="rId76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5BCFA9" w14:textId="77777777" w:rsidR="00F94D62" w:rsidRDefault="00F94D62">
      <w:r>
        <w:separator/>
      </w:r>
    </w:p>
    <w:p w14:paraId="5F3A7390" w14:textId="77777777" w:rsidR="00F94D62" w:rsidRDefault="00F94D62"/>
  </w:endnote>
  <w:endnote w:type="continuationSeparator" w:id="0">
    <w:p w14:paraId="4F711FC6" w14:textId="77777777" w:rsidR="00F94D62" w:rsidRDefault="00F94D62">
      <w:r>
        <w:continuationSeparator/>
      </w:r>
    </w:p>
    <w:p w14:paraId="41DCD116" w14:textId="77777777" w:rsidR="00F94D62" w:rsidRDefault="00F94D62"/>
  </w:endnote>
  <w:endnote w:type="continuationNotice" w:id="1">
    <w:p w14:paraId="00EA8A6B" w14:textId="77777777" w:rsidR="00F94D62" w:rsidRDefault="00F94D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F5219" w14:textId="656C6BB7" w:rsidR="00B0100F" w:rsidRDefault="009C4A7F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7</w:t>
    </w:r>
    <w:r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szCs w:val="18"/>
      </w:rPr>
      <w:t>2</w:t>
    </w:r>
    <w:r w:rsidR="00B0100F" w:rsidRPr="00D67CF6">
      <w:rPr>
        <w:szCs w:val="18"/>
      </w:rPr>
      <w:fldChar w:fldCharType="end"/>
    </w:r>
    <w:r w:rsidR="00B0100F">
      <w:rPr>
        <w:szCs w:val="18"/>
      </w:rPr>
      <w:tab/>
    </w:r>
    <w:r w:rsidR="00C052E8">
      <w:rPr>
        <w:szCs w:val="18"/>
      </w:rPr>
      <w:t xml:space="preserve">Agency Financial Statements </w:t>
    </w:r>
    <w:r w:rsidR="00C052E8" w:rsidRPr="00D67CF6">
      <w:rPr>
        <w:szCs w:val="18"/>
      </w:rPr>
      <w:t>20</w:t>
    </w:r>
    <w:r w:rsidR="00C052E8">
      <w:rPr>
        <w:szCs w:val="18"/>
      </w:rPr>
      <w:t>2</w:t>
    </w:r>
    <w:r w:rsidR="00992E00">
      <w:rPr>
        <w:szCs w:val="18"/>
      </w:rPr>
      <w:t>1-22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2698A" w14:textId="3920F9CE" w:rsidR="00217A4D" w:rsidRDefault="00217A4D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0</w:t>
    </w:r>
    <w:r w:rsidRPr="00D67CF6">
      <w:rPr>
        <w:szCs w:val="18"/>
      </w:rPr>
      <w:fldChar w:fldCharType="end"/>
    </w:r>
    <w:r>
      <w:rPr>
        <w:szCs w:val="18"/>
      </w:rPr>
      <w:tab/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ED51C" w14:textId="5BA7CE0A" w:rsidR="00A31DF2" w:rsidRDefault="00A31DF2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3</w:t>
    </w:r>
    <w:r w:rsidRPr="00D67CF6">
      <w:rPr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25498" w14:textId="0BD4FF79" w:rsidR="00A8429B" w:rsidRDefault="00A8429B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6</w:t>
    </w:r>
    <w:r w:rsidRPr="00D67CF6">
      <w:rPr>
        <w:szCs w:val="18"/>
      </w:rPr>
      <w:fldChar w:fldCharType="end"/>
    </w:r>
    <w:r>
      <w:rPr>
        <w:szCs w:val="18"/>
      </w:rPr>
      <w:tab/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EF768" w14:textId="0F4BD12A" w:rsidR="00CE43D8" w:rsidRDefault="00CE43D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9</w:t>
    </w:r>
    <w:r w:rsidRPr="00D67CF6">
      <w:rPr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4EC01" w14:textId="3829CC61" w:rsidR="00CE43D8" w:rsidRDefault="00CE43D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2</w:t>
    </w:r>
    <w:r w:rsidRPr="00D67CF6">
      <w:rPr>
        <w:szCs w:val="18"/>
      </w:rPr>
      <w:fldChar w:fldCharType="end"/>
    </w:r>
    <w:r>
      <w:rPr>
        <w:szCs w:val="18"/>
      </w:rPr>
      <w:tab/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108FC" w14:textId="6F3BAE0F" w:rsidR="002C4736" w:rsidRDefault="002C473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5</w:t>
    </w:r>
    <w:r w:rsidRPr="00D67CF6">
      <w:rPr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81F7C" w14:textId="154258BD" w:rsidR="002C4736" w:rsidRDefault="002C473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8</w:t>
    </w:r>
    <w:r w:rsidRPr="00D67CF6">
      <w:rPr>
        <w:szCs w:val="18"/>
      </w:rPr>
      <w:fldChar w:fldCharType="end"/>
    </w:r>
    <w:r>
      <w:rPr>
        <w:szCs w:val="18"/>
      </w:rPr>
      <w:tab/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19C4" w14:textId="42F6B7CA" w:rsidR="00E24FED" w:rsidRDefault="00E24FED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1</w:t>
    </w:r>
    <w:r w:rsidRPr="00D67CF6">
      <w:rPr>
        <w:szCs w:val="18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2915B" w14:textId="78077641" w:rsidR="00B0100F" w:rsidRDefault="00501BA0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44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</w:r>
    <w:r w:rsidR="005452C7">
      <w:rPr>
        <w:szCs w:val="18"/>
      </w:rPr>
      <w:t xml:space="preserve">Agency Financial Statements </w:t>
    </w:r>
    <w:r w:rsidR="00B0100F" w:rsidRPr="00D67CF6">
      <w:rPr>
        <w:szCs w:val="18"/>
      </w:rPr>
      <w:t>20</w:t>
    </w:r>
    <w:r w:rsidR="005452C7">
      <w:rPr>
        <w:szCs w:val="18"/>
      </w:rPr>
      <w:t>2</w:t>
    </w:r>
    <w:r w:rsidR="008E79A3">
      <w:rPr>
        <w:szCs w:val="18"/>
      </w:rPr>
      <w:t>1-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63F65" w14:textId="3770B6FC" w:rsidR="00B0100F" w:rsidRDefault="00C052E8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</w:t>
    </w:r>
    <w:r w:rsidR="00992E00">
      <w:rPr>
        <w:szCs w:val="18"/>
      </w:rPr>
      <w:t>1-22</w:t>
    </w:r>
    <w:r w:rsidR="00B0100F">
      <w:rPr>
        <w:szCs w:val="18"/>
      </w:rPr>
      <w:tab/>
    </w:r>
    <w:r w:rsidR="009C4A7F">
      <w:rPr>
        <w:szCs w:val="18"/>
      </w:rPr>
      <w:t>7</w:t>
    </w:r>
    <w:r w:rsidR="009C4A7F"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731D" w14:textId="3D6FD42F" w:rsidR="00B0100F" w:rsidRDefault="00D1709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="00B0100F" w:rsidRPr="00D67CF6">
      <w:rPr>
        <w:szCs w:val="18"/>
      </w:rPr>
      <w:t xml:space="preserve"> </w:t>
    </w:r>
    <w:r>
      <w:rPr>
        <w:szCs w:val="18"/>
      </w:rPr>
      <w:t>202</w:t>
    </w:r>
    <w:r w:rsidR="004569C5">
      <w:rPr>
        <w:szCs w:val="18"/>
      </w:rPr>
      <w:t>1-22</w:t>
    </w:r>
    <w:r w:rsidR="00B0100F">
      <w:rPr>
        <w:szCs w:val="18"/>
      </w:rPr>
      <w:tab/>
    </w:r>
    <w:r w:rsidR="00A13D02">
      <w:rPr>
        <w:szCs w:val="18"/>
      </w:rPr>
      <w:t>7</w:t>
    </w:r>
    <w:r w:rsidR="00A13D02"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noProof/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FD60C" w14:textId="77777777" w:rsidR="00B0100F" w:rsidRDefault="00501BA0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44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</w:r>
    <w:r w:rsidR="005452C7">
      <w:rPr>
        <w:szCs w:val="18"/>
      </w:rPr>
      <w:t xml:space="preserve">Agency Financial Statements </w:t>
    </w:r>
    <w:r w:rsidR="00B0100F" w:rsidRPr="00D67CF6">
      <w:rPr>
        <w:szCs w:val="18"/>
      </w:rPr>
      <w:t>20</w:t>
    </w:r>
    <w:r w:rsidR="005452C7">
      <w:rPr>
        <w:szCs w:val="18"/>
      </w:rPr>
      <w:t>2</w:t>
    </w:r>
    <w:r w:rsidR="008E79A3">
      <w:rPr>
        <w:szCs w:val="18"/>
      </w:rPr>
      <w:t>1-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5D596" w14:textId="7273E02E" w:rsidR="00A42536" w:rsidRDefault="00A4253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4772E" w14:textId="7A243ECF" w:rsidR="00A42536" w:rsidRDefault="00A4253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8</w:t>
    </w:r>
    <w:r w:rsidRPr="00D67CF6">
      <w:rPr>
        <w:szCs w:val="18"/>
      </w:rPr>
      <w:fldChar w:fldCharType="end"/>
    </w:r>
    <w:r>
      <w:rPr>
        <w:szCs w:val="18"/>
      </w:rPr>
      <w:tab/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BE8BF" w14:textId="19FCD41A" w:rsidR="00A42536" w:rsidRDefault="00A4253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1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83A08" w14:textId="4477B6A1" w:rsidR="00217A4D" w:rsidRDefault="00217A4D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4</w:t>
    </w:r>
    <w:r w:rsidRPr="00D67CF6">
      <w:rPr>
        <w:szCs w:val="18"/>
      </w:rPr>
      <w:fldChar w:fldCharType="end"/>
    </w:r>
    <w:r>
      <w:rPr>
        <w:szCs w:val="18"/>
      </w:rPr>
      <w:tab/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41187" w14:textId="2BDCE6C5" w:rsidR="00217A4D" w:rsidRDefault="00217A4D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1-22</w:t>
    </w:r>
    <w:r>
      <w:rPr>
        <w:szCs w:val="18"/>
      </w:rPr>
      <w:tab/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7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4BFFAF" w14:textId="77777777" w:rsidR="00F94D62" w:rsidRDefault="00F94D62">
      <w:pPr>
        <w:spacing w:before="120"/>
      </w:pPr>
      <w:r>
        <w:separator/>
      </w:r>
    </w:p>
    <w:p w14:paraId="169CE04D" w14:textId="77777777" w:rsidR="00F94D62" w:rsidRDefault="00F94D62"/>
  </w:footnote>
  <w:footnote w:type="continuationSeparator" w:id="0">
    <w:p w14:paraId="406900B9" w14:textId="77777777" w:rsidR="00F94D62" w:rsidRDefault="00F94D62">
      <w:pPr>
        <w:spacing w:before="120"/>
      </w:pPr>
      <w:r>
        <w:continuationSeparator/>
      </w:r>
    </w:p>
    <w:p w14:paraId="174D90CD" w14:textId="77777777" w:rsidR="00F94D62" w:rsidRDefault="00F94D62"/>
  </w:footnote>
  <w:footnote w:type="continuationNotice" w:id="1">
    <w:p w14:paraId="6D007493" w14:textId="77777777" w:rsidR="00F94D62" w:rsidRDefault="00F94D62">
      <w:pPr>
        <w:rPr>
          <w:sz w:val="16"/>
        </w:rPr>
      </w:pPr>
    </w:p>
    <w:p w14:paraId="458514C0" w14:textId="77777777" w:rsidR="00F94D62" w:rsidRDefault="00F94D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CEE31" w14:textId="77777777" w:rsidR="00B0100F" w:rsidRPr="00D67CF6" w:rsidRDefault="00B0100F" w:rsidP="00B70D2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F32795" w14:textId="689C672B" w:rsidR="00A42536" w:rsidRDefault="00A42536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Fire and Rescue NSW</w:t>
    </w:r>
  </w:p>
  <w:p w14:paraId="12425526" w14:textId="77777777" w:rsidR="00A42536" w:rsidRPr="00E9268D" w:rsidRDefault="00A42536" w:rsidP="001A4068">
    <w:pPr>
      <w:pStyle w:val="Header"/>
      <w:jc w:val="right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8668C" w14:textId="70BDB87A" w:rsidR="00A42536" w:rsidRPr="00A62927" w:rsidRDefault="00A42536" w:rsidP="00A42536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Fire and Rescue NSW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73F5D7" w14:textId="0D1C9F0E" w:rsidR="00A42536" w:rsidRDefault="00A42536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egal Aid Commission of New South Wales</w:t>
    </w:r>
  </w:p>
  <w:p w14:paraId="5FAB0BF9" w14:textId="77777777" w:rsidR="00A42536" w:rsidRPr="00E9268D" w:rsidRDefault="00A42536" w:rsidP="00F2007F">
    <w:pPr>
      <w:pStyle w:val="Header"/>
      <w:jc w:val="both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A8485" w14:textId="1B104B85" w:rsidR="00A42536" w:rsidRDefault="00A42536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egal Aid Commission of New South Wales</w:t>
    </w:r>
  </w:p>
  <w:p w14:paraId="7C6ADD92" w14:textId="77777777" w:rsidR="00A42536" w:rsidRPr="00E9268D" w:rsidRDefault="00A42536" w:rsidP="001A4068">
    <w:pPr>
      <w:pStyle w:val="Header"/>
      <w:jc w:val="right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8AC407" w14:textId="5F678651" w:rsidR="00A42536" w:rsidRPr="00A62927" w:rsidRDefault="00A42536" w:rsidP="00A42536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egal Aid Commission of New South Wales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A21C6" w14:textId="2D659376" w:rsidR="00217A4D" w:rsidRDefault="00217A4D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ew South Wales Crime Commission</w:t>
    </w:r>
  </w:p>
  <w:p w14:paraId="4DBE4B52" w14:textId="77777777" w:rsidR="00217A4D" w:rsidRPr="00E9268D" w:rsidRDefault="00217A4D" w:rsidP="00F2007F">
    <w:pPr>
      <w:pStyle w:val="Header"/>
      <w:jc w:val="both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6069F" w14:textId="51365120" w:rsidR="00217A4D" w:rsidRDefault="00217A4D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ew South Wales Crime Commission</w:t>
    </w:r>
  </w:p>
  <w:p w14:paraId="1658EE8F" w14:textId="77777777" w:rsidR="00217A4D" w:rsidRPr="00E9268D" w:rsidRDefault="00217A4D" w:rsidP="001A4068">
    <w:pPr>
      <w:pStyle w:val="Header"/>
      <w:jc w:val="right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21650" w14:textId="61C7E1CC" w:rsidR="00A42536" w:rsidRPr="00A62927" w:rsidRDefault="00217A4D" w:rsidP="00A42536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ew South Wales Crime Commiss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2B2A3" w14:textId="3314BE4F" w:rsidR="00217A4D" w:rsidRDefault="00217A4D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Police Force</w:t>
    </w:r>
  </w:p>
  <w:p w14:paraId="534BBD5A" w14:textId="77777777" w:rsidR="00217A4D" w:rsidRPr="00E9268D" w:rsidRDefault="00217A4D" w:rsidP="00F2007F">
    <w:pPr>
      <w:pStyle w:val="Header"/>
      <w:jc w:val="both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0C162" w14:textId="47B9D38C" w:rsidR="00217A4D" w:rsidRDefault="00217A4D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Police Force</w:t>
    </w:r>
  </w:p>
  <w:p w14:paraId="06577105" w14:textId="77777777" w:rsidR="00217A4D" w:rsidRPr="00E9268D" w:rsidRDefault="00217A4D" w:rsidP="001A406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A938F" w14:textId="77777777" w:rsidR="00B0100F" w:rsidRPr="00D67CF6" w:rsidRDefault="00B0100F" w:rsidP="00E9268D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  <w:p w14:paraId="16642A72" w14:textId="3362DB2E" w:rsidR="00B0100F" w:rsidRDefault="00B0100F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04A9E" w14:textId="170CEA91" w:rsidR="00217A4D" w:rsidRPr="00A62927" w:rsidRDefault="00217A4D" w:rsidP="00217A4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Police Force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61651" w14:textId="52CF61B3" w:rsidR="00217A4D" w:rsidRDefault="00217A4D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Rural Fire Service</w:t>
    </w:r>
  </w:p>
  <w:p w14:paraId="5082FAF7" w14:textId="77777777" w:rsidR="00217A4D" w:rsidRPr="00E9268D" w:rsidRDefault="00217A4D" w:rsidP="00F2007F">
    <w:pPr>
      <w:pStyle w:val="Header"/>
      <w:jc w:val="both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E7615" w14:textId="42391C04" w:rsidR="00217A4D" w:rsidRDefault="00217A4D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Rural Fire Service</w:t>
    </w:r>
  </w:p>
  <w:p w14:paraId="78A4C902" w14:textId="77777777" w:rsidR="00217A4D" w:rsidRPr="00E9268D" w:rsidRDefault="00217A4D" w:rsidP="001A4068">
    <w:pPr>
      <w:pStyle w:val="Header"/>
      <w:jc w:val="right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9EBD7" w14:textId="3F34A026" w:rsidR="00217A4D" w:rsidRPr="00A62927" w:rsidRDefault="00217A4D" w:rsidP="00217A4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Rural Fire Service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4D464" w14:textId="74EB8D55" w:rsidR="00A31DF2" w:rsidRDefault="00A31DF2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Sport</w:t>
    </w:r>
  </w:p>
  <w:p w14:paraId="71E4BC45" w14:textId="77777777" w:rsidR="00A31DF2" w:rsidRPr="00E9268D" w:rsidRDefault="00A31DF2" w:rsidP="00F2007F">
    <w:pPr>
      <w:pStyle w:val="Header"/>
      <w:jc w:val="both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BBDF0" w14:textId="734F04F2" w:rsidR="00A31DF2" w:rsidRDefault="00A31DF2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Sport</w:t>
    </w:r>
  </w:p>
  <w:p w14:paraId="0282971A" w14:textId="77777777" w:rsidR="00A31DF2" w:rsidRPr="00E9268D" w:rsidRDefault="00A31DF2" w:rsidP="001A4068">
    <w:pPr>
      <w:pStyle w:val="Header"/>
      <w:jc w:val="right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37769" w14:textId="01B8D483" w:rsidR="00217A4D" w:rsidRPr="00A62927" w:rsidRDefault="00A31DF2" w:rsidP="00217A4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Sport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1DD20" w14:textId="01082239" w:rsidR="00A8429B" w:rsidRDefault="00A8429B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NSW State Emergency Service</w:t>
    </w:r>
  </w:p>
  <w:p w14:paraId="000CD7EA" w14:textId="77777777" w:rsidR="00A8429B" w:rsidRPr="00E9268D" w:rsidRDefault="00A8429B" w:rsidP="00F2007F">
    <w:pPr>
      <w:pStyle w:val="Header"/>
      <w:jc w:val="both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32B1C" w14:textId="39425BD0" w:rsidR="00A8429B" w:rsidRDefault="00A8429B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NSW State Emergency Service</w:t>
    </w:r>
  </w:p>
  <w:p w14:paraId="3119B594" w14:textId="77777777" w:rsidR="00A8429B" w:rsidRPr="00E9268D" w:rsidRDefault="00A8429B" w:rsidP="001A4068">
    <w:pPr>
      <w:pStyle w:val="Header"/>
      <w:jc w:val="right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7557D" w14:textId="151A136F" w:rsidR="00A31DF2" w:rsidRPr="00A62927" w:rsidRDefault="00A8429B" w:rsidP="00A31DF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NSW State Emergency Serv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AF6D3" w14:textId="77777777" w:rsidR="00B0100F" w:rsidRDefault="004552DB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Communities and Justice</w:t>
    </w:r>
  </w:p>
  <w:p w14:paraId="17BBA7E4" w14:textId="77777777" w:rsidR="00B0100F" w:rsidRPr="00E9268D" w:rsidRDefault="00B0100F" w:rsidP="00F2007F">
    <w:pPr>
      <w:pStyle w:val="Header"/>
      <w:jc w:val="both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F8538" w14:textId="0A134D61" w:rsidR="00CE43D8" w:rsidRDefault="00CE43D8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Home Purchase Assistance Fund</w:t>
    </w:r>
  </w:p>
  <w:p w14:paraId="45D6BB51" w14:textId="77777777" w:rsidR="00CE43D8" w:rsidRPr="00E9268D" w:rsidRDefault="00CE43D8" w:rsidP="00F2007F">
    <w:pPr>
      <w:pStyle w:val="Header"/>
      <w:jc w:val="both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1A2CE" w14:textId="6641BEC6" w:rsidR="00CE43D8" w:rsidRDefault="00CE43D8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Home Purchase Assistance Fund</w:t>
    </w:r>
  </w:p>
  <w:p w14:paraId="1D2FA3C3" w14:textId="77777777" w:rsidR="00CE43D8" w:rsidRPr="00E9268D" w:rsidRDefault="00CE43D8" w:rsidP="001A4068">
    <w:pPr>
      <w:pStyle w:val="Header"/>
      <w:jc w:val="right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A6065" w14:textId="2F9065CA" w:rsidR="00A8429B" w:rsidRPr="00A62927" w:rsidRDefault="00CE43D8" w:rsidP="00A8429B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Home Purchase Assistance Fund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C4D81" w14:textId="21B151A5" w:rsidR="00CE43D8" w:rsidRDefault="00CE43D8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Multicultural NSW</w:t>
    </w:r>
  </w:p>
  <w:p w14:paraId="4896101A" w14:textId="77777777" w:rsidR="00CE43D8" w:rsidRPr="00E9268D" w:rsidRDefault="00CE43D8" w:rsidP="00F2007F">
    <w:pPr>
      <w:pStyle w:val="Header"/>
      <w:jc w:val="both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513C4" w14:textId="46E0FAEE" w:rsidR="00CE43D8" w:rsidRDefault="00CE43D8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Multicultural NSW</w:t>
    </w:r>
  </w:p>
  <w:p w14:paraId="0D241A47" w14:textId="77777777" w:rsidR="00CE43D8" w:rsidRPr="00E9268D" w:rsidRDefault="00CE43D8" w:rsidP="001A4068">
    <w:pPr>
      <w:pStyle w:val="Header"/>
      <w:jc w:val="right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761D5" w14:textId="15175F7C" w:rsidR="00CE43D8" w:rsidRPr="00A62927" w:rsidRDefault="00CE43D8" w:rsidP="00CE43D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Multicultural NSW</w:t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C4D4B" w14:textId="3CF5901E" w:rsidR="002C4736" w:rsidRDefault="002C4736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Trustee and Guardian</w:t>
    </w:r>
  </w:p>
  <w:p w14:paraId="220E2FA2" w14:textId="77777777" w:rsidR="002C4736" w:rsidRPr="00E9268D" w:rsidRDefault="002C4736" w:rsidP="00F2007F">
    <w:pPr>
      <w:pStyle w:val="Header"/>
      <w:jc w:val="both"/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7FEC4" w14:textId="2DDFC19C" w:rsidR="002C4736" w:rsidRDefault="002C4736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Trustee and Guardian</w:t>
    </w:r>
  </w:p>
  <w:p w14:paraId="62E58316" w14:textId="77777777" w:rsidR="002C4736" w:rsidRPr="00E9268D" w:rsidRDefault="002C4736" w:rsidP="001A4068">
    <w:pPr>
      <w:pStyle w:val="Header"/>
      <w:jc w:val="right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A931D" w14:textId="6687CE1A" w:rsidR="00CE43D8" w:rsidRPr="00A62927" w:rsidRDefault="002C4736" w:rsidP="00CE43D8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Trustee and Guardian</w:t>
    </w: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783BF9" w14:textId="790D78CD" w:rsidR="002C4736" w:rsidRDefault="002C4736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Judicial Commission of New South Wales</w:t>
    </w:r>
  </w:p>
  <w:p w14:paraId="1CA187FD" w14:textId="77777777" w:rsidR="002C4736" w:rsidRPr="00E9268D" w:rsidRDefault="002C4736" w:rsidP="00F2007F">
    <w:pPr>
      <w:pStyle w:val="Header"/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481E4" w14:textId="77777777" w:rsidR="00B0100F" w:rsidRDefault="004552DB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Department of Communities and Justice</w:t>
    </w:r>
  </w:p>
  <w:p w14:paraId="3497B3D0" w14:textId="77777777" w:rsidR="00B0100F" w:rsidRPr="00E9268D" w:rsidRDefault="00B0100F" w:rsidP="001A4068">
    <w:pPr>
      <w:pStyle w:val="Header"/>
      <w:jc w:val="right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542FC" w14:textId="24AE441B" w:rsidR="002C4736" w:rsidRDefault="002C4736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Judicial Commission of New South Wales</w:t>
    </w:r>
  </w:p>
  <w:p w14:paraId="349794FD" w14:textId="77777777" w:rsidR="002C4736" w:rsidRPr="00E9268D" w:rsidRDefault="002C4736" w:rsidP="001A4068">
    <w:pPr>
      <w:pStyle w:val="Header"/>
      <w:jc w:val="right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AC336" w14:textId="0DE455D9" w:rsidR="002C4736" w:rsidRPr="00A62927" w:rsidRDefault="002C4736" w:rsidP="002C4736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Judicial Commission of New South Wales</w:t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61F7C" w14:textId="1812C7E4" w:rsidR="00E24FED" w:rsidRDefault="00E24FED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Children’s Guardian</w:t>
    </w:r>
  </w:p>
  <w:p w14:paraId="32B28B13" w14:textId="77777777" w:rsidR="00E24FED" w:rsidRPr="00E9268D" w:rsidRDefault="00E24FED" w:rsidP="00F2007F">
    <w:pPr>
      <w:pStyle w:val="Header"/>
      <w:jc w:val="both"/>
    </w:pP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5EF3B" w14:textId="5321EE4C" w:rsidR="00E24FED" w:rsidRDefault="00E24FED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Children’s Guardian</w:t>
    </w:r>
  </w:p>
  <w:p w14:paraId="28E77BBC" w14:textId="77777777" w:rsidR="00E24FED" w:rsidRPr="00E9268D" w:rsidRDefault="00E24FED" w:rsidP="001A4068">
    <w:pPr>
      <w:pStyle w:val="Header"/>
      <w:jc w:val="right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C04A2" w14:textId="6C4559CF" w:rsidR="002C4736" w:rsidRPr="00A62927" w:rsidRDefault="002C4736" w:rsidP="002C4736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 xml:space="preserve">Office </w:t>
    </w:r>
    <w:r w:rsidR="00E24FED">
      <w:rPr>
        <w:rFonts w:ascii="Arial" w:hAnsi="Arial"/>
        <w:sz w:val="18"/>
        <w:szCs w:val="18"/>
      </w:rPr>
      <w:t>of the Children’s Guardian</w:t>
    </w: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1EF6B6" w14:textId="764B1B78" w:rsidR="00E24FED" w:rsidRDefault="00E24FED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Director of Public Prosecutions</w:t>
    </w:r>
  </w:p>
  <w:p w14:paraId="5EEB6262" w14:textId="77777777" w:rsidR="00B0100F" w:rsidRPr="00E9268D" w:rsidRDefault="00B0100F" w:rsidP="00F2007F">
    <w:pPr>
      <w:pStyle w:val="Header"/>
      <w:jc w:val="both"/>
    </w:pP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9ADD6" w14:textId="139EEA66" w:rsidR="00E24FED" w:rsidRDefault="00E24FED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Director of Public Prosecutions</w:t>
    </w:r>
  </w:p>
  <w:p w14:paraId="71DECE8B" w14:textId="77777777" w:rsidR="00B0100F" w:rsidRPr="00E9268D" w:rsidRDefault="00B0100F" w:rsidP="001A4068">
    <w:pPr>
      <w:pStyle w:val="Header"/>
      <w:jc w:val="right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F067A" w14:textId="03F5B412" w:rsidR="00B0100F" w:rsidRPr="00A62927" w:rsidRDefault="00E24FED" w:rsidP="004D37E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Director of Public Prosecution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9FDF1" w14:textId="77777777" w:rsidR="00B0100F" w:rsidRPr="00A62927" w:rsidRDefault="000D6329" w:rsidP="004D37E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Communities and Justice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5CFD1" w14:textId="3E1FB479" w:rsidR="00A42536" w:rsidRDefault="00A42536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Crown Solicitor’s Office</w:t>
    </w:r>
  </w:p>
  <w:p w14:paraId="3A024909" w14:textId="77777777" w:rsidR="00A42536" w:rsidRPr="00E9268D" w:rsidRDefault="00A42536" w:rsidP="00F2007F">
    <w:pPr>
      <w:pStyle w:val="Header"/>
      <w:jc w:val="both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FA0CB" w14:textId="22CCA3D0" w:rsidR="00A42536" w:rsidRDefault="00A42536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Crown Solicitor’s Office</w:t>
    </w:r>
  </w:p>
  <w:p w14:paraId="43485507" w14:textId="77777777" w:rsidR="00A42536" w:rsidRPr="00E9268D" w:rsidRDefault="00A42536" w:rsidP="001A4068">
    <w:pPr>
      <w:pStyle w:val="Header"/>
      <w:jc w:val="righ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63211" w14:textId="4C404C6E" w:rsidR="004552DB" w:rsidRPr="00A62927" w:rsidRDefault="00A42536" w:rsidP="004552DB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Crown Solicitor’s Offic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CF097" w14:textId="20A7C1D3" w:rsidR="00A42536" w:rsidRDefault="00A42536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Fire and Rescue NSW</w:t>
    </w:r>
  </w:p>
  <w:p w14:paraId="12B68EAD" w14:textId="77777777" w:rsidR="00A42536" w:rsidRPr="00E9268D" w:rsidRDefault="00A42536" w:rsidP="00F2007F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7142F6D"/>
    <w:multiLevelType w:val="hybridMultilevel"/>
    <w:tmpl w:val="47F26DE0"/>
    <w:lvl w:ilvl="0" w:tplc="A9EC4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43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8A0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1E7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AE9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B09A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84F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5ADF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163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07C0C"/>
    <w:multiLevelType w:val="hybridMultilevel"/>
    <w:tmpl w:val="57945B86"/>
    <w:lvl w:ilvl="0" w:tplc="AA90CD30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944FB"/>
    <w:multiLevelType w:val="hybridMultilevel"/>
    <w:tmpl w:val="96863882"/>
    <w:lvl w:ilvl="0" w:tplc="CB24972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A4ACD312">
      <w:numFmt w:val="decimal"/>
      <w:lvlText w:val=""/>
      <w:lvlJc w:val="left"/>
    </w:lvl>
    <w:lvl w:ilvl="2" w:tplc="D6F2AE0C">
      <w:numFmt w:val="decimal"/>
      <w:lvlText w:val=""/>
      <w:lvlJc w:val="left"/>
    </w:lvl>
    <w:lvl w:ilvl="3" w:tplc="927AC206">
      <w:numFmt w:val="decimal"/>
      <w:lvlText w:val=""/>
      <w:lvlJc w:val="left"/>
    </w:lvl>
    <w:lvl w:ilvl="4" w:tplc="019CF85E">
      <w:numFmt w:val="decimal"/>
      <w:lvlText w:val=""/>
      <w:lvlJc w:val="left"/>
    </w:lvl>
    <w:lvl w:ilvl="5" w:tplc="DA103D54">
      <w:numFmt w:val="decimal"/>
      <w:lvlText w:val=""/>
      <w:lvlJc w:val="left"/>
    </w:lvl>
    <w:lvl w:ilvl="6" w:tplc="26E80874">
      <w:numFmt w:val="decimal"/>
      <w:lvlText w:val=""/>
      <w:lvlJc w:val="left"/>
    </w:lvl>
    <w:lvl w:ilvl="7" w:tplc="8938CAB6">
      <w:numFmt w:val="decimal"/>
      <w:lvlText w:val=""/>
      <w:lvlJc w:val="left"/>
    </w:lvl>
    <w:lvl w:ilvl="8" w:tplc="2D544F3C">
      <w:numFmt w:val="decimal"/>
      <w:lvlText w:val=""/>
      <w:lvlJc w:val="left"/>
    </w:lvl>
  </w:abstractNum>
  <w:abstractNum w:abstractNumId="9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BA68DC"/>
    <w:multiLevelType w:val="hybridMultilevel"/>
    <w:tmpl w:val="1CBEE6D8"/>
    <w:lvl w:ilvl="0" w:tplc="5FB401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715AC1"/>
    <w:multiLevelType w:val="hybridMultilevel"/>
    <w:tmpl w:val="B92A0078"/>
    <w:lvl w:ilvl="0" w:tplc="FB30E24E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 w:tplc="8E98DD2A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3CC02284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78A6E468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F9AE1F3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EE24839C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5AC80CAE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D862ADBC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99D63E1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77052"/>
    <w:multiLevelType w:val="multilevel"/>
    <w:tmpl w:val="96F0F394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3"/>
  </w:num>
  <w:num w:numId="4">
    <w:abstractNumId w:val="0"/>
  </w:num>
  <w:num w:numId="5">
    <w:abstractNumId w:val="8"/>
  </w:num>
  <w:num w:numId="6">
    <w:abstractNumId w:val="19"/>
  </w:num>
  <w:num w:numId="7">
    <w:abstractNumId w:val="3"/>
  </w:num>
  <w:num w:numId="8">
    <w:abstractNumId w:val="4"/>
  </w:num>
  <w:num w:numId="9">
    <w:abstractNumId w:val="11"/>
  </w:num>
  <w:num w:numId="10">
    <w:abstractNumId w:val="24"/>
  </w:num>
  <w:num w:numId="11">
    <w:abstractNumId w:val="21"/>
  </w:num>
  <w:num w:numId="12">
    <w:abstractNumId w:val="25"/>
  </w:num>
  <w:num w:numId="13">
    <w:abstractNumId w:val="20"/>
  </w:num>
  <w:num w:numId="14">
    <w:abstractNumId w:val="10"/>
  </w:num>
  <w:num w:numId="15">
    <w:abstractNumId w:val="7"/>
  </w:num>
  <w:num w:numId="16">
    <w:abstractNumId w:val="15"/>
  </w:num>
  <w:num w:numId="17">
    <w:abstractNumId w:val="5"/>
  </w:num>
  <w:num w:numId="18">
    <w:abstractNumId w:val="14"/>
  </w:num>
  <w:num w:numId="19">
    <w:abstractNumId w:val="6"/>
  </w:num>
  <w:num w:numId="20">
    <w:abstractNumId w:val="9"/>
  </w:num>
  <w:num w:numId="21">
    <w:abstractNumId w:val="24"/>
  </w:num>
  <w:num w:numId="22">
    <w:abstractNumId w:val="22"/>
  </w:num>
  <w:num w:numId="23">
    <w:abstractNumId w:val="16"/>
  </w:num>
  <w:num w:numId="24">
    <w:abstractNumId w:val="13"/>
  </w:num>
  <w:num w:numId="25">
    <w:abstractNumId w:val="0"/>
  </w:num>
  <w:num w:numId="26">
    <w:abstractNumId w:val="17"/>
  </w:num>
  <w:num w:numId="27">
    <w:abstractNumId w:val="23"/>
  </w:num>
  <w:num w:numId="28">
    <w:abstractNumId w:val="18"/>
  </w:num>
  <w:num w:numId="29">
    <w:abstractNumId w:val="18"/>
  </w:num>
  <w:num w:numId="30">
    <w:abstractNumId w:val="18"/>
  </w:num>
  <w:num w:numId="31">
    <w:abstractNumId w:val="12"/>
  </w:num>
  <w:num w:numId="32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sDAyNbMwsTQwNDFT0lEKTi0uzszPAykwrAUAzxFAMywAAAA="/>
  </w:docVars>
  <w:rsids>
    <w:rsidRoot w:val="005541CC"/>
    <w:rsid w:val="00000CC4"/>
    <w:rsid w:val="0000153D"/>
    <w:rsid w:val="00001D87"/>
    <w:rsid w:val="000034A9"/>
    <w:rsid w:val="00004BD4"/>
    <w:rsid w:val="0000557E"/>
    <w:rsid w:val="0000563D"/>
    <w:rsid w:val="000062D8"/>
    <w:rsid w:val="00006549"/>
    <w:rsid w:val="00006705"/>
    <w:rsid w:val="00006B98"/>
    <w:rsid w:val="00006BD9"/>
    <w:rsid w:val="00010048"/>
    <w:rsid w:val="000103C4"/>
    <w:rsid w:val="00010F5D"/>
    <w:rsid w:val="00011C2E"/>
    <w:rsid w:val="00012593"/>
    <w:rsid w:val="00012B44"/>
    <w:rsid w:val="00012BB1"/>
    <w:rsid w:val="0001360B"/>
    <w:rsid w:val="00013613"/>
    <w:rsid w:val="000150E7"/>
    <w:rsid w:val="00020181"/>
    <w:rsid w:val="000204FE"/>
    <w:rsid w:val="00020567"/>
    <w:rsid w:val="00020EB3"/>
    <w:rsid w:val="0002192F"/>
    <w:rsid w:val="00022027"/>
    <w:rsid w:val="00022724"/>
    <w:rsid w:val="00022AB7"/>
    <w:rsid w:val="000230DC"/>
    <w:rsid w:val="00024692"/>
    <w:rsid w:val="00025928"/>
    <w:rsid w:val="00025CCE"/>
    <w:rsid w:val="00026EA6"/>
    <w:rsid w:val="000275F2"/>
    <w:rsid w:val="00027689"/>
    <w:rsid w:val="00027D94"/>
    <w:rsid w:val="000300E6"/>
    <w:rsid w:val="000301C5"/>
    <w:rsid w:val="0003042F"/>
    <w:rsid w:val="00030D3A"/>
    <w:rsid w:val="000344F7"/>
    <w:rsid w:val="00034C91"/>
    <w:rsid w:val="00034D13"/>
    <w:rsid w:val="0003573A"/>
    <w:rsid w:val="00035CE5"/>
    <w:rsid w:val="00037795"/>
    <w:rsid w:val="00037A05"/>
    <w:rsid w:val="00037B07"/>
    <w:rsid w:val="000410AB"/>
    <w:rsid w:val="00041374"/>
    <w:rsid w:val="00042055"/>
    <w:rsid w:val="000424F7"/>
    <w:rsid w:val="00042507"/>
    <w:rsid w:val="0004262B"/>
    <w:rsid w:val="000434CD"/>
    <w:rsid w:val="00043A09"/>
    <w:rsid w:val="00043A88"/>
    <w:rsid w:val="000448F2"/>
    <w:rsid w:val="00045719"/>
    <w:rsid w:val="00045DE6"/>
    <w:rsid w:val="00046271"/>
    <w:rsid w:val="000468E6"/>
    <w:rsid w:val="00046A93"/>
    <w:rsid w:val="00046C09"/>
    <w:rsid w:val="00047D16"/>
    <w:rsid w:val="00050511"/>
    <w:rsid w:val="00050C23"/>
    <w:rsid w:val="00051133"/>
    <w:rsid w:val="00051ADE"/>
    <w:rsid w:val="00052403"/>
    <w:rsid w:val="00052448"/>
    <w:rsid w:val="0005266A"/>
    <w:rsid w:val="00052C4D"/>
    <w:rsid w:val="000549F3"/>
    <w:rsid w:val="00054EC2"/>
    <w:rsid w:val="00056ACB"/>
    <w:rsid w:val="00056CBE"/>
    <w:rsid w:val="00060225"/>
    <w:rsid w:val="000604F4"/>
    <w:rsid w:val="00060BF4"/>
    <w:rsid w:val="000618CB"/>
    <w:rsid w:val="0006267A"/>
    <w:rsid w:val="00062CCB"/>
    <w:rsid w:val="00062DA6"/>
    <w:rsid w:val="00063D75"/>
    <w:rsid w:val="00064201"/>
    <w:rsid w:val="0006478A"/>
    <w:rsid w:val="00065C91"/>
    <w:rsid w:val="000670F4"/>
    <w:rsid w:val="000678FF"/>
    <w:rsid w:val="00070515"/>
    <w:rsid w:val="000709A4"/>
    <w:rsid w:val="00071468"/>
    <w:rsid w:val="000717AB"/>
    <w:rsid w:val="000728E2"/>
    <w:rsid w:val="00072E0C"/>
    <w:rsid w:val="000739A0"/>
    <w:rsid w:val="00073F5D"/>
    <w:rsid w:val="00074410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80650"/>
    <w:rsid w:val="00080E92"/>
    <w:rsid w:val="00082BC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87959"/>
    <w:rsid w:val="00090223"/>
    <w:rsid w:val="000902B2"/>
    <w:rsid w:val="00090832"/>
    <w:rsid w:val="00090B97"/>
    <w:rsid w:val="00090DF9"/>
    <w:rsid w:val="0009106A"/>
    <w:rsid w:val="000910E0"/>
    <w:rsid w:val="0009175C"/>
    <w:rsid w:val="00091A1E"/>
    <w:rsid w:val="0009224B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AEF"/>
    <w:rsid w:val="000A0BFE"/>
    <w:rsid w:val="000A0EDA"/>
    <w:rsid w:val="000A0FB2"/>
    <w:rsid w:val="000A0FBF"/>
    <w:rsid w:val="000A191C"/>
    <w:rsid w:val="000A1B83"/>
    <w:rsid w:val="000A1BE2"/>
    <w:rsid w:val="000A294A"/>
    <w:rsid w:val="000A2F22"/>
    <w:rsid w:val="000A30DC"/>
    <w:rsid w:val="000A35A1"/>
    <w:rsid w:val="000A447E"/>
    <w:rsid w:val="000A4799"/>
    <w:rsid w:val="000A53AE"/>
    <w:rsid w:val="000A5458"/>
    <w:rsid w:val="000A5751"/>
    <w:rsid w:val="000A5DF6"/>
    <w:rsid w:val="000A6E33"/>
    <w:rsid w:val="000A7209"/>
    <w:rsid w:val="000A7C28"/>
    <w:rsid w:val="000A7E7F"/>
    <w:rsid w:val="000B0292"/>
    <w:rsid w:val="000B0621"/>
    <w:rsid w:val="000B0683"/>
    <w:rsid w:val="000B0FBE"/>
    <w:rsid w:val="000B108E"/>
    <w:rsid w:val="000B2082"/>
    <w:rsid w:val="000B2590"/>
    <w:rsid w:val="000B25C7"/>
    <w:rsid w:val="000B2632"/>
    <w:rsid w:val="000B4B0F"/>
    <w:rsid w:val="000B4E53"/>
    <w:rsid w:val="000B4F67"/>
    <w:rsid w:val="000B53EB"/>
    <w:rsid w:val="000B6504"/>
    <w:rsid w:val="000B6CC5"/>
    <w:rsid w:val="000B6EEF"/>
    <w:rsid w:val="000C026E"/>
    <w:rsid w:val="000C0405"/>
    <w:rsid w:val="000C0832"/>
    <w:rsid w:val="000C0935"/>
    <w:rsid w:val="000C17F9"/>
    <w:rsid w:val="000C240A"/>
    <w:rsid w:val="000C243C"/>
    <w:rsid w:val="000C2BAC"/>
    <w:rsid w:val="000C3948"/>
    <w:rsid w:val="000C3E98"/>
    <w:rsid w:val="000C404A"/>
    <w:rsid w:val="000C4B22"/>
    <w:rsid w:val="000C57B5"/>
    <w:rsid w:val="000C57C1"/>
    <w:rsid w:val="000C5B1E"/>
    <w:rsid w:val="000C5B59"/>
    <w:rsid w:val="000C6F21"/>
    <w:rsid w:val="000C7F0B"/>
    <w:rsid w:val="000C7F9D"/>
    <w:rsid w:val="000D011C"/>
    <w:rsid w:val="000D0187"/>
    <w:rsid w:val="000D06DE"/>
    <w:rsid w:val="000D1E93"/>
    <w:rsid w:val="000D210D"/>
    <w:rsid w:val="000D2202"/>
    <w:rsid w:val="000D33F3"/>
    <w:rsid w:val="000D37BF"/>
    <w:rsid w:val="000D401C"/>
    <w:rsid w:val="000D593A"/>
    <w:rsid w:val="000D5C19"/>
    <w:rsid w:val="000D6329"/>
    <w:rsid w:val="000D75BF"/>
    <w:rsid w:val="000E058B"/>
    <w:rsid w:val="000E0CE7"/>
    <w:rsid w:val="000E25FA"/>
    <w:rsid w:val="000E2633"/>
    <w:rsid w:val="000E2640"/>
    <w:rsid w:val="000E2F38"/>
    <w:rsid w:val="000E3FC9"/>
    <w:rsid w:val="000E67BC"/>
    <w:rsid w:val="000E7FD4"/>
    <w:rsid w:val="000F0237"/>
    <w:rsid w:val="000F026C"/>
    <w:rsid w:val="000F1305"/>
    <w:rsid w:val="000F3344"/>
    <w:rsid w:val="000F3C82"/>
    <w:rsid w:val="000F4519"/>
    <w:rsid w:val="000F4CB3"/>
    <w:rsid w:val="000F5697"/>
    <w:rsid w:val="000F5E32"/>
    <w:rsid w:val="000F794E"/>
    <w:rsid w:val="00100311"/>
    <w:rsid w:val="00100850"/>
    <w:rsid w:val="00100E58"/>
    <w:rsid w:val="0010109B"/>
    <w:rsid w:val="00101C9F"/>
    <w:rsid w:val="00101DC4"/>
    <w:rsid w:val="0010290E"/>
    <w:rsid w:val="001043D5"/>
    <w:rsid w:val="001046CE"/>
    <w:rsid w:val="00105295"/>
    <w:rsid w:val="001056E3"/>
    <w:rsid w:val="00105C6C"/>
    <w:rsid w:val="00105F59"/>
    <w:rsid w:val="001066C1"/>
    <w:rsid w:val="00106C2C"/>
    <w:rsid w:val="00107720"/>
    <w:rsid w:val="00107CFB"/>
    <w:rsid w:val="00110C23"/>
    <w:rsid w:val="00111328"/>
    <w:rsid w:val="001113C2"/>
    <w:rsid w:val="00111430"/>
    <w:rsid w:val="001116FF"/>
    <w:rsid w:val="00112096"/>
    <w:rsid w:val="00112685"/>
    <w:rsid w:val="001128C8"/>
    <w:rsid w:val="001136B5"/>
    <w:rsid w:val="00115152"/>
    <w:rsid w:val="00117307"/>
    <w:rsid w:val="001176A6"/>
    <w:rsid w:val="001200CF"/>
    <w:rsid w:val="00120F46"/>
    <w:rsid w:val="001214B6"/>
    <w:rsid w:val="001215F7"/>
    <w:rsid w:val="001221B7"/>
    <w:rsid w:val="001221EB"/>
    <w:rsid w:val="00122506"/>
    <w:rsid w:val="001235D2"/>
    <w:rsid w:val="001243F8"/>
    <w:rsid w:val="00124E5A"/>
    <w:rsid w:val="0012537E"/>
    <w:rsid w:val="00125E8A"/>
    <w:rsid w:val="00125F61"/>
    <w:rsid w:val="00130624"/>
    <w:rsid w:val="0013163F"/>
    <w:rsid w:val="00131B95"/>
    <w:rsid w:val="00132908"/>
    <w:rsid w:val="00132949"/>
    <w:rsid w:val="00132BE8"/>
    <w:rsid w:val="00132E3E"/>
    <w:rsid w:val="001333B3"/>
    <w:rsid w:val="0013613E"/>
    <w:rsid w:val="00136486"/>
    <w:rsid w:val="00136629"/>
    <w:rsid w:val="00136CE9"/>
    <w:rsid w:val="00136DCF"/>
    <w:rsid w:val="00137036"/>
    <w:rsid w:val="0013739A"/>
    <w:rsid w:val="00137483"/>
    <w:rsid w:val="0013769F"/>
    <w:rsid w:val="00140766"/>
    <w:rsid w:val="00140D36"/>
    <w:rsid w:val="0014199C"/>
    <w:rsid w:val="001436BE"/>
    <w:rsid w:val="0014399C"/>
    <w:rsid w:val="00145C0F"/>
    <w:rsid w:val="0014758B"/>
    <w:rsid w:val="00147B34"/>
    <w:rsid w:val="001502FA"/>
    <w:rsid w:val="00150B1C"/>
    <w:rsid w:val="00150E3D"/>
    <w:rsid w:val="001510BF"/>
    <w:rsid w:val="00151102"/>
    <w:rsid w:val="001519BF"/>
    <w:rsid w:val="00151A77"/>
    <w:rsid w:val="00152205"/>
    <w:rsid w:val="00152C05"/>
    <w:rsid w:val="00153F5F"/>
    <w:rsid w:val="00153FE8"/>
    <w:rsid w:val="0015414B"/>
    <w:rsid w:val="00156821"/>
    <w:rsid w:val="001572B7"/>
    <w:rsid w:val="001574B0"/>
    <w:rsid w:val="00157603"/>
    <w:rsid w:val="001578B5"/>
    <w:rsid w:val="00161C47"/>
    <w:rsid w:val="00161C7E"/>
    <w:rsid w:val="001622BE"/>
    <w:rsid w:val="001629AF"/>
    <w:rsid w:val="00162C96"/>
    <w:rsid w:val="00163106"/>
    <w:rsid w:val="001632C9"/>
    <w:rsid w:val="001632D2"/>
    <w:rsid w:val="001636DC"/>
    <w:rsid w:val="00163C9E"/>
    <w:rsid w:val="001657A9"/>
    <w:rsid w:val="00165CCF"/>
    <w:rsid w:val="00165DE5"/>
    <w:rsid w:val="00166B62"/>
    <w:rsid w:val="0016705D"/>
    <w:rsid w:val="0016718B"/>
    <w:rsid w:val="001672E8"/>
    <w:rsid w:val="001675BC"/>
    <w:rsid w:val="00167B75"/>
    <w:rsid w:val="00170794"/>
    <w:rsid w:val="0017162B"/>
    <w:rsid w:val="00172AC2"/>
    <w:rsid w:val="00172BB3"/>
    <w:rsid w:val="00173BEF"/>
    <w:rsid w:val="00173D04"/>
    <w:rsid w:val="00174401"/>
    <w:rsid w:val="00174E05"/>
    <w:rsid w:val="00175B02"/>
    <w:rsid w:val="001765B9"/>
    <w:rsid w:val="001774BB"/>
    <w:rsid w:val="00177689"/>
    <w:rsid w:val="00180DA3"/>
    <w:rsid w:val="00180E9A"/>
    <w:rsid w:val="00181522"/>
    <w:rsid w:val="00181EE8"/>
    <w:rsid w:val="0018297B"/>
    <w:rsid w:val="00182A8E"/>
    <w:rsid w:val="00183DF0"/>
    <w:rsid w:val="00184B7B"/>
    <w:rsid w:val="00185382"/>
    <w:rsid w:val="00187E36"/>
    <w:rsid w:val="00187F18"/>
    <w:rsid w:val="00190ACD"/>
    <w:rsid w:val="00190E0D"/>
    <w:rsid w:val="0019191B"/>
    <w:rsid w:val="0019337A"/>
    <w:rsid w:val="00196AB1"/>
    <w:rsid w:val="0019705B"/>
    <w:rsid w:val="00197154"/>
    <w:rsid w:val="001972AD"/>
    <w:rsid w:val="0019777D"/>
    <w:rsid w:val="001A0484"/>
    <w:rsid w:val="001A0D01"/>
    <w:rsid w:val="001A2D9C"/>
    <w:rsid w:val="001A3517"/>
    <w:rsid w:val="001A3D4C"/>
    <w:rsid w:val="001A4068"/>
    <w:rsid w:val="001A4636"/>
    <w:rsid w:val="001A5D29"/>
    <w:rsid w:val="001A5DAE"/>
    <w:rsid w:val="001A6C68"/>
    <w:rsid w:val="001A6DE4"/>
    <w:rsid w:val="001A6F4D"/>
    <w:rsid w:val="001A74E6"/>
    <w:rsid w:val="001A76BB"/>
    <w:rsid w:val="001B0F76"/>
    <w:rsid w:val="001B3D44"/>
    <w:rsid w:val="001B45D3"/>
    <w:rsid w:val="001B48B5"/>
    <w:rsid w:val="001B49FE"/>
    <w:rsid w:val="001B4CDD"/>
    <w:rsid w:val="001B5230"/>
    <w:rsid w:val="001B5562"/>
    <w:rsid w:val="001B6671"/>
    <w:rsid w:val="001B6CED"/>
    <w:rsid w:val="001B7854"/>
    <w:rsid w:val="001B78C2"/>
    <w:rsid w:val="001C0B83"/>
    <w:rsid w:val="001C32DB"/>
    <w:rsid w:val="001C452D"/>
    <w:rsid w:val="001C4810"/>
    <w:rsid w:val="001C4B05"/>
    <w:rsid w:val="001C4DCA"/>
    <w:rsid w:val="001C5558"/>
    <w:rsid w:val="001C6032"/>
    <w:rsid w:val="001C652C"/>
    <w:rsid w:val="001C6E0D"/>
    <w:rsid w:val="001C721E"/>
    <w:rsid w:val="001C7BAF"/>
    <w:rsid w:val="001D00FB"/>
    <w:rsid w:val="001D13CD"/>
    <w:rsid w:val="001D2A82"/>
    <w:rsid w:val="001D2D78"/>
    <w:rsid w:val="001D308D"/>
    <w:rsid w:val="001D3C34"/>
    <w:rsid w:val="001D3D6A"/>
    <w:rsid w:val="001D4BC9"/>
    <w:rsid w:val="001D50C0"/>
    <w:rsid w:val="001D50DC"/>
    <w:rsid w:val="001D531E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1532"/>
    <w:rsid w:val="001E2086"/>
    <w:rsid w:val="001E2714"/>
    <w:rsid w:val="001E2914"/>
    <w:rsid w:val="001E3428"/>
    <w:rsid w:val="001E35CA"/>
    <w:rsid w:val="001E52BD"/>
    <w:rsid w:val="001E52D9"/>
    <w:rsid w:val="001E555A"/>
    <w:rsid w:val="001E6867"/>
    <w:rsid w:val="001E68EC"/>
    <w:rsid w:val="001E6C06"/>
    <w:rsid w:val="001F0849"/>
    <w:rsid w:val="001F1432"/>
    <w:rsid w:val="001F2B94"/>
    <w:rsid w:val="001F347E"/>
    <w:rsid w:val="001F36EF"/>
    <w:rsid w:val="001F3ACE"/>
    <w:rsid w:val="001F40CF"/>
    <w:rsid w:val="001F411C"/>
    <w:rsid w:val="001F4138"/>
    <w:rsid w:val="001F5AFD"/>
    <w:rsid w:val="001F632C"/>
    <w:rsid w:val="001F63F6"/>
    <w:rsid w:val="001F7C01"/>
    <w:rsid w:val="0020028A"/>
    <w:rsid w:val="00201890"/>
    <w:rsid w:val="00202094"/>
    <w:rsid w:val="002021D6"/>
    <w:rsid w:val="0020235A"/>
    <w:rsid w:val="002025AD"/>
    <w:rsid w:val="00202BC2"/>
    <w:rsid w:val="00202F14"/>
    <w:rsid w:val="00203B96"/>
    <w:rsid w:val="00204857"/>
    <w:rsid w:val="00205484"/>
    <w:rsid w:val="00205609"/>
    <w:rsid w:val="00205B03"/>
    <w:rsid w:val="00206156"/>
    <w:rsid w:val="002064C2"/>
    <w:rsid w:val="00206722"/>
    <w:rsid w:val="0020700B"/>
    <w:rsid w:val="00207BE8"/>
    <w:rsid w:val="00207FA8"/>
    <w:rsid w:val="002104DA"/>
    <w:rsid w:val="002108B5"/>
    <w:rsid w:val="00211278"/>
    <w:rsid w:val="002112E1"/>
    <w:rsid w:val="00211E2C"/>
    <w:rsid w:val="002124D3"/>
    <w:rsid w:val="002137A8"/>
    <w:rsid w:val="00213E75"/>
    <w:rsid w:val="00213EDC"/>
    <w:rsid w:val="0021406E"/>
    <w:rsid w:val="0021422E"/>
    <w:rsid w:val="00214980"/>
    <w:rsid w:val="00214B5B"/>
    <w:rsid w:val="0021579B"/>
    <w:rsid w:val="002158B5"/>
    <w:rsid w:val="00215CEC"/>
    <w:rsid w:val="00215EE0"/>
    <w:rsid w:val="0021621C"/>
    <w:rsid w:val="00216718"/>
    <w:rsid w:val="002167DB"/>
    <w:rsid w:val="00217A4D"/>
    <w:rsid w:val="0022072E"/>
    <w:rsid w:val="0022076C"/>
    <w:rsid w:val="0022136E"/>
    <w:rsid w:val="002213CE"/>
    <w:rsid w:val="0022235C"/>
    <w:rsid w:val="00222696"/>
    <w:rsid w:val="002226E4"/>
    <w:rsid w:val="00222D11"/>
    <w:rsid w:val="0022345A"/>
    <w:rsid w:val="00223937"/>
    <w:rsid w:val="00224786"/>
    <w:rsid w:val="002251B3"/>
    <w:rsid w:val="00225358"/>
    <w:rsid w:val="0022543C"/>
    <w:rsid w:val="00225A82"/>
    <w:rsid w:val="00225B36"/>
    <w:rsid w:val="002261F3"/>
    <w:rsid w:val="00226646"/>
    <w:rsid w:val="00226B1F"/>
    <w:rsid w:val="002276FE"/>
    <w:rsid w:val="00227C11"/>
    <w:rsid w:val="00230302"/>
    <w:rsid w:val="0023031D"/>
    <w:rsid w:val="00231D0C"/>
    <w:rsid w:val="00232C6C"/>
    <w:rsid w:val="00232FF4"/>
    <w:rsid w:val="00233BE1"/>
    <w:rsid w:val="00234E83"/>
    <w:rsid w:val="00235213"/>
    <w:rsid w:val="00235273"/>
    <w:rsid w:val="002367E7"/>
    <w:rsid w:val="00236A86"/>
    <w:rsid w:val="00237139"/>
    <w:rsid w:val="00237795"/>
    <w:rsid w:val="00237CF7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5801"/>
    <w:rsid w:val="00245B90"/>
    <w:rsid w:val="002462AC"/>
    <w:rsid w:val="00246745"/>
    <w:rsid w:val="00247724"/>
    <w:rsid w:val="00247FF5"/>
    <w:rsid w:val="002519EF"/>
    <w:rsid w:val="002532D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A3E"/>
    <w:rsid w:val="00256770"/>
    <w:rsid w:val="00256988"/>
    <w:rsid w:val="00256DD1"/>
    <w:rsid w:val="00257CF3"/>
    <w:rsid w:val="002622DE"/>
    <w:rsid w:val="00262677"/>
    <w:rsid w:val="00262CFC"/>
    <w:rsid w:val="0026307F"/>
    <w:rsid w:val="0026423D"/>
    <w:rsid w:val="002656E2"/>
    <w:rsid w:val="00265F02"/>
    <w:rsid w:val="002674CB"/>
    <w:rsid w:val="002677A9"/>
    <w:rsid w:val="00267B57"/>
    <w:rsid w:val="00267EA9"/>
    <w:rsid w:val="00267F88"/>
    <w:rsid w:val="0027039F"/>
    <w:rsid w:val="00271529"/>
    <w:rsid w:val="00271AE9"/>
    <w:rsid w:val="00271F95"/>
    <w:rsid w:val="0027361D"/>
    <w:rsid w:val="00273E23"/>
    <w:rsid w:val="002740C2"/>
    <w:rsid w:val="002743BB"/>
    <w:rsid w:val="00274CE5"/>
    <w:rsid w:val="002752CD"/>
    <w:rsid w:val="00276BA0"/>
    <w:rsid w:val="0027711E"/>
    <w:rsid w:val="0028099F"/>
    <w:rsid w:val="00280C35"/>
    <w:rsid w:val="0028166A"/>
    <w:rsid w:val="00281CE6"/>
    <w:rsid w:val="00281E26"/>
    <w:rsid w:val="00281F11"/>
    <w:rsid w:val="00282075"/>
    <w:rsid w:val="00282978"/>
    <w:rsid w:val="00282B14"/>
    <w:rsid w:val="00283C03"/>
    <w:rsid w:val="00283FFD"/>
    <w:rsid w:val="00285AFA"/>
    <w:rsid w:val="002862BE"/>
    <w:rsid w:val="00286506"/>
    <w:rsid w:val="0028677D"/>
    <w:rsid w:val="002870A7"/>
    <w:rsid w:val="00287C67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51C"/>
    <w:rsid w:val="002979BF"/>
    <w:rsid w:val="002A04C5"/>
    <w:rsid w:val="002A108B"/>
    <w:rsid w:val="002A17D9"/>
    <w:rsid w:val="002A2448"/>
    <w:rsid w:val="002A24A8"/>
    <w:rsid w:val="002A557E"/>
    <w:rsid w:val="002A66BC"/>
    <w:rsid w:val="002A690F"/>
    <w:rsid w:val="002A7171"/>
    <w:rsid w:val="002A7256"/>
    <w:rsid w:val="002A77C0"/>
    <w:rsid w:val="002A7ADC"/>
    <w:rsid w:val="002B076C"/>
    <w:rsid w:val="002B152E"/>
    <w:rsid w:val="002B285D"/>
    <w:rsid w:val="002B2E4D"/>
    <w:rsid w:val="002B302C"/>
    <w:rsid w:val="002B3093"/>
    <w:rsid w:val="002B3804"/>
    <w:rsid w:val="002B3F89"/>
    <w:rsid w:val="002B4268"/>
    <w:rsid w:val="002B44E7"/>
    <w:rsid w:val="002B5B51"/>
    <w:rsid w:val="002B6DF3"/>
    <w:rsid w:val="002B7E04"/>
    <w:rsid w:val="002C1AC0"/>
    <w:rsid w:val="002C1D76"/>
    <w:rsid w:val="002C1F7F"/>
    <w:rsid w:val="002C215C"/>
    <w:rsid w:val="002C22A7"/>
    <w:rsid w:val="002C29A9"/>
    <w:rsid w:val="002C2CFA"/>
    <w:rsid w:val="002C4248"/>
    <w:rsid w:val="002C43C6"/>
    <w:rsid w:val="002C454F"/>
    <w:rsid w:val="002C4736"/>
    <w:rsid w:val="002C4FF3"/>
    <w:rsid w:val="002C54F2"/>
    <w:rsid w:val="002C7336"/>
    <w:rsid w:val="002D084B"/>
    <w:rsid w:val="002D098B"/>
    <w:rsid w:val="002D0CC0"/>
    <w:rsid w:val="002D1B5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D79B4"/>
    <w:rsid w:val="002E07E9"/>
    <w:rsid w:val="002E16E7"/>
    <w:rsid w:val="002E190E"/>
    <w:rsid w:val="002E36A4"/>
    <w:rsid w:val="002E3C09"/>
    <w:rsid w:val="002E3C60"/>
    <w:rsid w:val="002E59FF"/>
    <w:rsid w:val="002E6051"/>
    <w:rsid w:val="002E7B2B"/>
    <w:rsid w:val="002F0F44"/>
    <w:rsid w:val="002F1BD2"/>
    <w:rsid w:val="002F2630"/>
    <w:rsid w:val="002F2A6F"/>
    <w:rsid w:val="002F2EF0"/>
    <w:rsid w:val="002F48A2"/>
    <w:rsid w:val="002F4C4C"/>
    <w:rsid w:val="002F5157"/>
    <w:rsid w:val="002F56C9"/>
    <w:rsid w:val="002F575C"/>
    <w:rsid w:val="002F6E69"/>
    <w:rsid w:val="002F7186"/>
    <w:rsid w:val="002F740B"/>
    <w:rsid w:val="002F7502"/>
    <w:rsid w:val="002F778E"/>
    <w:rsid w:val="002F785B"/>
    <w:rsid w:val="00300057"/>
    <w:rsid w:val="00300080"/>
    <w:rsid w:val="00300174"/>
    <w:rsid w:val="0030107E"/>
    <w:rsid w:val="00301197"/>
    <w:rsid w:val="00301A95"/>
    <w:rsid w:val="00303565"/>
    <w:rsid w:val="00304663"/>
    <w:rsid w:val="0030622B"/>
    <w:rsid w:val="003076B1"/>
    <w:rsid w:val="00310FB8"/>
    <w:rsid w:val="0031162A"/>
    <w:rsid w:val="00311F6F"/>
    <w:rsid w:val="00314BD3"/>
    <w:rsid w:val="00314F23"/>
    <w:rsid w:val="00315807"/>
    <w:rsid w:val="00317593"/>
    <w:rsid w:val="00321B17"/>
    <w:rsid w:val="003227BD"/>
    <w:rsid w:val="00322A26"/>
    <w:rsid w:val="00322D14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441"/>
    <w:rsid w:val="00332B5B"/>
    <w:rsid w:val="00333E9E"/>
    <w:rsid w:val="003352B6"/>
    <w:rsid w:val="00335A24"/>
    <w:rsid w:val="00335A80"/>
    <w:rsid w:val="00337221"/>
    <w:rsid w:val="003375AE"/>
    <w:rsid w:val="00337C43"/>
    <w:rsid w:val="00342302"/>
    <w:rsid w:val="00342C31"/>
    <w:rsid w:val="0034320E"/>
    <w:rsid w:val="00343297"/>
    <w:rsid w:val="003435A6"/>
    <w:rsid w:val="003439CC"/>
    <w:rsid w:val="003439D3"/>
    <w:rsid w:val="00343AA5"/>
    <w:rsid w:val="00343EAD"/>
    <w:rsid w:val="00344CD7"/>
    <w:rsid w:val="00345235"/>
    <w:rsid w:val="00345D5E"/>
    <w:rsid w:val="00346602"/>
    <w:rsid w:val="003468E5"/>
    <w:rsid w:val="00347048"/>
    <w:rsid w:val="003476B8"/>
    <w:rsid w:val="003507A4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617"/>
    <w:rsid w:val="00355F34"/>
    <w:rsid w:val="00356435"/>
    <w:rsid w:val="00356BF6"/>
    <w:rsid w:val="00356D82"/>
    <w:rsid w:val="003573F1"/>
    <w:rsid w:val="003575DE"/>
    <w:rsid w:val="00357715"/>
    <w:rsid w:val="00357749"/>
    <w:rsid w:val="00357926"/>
    <w:rsid w:val="003625BD"/>
    <w:rsid w:val="00362E67"/>
    <w:rsid w:val="00363411"/>
    <w:rsid w:val="00364D73"/>
    <w:rsid w:val="00364E39"/>
    <w:rsid w:val="00365BB2"/>
    <w:rsid w:val="00366CDC"/>
    <w:rsid w:val="00367A82"/>
    <w:rsid w:val="00370339"/>
    <w:rsid w:val="00370834"/>
    <w:rsid w:val="00370F00"/>
    <w:rsid w:val="00370F0C"/>
    <w:rsid w:val="00371106"/>
    <w:rsid w:val="0037145A"/>
    <w:rsid w:val="00372259"/>
    <w:rsid w:val="00373E8B"/>
    <w:rsid w:val="00373EC5"/>
    <w:rsid w:val="00373F4D"/>
    <w:rsid w:val="003745CB"/>
    <w:rsid w:val="00375E42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78D2"/>
    <w:rsid w:val="00387A18"/>
    <w:rsid w:val="003912BC"/>
    <w:rsid w:val="00391970"/>
    <w:rsid w:val="0039260A"/>
    <w:rsid w:val="0039260B"/>
    <w:rsid w:val="00392877"/>
    <w:rsid w:val="00393A42"/>
    <w:rsid w:val="00394DCB"/>
    <w:rsid w:val="00395257"/>
    <w:rsid w:val="003953BE"/>
    <w:rsid w:val="003956D8"/>
    <w:rsid w:val="003960B0"/>
    <w:rsid w:val="003966E2"/>
    <w:rsid w:val="00396716"/>
    <w:rsid w:val="00396943"/>
    <w:rsid w:val="003973F9"/>
    <w:rsid w:val="00397DDA"/>
    <w:rsid w:val="00397E1D"/>
    <w:rsid w:val="003A0A75"/>
    <w:rsid w:val="003A0DF9"/>
    <w:rsid w:val="003A1446"/>
    <w:rsid w:val="003A1863"/>
    <w:rsid w:val="003A1FAB"/>
    <w:rsid w:val="003A3DB9"/>
    <w:rsid w:val="003A475C"/>
    <w:rsid w:val="003A4848"/>
    <w:rsid w:val="003A4FC2"/>
    <w:rsid w:val="003A596C"/>
    <w:rsid w:val="003A5ABE"/>
    <w:rsid w:val="003A5ED9"/>
    <w:rsid w:val="003A7A13"/>
    <w:rsid w:val="003A7F12"/>
    <w:rsid w:val="003B2CFF"/>
    <w:rsid w:val="003B2D99"/>
    <w:rsid w:val="003B37DE"/>
    <w:rsid w:val="003B44CE"/>
    <w:rsid w:val="003B50D7"/>
    <w:rsid w:val="003B5E3E"/>
    <w:rsid w:val="003B5F60"/>
    <w:rsid w:val="003B6777"/>
    <w:rsid w:val="003B75D5"/>
    <w:rsid w:val="003B7D46"/>
    <w:rsid w:val="003B7EA7"/>
    <w:rsid w:val="003C000A"/>
    <w:rsid w:val="003C09BC"/>
    <w:rsid w:val="003C0C60"/>
    <w:rsid w:val="003C0DA7"/>
    <w:rsid w:val="003C12FF"/>
    <w:rsid w:val="003C21CA"/>
    <w:rsid w:val="003C26DC"/>
    <w:rsid w:val="003C32DC"/>
    <w:rsid w:val="003C3554"/>
    <w:rsid w:val="003C376F"/>
    <w:rsid w:val="003C46BC"/>
    <w:rsid w:val="003C4B1C"/>
    <w:rsid w:val="003C5660"/>
    <w:rsid w:val="003C6647"/>
    <w:rsid w:val="003C6B88"/>
    <w:rsid w:val="003C74EA"/>
    <w:rsid w:val="003C7A0B"/>
    <w:rsid w:val="003D014D"/>
    <w:rsid w:val="003D0375"/>
    <w:rsid w:val="003D05C7"/>
    <w:rsid w:val="003D0F8F"/>
    <w:rsid w:val="003D19B2"/>
    <w:rsid w:val="003D202B"/>
    <w:rsid w:val="003D2856"/>
    <w:rsid w:val="003D31C9"/>
    <w:rsid w:val="003D340D"/>
    <w:rsid w:val="003D404C"/>
    <w:rsid w:val="003D4560"/>
    <w:rsid w:val="003D4D5A"/>
    <w:rsid w:val="003D6794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211"/>
    <w:rsid w:val="003E377A"/>
    <w:rsid w:val="003E3DE3"/>
    <w:rsid w:val="003E4850"/>
    <w:rsid w:val="003E5045"/>
    <w:rsid w:val="003E51FA"/>
    <w:rsid w:val="003E6B15"/>
    <w:rsid w:val="003E70E7"/>
    <w:rsid w:val="003F065F"/>
    <w:rsid w:val="003F1A75"/>
    <w:rsid w:val="003F2290"/>
    <w:rsid w:val="003F4080"/>
    <w:rsid w:val="003F46AB"/>
    <w:rsid w:val="003F73B6"/>
    <w:rsid w:val="003F7C88"/>
    <w:rsid w:val="00400F81"/>
    <w:rsid w:val="00401F4E"/>
    <w:rsid w:val="00402787"/>
    <w:rsid w:val="00403148"/>
    <w:rsid w:val="0040366C"/>
    <w:rsid w:val="004037BC"/>
    <w:rsid w:val="00403D42"/>
    <w:rsid w:val="00403DE6"/>
    <w:rsid w:val="00404CE4"/>
    <w:rsid w:val="00405529"/>
    <w:rsid w:val="00405759"/>
    <w:rsid w:val="004059DD"/>
    <w:rsid w:val="00406CD5"/>
    <w:rsid w:val="00407794"/>
    <w:rsid w:val="0041018C"/>
    <w:rsid w:val="00410D32"/>
    <w:rsid w:val="00410D42"/>
    <w:rsid w:val="00411298"/>
    <w:rsid w:val="004142A0"/>
    <w:rsid w:val="00414323"/>
    <w:rsid w:val="00415AF3"/>
    <w:rsid w:val="004160E5"/>
    <w:rsid w:val="004162E1"/>
    <w:rsid w:val="004163AF"/>
    <w:rsid w:val="00416557"/>
    <w:rsid w:val="004179D7"/>
    <w:rsid w:val="00417F17"/>
    <w:rsid w:val="0042073F"/>
    <w:rsid w:val="0042161C"/>
    <w:rsid w:val="00421A76"/>
    <w:rsid w:val="00422353"/>
    <w:rsid w:val="0042450D"/>
    <w:rsid w:val="0042495A"/>
    <w:rsid w:val="00425053"/>
    <w:rsid w:val="004263AE"/>
    <w:rsid w:val="00426983"/>
    <w:rsid w:val="0042701C"/>
    <w:rsid w:val="0042713A"/>
    <w:rsid w:val="00427A9C"/>
    <w:rsid w:val="00431160"/>
    <w:rsid w:val="004317E9"/>
    <w:rsid w:val="00431B85"/>
    <w:rsid w:val="00431EA7"/>
    <w:rsid w:val="00432532"/>
    <w:rsid w:val="0043297D"/>
    <w:rsid w:val="00432F58"/>
    <w:rsid w:val="004333C1"/>
    <w:rsid w:val="004336BB"/>
    <w:rsid w:val="00433B66"/>
    <w:rsid w:val="00433E78"/>
    <w:rsid w:val="0043577E"/>
    <w:rsid w:val="00435885"/>
    <w:rsid w:val="00436489"/>
    <w:rsid w:val="004367DF"/>
    <w:rsid w:val="00436E03"/>
    <w:rsid w:val="00436F65"/>
    <w:rsid w:val="004377F0"/>
    <w:rsid w:val="00440CD8"/>
    <w:rsid w:val="004417D2"/>
    <w:rsid w:val="00442221"/>
    <w:rsid w:val="00442777"/>
    <w:rsid w:val="004436F0"/>
    <w:rsid w:val="0044391B"/>
    <w:rsid w:val="00443D64"/>
    <w:rsid w:val="004442CA"/>
    <w:rsid w:val="00444327"/>
    <w:rsid w:val="004453A6"/>
    <w:rsid w:val="0044692B"/>
    <w:rsid w:val="00446FB7"/>
    <w:rsid w:val="00447344"/>
    <w:rsid w:val="00447945"/>
    <w:rsid w:val="00450915"/>
    <w:rsid w:val="00450C93"/>
    <w:rsid w:val="00451762"/>
    <w:rsid w:val="00451793"/>
    <w:rsid w:val="0045224C"/>
    <w:rsid w:val="004522FE"/>
    <w:rsid w:val="004527AC"/>
    <w:rsid w:val="00452C88"/>
    <w:rsid w:val="004537A2"/>
    <w:rsid w:val="004539B3"/>
    <w:rsid w:val="00453A07"/>
    <w:rsid w:val="004545D4"/>
    <w:rsid w:val="004552DB"/>
    <w:rsid w:val="00455C0A"/>
    <w:rsid w:val="00456704"/>
    <w:rsid w:val="004569C5"/>
    <w:rsid w:val="00456B2F"/>
    <w:rsid w:val="00457115"/>
    <w:rsid w:val="00457543"/>
    <w:rsid w:val="0046006C"/>
    <w:rsid w:val="004616C0"/>
    <w:rsid w:val="00463111"/>
    <w:rsid w:val="0046340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B7D"/>
    <w:rsid w:val="00477ECC"/>
    <w:rsid w:val="00481077"/>
    <w:rsid w:val="0048158A"/>
    <w:rsid w:val="00481CDE"/>
    <w:rsid w:val="00482464"/>
    <w:rsid w:val="00482AA8"/>
    <w:rsid w:val="00483F56"/>
    <w:rsid w:val="00484014"/>
    <w:rsid w:val="004843E1"/>
    <w:rsid w:val="00485509"/>
    <w:rsid w:val="0048593B"/>
    <w:rsid w:val="00486AF0"/>
    <w:rsid w:val="00487C90"/>
    <w:rsid w:val="00491B07"/>
    <w:rsid w:val="0049243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C5D"/>
    <w:rsid w:val="004A3934"/>
    <w:rsid w:val="004A3A7F"/>
    <w:rsid w:val="004A43A5"/>
    <w:rsid w:val="004A49A4"/>
    <w:rsid w:val="004A4BDA"/>
    <w:rsid w:val="004A600A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619A"/>
    <w:rsid w:val="004B739B"/>
    <w:rsid w:val="004B749F"/>
    <w:rsid w:val="004B75B5"/>
    <w:rsid w:val="004C039F"/>
    <w:rsid w:val="004C0CBB"/>
    <w:rsid w:val="004C1C09"/>
    <w:rsid w:val="004C2004"/>
    <w:rsid w:val="004C2386"/>
    <w:rsid w:val="004C36AB"/>
    <w:rsid w:val="004C4638"/>
    <w:rsid w:val="004C4639"/>
    <w:rsid w:val="004C4A39"/>
    <w:rsid w:val="004C54A3"/>
    <w:rsid w:val="004C598A"/>
    <w:rsid w:val="004C6210"/>
    <w:rsid w:val="004C6A4D"/>
    <w:rsid w:val="004C6AAF"/>
    <w:rsid w:val="004C6DE6"/>
    <w:rsid w:val="004C737D"/>
    <w:rsid w:val="004C7996"/>
    <w:rsid w:val="004D26E6"/>
    <w:rsid w:val="004D375B"/>
    <w:rsid w:val="004D37E2"/>
    <w:rsid w:val="004D3DCB"/>
    <w:rsid w:val="004D52F9"/>
    <w:rsid w:val="004D5C63"/>
    <w:rsid w:val="004D6049"/>
    <w:rsid w:val="004D606F"/>
    <w:rsid w:val="004D62A4"/>
    <w:rsid w:val="004D64B6"/>
    <w:rsid w:val="004D6E7E"/>
    <w:rsid w:val="004D7E64"/>
    <w:rsid w:val="004E0B3A"/>
    <w:rsid w:val="004E0FBC"/>
    <w:rsid w:val="004E1D16"/>
    <w:rsid w:val="004E1FB6"/>
    <w:rsid w:val="004E2174"/>
    <w:rsid w:val="004E2A7C"/>
    <w:rsid w:val="004E36CF"/>
    <w:rsid w:val="004E3AEC"/>
    <w:rsid w:val="004E3C48"/>
    <w:rsid w:val="004E3FFF"/>
    <w:rsid w:val="004E41FA"/>
    <w:rsid w:val="004E529E"/>
    <w:rsid w:val="004E5352"/>
    <w:rsid w:val="004E6144"/>
    <w:rsid w:val="004E727D"/>
    <w:rsid w:val="004F0103"/>
    <w:rsid w:val="004F1074"/>
    <w:rsid w:val="004F1778"/>
    <w:rsid w:val="004F187D"/>
    <w:rsid w:val="004F1BDA"/>
    <w:rsid w:val="004F1EA6"/>
    <w:rsid w:val="004F2482"/>
    <w:rsid w:val="004F3152"/>
    <w:rsid w:val="004F347E"/>
    <w:rsid w:val="004F3528"/>
    <w:rsid w:val="004F3A63"/>
    <w:rsid w:val="004F4200"/>
    <w:rsid w:val="004F48CD"/>
    <w:rsid w:val="004F4913"/>
    <w:rsid w:val="004F58D4"/>
    <w:rsid w:val="004F636A"/>
    <w:rsid w:val="004F72C3"/>
    <w:rsid w:val="00500AB3"/>
    <w:rsid w:val="00501BA0"/>
    <w:rsid w:val="005030CE"/>
    <w:rsid w:val="005031CB"/>
    <w:rsid w:val="005043FF"/>
    <w:rsid w:val="00504565"/>
    <w:rsid w:val="00504CFA"/>
    <w:rsid w:val="005053F5"/>
    <w:rsid w:val="00505BAA"/>
    <w:rsid w:val="00506011"/>
    <w:rsid w:val="0050642D"/>
    <w:rsid w:val="005073C0"/>
    <w:rsid w:val="00507926"/>
    <w:rsid w:val="0050795B"/>
    <w:rsid w:val="00510597"/>
    <w:rsid w:val="00510B73"/>
    <w:rsid w:val="00511642"/>
    <w:rsid w:val="005117A8"/>
    <w:rsid w:val="005118A8"/>
    <w:rsid w:val="0051191A"/>
    <w:rsid w:val="00512560"/>
    <w:rsid w:val="00512CDE"/>
    <w:rsid w:val="00512EB4"/>
    <w:rsid w:val="00513C76"/>
    <w:rsid w:val="00514987"/>
    <w:rsid w:val="00516BD9"/>
    <w:rsid w:val="00520572"/>
    <w:rsid w:val="00520F98"/>
    <w:rsid w:val="0052245A"/>
    <w:rsid w:val="00522A76"/>
    <w:rsid w:val="005232AA"/>
    <w:rsid w:val="00523DB6"/>
    <w:rsid w:val="00524CC0"/>
    <w:rsid w:val="00524D7B"/>
    <w:rsid w:val="005254BB"/>
    <w:rsid w:val="0052577D"/>
    <w:rsid w:val="00525A73"/>
    <w:rsid w:val="0052705A"/>
    <w:rsid w:val="005270DE"/>
    <w:rsid w:val="00527CFF"/>
    <w:rsid w:val="00527D03"/>
    <w:rsid w:val="0053021D"/>
    <w:rsid w:val="00530712"/>
    <w:rsid w:val="00530B62"/>
    <w:rsid w:val="00531B1B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5073"/>
    <w:rsid w:val="005452C7"/>
    <w:rsid w:val="00546167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2852"/>
    <w:rsid w:val="00553DBB"/>
    <w:rsid w:val="005541CC"/>
    <w:rsid w:val="00554368"/>
    <w:rsid w:val="005544D8"/>
    <w:rsid w:val="005571DA"/>
    <w:rsid w:val="00557686"/>
    <w:rsid w:val="00557E83"/>
    <w:rsid w:val="00560876"/>
    <w:rsid w:val="00561271"/>
    <w:rsid w:val="00561321"/>
    <w:rsid w:val="00561A01"/>
    <w:rsid w:val="00561C19"/>
    <w:rsid w:val="00561F47"/>
    <w:rsid w:val="00563102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4A81"/>
    <w:rsid w:val="00574D43"/>
    <w:rsid w:val="00575776"/>
    <w:rsid w:val="00577509"/>
    <w:rsid w:val="00577D1B"/>
    <w:rsid w:val="00580D3F"/>
    <w:rsid w:val="00581076"/>
    <w:rsid w:val="005819BE"/>
    <w:rsid w:val="00581DA9"/>
    <w:rsid w:val="00581EF8"/>
    <w:rsid w:val="0058276B"/>
    <w:rsid w:val="005835B5"/>
    <w:rsid w:val="00584820"/>
    <w:rsid w:val="00585B27"/>
    <w:rsid w:val="00585BBC"/>
    <w:rsid w:val="0058600B"/>
    <w:rsid w:val="0058688F"/>
    <w:rsid w:val="00586BDD"/>
    <w:rsid w:val="00587529"/>
    <w:rsid w:val="00590610"/>
    <w:rsid w:val="0059146C"/>
    <w:rsid w:val="00591FC1"/>
    <w:rsid w:val="00592210"/>
    <w:rsid w:val="00593607"/>
    <w:rsid w:val="005944DA"/>
    <w:rsid w:val="00595CDE"/>
    <w:rsid w:val="00596324"/>
    <w:rsid w:val="00596480"/>
    <w:rsid w:val="005964DB"/>
    <w:rsid w:val="005974A6"/>
    <w:rsid w:val="00597EDC"/>
    <w:rsid w:val="005A0196"/>
    <w:rsid w:val="005A0941"/>
    <w:rsid w:val="005A1098"/>
    <w:rsid w:val="005A14D6"/>
    <w:rsid w:val="005A1503"/>
    <w:rsid w:val="005A1D54"/>
    <w:rsid w:val="005A35D5"/>
    <w:rsid w:val="005A3FBA"/>
    <w:rsid w:val="005A5B77"/>
    <w:rsid w:val="005A69BE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947"/>
    <w:rsid w:val="005B7250"/>
    <w:rsid w:val="005B7572"/>
    <w:rsid w:val="005C02E3"/>
    <w:rsid w:val="005C0910"/>
    <w:rsid w:val="005C1F1A"/>
    <w:rsid w:val="005C2926"/>
    <w:rsid w:val="005C43A5"/>
    <w:rsid w:val="005C49BD"/>
    <w:rsid w:val="005C5750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7DC"/>
    <w:rsid w:val="005E1016"/>
    <w:rsid w:val="005E1785"/>
    <w:rsid w:val="005E1797"/>
    <w:rsid w:val="005E1B41"/>
    <w:rsid w:val="005E211D"/>
    <w:rsid w:val="005E249C"/>
    <w:rsid w:val="005E29F2"/>
    <w:rsid w:val="005E2E12"/>
    <w:rsid w:val="005E3106"/>
    <w:rsid w:val="005E365F"/>
    <w:rsid w:val="005E4160"/>
    <w:rsid w:val="005E48BD"/>
    <w:rsid w:val="005E52F4"/>
    <w:rsid w:val="005E532C"/>
    <w:rsid w:val="005E5CF1"/>
    <w:rsid w:val="005E6349"/>
    <w:rsid w:val="005E690B"/>
    <w:rsid w:val="005E7E95"/>
    <w:rsid w:val="005F00ED"/>
    <w:rsid w:val="005F1096"/>
    <w:rsid w:val="005F257E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0982"/>
    <w:rsid w:val="006017B2"/>
    <w:rsid w:val="0060193A"/>
    <w:rsid w:val="006019EF"/>
    <w:rsid w:val="00601F2A"/>
    <w:rsid w:val="00602075"/>
    <w:rsid w:val="00602AC8"/>
    <w:rsid w:val="00602E89"/>
    <w:rsid w:val="006030F7"/>
    <w:rsid w:val="0060315A"/>
    <w:rsid w:val="00605419"/>
    <w:rsid w:val="00605CFE"/>
    <w:rsid w:val="00606367"/>
    <w:rsid w:val="006066D6"/>
    <w:rsid w:val="00607A83"/>
    <w:rsid w:val="00611974"/>
    <w:rsid w:val="00611CE7"/>
    <w:rsid w:val="00612180"/>
    <w:rsid w:val="00612314"/>
    <w:rsid w:val="00612328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A9C"/>
    <w:rsid w:val="00620DA4"/>
    <w:rsid w:val="00621ABC"/>
    <w:rsid w:val="00622B8E"/>
    <w:rsid w:val="00622F9C"/>
    <w:rsid w:val="006231C8"/>
    <w:rsid w:val="0062419E"/>
    <w:rsid w:val="00624927"/>
    <w:rsid w:val="00624EC0"/>
    <w:rsid w:val="006260F8"/>
    <w:rsid w:val="006268D5"/>
    <w:rsid w:val="0062690D"/>
    <w:rsid w:val="00626AFF"/>
    <w:rsid w:val="006273D3"/>
    <w:rsid w:val="0062741C"/>
    <w:rsid w:val="00627E27"/>
    <w:rsid w:val="006303AD"/>
    <w:rsid w:val="00630A73"/>
    <w:rsid w:val="00630AAE"/>
    <w:rsid w:val="00630AD1"/>
    <w:rsid w:val="00630E92"/>
    <w:rsid w:val="0063158C"/>
    <w:rsid w:val="00631810"/>
    <w:rsid w:val="00631D0B"/>
    <w:rsid w:val="00632D36"/>
    <w:rsid w:val="006332F0"/>
    <w:rsid w:val="006347BA"/>
    <w:rsid w:val="00634F0F"/>
    <w:rsid w:val="006360C8"/>
    <w:rsid w:val="0063624B"/>
    <w:rsid w:val="00636849"/>
    <w:rsid w:val="00636D74"/>
    <w:rsid w:val="00636FE5"/>
    <w:rsid w:val="00637F77"/>
    <w:rsid w:val="00641852"/>
    <w:rsid w:val="00641C49"/>
    <w:rsid w:val="00642BC8"/>
    <w:rsid w:val="00642C28"/>
    <w:rsid w:val="0064307C"/>
    <w:rsid w:val="006435C9"/>
    <w:rsid w:val="00643AA5"/>
    <w:rsid w:val="00643C76"/>
    <w:rsid w:val="0064467E"/>
    <w:rsid w:val="00644C7C"/>
    <w:rsid w:val="0064649D"/>
    <w:rsid w:val="00646723"/>
    <w:rsid w:val="00646C86"/>
    <w:rsid w:val="00646E5A"/>
    <w:rsid w:val="006472C7"/>
    <w:rsid w:val="0065025B"/>
    <w:rsid w:val="00650927"/>
    <w:rsid w:val="0065207A"/>
    <w:rsid w:val="00652AD5"/>
    <w:rsid w:val="00652C3C"/>
    <w:rsid w:val="00653452"/>
    <w:rsid w:val="00653D40"/>
    <w:rsid w:val="00654302"/>
    <w:rsid w:val="00654695"/>
    <w:rsid w:val="006549BE"/>
    <w:rsid w:val="006573F5"/>
    <w:rsid w:val="0065742C"/>
    <w:rsid w:val="0065784B"/>
    <w:rsid w:val="00657F13"/>
    <w:rsid w:val="00661A7C"/>
    <w:rsid w:val="00661EFD"/>
    <w:rsid w:val="00662685"/>
    <w:rsid w:val="00662E8C"/>
    <w:rsid w:val="00663BB1"/>
    <w:rsid w:val="00663CB0"/>
    <w:rsid w:val="00663FA6"/>
    <w:rsid w:val="0066411C"/>
    <w:rsid w:val="006641F0"/>
    <w:rsid w:val="006648EC"/>
    <w:rsid w:val="0066496D"/>
    <w:rsid w:val="00664A03"/>
    <w:rsid w:val="00665882"/>
    <w:rsid w:val="00665E63"/>
    <w:rsid w:val="00666C01"/>
    <w:rsid w:val="00666F67"/>
    <w:rsid w:val="0066736A"/>
    <w:rsid w:val="006673CE"/>
    <w:rsid w:val="00667450"/>
    <w:rsid w:val="006700EE"/>
    <w:rsid w:val="0067023B"/>
    <w:rsid w:val="006709C8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542C"/>
    <w:rsid w:val="00676A8A"/>
    <w:rsid w:val="006775F4"/>
    <w:rsid w:val="00677C4E"/>
    <w:rsid w:val="006804E4"/>
    <w:rsid w:val="00680ABD"/>
    <w:rsid w:val="00680B66"/>
    <w:rsid w:val="00680E2D"/>
    <w:rsid w:val="00680E5B"/>
    <w:rsid w:val="00681494"/>
    <w:rsid w:val="00681B78"/>
    <w:rsid w:val="00681C2E"/>
    <w:rsid w:val="00682596"/>
    <w:rsid w:val="00682E29"/>
    <w:rsid w:val="0068348C"/>
    <w:rsid w:val="006854A7"/>
    <w:rsid w:val="00685883"/>
    <w:rsid w:val="00685FA3"/>
    <w:rsid w:val="006863BF"/>
    <w:rsid w:val="006866F2"/>
    <w:rsid w:val="00686A96"/>
    <w:rsid w:val="00686E6E"/>
    <w:rsid w:val="00686EC3"/>
    <w:rsid w:val="00686F75"/>
    <w:rsid w:val="0068748C"/>
    <w:rsid w:val="006876D3"/>
    <w:rsid w:val="00687952"/>
    <w:rsid w:val="006906FA"/>
    <w:rsid w:val="00690D66"/>
    <w:rsid w:val="00690F38"/>
    <w:rsid w:val="006913A2"/>
    <w:rsid w:val="0069195F"/>
    <w:rsid w:val="006919F7"/>
    <w:rsid w:val="0069239B"/>
    <w:rsid w:val="006924F8"/>
    <w:rsid w:val="00692A03"/>
    <w:rsid w:val="00692B67"/>
    <w:rsid w:val="00693425"/>
    <w:rsid w:val="006948D6"/>
    <w:rsid w:val="00694A81"/>
    <w:rsid w:val="00694E3B"/>
    <w:rsid w:val="006950B3"/>
    <w:rsid w:val="006958D6"/>
    <w:rsid w:val="00695B33"/>
    <w:rsid w:val="00696165"/>
    <w:rsid w:val="0069655C"/>
    <w:rsid w:val="0069775A"/>
    <w:rsid w:val="006A0150"/>
    <w:rsid w:val="006A12F4"/>
    <w:rsid w:val="006A1796"/>
    <w:rsid w:val="006A1CD4"/>
    <w:rsid w:val="006A2E25"/>
    <w:rsid w:val="006A422F"/>
    <w:rsid w:val="006A541A"/>
    <w:rsid w:val="006A645F"/>
    <w:rsid w:val="006B0710"/>
    <w:rsid w:val="006B1035"/>
    <w:rsid w:val="006B12F5"/>
    <w:rsid w:val="006B253F"/>
    <w:rsid w:val="006B279E"/>
    <w:rsid w:val="006B29D8"/>
    <w:rsid w:val="006B2A45"/>
    <w:rsid w:val="006B31D9"/>
    <w:rsid w:val="006B35B1"/>
    <w:rsid w:val="006B387C"/>
    <w:rsid w:val="006B3B40"/>
    <w:rsid w:val="006B55D9"/>
    <w:rsid w:val="006B59A0"/>
    <w:rsid w:val="006B6237"/>
    <w:rsid w:val="006B6CC8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1EF4"/>
    <w:rsid w:val="006C2550"/>
    <w:rsid w:val="006C2950"/>
    <w:rsid w:val="006C30A4"/>
    <w:rsid w:val="006C403F"/>
    <w:rsid w:val="006C40C5"/>
    <w:rsid w:val="006C420A"/>
    <w:rsid w:val="006C450A"/>
    <w:rsid w:val="006C4AB5"/>
    <w:rsid w:val="006C529C"/>
    <w:rsid w:val="006C7786"/>
    <w:rsid w:val="006D2865"/>
    <w:rsid w:val="006D2F6F"/>
    <w:rsid w:val="006D30A8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B1F"/>
    <w:rsid w:val="006E0205"/>
    <w:rsid w:val="006E100B"/>
    <w:rsid w:val="006E1906"/>
    <w:rsid w:val="006E1CA1"/>
    <w:rsid w:val="006E2413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75B"/>
    <w:rsid w:val="006E7B03"/>
    <w:rsid w:val="006F00D1"/>
    <w:rsid w:val="006F00D8"/>
    <w:rsid w:val="006F0DCF"/>
    <w:rsid w:val="006F20BC"/>
    <w:rsid w:val="006F2ADF"/>
    <w:rsid w:val="006F3E43"/>
    <w:rsid w:val="006F3ED9"/>
    <w:rsid w:val="006F4192"/>
    <w:rsid w:val="006F46FA"/>
    <w:rsid w:val="006F4A2D"/>
    <w:rsid w:val="006F50C6"/>
    <w:rsid w:val="006F5372"/>
    <w:rsid w:val="006F539A"/>
    <w:rsid w:val="006F62CE"/>
    <w:rsid w:val="006F7653"/>
    <w:rsid w:val="006F76AB"/>
    <w:rsid w:val="006F7E18"/>
    <w:rsid w:val="00700A38"/>
    <w:rsid w:val="007019E8"/>
    <w:rsid w:val="00702685"/>
    <w:rsid w:val="0070278F"/>
    <w:rsid w:val="00702DFE"/>
    <w:rsid w:val="007038BF"/>
    <w:rsid w:val="00703C4D"/>
    <w:rsid w:val="0070431F"/>
    <w:rsid w:val="00705DAE"/>
    <w:rsid w:val="00706644"/>
    <w:rsid w:val="007105A1"/>
    <w:rsid w:val="00711448"/>
    <w:rsid w:val="00711B8D"/>
    <w:rsid w:val="007126AC"/>
    <w:rsid w:val="007133F2"/>
    <w:rsid w:val="00713D8C"/>
    <w:rsid w:val="00714BFC"/>
    <w:rsid w:val="007152CE"/>
    <w:rsid w:val="0071552B"/>
    <w:rsid w:val="00715EF6"/>
    <w:rsid w:val="007167AE"/>
    <w:rsid w:val="00716A15"/>
    <w:rsid w:val="00720268"/>
    <w:rsid w:val="00720558"/>
    <w:rsid w:val="0072139F"/>
    <w:rsid w:val="00721677"/>
    <w:rsid w:val="00721A7F"/>
    <w:rsid w:val="0072205B"/>
    <w:rsid w:val="0072234A"/>
    <w:rsid w:val="00722434"/>
    <w:rsid w:val="00722B64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593"/>
    <w:rsid w:val="0073390C"/>
    <w:rsid w:val="00734286"/>
    <w:rsid w:val="0073444A"/>
    <w:rsid w:val="007344E0"/>
    <w:rsid w:val="007405F3"/>
    <w:rsid w:val="0074141E"/>
    <w:rsid w:val="007415CB"/>
    <w:rsid w:val="00741DA1"/>
    <w:rsid w:val="00741DB4"/>
    <w:rsid w:val="00742297"/>
    <w:rsid w:val="007422AA"/>
    <w:rsid w:val="007429C2"/>
    <w:rsid w:val="00744283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5CA1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58D0"/>
    <w:rsid w:val="00766109"/>
    <w:rsid w:val="007664EB"/>
    <w:rsid w:val="007670A4"/>
    <w:rsid w:val="0076711A"/>
    <w:rsid w:val="00767518"/>
    <w:rsid w:val="007676FE"/>
    <w:rsid w:val="0077015B"/>
    <w:rsid w:val="00770329"/>
    <w:rsid w:val="007709CA"/>
    <w:rsid w:val="00771090"/>
    <w:rsid w:val="0077112A"/>
    <w:rsid w:val="0077216A"/>
    <w:rsid w:val="00772800"/>
    <w:rsid w:val="007732AD"/>
    <w:rsid w:val="00773726"/>
    <w:rsid w:val="00774204"/>
    <w:rsid w:val="007752DC"/>
    <w:rsid w:val="00775F74"/>
    <w:rsid w:val="00775F86"/>
    <w:rsid w:val="007760D4"/>
    <w:rsid w:val="007779B3"/>
    <w:rsid w:val="00780009"/>
    <w:rsid w:val="00780363"/>
    <w:rsid w:val="00780E9A"/>
    <w:rsid w:val="00781688"/>
    <w:rsid w:val="00781FA9"/>
    <w:rsid w:val="00782597"/>
    <w:rsid w:val="00782782"/>
    <w:rsid w:val="00782A8C"/>
    <w:rsid w:val="00782E79"/>
    <w:rsid w:val="00783D9B"/>
    <w:rsid w:val="00783EF5"/>
    <w:rsid w:val="007842C8"/>
    <w:rsid w:val="0078586E"/>
    <w:rsid w:val="00786119"/>
    <w:rsid w:val="0078768B"/>
    <w:rsid w:val="00787B82"/>
    <w:rsid w:val="00790255"/>
    <w:rsid w:val="0079094F"/>
    <w:rsid w:val="00791D5D"/>
    <w:rsid w:val="00795AB5"/>
    <w:rsid w:val="00795F7D"/>
    <w:rsid w:val="00796306"/>
    <w:rsid w:val="00796493"/>
    <w:rsid w:val="00796979"/>
    <w:rsid w:val="00797E60"/>
    <w:rsid w:val="007A0568"/>
    <w:rsid w:val="007A0DC2"/>
    <w:rsid w:val="007A132A"/>
    <w:rsid w:val="007A1534"/>
    <w:rsid w:val="007A219B"/>
    <w:rsid w:val="007A2471"/>
    <w:rsid w:val="007A2B37"/>
    <w:rsid w:val="007A34FD"/>
    <w:rsid w:val="007A3BB6"/>
    <w:rsid w:val="007A488E"/>
    <w:rsid w:val="007A4AAB"/>
    <w:rsid w:val="007A4E89"/>
    <w:rsid w:val="007A5F3B"/>
    <w:rsid w:val="007A641C"/>
    <w:rsid w:val="007A6611"/>
    <w:rsid w:val="007A738E"/>
    <w:rsid w:val="007A79B8"/>
    <w:rsid w:val="007B1639"/>
    <w:rsid w:val="007B2389"/>
    <w:rsid w:val="007B3851"/>
    <w:rsid w:val="007B3EBE"/>
    <w:rsid w:val="007B4CD2"/>
    <w:rsid w:val="007B66AF"/>
    <w:rsid w:val="007B69BD"/>
    <w:rsid w:val="007B763E"/>
    <w:rsid w:val="007B78E4"/>
    <w:rsid w:val="007C07EE"/>
    <w:rsid w:val="007C08B2"/>
    <w:rsid w:val="007C0980"/>
    <w:rsid w:val="007C09D7"/>
    <w:rsid w:val="007C119A"/>
    <w:rsid w:val="007C11A3"/>
    <w:rsid w:val="007C12E0"/>
    <w:rsid w:val="007C414F"/>
    <w:rsid w:val="007C4C02"/>
    <w:rsid w:val="007C513A"/>
    <w:rsid w:val="007C60B2"/>
    <w:rsid w:val="007C64FD"/>
    <w:rsid w:val="007C70EB"/>
    <w:rsid w:val="007C7B59"/>
    <w:rsid w:val="007C7C16"/>
    <w:rsid w:val="007D015B"/>
    <w:rsid w:val="007D01F6"/>
    <w:rsid w:val="007D0591"/>
    <w:rsid w:val="007D1018"/>
    <w:rsid w:val="007D2333"/>
    <w:rsid w:val="007D24F6"/>
    <w:rsid w:val="007D2596"/>
    <w:rsid w:val="007D29DB"/>
    <w:rsid w:val="007D2C1C"/>
    <w:rsid w:val="007D375A"/>
    <w:rsid w:val="007D3909"/>
    <w:rsid w:val="007D3BA6"/>
    <w:rsid w:val="007D3EF4"/>
    <w:rsid w:val="007D4CEC"/>
    <w:rsid w:val="007D6DA5"/>
    <w:rsid w:val="007D6FA9"/>
    <w:rsid w:val="007D7D1A"/>
    <w:rsid w:val="007E03E3"/>
    <w:rsid w:val="007E1164"/>
    <w:rsid w:val="007E1F57"/>
    <w:rsid w:val="007E3273"/>
    <w:rsid w:val="007E364A"/>
    <w:rsid w:val="007E3E8D"/>
    <w:rsid w:val="007E5C7F"/>
    <w:rsid w:val="007E6BBD"/>
    <w:rsid w:val="007E7515"/>
    <w:rsid w:val="007E7C9E"/>
    <w:rsid w:val="007F0885"/>
    <w:rsid w:val="007F11EB"/>
    <w:rsid w:val="007F14DC"/>
    <w:rsid w:val="007F192C"/>
    <w:rsid w:val="007F30E7"/>
    <w:rsid w:val="007F4451"/>
    <w:rsid w:val="007F499D"/>
    <w:rsid w:val="007F4B72"/>
    <w:rsid w:val="007F4BB3"/>
    <w:rsid w:val="007F4E80"/>
    <w:rsid w:val="007F5D4F"/>
    <w:rsid w:val="007F7D6B"/>
    <w:rsid w:val="0080052D"/>
    <w:rsid w:val="00800734"/>
    <w:rsid w:val="008011FB"/>
    <w:rsid w:val="00802702"/>
    <w:rsid w:val="008032F2"/>
    <w:rsid w:val="0080380A"/>
    <w:rsid w:val="0080390C"/>
    <w:rsid w:val="00804187"/>
    <w:rsid w:val="00805312"/>
    <w:rsid w:val="008060D4"/>
    <w:rsid w:val="00806377"/>
    <w:rsid w:val="00806B5D"/>
    <w:rsid w:val="00807519"/>
    <w:rsid w:val="008079D6"/>
    <w:rsid w:val="00807DAE"/>
    <w:rsid w:val="00807E2A"/>
    <w:rsid w:val="00807FB6"/>
    <w:rsid w:val="008101F0"/>
    <w:rsid w:val="008102E4"/>
    <w:rsid w:val="008106DB"/>
    <w:rsid w:val="00810F5A"/>
    <w:rsid w:val="0081159D"/>
    <w:rsid w:val="00811984"/>
    <w:rsid w:val="008122F6"/>
    <w:rsid w:val="00812315"/>
    <w:rsid w:val="008129A1"/>
    <w:rsid w:val="00812C69"/>
    <w:rsid w:val="00812D08"/>
    <w:rsid w:val="00813073"/>
    <w:rsid w:val="008135D1"/>
    <w:rsid w:val="00813EE7"/>
    <w:rsid w:val="0081502D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19FC"/>
    <w:rsid w:val="00823E24"/>
    <w:rsid w:val="00823F06"/>
    <w:rsid w:val="00824E8C"/>
    <w:rsid w:val="00824FA4"/>
    <w:rsid w:val="00825F00"/>
    <w:rsid w:val="00826434"/>
    <w:rsid w:val="0082647D"/>
    <w:rsid w:val="00826613"/>
    <w:rsid w:val="00826AF2"/>
    <w:rsid w:val="00826DBC"/>
    <w:rsid w:val="00827D18"/>
    <w:rsid w:val="00830091"/>
    <w:rsid w:val="008304A5"/>
    <w:rsid w:val="00830684"/>
    <w:rsid w:val="00831240"/>
    <w:rsid w:val="00833689"/>
    <w:rsid w:val="00834A97"/>
    <w:rsid w:val="00834AA6"/>
    <w:rsid w:val="008351E5"/>
    <w:rsid w:val="00835330"/>
    <w:rsid w:val="008359AA"/>
    <w:rsid w:val="00836693"/>
    <w:rsid w:val="00836F1F"/>
    <w:rsid w:val="00840351"/>
    <w:rsid w:val="00840BAF"/>
    <w:rsid w:val="00841C02"/>
    <w:rsid w:val="00842475"/>
    <w:rsid w:val="00842D48"/>
    <w:rsid w:val="00843299"/>
    <w:rsid w:val="008435AD"/>
    <w:rsid w:val="00843DFE"/>
    <w:rsid w:val="008445F3"/>
    <w:rsid w:val="008456E5"/>
    <w:rsid w:val="00845ADE"/>
    <w:rsid w:val="00846102"/>
    <w:rsid w:val="00846CD6"/>
    <w:rsid w:val="008504ED"/>
    <w:rsid w:val="0085124F"/>
    <w:rsid w:val="00852096"/>
    <w:rsid w:val="00852F9A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5B0"/>
    <w:rsid w:val="0086075A"/>
    <w:rsid w:val="00860BC1"/>
    <w:rsid w:val="008614DC"/>
    <w:rsid w:val="008618BC"/>
    <w:rsid w:val="00862358"/>
    <w:rsid w:val="00865778"/>
    <w:rsid w:val="00870EE6"/>
    <w:rsid w:val="008713D9"/>
    <w:rsid w:val="00871B37"/>
    <w:rsid w:val="008732C1"/>
    <w:rsid w:val="008734A4"/>
    <w:rsid w:val="00874279"/>
    <w:rsid w:val="008742C4"/>
    <w:rsid w:val="00874DEE"/>
    <w:rsid w:val="00875632"/>
    <w:rsid w:val="00875BD9"/>
    <w:rsid w:val="00875DD0"/>
    <w:rsid w:val="00876609"/>
    <w:rsid w:val="0087734D"/>
    <w:rsid w:val="00877721"/>
    <w:rsid w:val="00881359"/>
    <w:rsid w:val="008815F2"/>
    <w:rsid w:val="00881A1D"/>
    <w:rsid w:val="00881DD8"/>
    <w:rsid w:val="008826DA"/>
    <w:rsid w:val="00883653"/>
    <w:rsid w:val="00883712"/>
    <w:rsid w:val="00884DF0"/>
    <w:rsid w:val="00884E11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2652"/>
    <w:rsid w:val="00892C0C"/>
    <w:rsid w:val="008938AA"/>
    <w:rsid w:val="00894420"/>
    <w:rsid w:val="00895AA3"/>
    <w:rsid w:val="00895AF5"/>
    <w:rsid w:val="00896248"/>
    <w:rsid w:val="0089631E"/>
    <w:rsid w:val="0089636A"/>
    <w:rsid w:val="00896ACA"/>
    <w:rsid w:val="00896CCE"/>
    <w:rsid w:val="00896E7A"/>
    <w:rsid w:val="00896F14"/>
    <w:rsid w:val="0089755A"/>
    <w:rsid w:val="008975BB"/>
    <w:rsid w:val="00897C37"/>
    <w:rsid w:val="008A0C32"/>
    <w:rsid w:val="008A36F4"/>
    <w:rsid w:val="008A4A64"/>
    <w:rsid w:val="008A5D07"/>
    <w:rsid w:val="008A6E87"/>
    <w:rsid w:val="008A7BEB"/>
    <w:rsid w:val="008B12C5"/>
    <w:rsid w:val="008B163D"/>
    <w:rsid w:val="008B1C96"/>
    <w:rsid w:val="008B2C82"/>
    <w:rsid w:val="008B33AF"/>
    <w:rsid w:val="008B4A6E"/>
    <w:rsid w:val="008B4E75"/>
    <w:rsid w:val="008B572B"/>
    <w:rsid w:val="008B5F39"/>
    <w:rsid w:val="008B700C"/>
    <w:rsid w:val="008B7666"/>
    <w:rsid w:val="008C0ED0"/>
    <w:rsid w:val="008C1007"/>
    <w:rsid w:val="008C1DAD"/>
    <w:rsid w:val="008C2840"/>
    <w:rsid w:val="008C4136"/>
    <w:rsid w:val="008C4AEE"/>
    <w:rsid w:val="008C4FEC"/>
    <w:rsid w:val="008C5551"/>
    <w:rsid w:val="008C6890"/>
    <w:rsid w:val="008C6923"/>
    <w:rsid w:val="008C77F7"/>
    <w:rsid w:val="008C7EA1"/>
    <w:rsid w:val="008D0427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6167"/>
    <w:rsid w:val="008D6355"/>
    <w:rsid w:val="008D638B"/>
    <w:rsid w:val="008D7837"/>
    <w:rsid w:val="008D7E31"/>
    <w:rsid w:val="008E0856"/>
    <w:rsid w:val="008E0CA9"/>
    <w:rsid w:val="008E21C2"/>
    <w:rsid w:val="008E2CFB"/>
    <w:rsid w:val="008E4429"/>
    <w:rsid w:val="008E53E9"/>
    <w:rsid w:val="008E54ED"/>
    <w:rsid w:val="008E6087"/>
    <w:rsid w:val="008E6B59"/>
    <w:rsid w:val="008E715A"/>
    <w:rsid w:val="008E7188"/>
    <w:rsid w:val="008E7257"/>
    <w:rsid w:val="008E749D"/>
    <w:rsid w:val="008E79A3"/>
    <w:rsid w:val="008F073F"/>
    <w:rsid w:val="008F0A8C"/>
    <w:rsid w:val="008F0E74"/>
    <w:rsid w:val="008F1BB9"/>
    <w:rsid w:val="008F2DB3"/>
    <w:rsid w:val="008F33B4"/>
    <w:rsid w:val="008F3F29"/>
    <w:rsid w:val="008F4121"/>
    <w:rsid w:val="008F4466"/>
    <w:rsid w:val="008F4987"/>
    <w:rsid w:val="008F4CD9"/>
    <w:rsid w:val="008F5336"/>
    <w:rsid w:val="008F54ED"/>
    <w:rsid w:val="008F69A4"/>
    <w:rsid w:val="008F6E4B"/>
    <w:rsid w:val="008F78C2"/>
    <w:rsid w:val="00900DDD"/>
    <w:rsid w:val="00902215"/>
    <w:rsid w:val="00902B1D"/>
    <w:rsid w:val="0090328D"/>
    <w:rsid w:val="0090355F"/>
    <w:rsid w:val="00903D49"/>
    <w:rsid w:val="00904199"/>
    <w:rsid w:val="0090473E"/>
    <w:rsid w:val="009047A0"/>
    <w:rsid w:val="009048D6"/>
    <w:rsid w:val="00905C5B"/>
    <w:rsid w:val="00905EF5"/>
    <w:rsid w:val="009063AE"/>
    <w:rsid w:val="00906ECE"/>
    <w:rsid w:val="00906F7F"/>
    <w:rsid w:val="009072DA"/>
    <w:rsid w:val="00907424"/>
    <w:rsid w:val="00907F88"/>
    <w:rsid w:val="00910FEF"/>
    <w:rsid w:val="00911BC6"/>
    <w:rsid w:val="0091269A"/>
    <w:rsid w:val="009126FB"/>
    <w:rsid w:val="009127DE"/>
    <w:rsid w:val="0091290E"/>
    <w:rsid w:val="0091414A"/>
    <w:rsid w:val="00914D7D"/>
    <w:rsid w:val="00914E1E"/>
    <w:rsid w:val="009156F4"/>
    <w:rsid w:val="00915823"/>
    <w:rsid w:val="0091583E"/>
    <w:rsid w:val="00915940"/>
    <w:rsid w:val="009200BC"/>
    <w:rsid w:val="009205C8"/>
    <w:rsid w:val="009208D3"/>
    <w:rsid w:val="00920D51"/>
    <w:rsid w:val="00920F89"/>
    <w:rsid w:val="009212C3"/>
    <w:rsid w:val="009213A3"/>
    <w:rsid w:val="009220AC"/>
    <w:rsid w:val="00922706"/>
    <w:rsid w:val="00923B98"/>
    <w:rsid w:val="00923C33"/>
    <w:rsid w:val="0092401F"/>
    <w:rsid w:val="00924764"/>
    <w:rsid w:val="00925524"/>
    <w:rsid w:val="00926649"/>
    <w:rsid w:val="00926E9A"/>
    <w:rsid w:val="009273DD"/>
    <w:rsid w:val="0093053C"/>
    <w:rsid w:val="00930F61"/>
    <w:rsid w:val="009314AA"/>
    <w:rsid w:val="00932277"/>
    <w:rsid w:val="00932288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528"/>
    <w:rsid w:val="0093776E"/>
    <w:rsid w:val="00937FF7"/>
    <w:rsid w:val="00940533"/>
    <w:rsid w:val="00941499"/>
    <w:rsid w:val="00941686"/>
    <w:rsid w:val="00942A9B"/>
    <w:rsid w:val="009436B0"/>
    <w:rsid w:val="00944100"/>
    <w:rsid w:val="00944EB2"/>
    <w:rsid w:val="009451AB"/>
    <w:rsid w:val="00945B69"/>
    <w:rsid w:val="009460E7"/>
    <w:rsid w:val="00946502"/>
    <w:rsid w:val="00950BEB"/>
    <w:rsid w:val="009517A5"/>
    <w:rsid w:val="0095235F"/>
    <w:rsid w:val="00953168"/>
    <w:rsid w:val="00953549"/>
    <w:rsid w:val="00954AB9"/>
    <w:rsid w:val="009564D5"/>
    <w:rsid w:val="00956898"/>
    <w:rsid w:val="00956B79"/>
    <w:rsid w:val="00956BB5"/>
    <w:rsid w:val="00957148"/>
    <w:rsid w:val="0095734B"/>
    <w:rsid w:val="0095743E"/>
    <w:rsid w:val="0095744E"/>
    <w:rsid w:val="009579AB"/>
    <w:rsid w:val="00960C97"/>
    <w:rsid w:val="00961902"/>
    <w:rsid w:val="009622B0"/>
    <w:rsid w:val="00962CA4"/>
    <w:rsid w:val="00963059"/>
    <w:rsid w:val="00963B4F"/>
    <w:rsid w:val="00964ABC"/>
    <w:rsid w:val="00964D11"/>
    <w:rsid w:val="0096688A"/>
    <w:rsid w:val="009669E8"/>
    <w:rsid w:val="00966AD4"/>
    <w:rsid w:val="009671D3"/>
    <w:rsid w:val="00967509"/>
    <w:rsid w:val="009704FE"/>
    <w:rsid w:val="00970B29"/>
    <w:rsid w:val="00970E92"/>
    <w:rsid w:val="009715F6"/>
    <w:rsid w:val="00971729"/>
    <w:rsid w:val="00972588"/>
    <w:rsid w:val="009728A1"/>
    <w:rsid w:val="00973223"/>
    <w:rsid w:val="0097327A"/>
    <w:rsid w:val="00973E25"/>
    <w:rsid w:val="009741BA"/>
    <w:rsid w:val="009746F5"/>
    <w:rsid w:val="00974851"/>
    <w:rsid w:val="009749A8"/>
    <w:rsid w:val="00976DCE"/>
    <w:rsid w:val="00980002"/>
    <w:rsid w:val="00980735"/>
    <w:rsid w:val="0098103B"/>
    <w:rsid w:val="00981D10"/>
    <w:rsid w:val="00982AA6"/>
    <w:rsid w:val="00982B92"/>
    <w:rsid w:val="00983D20"/>
    <w:rsid w:val="00984849"/>
    <w:rsid w:val="00984DA8"/>
    <w:rsid w:val="00985684"/>
    <w:rsid w:val="0098585A"/>
    <w:rsid w:val="009858EB"/>
    <w:rsid w:val="00986189"/>
    <w:rsid w:val="00986B16"/>
    <w:rsid w:val="00986C31"/>
    <w:rsid w:val="00987874"/>
    <w:rsid w:val="00987981"/>
    <w:rsid w:val="009902C4"/>
    <w:rsid w:val="00990ABC"/>
    <w:rsid w:val="009929B6"/>
    <w:rsid w:val="00992E00"/>
    <w:rsid w:val="00992F28"/>
    <w:rsid w:val="00993558"/>
    <w:rsid w:val="009944F6"/>
    <w:rsid w:val="0099574A"/>
    <w:rsid w:val="00996F94"/>
    <w:rsid w:val="00997CEF"/>
    <w:rsid w:val="009A0351"/>
    <w:rsid w:val="009A049B"/>
    <w:rsid w:val="009A0DA2"/>
    <w:rsid w:val="009A1437"/>
    <w:rsid w:val="009A168D"/>
    <w:rsid w:val="009A1FC0"/>
    <w:rsid w:val="009A2E08"/>
    <w:rsid w:val="009A3709"/>
    <w:rsid w:val="009A4137"/>
    <w:rsid w:val="009A45BB"/>
    <w:rsid w:val="009A4D8F"/>
    <w:rsid w:val="009A5684"/>
    <w:rsid w:val="009A57A9"/>
    <w:rsid w:val="009A5C2B"/>
    <w:rsid w:val="009A5C61"/>
    <w:rsid w:val="009A65C4"/>
    <w:rsid w:val="009B0E4E"/>
    <w:rsid w:val="009B0F45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2A34"/>
    <w:rsid w:val="009C32F7"/>
    <w:rsid w:val="009C40FF"/>
    <w:rsid w:val="009C4A7F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43E1"/>
    <w:rsid w:val="009D60BB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EBB"/>
    <w:rsid w:val="009E2F5B"/>
    <w:rsid w:val="009E3CC2"/>
    <w:rsid w:val="009E414E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541"/>
    <w:rsid w:val="009F2A5B"/>
    <w:rsid w:val="009F3B7B"/>
    <w:rsid w:val="009F402B"/>
    <w:rsid w:val="009F4869"/>
    <w:rsid w:val="009F4E3C"/>
    <w:rsid w:val="009F512E"/>
    <w:rsid w:val="009F5E12"/>
    <w:rsid w:val="009F5F27"/>
    <w:rsid w:val="009F7432"/>
    <w:rsid w:val="00A00A73"/>
    <w:rsid w:val="00A00E73"/>
    <w:rsid w:val="00A0106E"/>
    <w:rsid w:val="00A022DE"/>
    <w:rsid w:val="00A02F02"/>
    <w:rsid w:val="00A03836"/>
    <w:rsid w:val="00A0570B"/>
    <w:rsid w:val="00A05A9D"/>
    <w:rsid w:val="00A05B6D"/>
    <w:rsid w:val="00A05DE1"/>
    <w:rsid w:val="00A0642C"/>
    <w:rsid w:val="00A06525"/>
    <w:rsid w:val="00A06F78"/>
    <w:rsid w:val="00A07D3D"/>
    <w:rsid w:val="00A10745"/>
    <w:rsid w:val="00A116C1"/>
    <w:rsid w:val="00A117F4"/>
    <w:rsid w:val="00A13D02"/>
    <w:rsid w:val="00A13D1E"/>
    <w:rsid w:val="00A147B8"/>
    <w:rsid w:val="00A14978"/>
    <w:rsid w:val="00A16511"/>
    <w:rsid w:val="00A17A84"/>
    <w:rsid w:val="00A20D89"/>
    <w:rsid w:val="00A21D62"/>
    <w:rsid w:val="00A21F20"/>
    <w:rsid w:val="00A23C65"/>
    <w:rsid w:val="00A247BB"/>
    <w:rsid w:val="00A24B9F"/>
    <w:rsid w:val="00A24D3E"/>
    <w:rsid w:val="00A25218"/>
    <w:rsid w:val="00A25AEB"/>
    <w:rsid w:val="00A25B18"/>
    <w:rsid w:val="00A2743A"/>
    <w:rsid w:val="00A30B86"/>
    <w:rsid w:val="00A316B5"/>
    <w:rsid w:val="00A31DF2"/>
    <w:rsid w:val="00A324E1"/>
    <w:rsid w:val="00A339CF"/>
    <w:rsid w:val="00A33B7B"/>
    <w:rsid w:val="00A34BEC"/>
    <w:rsid w:val="00A34DBC"/>
    <w:rsid w:val="00A35BF8"/>
    <w:rsid w:val="00A36563"/>
    <w:rsid w:val="00A36AE3"/>
    <w:rsid w:val="00A36FD7"/>
    <w:rsid w:val="00A373B1"/>
    <w:rsid w:val="00A37EEE"/>
    <w:rsid w:val="00A37FC6"/>
    <w:rsid w:val="00A402A1"/>
    <w:rsid w:val="00A42183"/>
    <w:rsid w:val="00A42536"/>
    <w:rsid w:val="00A42689"/>
    <w:rsid w:val="00A4275D"/>
    <w:rsid w:val="00A44065"/>
    <w:rsid w:val="00A45487"/>
    <w:rsid w:val="00A459FE"/>
    <w:rsid w:val="00A46CE1"/>
    <w:rsid w:val="00A478A6"/>
    <w:rsid w:val="00A47E86"/>
    <w:rsid w:val="00A50A91"/>
    <w:rsid w:val="00A50CAF"/>
    <w:rsid w:val="00A511F8"/>
    <w:rsid w:val="00A54123"/>
    <w:rsid w:val="00A54B49"/>
    <w:rsid w:val="00A57152"/>
    <w:rsid w:val="00A573E2"/>
    <w:rsid w:val="00A575FE"/>
    <w:rsid w:val="00A60EDD"/>
    <w:rsid w:val="00A61BDA"/>
    <w:rsid w:val="00A62927"/>
    <w:rsid w:val="00A63D1D"/>
    <w:rsid w:val="00A6533F"/>
    <w:rsid w:val="00A657EF"/>
    <w:rsid w:val="00A65FCC"/>
    <w:rsid w:val="00A67B92"/>
    <w:rsid w:val="00A700FF"/>
    <w:rsid w:val="00A7188F"/>
    <w:rsid w:val="00A728D9"/>
    <w:rsid w:val="00A72EFD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BC3"/>
    <w:rsid w:val="00A82DEE"/>
    <w:rsid w:val="00A82E58"/>
    <w:rsid w:val="00A83467"/>
    <w:rsid w:val="00A83BCC"/>
    <w:rsid w:val="00A8429B"/>
    <w:rsid w:val="00A855D5"/>
    <w:rsid w:val="00A86066"/>
    <w:rsid w:val="00A86492"/>
    <w:rsid w:val="00A864E9"/>
    <w:rsid w:val="00A869B9"/>
    <w:rsid w:val="00A86D6D"/>
    <w:rsid w:val="00A87873"/>
    <w:rsid w:val="00A87A35"/>
    <w:rsid w:val="00A87EC6"/>
    <w:rsid w:val="00A900FC"/>
    <w:rsid w:val="00A90ED3"/>
    <w:rsid w:val="00A91822"/>
    <w:rsid w:val="00A9224F"/>
    <w:rsid w:val="00A92C40"/>
    <w:rsid w:val="00A9364F"/>
    <w:rsid w:val="00A937AE"/>
    <w:rsid w:val="00A93891"/>
    <w:rsid w:val="00A93A0D"/>
    <w:rsid w:val="00A94268"/>
    <w:rsid w:val="00A942DA"/>
    <w:rsid w:val="00A9481F"/>
    <w:rsid w:val="00A94A9D"/>
    <w:rsid w:val="00A94E08"/>
    <w:rsid w:val="00A95EB9"/>
    <w:rsid w:val="00A95ECD"/>
    <w:rsid w:val="00A96171"/>
    <w:rsid w:val="00A97EB9"/>
    <w:rsid w:val="00AA0105"/>
    <w:rsid w:val="00AA0444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528"/>
    <w:rsid w:val="00AB05C7"/>
    <w:rsid w:val="00AB063C"/>
    <w:rsid w:val="00AB0B00"/>
    <w:rsid w:val="00AB0C5B"/>
    <w:rsid w:val="00AB16FC"/>
    <w:rsid w:val="00AB3D0B"/>
    <w:rsid w:val="00AB475F"/>
    <w:rsid w:val="00AB4882"/>
    <w:rsid w:val="00AB48CA"/>
    <w:rsid w:val="00AB58A9"/>
    <w:rsid w:val="00AB67B2"/>
    <w:rsid w:val="00AB7156"/>
    <w:rsid w:val="00AB7982"/>
    <w:rsid w:val="00AC1776"/>
    <w:rsid w:val="00AC1B31"/>
    <w:rsid w:val="00AC1CBF"/>
    <w:rsid w:val="00AC28CF"/>
    <w:rsid w:val="00AC310C"/>
    <w:rsid w:val="00AC3A4D"/>
    <w:rsid w:val="00AC3A64"/>
    <w:rsid w:val="00AC5794"/>
    <w:rsid w:val="00AC7C70"/>
    <w:rsid w:val="00AD0827"/>
    <w:rsid w:val="00AD08D4"/>
    <w:rsid w:val="00AD0F34"/>
    <w:rsid w:val="00AD1F14"/>
    <w:rsid w:val="00AD3193"/>
    <w:rsid w:val="00AD367E"/>
    <w:rsid w:val="00AD4931"/>
    <w:rsid w:val="00AD565F"/>
    <w:rsid w:val="00AD5C38"/>
    <w:rsid w:val="00AD5D30"/>
    <w:rsid w:val="00AD66E0"/>
    <w:rsid w:val="00AD784F"/>
    <w:rsid w:val="00AD7BDB"/>
    <w:rsid w:val="00AE05EB"/>
    <w:rsid w:val="00AE1444"/>
    <w:rsid w:val="00AE1A72"/>
    <w:rsid w:val="00AE1D4D"/>
    <w:rsid w:val="00AE2096"/>
    <w:rsid w:val="00AE30AE"/>
    <w:rsid w:val="00AE3631"/>
    <w:rsid w:val="00AE36E2"/>
    <w:rsid w:val="00AE4CF4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702"/>
    <w:rsid w:val="00AF0800"/>
    <w:rsid w:val="00AF0B03"/>
    <w:rsid w:val="00AF13A7"/>
    <w:rsid w:val="00AF19E5"/>
    <w:rsid w:val="00AF37A3"/>
    <w:rsid w:val="00AF68F8"/>
    <w:rsid w:val="00AF7D38"/>
    <w:rsid w:val="00B0006B"/>
    <w:rsid w:val="00B001DC"/>
    <w:rsid w:val="00B003E0"/>
    <w:rsid w:val="00B0100F"/>
    <w:rsid w:val="00B0173E"/>
    <w:rsid w:val="00B0203A"/>
    <w:rsid w:val="00B020B3"/>
    <w:rsid w:val="00B02A8E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3F4A"/>
    <w:rsid w:val="00B14998"/>
    <w:rsid w:val="00B1499D"/>
    <w:rsid w:val="00B14A0C"/>
    <w:rsid w:val="00B15462"/>
    <w:rsid w:val="00B154AD"/>
    <w:rsid w:val="00B16B7C"/>
    <w:rsid w:val="00B16BDC"/>
    <w:rsid w:val="00B16C8D"/>
    <w:rsid w:val="00B17134"/>
    <w:rsid w:val="00B175FB"/>
    <w:rsid w:val="00B2011C"/>
    <w:rsid w:val="00B2028E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5099"/>
    <w:rsid w:val="00B264B6"/>
    <w:rsid w:val="00B267FB"/>
    <w:rsid w:val="00B27864"/>
    <w:rsid w:val="00B305A1"/>
    <w:rsid w:val="00B30DAD"/>
    <w:rsid w:val="00B31454"/>
    <w:rsid w:val="00B31BAC"/>
    <w:rsid w:val="00B323DE"/>
    <w:rsid w:val="00B3501F"/>
    <w:rsid w:val="00B35A34"/>
    <w:rsid w:val="00B35D0C"/>
    <w:rsid w:val="00B35D16"/>
    <w:rsid w:val="00B35DAA"/>
    <w:rsid w:val="00B361F6"/>
    <w:rsid w:val="00B36B24"/>
    <w:rsid w:val="00B36C74"/>
    <w:rsid w:val="00B37FEC"/>
    <w:rsid w:val="00B40082"/>
    <w:rsid w:val="00B40445"/>
    <w:rsid w:val="00B408F7"/>
    <w:rsid w:val="00B42B04"/>
    <w:rsid w:val="00B42EB4"/>
    <w:rsid w:val="00B4409F"/>
    <w:rsid w:val="00B44684"/>
    <w:rsid w:val="00B44987"/>
    <w:rsid w:val="00B45C8D"/>
    <w:rsid w:val="00B45EDB"/>
    <w:rsid w:val="00B4795C"/>
    <w:rsid w:val="00B47E58"/>
    <w:rsid w:val="00B5097F"/>
    <w:rsid w:val="00B52712"/>
    <w:rsid w:val="00B528C9"/>
    <w:rsid w:val="00B53160"/>
    <w:rsid w:val="00B53E1C"/>
    <w:rsid w:val="00B557B6"/>
    <w:rsid w:val="00B55BBC"/>
    <w:rsid w:val="00B55C0D"/>
    <w:rsid w:val="00B56265"/>
    <w:rsid w:val="00B56B87"/>
    <w:rsid w:val="00B571D5"/>
    <w:rsid w:val="00B60AFC"/>
    <w:rsid w:val="00B61731"/>
    <w:rsid w:val="00B62F25"/>
    <w:rsid w:val="00B6362A"/>
    <w:rsid w:val="00B6394B"/>
    <w:rsid w:val="00B63A82"/>
    <w:rsid w:val="00B63E1C"/>
    <w:rsid w:val="00B643FF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AD2"/>
    <w:rsid w:val="00B73E28"/>
    <w:rsid w:val="00B74202"/>
    <w:rsid w:val="00B74771"/>
    <w:rsid w:val="00B74844"/>
    <w:rsid w:val="00B75147"/>
    <w:rsid w:val="00B75673"/>
    <w:rsid w:val="00B76E67"/>
    <w:rsid w:val="00B770F0"/>
    <w:rsid w:val="00B800EA"/>
    <w:rsid w:val="00B80209"/>
    <w:rsid w:val="00B8252B"/>
    <w:rsid w:val="00B835DD"/>
    <w:rsid w:val="00B83D52"/>
    <w:rsid w:val="00B847D3"/>
    <w:rsid w:val="00B84C97"/>
    <w:rsid w:val="00B851CA"/>
    <w:rsid w:val="00B8543D"/>
    <w:rsid w:val="00B857A8"/>
    <w:rsid w:val="00B857D3"/>
    <w:rsid w:val="00B85AAA"/>
    <w:rsid w:val="00B86131"/>
    <w:rsid w:val="00B86544"/>
    <w:rsid w:val="00B86CAF"/>
    <w:rsid w:val="00B87326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00B"/>
    <w:rsid w:val="00B956D4"/>
    <w:rsid w:val="00B961E1"/>
    <w:rsid w:val="00B96347"/>
    <w:rsid w:val="00B97D70"/>
    <w:rsid w:val="00B97F34"/>
    <w:rsid w:val="00BA11C7"/>
    <w:rsid w:val="00BA2934"/>
    <w:rsid w:val="00BA29C8"/>
    <w:rsid w:val="00BA2B02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B42"/>
    <w:rsid w:val="00BB1DF4"/>
    <w:rsid w:val="00BB2068"/>
    <w:rsid w:val="00BB3954"/>
    <w:rsid w:val="00BB39AF"/>
    <w:rsid w:val="00BB3B59"/>
    <w:rsid w:val="00BB3E53"/>
    <w:rsid w:val="00BB4F00"/>
    <w:rsid w:val="00BB5AFD"/>
    <w:rsid w:val="00BB6376"/>
    <w:rsid w:val="00BB6D19"/>
    <w:rsid w:val="00BB7433"/>
    <w:rsid w:val="00BB74D3"/>
    <w:rsid w:val="00BB7568"/>
    <w:rsid w:val="00BB77F7"/>
    <w:rsid w:val="00BB783D"/>
    <w:rsid w:val="00BC06A6"/>
    <w:rsid w:val="00BC2455"/>
    <w:rsid w:val="00BC24B9"/>
    <w:rsid w:val="00BC287D"/>
    <w:rsid w:val="00BC2DF1"/>
    <w:rsid w:val="00BC3F90"/>
    <w:rsid w:val="00BC407E"/>
    <w:rsid w:val="00BC489B"/>
    <w:rsid w:val="00BC5231"/>
    <w:rsid w:val="00BC55F9"/>
    <w:rsid w:val="00BC5BDC"/>
    <w:rsid w:val="00BC5C8F"/>
    <w:rsid w:val="00BC68F7"/>
    <w:rsid w:val="00BC6A3F"/>
    <w:rsid w:val="00BC7598"/>
    <w:rsid w:val="00BC793F"/>
    <w:rsid w:val="00BC7C37"/>
    <w:rsid w:val="00BD01F5"/>
    <w:rsid w:val="00BD0E6D"/>
    <w:rsid w:val="00BD100D"/>
    <w:rsid w:val="00BD1243"/>
    <w:rsid w:val="00BD2015"/>
    <w:rsid w:val="00BD220A"/>
    <w:rsid w:val="00BD23D9"/>
    <w:rsid w:val="00BD24CB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6ED1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498"/>
    <w:rsid w:val="00BE1D03"/>
    <w:rsid w:val="00BE284C"/>
    <w:rsid w:val="00BE33FF"/>
    <w:rsid w:val="00BE411E"/>
    <w:rsid w:val="00BE4C49"/>
    <w:rsid w:val="00BE52EF"/>
    <w:rsid w:val="00BE581C"/>
    <w:rsid w:val="00BE5863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5648"/>
    <w:rsid w:val="00BF5807"/>
    <w:rsid w:val="00C0019F"/>
    <w:rsid w:val="00C015F4"/>
    <w:rsid w:val="00C01C0F"/>
    <w:rsid w:val="00C02000"/>
    <w:rsid w:val="00C02322"/>
    <w:rsid w:val="00C02649"/>
    <w:rsid w:val="00C02F2B"/>
    <w:rsid w:val="00C02F53"/>
    <w:rsid w:val="00C03282"/>
    <w:rsid w:val="00C0360F"/>
    <w:rsid w:val="00C052E8"/>
    <w:rsid w:val="00C054D0"/>
    <w:rsid w:val="00C0571D"/>
    <w:rsid w:val="00C058DE"/>
    <w:rsid w:val="00C06002"/>
    <w:rsid w:val="00C06C26"/>
    <w:rsid w:val="00C06E57"/>
    <w:rsid w:val="00C06F86"/>
    <w:rsid w:val="00C07DC0"/>
    <w:rsid w:val="00C1003E"/>
    <w:rsid w:val="00C105C9"/>
    <w:rsid w:val="00C11955"/>
    <w:rsid w:val="00C11BDD"/>
    <w:rsid w:val="00C120B0"/>
    <w:rsid w:val="00C12347"/>
    <w:rsid w:val="00C12C30"/>
    <w:rsid w:val="00C130D0"/>
    <w:rsid w:val="00C13309"/>
    <w:rsid w:val="00C13626"/>
    <w:rsid w:val="00C13CCE"/>
    <w:rsid w:val="00C142E4"/>
    <w:rsid w:val="00C14672"/>
    <w:rsid w:val="00C146A0"/>
    <w:rsid w:val="00C14C34"/>
    <w:rsid w:val="00C15C9D"/>
    <w:rsid w:val="00C162A5"/>
    <w:rsid w:val="00C167D9"/>
    <w:rsid w:val="00C16B00"/>
    <w:rsid w:val="00C16BAA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A2B"/>
    <w:rsid w:val="00C21DF0"/>
    <w:rsid w:val="00C22789"/>
    <w:rsid w:val="00C22883"/>
    <w:rsid w:val="00C2353D"/>
    <w:rsid w:val="00C2470D"/>
    <w:rsid w:val="00C2499F"/>
    <w:rsid w:val="00C24B11"/>
    <w:rsid w:val="00C25654"/>
    <w:rsid w:val="00C25905"/>
    <w:rsid w:val="00C25AEF"/>
    <w:rsid w:val="00C25E1B"/>
    <w:rsid w:val="00C2612A"/>
    <w:rsid w:val="00C26D2F"/>
    <w:rsid w:val="00C26D33"/>
    <w:rsid w:val="00C3041F"/>
    <w:rsid w:val="00C30C03"/>
    <w:rsid w:val="00C30F5D"/>
    <w:rsid w:val="00C3107C"/>
    <w:rsid w:val="00C31202"/>
    <w:rsid w:val="00C314B2"/>
    <w:rsid w:val="00C324DF"/>
    <w:rsid w:val="00C3256B"/>
    <w:rsid w:val="00C33D1B"/>
    <w:rsid w:val="00C34FA1"/>
    <w:rsid w:val="00C34FFC"/>
    <w:rsid w:val="00C35459"/>
    <w:rsid w:val="00C355D6"/>
    <w:rsid w:val="00C35F9D"/>
    <w:rsid w:val="00C37D18"/>
    <w:rsid w:val="00C40174"/>
    <w:rsid w:val="00C40496"/>
    <w:rsid w:val="00C40588"/>
    <w:rsid w:val="00C41105"/>
    <w:rsid w:val="00C420BC"/>
    <w:rsid w:val="00C42FB7"/>
    <w:rsid w:val="00C43926"/>
    <w:rsid w:val="00C43FBB"/>
    <w:rsid w:val="00C455F5"/>
    <w:rsid w:val="00C45A4D"/>
    <w:rsid w:val="00C45EFA"/>
    <w:rsid w:val="00C47A86"/>
    <w:rsid w:val="00C5221E"/>
    <w:rsid w:val="00C52538"/>
    <w:rsid w:val="00C52604"/>
    <w:rsid w:val="00C52913"/>
    <w:rsid w:val="00C533D8"/>
    <w:rsid w:val="00C53DC5"/>
    <w:rsid w:val="00C54431"/>
    <w:rsid w:val="00C54A63"/>
    <w:rsid w:val="00C55066"/>
    <w:rsid w:val="00C550A3"/>
    <w:rsid w:val="00C55552"/>
    <w:rsid w:val="00C556C4"/>
    <w:rsid w:val="00C55754"/>
    <w:rsid w:val="00C5659B"/>
    <w:rsid w:val="00C56B3B"/>
    <w:rsid w:val="00C57694"/>
    <w:rsid w:val="00C60E0B"/>
    <w:rsid w:val="00C615CF"/>
    <w:rsid w:val="00C61988"/>
    <w:rsid w:val="00C61FD8"/>
    <w:rsid w:val="00C623D4"/>
    <w:rsid w:val="00C638E4"/>
    <w:rsid w:val="00C63AB0"/>
    <w:rsid w:val="00C64009"/>
    <w:rsid w:val="00C64F27"/>
    <w:rsid w:val="00C6521B"/>
    <w:rsid w:val="00C65A0C"/>
    <w:rsid w:val="00C66691"/>
    <w:rsid w:val="00C6705C"/>
    <w:rsid w:val="00C67BA8"/>
    <w:rsid w:val="00C67D35"/>
    <w:rsid w:val="00C7019A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7E46"/>
    <w:rsid w:val="00C90DA8"/>
    <w:rsid w:val="00C91A8A"/>
    <w:rsid w:val="00C91B1A"/>
    <w:rsid w:val="00C92435"/>
    <w:rsid w:val="00C928E0"/>
    <w:rsid w:val="00C92EAB"/>
    <w:rsid w:val="00C9327F"/>
    <w:rsid w:val="00C939EA"/>
    <w:rsid w:val="00C94884"/>
    <w:rsid w:val="00C948BA"/>
    <w:rsid w:val="00C94B12"/>
    <w:rsid w:val="00C95504"/>
    <w:rsid w:val="00C956B4"/>
    <w:rsid w:val="00C96175"/>
    <w:rsid w:val="00C96292"/>
    <w:rsid w:val="00C96F3F"/>
    <w:rsid w:val="00C970E3"/>
    <w:rsid w:val="00C97307"/>
    <w:rsid w:val="00C97FB7"/>
    <w:rsid w:val="00CA075E"/>
    <w:rsid w:val="00CA0792"/>
    <w:rsid w:val="00CA1219"/>
    <w:rsid w:val="00CA1C59"/>
    <w:rsid w:val="00CA1CBC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0678"/>
    <w:rsid w:val="00CB1597"/>
    <w:rsid w:val="00CB3324"/>
    <w:rsid w:val="00CB38FE"/>
    <w:rsid w:val="00CB493F"/>
    <w:rsid w:val="00CB538D"/>
    <w:rsid w:val="00CB589D"/>
    <w:rsid w:val="00CB6ABB"/>
    <w:rsid w:val="00CB6F19"/>
    <w:rsid w:val="00CC0DEF"/>
    <w:rsid w:val="00CC1070"/>
    <w:rsid w:val="00CC134B"/>
    <w:rsid w:val="00CC17D4"/>
    <w:rsid w:val="00CC2D49"/>
    <w:rsid w:val="00CC2FE5"/>
    <w:rsid w:val="00CC3B60"/>
    <w:rsid w:val="00CC5E19"/>
    <w:rsid w:val="00CC6724"/>
    <w:rsid w:val="00CC6E33"/>
    <w:rsid w:val="00CD079C"/>
    <w:rsid w:val="00CD0D85"/>
    <w:rsid w:val="00CD1398"/>
    <w:rsid w:val="00CD1C8E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280"/>
    <w:rsid w:val="00CD5A6D"/>
    <w:rsid w:val="00CD65FE"/>
    <w:rsid w:val="00CD7319"/>
    <w:rsid w:val="00CD7D87"/>
    <w:rsid w:val="00CE035B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43D8"/>
    <w:rsid w:val="00CE4E5B"/>
    <w:rsid w:val="00CE4EDE"/>
    <w:rsid w:val="00CE65C7"/>
    <w:rsid w:val="00CE770E"/>
    <w:rsid w:val="00CF0622"/>
    <w:rsid w:val="00CF0EDA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F84"/>
    <w:rsid w:val="00CF630A"/>
    <w:rsid w:val="00CF6741"/>
    <w:rsid w:val="00CF75B2"/>
    <w:rsid w:val="00CF7678"/>
    <w:rsid w:val="00D0025B"/>
    <w:rsid w:val="00D00B4D"/>
    <w:rsid w:val="00D00F5D"/>
    <w:rsid w:val="00D019C0"/>
    <w:rsid w:val="00D029D8"/>
    <w:rsid w:val="00D032F2"/>
    <w:rsid w:val="00D03370"/>
    <w:rsid w:val="00D03567"/>
    <w:rsid w:val="00D037C0"/>
    <w:rsid w:val="00D0394F"/>
    <w:rsid w:val="00D03B3D"/>
    <w:rsid w:val="00D050B3"/>
    <w:rsid w:val="00D063BF"/>
    <w:rsid w:val="00D071AA"/>
    <w:rsid w:val="00D07656"/>
    <w:rsid w:val="00D10136"/>
    <w:rsid w:val="00D10659"/>
    <w:rsid w:val="00D1093B"/>
    <w:rsid w:val="00D10A78"/>
    <w:rsid w:val="00D10B9B"/>
    <w:rsid w:val="00D10E9A"/>
    <w:rsid w:val="00D11086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1597A"/>
    <w:rsid w:val="00D15BA1"/>
    <w:rsid w:val="00D17096"/>
    <w:rsid w:val="00D17943"/>
    <w:rsid w:val="00D20069"/>
    <w:rsid w:val="00D20CA5"/>
    <w:rsid w:val="00D21F1C"/>
    <w:rsid w:val="00D21FEF"/>
    <w:rsid w:val="00D23F59"/>
    <w:rsid w:val="00D252C9"/>
    <w:rsid w:val="00D2539E"/>
    <w:rsid w:val="00D272FA"/>
    <w:rsid w:val="00D27D89"/>
    <w:rsid w:val="00D27E80"/>
    <w:rsid w:val="00D27F46"/>
    <w:rsid w:val="00D3030E"/>
    <w:rsid w:val="00D30C97"/>
    <w:rsid w:val="00D30EAD"/>
    <w:rsid w:val="00D31081"/>
    <w:rsid w:val="00D313B5"/>
    <w:rsid w:val="00D32772"/>
    <w:rsid w:val="00D32B95"/>
    <w:rsid w:val="00D33377"/>
    <w:rsid w:val="00D3388A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604"/>
    <w:rsid w:val="00D40799"/>
    <w:rsid w:val="00D40D96"/>
    <w:rsid w:val="00D40FAA"/>
    <w:rsid w:val="00D427E1"/>
    <w:rsid w:val="00D42C30"/>
    <w:rsid w:val="00D43388"/>
    <w:rsid w:val="00D44FDA"/>
    <w:rsid w:val="00D45215"/>
    <w:rsid w:val="00D45F5D"/>
    <w:rsid w:val="00D46846"/>
    <w:rsid w:val="00D46CF9"/>
    <w:rsid w:val="00D50EE1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B3"/>
    <w:rsid w:val="00D60097"/>
    <w:rsid w:val="00D601B9"/>
    <w:rsid w:val="00D607B1"/>
    <w:rsid w:val="00D61232"/>
    <w:rsid w:val="00D61B83"/>
    <w:rsid w:val="00D6296F"/>
    <w:rsid w:val="00D62A22"/>
    <w:rsid w:val="00D630BA"/>
    <w:rsid w:val="00D63706"/>
    <w:rsid w:val="00D63D08"/>
    <w:rsid w:val="00D6459F"/>
    <w:rsid w:val="00D646C4"/>
    <w:rsid w:val="00D66979"/>
    <w:rsid w:val="00D676CE"/>
    <w:rsid w:val="00D677F1"/>
    <w:rsid w:val="00D71F7B"/>
    <w:rsid w:val="00D73298"/>
    <w:rsid w:val="00D73980"/>
    <w:rsid w:val="00D74A76"/>
    <w:rsid w:val="00D74E23"/>
    <w:rsid w:val="00D7542C"/>
    <w:rsid w:val="00D75557"/>
    <w:rsid w:val="00D759F3"/>
    <w:rsid w:val="00D7611C"/>
    <w:rsid w:val="00D761BC"/>
    <w:rsid w:val="00D76867"/>
    <w:rsid w:val="00D776EC"/>
    <w:rsid w:val="00D802F7"/>
    <w:rsid w:val="00D8049B"/>
    <w:rsid w:val="00D81B14"/>
    <w:rsid w:val="00D8340F"/>
    <w:rsid w:val="00D84496"/>
    <w:rsid w:val="00D84734"/>
    <w:rsid w:val="00D853EF"/>
    <w:rsid w:val="00D861B7"/>
    <w:rsid w:val="00D87B58"/>
    <w:rsid w:val="00D90B17"/>
    <w:rsid w:val="00D91590"/>
    <w:rsid w:val="00D9253C"/>
    <w:rsid w:val="00D93100"/>
    <w:rsid w:val="00D93674"/>
    <w:rsid w:val="00D93BD6"/>
    <w:rsid w:val="00D961E9"/>
    <w:rsid w:val="00D97614"/>
    <w:rsid w:val="00DA0378"/>
    <w:rsid w:val="00DA0969"/>
    <w:rsid w:val="00DA0F1E"/>
    <w:rsid w:val="00DA105F"/>
    <w:rsid w:val="00DA171C"/>
    <w:rsid w:val="00DA1969"/>
    <w:rsid w:val="00DA2762"/>
    <w:rsid w:val="00DA37DA"/>
    <w:rsid w:val="00DA3F4F"/>
    <w:rsid w:val="00DA5869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18DB"/>
    <w:rsid w:val="00DB2044"/>
    <w:rsid w:val="00DB22F7"/>
    <w:rsid w:val="00DB3760"/>
    <w:rsid w:val="00DB391C"/>
    <w:rsid w:val="00DB478C"/>
    <w:rsid w:val="00DB4B45"/>
    <w:rsid w:val="00DB57A2"/>
    <w:rsid w:val="00DB6932"/>
    <w:rsid w:val="00DB69BF"/>
    <w:rsid w:val="00DB707E"/>
    <w:rsid w:val="00DB7388"/>
    <w:rsid w:val="00DC066B"/>
    <w:rsid w:val="00DC1359"/>
    <w:rsid w:val="00DC1C66"/>
    <w:rsid w:val="00DC201E"/>
    <w:rsid w:val="00DC22C9"/>
    <w:rsid w:val="00DC38DA"/>
    <w:rsid w:val="00DC4BCF"/>
    <w:rsid w:val="00DC52D5"/>
    <w:rsid w:val="00DC5CC9"/>
    <w:rsid w:val="00DC5FEE"/>
    <w:rsid w:val="00DC6518"/>
    <w:rsid w:val="00DC7131"/>
    <w:rsid w:val="00DD0028"/>
    <w:rsid w:val="00DD0598"/>
    <w:rsid w:val="00DD15FA"/>
    <w:rsid w:val="00DD1A23"/>
    <w:rsid w:val="00DD21DA"/>
    <w:rsid w:val="00DD238C"/>
    <w:rsid w:val="00DD390F"/>
    <w:rsid w:val="00DD4019"/>
    <w:rsid w:val="00DD47FF"/>
    <w:rsid w:val="00DD4F44"/>
    <w:rsid w:val="00DD5428"/>
    <w:rsid w:val="00DD761F"/>
    <w:rsid w:val="00DD7AB2"/>
    <w:rsid w:val="00DE0938"/>
    <w:rsid w:val="00DE0B09"/>
    <w:rsid w:val="00DE2569"/>
    <w:rsid w:val="00DE2E2E"/>
    <w:rsid w:val="00DE2F8D"/>
    <w:rsid w:val="00DE3F3C"/>
    <w:rsid w:val="00DE559B"/>
    <w:rsid w:val="00DE57E3"/>
    <w:rsid w:val="00DE6425"/>
    <w:rsid w:val="00DE6678"/>
    <w:rsid w:val="00DE7567"/>
    <w:rsid w:val="00DE7FC0"/>
    <w:rsid w:val="00DF18BD"/>
    <w:rsid w:val="00DF1CB5"/>
    <w:rsid w:val="00DF1F50"/>
    <w:rsid w:val="00DF402B"/>
    <w:rsid w:val="00DF458B"/>
    <w:rsid w:val="00DF500E"/>
    <w:rsid w:val="00DF5A28"/>
    <w:rsid w:val="00DF6BA6"/>
    <w:rsid w:val="00DF6BAF"/>
    <w:rsid w:val="00DF6E60"/>
    <w:rsid w:val="00DF7539"/>
    <w:rsid w:val="00E004F8"/>
    <w:rsid w:val="00E0063C"/>
    <w:rsid w:val="00E00BD3"/>
    <w:rsid w:val="00E010EE"/>
    <w:rsid w:val="00E028A3"/>
    <w:rsid w:val="00E02D64"/>
    <w:rsid w:val="00E04286"/>
    <w:rsid w:val="00E04433"/>
    <w:rsid w:val="00E04F92"/>
    <w:rsid w:val="00E059A8"/>
    <w:rsid w:val="00E06021"/>
    <w:rsid w:val="00E07560"/>
    <w:rsid w:val="00E07915"/>
    <w:rsid w:val="00E106F4"/>
    <w:rsid w:val="00E10832"/>
    <w:rsid w:val="00E109C8"/>
    <w:rsid w:val="00E10A65"/>
    <w:rsid w:val="00E10F0F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73EF"/>
    <w:rsid w:val="00E176E9"/>
    <w:rsid w:val="00E17942"/>
    <w:rsid w:val="00E21019"/>
    <w:rsid w:val="00E2102F"/>
    <w:rsid w:val="00E2194B"/>
    <w:rsid w:val="00E22C61"/>
    <w:rsid w:val="00E24FED"/>
    <w:rsid w:val="00E2539F"/>
    <w:rsid w:val="00E25800"/>
    <w:rsid w:val="00E25D6A"/>
    <w:rsid w:val="00E2610B"/>
    <w:rsid w:val="00E276BC"/>
    <w:rsid w:val="00E2770D"/>
    <w:rsid w:val="00E279E6"/>
    <w:rsid w:val="00E27E2C"/>
    <w:rsid w:val="00E27FE9"/>
    <w:rsid w:val="00E300CC"/>
    <w:rsid w:val="00E30455"/>
    <w:rsid w:val="00E3085C"/>
    <w:rsid w:val="00E31B0A"/>
    <w:rsid w:val="00E327AB"/>
    <w:rsid w:val="00E32D33"/>
    <w:rsid w:val="00E33381"/>
    <w:rsid w:val="00E34404"/>
    <w:rsid w:val="00E34909"/>
    <w:rsid w:val="00E35F95"/>
    <w:rsid w:val="00E36306"/>
    <w:rsid w:val="00E36EBD"/>
    <w:rsid w:val="00E372FB"/>
    <w:rsid w:val="00E375A2"/>
    <w:rsid w:val="00E37BE7"/>
    <w:rsid w:val="00E40CE5"/>
    <w:rsid w:val="00E4139F"/>
    <w:rsid w:val="00E4155A"/>
    <w:rsid w:val="00E41D31"/>
    <w:rsid w:val="00E41D72"/>
    <w:rsid w:val="00E4291F"/>
    <w:rsid w:val="00E42C60"/>
    <w:rsid w:val="00E42E08"/>
    <w:rsid w:val="00E436E3"/>
    <w:rsid w:val="00E437BF"/>
    <w:rsid w:val="00E43AEC"/>
    <w:rsid w:val="00E443B7"/>
    <w:rsid w:val="00E451EE"/>
    <w:rsid w:val="00E455A6"/>
    <w:rsid w:val="00E45E11"/>
    <w:rsid w:val="00E462A9"/>
    <w:rsid w:val="00E467D0"/>
    <w:rsid w:val="00E50BC7"/>
    <w:rsid w:val="00E5116E"/>
    <w:rsid w:val="00E51AC5"/>
    <w:rsid w:val="00E51B4C"/>
    <w:rsid w:val="00E5288D"/>
    <w:rsid w:val="00E52BD4"/>
    <w:rsid w:val="00E535AB"/>
    <w:rsid w:val="00E5437A"/>
    <w:rsid w:val="00E547A4"/>
    <w:rsid w:val="00E54AF7"/>
    <w:rsid w:val="00E56245"/>
    <w:rsid w:val="00E5688B"/>
    <w:rsid w:val="00E56ABA"/>
    <w:rsid w:val="00E572CD"/>
    <w:rsid w:val="00E57F02"/>
    <w:rsid w:val="00E57F09"/>
    <w:rsid w:val="00E60130"/>
    <w:rsid w:val="00E610E5"/>
    <w:rsid w:val="00E61456"/>
    <w:rsid w:val="00E62704"/>
    <w:rsid w:val="00E62C18"/>
    <w:rsid w:val="00E62C78"/>
    <w:rsid w:val="00E62F72"/>
    <w:rsid w:val="00E63145"/>
    <w:rsid w:val="00E63BC3"/>
    <w:rsid w:val="00E6424E"/>
    <w:rsid w:val="00E642EA"/>
    <w:rsid w:val="00E6471B"/>
    <w:rsid w:val="00E6474D"/>
    <w:rsid w:val="00E64E43"/>
    <w:rsid w:val="00E65B16"/>
    <w:rsid w:val="00E65DB8"/>
    <w:rsid w:val="00E6604C"/>
    <w:rsid w:val="00E66712"/>
    <w:rsid w:val="00E67650"/>
    <w:rsid w:val="00E6769E"/>
    <w:rsid w:val="00E67C24"/>
    <w:rsid w:val="00E7013A"/>
    <w:rsid w:val="00E708D7"/>
    <w:rsid w:val="00E70A08"/>
    <w:rsid w:val="00E71305"/>
    <w:rsid w:val="00E713B6"/>
    <w:rsid w:val="00E71722"/>
    <w:rsid w:val="00E71C5C"/>
    <w:rsid w:val="00E72BA5"/>
    <w:rsid w:val="00E72F17"/>
    <w:rsid w:val="00E72FC4"/>
    <w:rsid w:val="00E733F1"/>
    <w:rsid w:val="00E73405"/>
    <w:rsid w:val="00E735B2"/>
    <w:rsid w:val="00E747E5"/>
    <w:rsid w:val="00E74AA1"/>
    <w:rsid w:val="00E757D8"/>
    <w:rsid w:val="00E75848"/>
    <w:rsid w:val="00E75E16"/>
    <w:rsid w:val="00E77A27"/>
    <w:rsid w:val="00E80514"/>
    <w:rsid w:val="00E805D6"/>
    <w:rsid w:val="00E81B4C"/>
    <w:rsid w:val="00E82216"/>
    <w:rsid w:val="00E8224A"/>
    <w:rsid w:val="00E835CF"/>
    <w:rsid w:val="00E85349"/>
    <w:rsid w:val="00E86001"/>
    <w:rsid w:val="00E8794A"/>
    <w:rsid w:val="00E8798C"/>
    <w:rsid w:val="00E9103F"/>
    <w:rsid w:val="00E9117B"/>
    <w:rsid w:val="00E912EA"/>
    <w:rsid w:val="00E92287"/>
    <w:rsid w:val="00E92440"/>
    <w:rsid w:val="00E9268D"/>
    <w:rsid w:val="00E92E01"/>
    <w:rsid w:val="00E9406B"/>
    <w:rsid w:val="00E94DBA"/>
    <w:rsid w:val="00E95565"/>
    <w:rsid w:val="00E95CE1"/>
    <w:rsid w:val="00E9655D"/>
    <w:rsid w:val="00E967C8"/>
    <w:rsid w:val="00E9704C"/>
    <w:rsid w:val="00EA07A2"/>
    <w:rsid w:val="00EA0AA3"/>
    <w:rsid w:val="00EA0E83"/>
    <w:rsid w:val="00EA1734"/>
    <w:rsid w:val="00EA275F"/>
    <w:rsid w:val="00EA2F56"/>
    <w:rsid w:val="00EA3C6C"/>
    <w:rsid w:val="00EA4082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798"/>
    <w:rsid w:val="00EB308A"/>
    <w:rsid w:val="00EB5235"/>
    <w:rsid w:val="00EB5776"/>
    <w:rsid w:val="00EB5A24"/>
    <w:rsid w:val="00EB6430"/>
    <w:rsid w:val="00EB6607"/>
    <w:rsid w:val="00EB6C5A"/>
    <w:rsid w:val="00EB6F79"/>
    <w:rsid w:val="00EB7184"/>
    <w:rsid w:val="00EC03C8"/>
    <w:rsid w:val="00EC064A"/>
    <w:rsid w:val="00EC089C"/>
    <w:rsid w:val="00EC0E98"/>
    <w:rsid w:val="00EC116C"/>
    <w:rsid w:val="00EC1395"/>
    <w:rsid w:val="00EC1431"/>
    <w:rsid w:val="00EC14F2"/>
    <w:rsid w:val="00EC1B04"/>
    <w:rsid w:val="00EC1B3F"/>
    <w:rsid w:val="00EC20CC"/>
    <w:rsid w:val="00EC28A7"/>
    <w:rsid w:val="00EC306F"/>
    <w:rsid w:val="00EC31DF"/>
    <w:rsid w:val="00EC3CE4"/>
    <w:rsid w:val="00EC4555"/>
    <w:rsid w:val="00EC7130"/>
    <w:rsid w:val="00EC72A0"/>
    <w:rsid w:val="00EC79D2"/>
    <w:rsid w:val="00ED0902"/>
    <w:rsid w:val="00ED0C36"/>
    <w:rsid w:val="00ED1949"/>
    <w:rsid w:val="00ED1D9B"/>
    <w:rsid w:val="00ED2005"/>
    <w:rsid w:val="00ED3564"/>
    <w:rsid w:val="00ED36A0"/>
    <w:rsid w:val="00ED388E"/>
    <w:rsid w:val="00ED4B40"/>
    <w:rsid w:val="00ED4B9D"/>
    <w:rsid w:val="00ED6459"/>
    <w:rsid w:val="00ED6EB1"/>
    <w:rsid w:val="00ED7184"/>
    <w:rsid w:val="00EE0DB6"/>
    <w:rsid w:val="00EE0E59"/>
    <w:rsid w:val="00EE13B5"/>
    <w:rsid w:val="00EE1626"/>
    <w:rsid w:val="00EE18DA"/>
    <w:rsid w:val="00EE218D"/>
    <w:rsid w:val="00EE2DFB"/>
    <w:rsid w:val="00EE3230"/>
    <w:rsid w:val="00EE3537"/>
    <w:rsid w:val="00EE3F59"/>
    <w:rsid w:val="00EE4246"/>
    <w:rsid w:val="00EE4665"/>
    <w:rsid w:val="00EE552C"/>
    <w:rsid w:val="00EE5B42"/>
    <w:rsid w:val="00EE5E29"/>
    <w:rsid w:val="00EE6168"/>
    <w:rsid w:val="00EE68A1"/>
    <w:rsid w:val="00EE6B3D"/>
    <w:rsid w:val="00EE6BB0"/>
    <w:rsid w:val="00EE75D5"/>
    <w:rsid w:val="00EE7A54"/>
    <w:rsid w:val="00EE7DF5"/>
    <w:rsid w:val="00EF07CD"/>
    <w:rsid w:val="00EF0A85"/>
    <w:rsid w:val="00EF0C2F"/>
    <w:rsid w:val="00EF0EB6"/>
    <w:rsid w:val="00EF10D6"/>
    <w:rsid w:val="00EF19B4"/>
    <w:rsid w:val="00EF1E5E"/>
    <w:rsid w:val="00EF1F51"/>
    <w:rsid w:val="00EF2777"/>
    <w:rsid w:val="00EF2DAB"/>
    <w:rsid w:val="00EF3A12"/>
    <w:rsid w:val="00EF3E6F"/>
    <w:rsid w:val="00EF422E"/>
    <w:rsid w:val="00EF4FFB"/>
    <w:rsid w:val="00EF58D8"/>
    <w:rsid w:val="00EF5C79"/>
    <w:rsid w:val="00EF64C5"/>
    <w:rsid w:val="00EF7BAA"/>
    <w:rsid w:val="00EF7F1B"/>
    <w:rsid w:val="00F003FC"/>
    <w:rsid w:val="00F00C17"/>
    <w:rsid w:val="00F0196D"/>
    <w:rsid w:val="00F01D4C"/>
    <w:rsid w:val="00F0350F"/>
    <w:rsid w:val="00F037B0"/>
    <w:rsid w:val="00F0488E"/>
    <w:rsid w:val="00F04AFB"/>
    <w:rsid w:val="00F051F3"/>
    <w:rsid w:val="00F057EF"/>
    <w:rsid w:val="00F05C6F"/>
    <w:rsid w:val="00F06602"/>
    <w:rsid w:val="00F06DE4"/>
    <w:rsid w:val="00F10D21"/>
    <w:rsid w:val="00F11D6A"/>
    <w:rsid w:val="00F1258B"/>
    <w:rsid w:val="00F127A8"/>
    <w:rsid w:val="00F13618"/>
    <w:rsid w:val="00F13E48"/>
    <w:rsid w:val="00F14B42"/>
    <w:rsid w:val="00F15423"/>
    <w:rsid w:val="00F15955"/>
    <w:rsid w:val="00F16CA1"/>
    <w:rsid w:val="00F16CBF"/>
    <w:rsid w:val="00F17037"/>
    <w:rsid w:val="00F17242"/>
    <w:rsid w:val="00F17709"/>
    <w:rsid w:val="00F178B4"/>
    <w:rsid w:val="00F17AB1"/>
    <w:rsid w:val="00F17DD5"/>
    <w:rsid w:val="00F17F2D"/>
    <w:rsid w:val="00F2007F"/>
    <w:rsid w:val="00F20FA2"/>
    <w:rsid w:val="00F21843"/>
    <w:rsid w:val="00F2268C"/>
    <w:rsid w:val="00F229F2"/>
    <w:rsid w:val="00F22F7E"/>
    <w:rsid w:val="00F249E9"/>
    <w:rsid w:val="00F24E73"/>
    <w:rsid w:val="00F25BB0"/>
    <w:rsid w:val="00F26341"/>
    <w:rsid w:val="00F26A08"/>
    <w:rsid w:val="00F26CC1"/>
    <w:rsid w:val="00F26F78"/>
    <w:rsid w:val="00F27E79"/>
    <w:rsid w:val="00F30699"/>
    <w:rsid w:val="00F30E69"/>
    <w:rsid w:val="00F31A51"/>
    <w:rsid w:val="00F31EDA"/>
    <w:rsid w:val="00F32897"/>
    <w:rsid w:val="00F32E24"/>
    <w:rsid w:val="00F33172"/>
    <w:rsid w:val="00F33512"/>
    <w:rsid w:val="00F33977"/>
    <w:rsid w:val="00F34103"/>
    <w:rsid w:val="00F349A7"/>
    <w:rsid w:val="00F349CD"/>
    <w:rsid w:val="00F34A56"/>
    <w:rsid w:val="00F36F5B"/>
    <w:rsid w:val="00F36FDD"/>
    <w:rsid w:val="00F3783C"/>
    <w:rsid w:val="00F37C01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56A0"/>
    <w:rsid w:val="00F47CEB"/>
    <w:rsid w:val="00F50353"/>
    <w:rsid w:val="00F51C26"/>
    <w:rsid w:val="00F52768"/>
    <w:rsid w:val="00F52FE5"/>
    <w:rsid w:val="00F54207"/>
    <w:rsid w:val="00F54885"/>
    <w:rsid w:val="00F54E74"/>
    <w:rsid w:val="00F55385"/>
    <w:rsid w:val="00F56480"/>
    <w:rsid w:val="00F568E1"/>
    <w:rsid w:val="00F56D39"/>
    <w:rsid w:val="00F57578"/>
    <w:rsid w:val="00F5769D"/>
    <w:rsid w:val="00F577AE"/>
    <w:rsid w:val="00F578B0"/>
    <w:rsid w:val="00F57C26"/>
    <w:rsid w:val="00F60057"/>
    <w:rsid w:val="00F60749"/>
    <w:rsid w:val="00F624D0"/>
    <w:rsid w:val="00F6365C"/>
    <w:rsid w:val="00F641E5"/>
    <w:rsid w:val="00F64692"/>
    <w:rsid w:val="00F64A3B"/>
    <w:rsid w:val="00F64AA8"/>
    <w:rsid w:val="00F64B0A"/>
    <w:rsid w:val="00F65A0B"/>
    <w:rsid w:val="00F65ADC"/>
    <w:rsid w:val="00F65C08"/>
    <w:rsid w:val="00F65E13"/>
    <w:rsid w:val="00F6733F"/>
    <w:rsid w:val="00F67913"/>
    <w:rsid w:val="00F70D63"/>
    <w:rsid w:val="00F70F1B"/>
    <w:rsid w:val="00F71056"/>
    <w:rsid w:val="00F7113E"/>
    <w:rsid w:val="00F7132A"/>
    <w:rsid w:val="00F71525"/>
    <w:rsid w:val="00F71ADD"/>
    <w:rsid w:val="00F71C4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6FA1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1B31"/>
    <w:rsid w:val="00F82D8B"/>
    <w:rsid w:val="00F83970"/>
    <w:rsid w:val="00F84E76"/>
    <w:rsid w:val="00F85391"/>
    <w:rsid w:val="00F853AC"/>
    <w:rsid w:val="00F85453"/>
    <w:rsid w:val="00F85667"/>
    <w:rsid w:val="00F85FCB"/>
    <w:rsid w:val="00F8683A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796"/>
    <w:rsid w:val="00F93AF8"/>
    <w:rsid w:val="00F93E9F"/>
    <w:rsid w:val="00F94AEE"/>
    <w:rsid w:val="00F94D62"/>
    <w:rsid w:val="00F95215"/>
    <w:rsid w:val="00F95D06"/>
    <w:rsid w:val="00F96011"/>
    <w:rsid w:val="00F97245"/>
    <w:rsid w:val="00F97EA6"/>
    <w:rsid w:val="00FA04F4"/>
    <w:rsid w:val="00FA0606"/>
    <w:rsid w:val="00FA09EC"/>
    <w:rsid w:val="00FA0D96"/>
    <w:rsid w:val="00FA2385"/>
    <w:rsid w:val="00FA2ABC"/>
    <w:rsid w:val="00FA3155"/>
    <w:rsid w:val="00FA345E"/>
    <w:rsid w:val="00FA4759"/>
    <w:rsid w:val="00FA4A24"/>
    <w:rsid w:val="00FA4EF5"/>
    <w:rsid w:val="00FA4FC5"/>
    <w:rsid w:val="00FA500F"/>
    <w:rsid w:val="00FA515B"/>
    <w:rsid w:val="00FA6969"/>
    <w:rsid w:val="00FB0D73"/>
    <w:rsid w:val="00FB0E96"/>
    <w:rsid w:val="00FB0FFC"/>
    <w:rsid w:val="00FB1361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CE"/>
    <w:rsid w:val="00FB5A8E"/>
    <w:rsid w:val="00FB6151"/>
    <w:rsid w:val="00FB6272"/>
    <w:rsid w:val="00FB7394"/>
    <w:rsid w:val="00FB752F"/>
    <w:rsid w:val="00FC0010"/>
    <w:rsid w:val="00FC0DA5"/>
    <w:rsid w:val="00FC0E9A"/>
    <w:rsid w:val="00FC1D58"/>
    <w:rsid w:val="00FC2BF9"/>
    <w:rsid w:val="00FC2D58"/>
    <w:rsid w:val="00FC48A8"/>
    <w:rsid w:val="00FC5C6B"/>
    <w:rsid w:val="00FC64FC"/>
    <w:rsid w:val="00FC663B"/>
    <w:rsid w:val="00FC6F3B"/>
    <w:rsid w:val="00FC715C"/>
    <w:rsid w:val="00FC77DE"/>
    <w:rsid w:val="00FD051B"/>
    <w:rsid w:val="00FD0DD7"/>
    <w:rsid w:val="00FD1F1E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969"/>
    <w:rsid w:val="00FE2AD1"/>
    <w:rsid w:val="00FE2D46"/>
    <w:rsid w:val="00FE473A"/>
    <w:rsid w:val="00FE4826"/>
    <w:rsid w:val="00FE5293"/>
    <w:rsid w:val="00FE6838"/>
    <w:rsid w:val="00FF16B5"/>
    <w:rsid w:val="00FF16D9"/>
    <w:rsid w:val="00FF17A3"/>
    <w:rsid w:val="00FF2372"/>
    <w:rsid w:val="00FF244B"/>
    <w:rsid w:val="00FF252B"/>
    <w:rsid w:val="00FF2FFB"/>
    <w:rsid w:val="00FF3E27"/>
    <w:rsid w:val="00FF4630"/>
    <w:rsid w:val="00FF50C3"/>
    <w:rsid w:val="00FF5B10"/>
    <w:rsid w:val="00FF5BD7"/>
    <w:rsid w:val="00FF5D61"/>
    <w:rsid w:val="00FF5DBE"/>
    <w:rsid w:val="00FF6574"/>
    <w:rsid w:val="00FF68C7"/>
    <w:rsid w:val="00FF68D6"/>
    <w:rsid w:val="00FF71B7"/>
    <w:rsid w:val="00FF753B"/>
    <w:rsid w:val="00FF77E3"/>
    <w:rsid w:val="3AB2F793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C393914"/>
  <w15:docId w15:val="{06444B73-C383-4822-B6EA-61434F1AB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F16CBF"/>
    <w:pPr>
      <w:pBdr>
        <w:bottom w:val="none" w:sz="0" w:space="0" w:color="auto"/>
      </w:pBdr>
      <w:spacing w:before="0" w:after="120"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4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5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6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36F6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36F6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0.xml"/><Relationship Id="rId21" Type="http://schemas.openxmlformats.org/officeDocument/2006/relationships/header" Target="header6.xml"/><Relationship Id="rId42" Type="http://schemas.openxmlformats.org/officeDocument/2006/relationships/header" Target="header22.xml"/><Relationship Id="rId47" Type="http://schemas.openxmlformats.org/officeDocument/2006/relationships/header" Target="header26.xml"/><Relationship Id="rId63" Type="http://schemas.openxmlformats.org/officeDocument/2006/relationships/header" Target="header38.xml"/><Relationship Id="rId68" Type="http://schemas.openxmlformats.org/officeDocument/2006/relationships/footer" Target="footer16.xml"/><Relationship Id="rId16" Type="http://schemas.openxmlformats.org/officeDocument/2006/relationships/footer" Target="footer3.xml"/><Relationship Id="rId11" Type="http://schemas.openxmlformats.org/officeDocument/2006/relationships/endnotes" Target="endnotes.xml"/><Relationship Id="rId24" Type="http://schemas.openxmlformats.org/officeDocument/2006/relationships/footer" Target="footer5.xml"/><Relationship Id="rId32" Type="http://schemas.openxmlformats.org/officeDocument/2006/relationships/footer" Target="footer7.xml"/><Relationship Id="rId37" Type="http://schemas.openxmlformats.org/officeDocument/2006/relationships/header" Target="header18.xml"/><Relationship Id="rId40" Type="http://schemas.openxmlformats.org/officeDocument/2006/relationships/footer" Target="footer9.xml"/><Relationship Id="rId45" Type="http://schemas.openxmlformats.org/officeDocument/2006/relationships/header" Target="header24.xml"/><Relationship Id="rId53" Type="http://schemas.openxmlformats.org/officeDocument/2006/relationships/header" Target="header30.xml"/><Relationship Id="rId58" Type="http://schemas.openxmlformats.org/officeDocument/2006/relationships/header" Target="header34.xml"/><Relationship Id="rId66" Type="http://schemas.openxmlformats.org/officeDocument/2006/relationships/header" Target="header40.xml"/><Relationship Id="rId74" Type="http://schemas.openxmlformats.org/officeDocument/2006/relationships/header" Target="header46.xml"/><Relationship Id="rId5" Type="http://schemas.openxmlformats.org/officeDocument/2006/relationships/customXml" Target="../customXml/item5.xml"/><Relationship Id="rId61" Type="http://schemas.openxmlformats.org/officeDocument/2006/relationships/header" Target="header36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header" Target="header13.xml"/><Relationship Id="rId35" Type="http://schemas.openxmlformats.org/officeDocument/2006/relationships/header" Target="header17.xml"/><Relationship Id="rId43" Type="http://schemas.openxmlformats.org/officeDocument/2006/relationships/header" Target="header23.xml"/><Relationship Id="rId48" Type="http://schemas.openxmlformats.org/officeDocument/2006/relationships/footer" Target="footer11.xml"/><Relationship Id="rId56" Type="http://schemas.openxmlformats.org/officeDocument/2006/relationships/footer" Target="footer13.xml"/><Relationship Id="rId64" Type="http://schemas.openxmlformats.org/officeDocument/2006/relationships/footer" Target="footer15.xml"/><Relationship Id="rId69" Type="http://schemas.openxmlformats.org/officeDocument/2006/relationships/header" Target="header42.xml"/><Relationship Id="rId77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header" Target="header29.xml"/><Relationship Id="rId72" Type="http://schemas.openxmlformats.org/officeDocument/2006/relationships/footer" Target="footer17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header" Target="header9.xml"/><Relationship Id="rId33" Type="http://schemas.openxmlformats.org/officeDocument/2006/relationships/header" Target="header15.xml"/><Relationship Id="rId38" Type="http://schemas.openxmlformats.org/officeDocument/2006/relationships/header" Target="header19.xml"/><Relationship Id="rId46" Type="http://schemas.openxmlformats.org/officeDocument/2006/relationships/header" Target="header25.xml"/><Relationship Id="rId59" Type="http://schemas.openxmlformats.org/officeDocument/2006/relationships/header" Target="header35.xml"/><Relationship Id="rId67" Type="http://schemas.openxmlformats.org/officeDocument/2006/relationships/header" Target="header41.xml"/><Relationship Id="rId20" Type="http://schemas.openxmlformats.org/officeDocument/2006/relationships/footer" Target="footer4.xml"/><Relationship Id="rId41" Type="http://schemas.openxmlformats.org/officeDocument/2006/relationships/header" Target="header21.xml"/><Relationship Id="rId54" Type="http://schemas.openxmlformats.org/officeDocument/2006/relationships/header" Target="header31.xml"/><Relationship Id="rId62" Type="http://schemas.openxmlformats.org/officeDocument/2006/relationships/header" Target="header37.xml"/><Relationship Id="rId70" Type="http://schemas.openxmlformats.org/officeDocument/2006/relationships/header" Target="header43.xml"/><Relationship Id="rId75" Type="http://schemas.openxmlformats.org/officeDocument/2006/relationships/header" Target="header47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footer" Target="footer6.xml"/><Relationship Id="rId36" Type="http://schemas.openxmlformats.org/officeDocument/2006/relationships/footer" Target="footer8.xml"/><Relationship Id="rId49" Type="http://schemas.openxmlformats.org/officeDocument/2006/relationships/header" Target="header27.xml"/><Relationship Id="rId57" Type="http://schemas.openxmlformats.org/officeDocument/2006/relationships/header" Target="header33.xml"/><Relationship Id="rId10" Type="http://schemas.openxmlformats.org/officeDocument/2006/relationships/footnotes" Target="footnotes.xml"/><Relationship Id="rId31" Type="http://schemas.openxmlformats.org/officeDocument/2006/relationships/header" Target="header14.xml"/><Relationship Id="rId44" Type="http://schemas.openxmlformats.org/officeDocument/2006/relationships/footer" Target="footer10.xml"/><Relationship Id="rId52" Type="http://schemas.openxmlformats.org/officeDocument/2006/relationships/footer" Target="footer12.xml"/><Relationship Id="rId60" Type="http://schemas.openxmlformats.org/officeDocument/2006/relationships/footer" Target="footer14.xml"/><Relationship Id="rId65" Type="http://schemas.openxmlformats.org/officeDocument/2006/relationships/header" Target="header39.xml"/><Relationship Id="rId73" Type="http://schemas.openxmlformats.org/officeDocument/2006/relationships/header" Target="header45.xm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20.xml"/><Relationship Id="rId34" Type="http://schemas.openxmlformats.org/officeDocument/2006/relationships/header" Target="header16.xml"/><Relationship Id="rId50" Type="http://schemas.openxmlformats.org/officeDocument/2006/relationships/header" Target="header28.xml"/><Relationship Id="rId55" Type="http://schemas.openxmlformats.org/officeDocument/2006/relationships/header" Target="header32.xml"/><Relationship Id="rId76" Type="http://schemas.openxmlformats.org/officeDocument/2006/relationships/footer" Target="footer18.xml"/><Relationship Id="rId7" Type="http://schemas.openxmlformats.org/officeDocument/2006/relationships/styles" Target="styles.xml"/><Relationship Id="rId71" Type="http://schemas.openxmlformats.org/officeDocument/2006/relationships/header" Target="header44.xml"/><Relationship Id="rId2" Type="http://schemas.openxmlformats.org/officeDocument/2006/relationships/customXml" Target="../customXml/item2.xml"/><Relationship Id="rId29" Type="http://schemas.openxmlformats.org/officeDocument/2006/relationships/header" Target="header1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Louis Kastoun</DisplayName>
        <AccountId>144</AccountId>
        <AccountType/>
      </UserInfo>
    </SharedWithUsers>
    <_Flow_SignoffStatus xmlns="1c478e85-8130-4c67-8ee4-8bdf1c0e604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0AF154-A83A-4469-878B-53AD13FE68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be10ce44-c66e-469b-8f9a-44f6cf8d73cc"/>
  </ds:schemaRefs>
</ds:datastoreItem>
</file>

<file path=customXml/itemProps3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5.xml><?xml version="1.0" encoding="utf-8"?>
<ds:datastoreItem xmlns:ds="http://schemas.openxmlformats.org/officeDocument/2006/customXml" ds:itemID="{507CF7EB-72AE-494F-AD1D-1BB26A09EF5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13</Pages>
  <Words>11793</Words>
  <Characters>67224</Characters>
  <Application>Microsoft Office Word</Application>
  <DocSecurity>0</DocSecurity>
  <Lines>560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 - 07 Stronger Communities cluster</vt:lpstr>
    </vt:vector>
  </TitlesOfParts>
  <Company>NSW Treasury</Company>
  <LinksUpToDate>false</LinksUpToDate>
  <CharactersWithSpaces>78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- Budget Paper No. 4 - Agency Financial Statements  - 07 Stronger Communities cluster</dc:title>
  <dc:subject/>
  <dc:creator>The Treasury</dc:creator>
  <cp:keywords>The Treasury</cp:keywords>
  <cp:lastModifiedBy>Francess Lavorato</cp:lastModifiedBy>
  <cp:revision>177</cp:revision>
  <cp:lastPrinted>2021-06-10T05:18:00Z</cp:lastPrinted>
  <dcterms:created xsi:type="dcterms:W3CDTF">2020-11-07T14:22:00Z</dcterms:created>
  <dcterms:modified xsi:type="dcterms:W3CDTF">2021-06-16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